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675D37" w14:textId="097C8052" w:rsidR="00E87931" w:rsidRDefault="00921417" w:rsidP="00E87931">
      <w:pPr>
        <w:pStyle w:val="Heading1"/>
      </w:pPr>
      <w:r>
        <w:t>Guideline</w:t>
      </w:r>
    </w:p>
    <w:p w14:paraId="0FFD74F4" w14:textId="089A0D1E" w:rsidR="00921417" w:rsidRDefault="00921417" w:rsidP="00921417">
      <w:r>
        <w:t>case sensitive</w:t>
      </w:r>
    </w:p>
    <w:p w14:paraId="08538ECD" w14:textId="46942D5C" w:rsidR="00921417" w:rsidRPr="00921417" w:rsidRDefault="00383C2D" w:rsidP="00921417">
      <w:r>
        <w:t>define your function before you call them</w:t>
      </w:r>
    </w:p>
    <w:p w14:paraId="4A67CCB5" w14:textId="1F65150C" w:rsidR="00D3182F" w:rsidRDefault="00D3182F" w:rsidP="00E87931">
      <w:pPr>
        <w:pStyle w:val="Heading1"/>
      </w:pPr>
      <w:r>
        <w:t>Get start</w:t>
      </w:r>
    </w:p>
    <w:p w14:paraId="03E5372B" w14:textId="0B5A0DAD" w:rsidR="00D3182F" w:rsidRPr="00D3182F" w:rsidRDefault="00D3182F" w:rsidP="00D3182F">
      <w:r>
        <w:t>&lt;script type=”text/</w:t>
      </w:r>
      <w:proofErr w:type="spellStart"/>
      <w:r>
        <w:t>javascript</w:t>
      </w:r>
      <w:proofErr w:type="spellEnd"/>
      <w:r>
        <w:t xml:space="preserve">” </w:t>
      </w:r>
      <w:proofErr w:type="spellStart"/>
      <w:r>
        <w:t>src</w:t>
      </w:r>
      <w:proofErr w:type="spellEnd"/>
      <w:proofErr w:type="gramStart"/>
      <w:r>
        <w:t>=”</w:t>
      </w:r>
      <w:proofErr w:type="spellStart"/>
      <w:r>
        <w:t>js</w:t>
      </w:r>
      <w:proofErr w:type="spellEnd"/>
      <w:r>
        <w:t>/script.js</w:t>
      </w:r>
      <w:proofErr w:type="gramEnd"/>
      <w:r>
        <w:t>”&gt;&lt;/script&gt;</w:t>
      </w:r>
    </w:p>
    <w:p w14:paraId="43980FFD" w14:textId="395268FE" w:rsidR="00E87931" w:rsidRPr="00E87931" w:rsidRDefault="00E87931" w:rsidP="00E87931">
      <w:pPr>
        <w:pStyle w:val="Heading1"/>
      </w:pPr>
      <w:r w:rsidRPr="00E87931">
        <w:t>creating variables</w:t>
      </w:r>
    </w:p>
    <w:p w14:paraId="3BAA309B" w14:textId="77777777" w:rsidR="00E87931" w:rsidRPr="00E87931" w:rsidRDefault="00E87931" w:rsidP="00E87931">
      <w:pPr>
        <w:pStyle w:val="ListParagraph"/>
        <w:widowControl w:val="0"/>
        <w:numPr>
          <w:ilvl w:val="1"/>
          <w:numId w:val="1"/>
        </w:numPr>
        <w:tabs>
          <w:tab w:val="left" w:pos="940"/>
          <w:tab w:val="left" w:pos="1440"/>
        </w:tabs>
        <w:autoSpaceDE w:val="0"/>
        <w:autoSpaceDN w:val="0"/>
        <w:adjustRightInd w:val="0"/>
        <w:rPr>
          <w:rFonts w:ascii="Helvetica Neue" w:hAnsi="Helvetica Neue" w:cs="Helvetica Neue"/>
          <w:sz w:val="28"/>
          <w:szCs w:val="28"/>
        </w:rPr>
      </w:pPr>
      <w:proofErr w:type="spellStart"/>
      <w:r w:rsidRPr="00E87931">
        <w:rPr>
          <w:rFonts w:ascii="Helvetica Neue" w:hAnsi="Helvetica Neue" w:cs="Helvetica Neue"/>
          <w:sz w:val="28"/>
          <w:szCs w:val="28"/>
        </w:rPr>
        <w:t>var</w:t>
      </w:r>
      <w:proofErr w:type="spellEnd"/>
      <w:r w:rsidRPr="00E87931">
        <w:rPr>
          <w:rFonts w:ascii="Helvetica Neue" w:hAnsi="Helvetica Neue" w:cs="Helvetica Neue"/>
          <w:sz w:val="28"/>
          <w:szCs w:val="28"/>
        </w:rPr>
        <w:t xml:space="preserve"> year; (variable names could be letters, numbers, _, $….)</w:t>
      </w:r>
    </w:p>
    <w:p w14:paraId="0B178008" w14:textId="2CA1DF05" w:rsidR="00E87931" w:rsidRDefault="00E87931" w:rsidP="00E87931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sz w:val="28"/>
          <w:szCs w:val="28"/>
        </w:rPr>
      </w:pPr>
      <w:r>
        <w:rPr>
          <w:rFonts w:ascii="Helvetica Neue" w:hAnsi="Helvetica Neue" w:cs="Helvetica Neue"/>
          <w:sz w:val="28"/>
          <w:szCs w:val="28"/>
        </w:rPr>
        <w:t xml:space="preserve">                   </w:t>
      </w:r>
      <w:proofErr w:type="spellStart"/>
      <w:r>
        <w:rPr>
          <w:rFonts w:ascii="Helvetica Neue" w:hAnsi="Helvetica Neue" w:cs="Helvetica Neue"/>
          <w:sz w:val="28"/>
          <w:szCs w:val="28"/>
        </w:rPr>
        <w:t>var</w:t>
      </w:r>
      <w:proofErr w:type="spellEnd"/>
      <w:r>
        <w:rPr>
          <w:rFonts w:ascii="Helvetica Neue" w:hAnsi="Helvetica Neue" w:cs="Helvetica Neue"/>
          <w:sz w:val="28"/>
          <w:szCs w:val="28"/>
        </w:rPr>
        <w:t xml:space="preserve"> 99problems; not allowed (could not start with numbers) </w:t>
      </w:r>
    </w:p>
    <w:p w14:paraId="1F975E97" w14:textId="177BC535" w:rsidR="00E87931" w:rsidRDefault="00E87931" w:rsidP="00E87931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sz w:val="28"/>
          <w:szCs w:val="28"/>
        </w:rPr>
      </w:pPr>
      <w:r>
        <w:rPr>
          <w:rFonts w:ascii="Helvetica Neue" w:hAnsi="Helvetica Neue" w:cs="Helvetica Neue"/>
          <w:sz w:val="28"/>
          <w:szCs w:val="28"/>
        </w:rPr>
        <w:t>                   </w:t>
      </w:r>
      <w:proofErr w:type="spellStart"/>
      <w:r>
        <w:rPr>
          <w:rFonts w:ascii="Helvetica Neue" w:hAnsi="Helvetica Neue" w:cs="Helvetica Neue"/>
          <w:sz w:val="28"/>
          <w:szCs w:val="28"/>
        </w:rPr>
        <w:t>var</w:t>
      </w:r>
      <w:proofErr w:type="spellEnd"/>
      <w:r>
        <w:rPr>
          <w:rFonts w:ascii="Helvetica Neue" w:hAnsi="Helvetica Neue" w:cs="Helvetica Neue"/>
          <w:sz w:val="28"/>
          <w:szCs w:val="28"/>
        </w:rPr>
        <w:t xml:space="preserve"> problems99; allowed</w:t>
      </w:r>
    </w:p>
    <w:p w14:paraId="6BE99EF5" w14:textId="21BFD725" w:rsidR="009B289F" w:rsidRPr="009B289F" w:rsidRDefault="009B289F" w:rsidP="009B289F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rPr>
          <w:rFonts w:ascii="Helvetica Neue" w:hAnsi="Helvetica Neue" w:cs="Helvetica Neue"/>
          <w:sz w:val="28"/>
          <w:szCs w:val="28"/>
        </w:rPr>
      </w:pPr>
      <w:r>
        <w:rPr>
          <w:rFonts w:ascii="Helvetica Neue" w:hAnsi="Helvetica Neue" w:cs="Helvetica Neue"/>
          <w:sz w:val="28"/>
          <w:szCs w:val="28"/>
        </w:rPr>
        <w:t xml:space="preserve">There is no string, float, </w:t>
      </w:r>
      <w:proofErr w:type="spellStart"/>
      <w:r>
        <w:rPr>
          <w:rFonts w:ascii="Helvetica Neue" w:hAnsi="Helvetica Neue" w:cs="Helvetica Neue"/>
          <w:sz w:val="28"/>
          <w:szCs w:val="28"/>
        </w:rPr>
        <w:t>int</w:t>
      </w:r>
      <w:proofErr w:type="spellEnd"/>
      <w:r>
        <w:rPr>
          <w:rFonts w:ascii="Helvetica Neue" w:hAnsi="Helvetica Neue" w:cs="Helvetica Neue"/>
          <w:sz w:val="28"/>
          <w:szCs w:val="28"/>
        </w:rPr>
        <w:t>….</w:t>
      </w:r>
    </w:p>
    <w:p w14:paraId="02493D87" w14:textId="0C97FF72" w:rsidR="00E87931" w:rsidRDefault="00E87931" w:rsidP="00E87931">
      <w:pPr>
        <w:pStyle w:val="Heading1"/>
      </w:pPr>
      <w:r>
        <w:t>Conditional Code</w:t>
      </w:r>
    </w:p>
    <w:p w14:paraId="71165E2C" w14:textId="2181AA58" w:rsidR="00E87931" w:rsidRPr="00E87931" w:rsidRDefault="00E87931" w:rsidP="00E87931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sz w:val="28"/>
          <w:szCs w:val="28"/>
        </w:rPr>
      </w:pPr>
      <w:r w:rsidRPr="00E87931">
        <w:rPr>
          <w:rFonts w:ascii="Helvetica Neue" w:hAnsi="Helvetica Neue" w:cs="Helvetica Neue"/>
          <w:sz w:val="28"/>
          <w:szCs w:val="28"/>
        </w:rPr>
        <w:t>If (</w:t>
      </w:r>
      <w:proofErr w:type="gramStart"/>
      <w:r w:rsidRPr="00E87931">
        <w:rPr>
          <w:rFonts w:ascii="Helvetica Neue" w:hAnsi="Helvetica Neue" w:cs="Helvetica Neue"/>
          <w:sz w:val="28"/>
          <w:szCs w:val="28"/>
        </w:rPr>
        <w:t>d!=</w:t>
      </w:r>
      <w:proofErr w:type="gramEnd"/>
      <w:r w:rsidRPr="00E87931">
        <w:rPr>
          <w:rFonts w:ascii="Helvetica Neue" w:hAnsi="Helvetica Neue" w:cs="Helvetica Neue"/>
          <w:sz w:val="28"/>
          <w:szCs w:val="28"/>
        </w:rPr>
        <w:t>100){</w:t>
      </w:r>
    </w:p>
    <w:p w14:paraId="6D7EF049" w14:textId="77777777" w:rsidR="00E87931" w:rsidRDefault="00E87931" w:rsidP="00E87931">
      <w:pPr>
        <w:widowControl w:val="0"/>
        <w:autoSpaceDE w:val="0"/>
        <w:autoSpaceDN w:val="0"/>
        <w:adjustRightInd w:val="0"/>
        <w:ind w:firstLine="720"/>
        <w:rPr>
          <w:rFonts w:ascii="Helvetica Neue" w:hAnsi="Helvetica Neue" w:cs="Helvetica Neue"/>
          <w:sz w:val="28"/>
          <w:szCs w:val="28"/>
        </w:rPr>
      </w:pPr>
      <w:r>
        <w:rPr>
          <w:rFonts w:ascii="Helvetica Neue" w:hAnsi="Helvetica Neue" w:cs="Helvetica Neue"/>
          <w:sz w:val="28"/>
          <w:szCs w:val="28"/>
        </w:rPr>
        <w:t>//code goes there</w:t>
      </w:r>
    </w:p>
    <w:p w14:paraId="125972DB" w14:textId="6F35E135" w:rsidR="00E87931" w:rsidRDefault="00E87931" w:rsidP="00E87931">
      <w:pPr>
        <w:widowControl w:val="0"/>
        <w:autoSpaceDE w:val="0"/>
        <w:autoSpaceDN w:val="0"/>
        <w:adjustRightInd w:val="0"/>
        <w:ind w:left="720"/>
        <w:rPr>
          <w:rFonts w:ascii="Helvetica Neue" w:hAnsi="Helvetica Neue" w:cs="Helvetica Neue"/>
          <w:sz w:val="28"/>
          <w:szCs w:val="28"/>
        </w:rPr>
      </w:pPr>
      <w:proofErr w:type="gramStart"/>
      <w:r w:rsidRPr="00E87931">
        <w:rPr>
          <w:rFonts w:ascii="Helvetica Neue" w:hAnsi="Helvetica Neue" w:cs="Helvetica Neue"/>
          <w:sz w:val="28"/>
          <w:szCs w:val="28"/>
        </w:rPr>
        <w:t>}</w:t>
      </w:r>
      <w:r>
        <w:rPr>
          <w:rFonts w:ascii="Helvetica Neue" w:hAnsi="Helvetica Neue" w:cs="Helvetica Neue"/>
          <w:sz w:val="28"/>
          <w:szCs w:val="28"/>
        </w:rPr>
        <w:t>else</w:t>
      </w:r>
      <w:proofErr w:type="gramEnd"/>
      <w:r>
        <w:rPr>
          <w:rFonts w:ascii="Helvetica Neue" w:hAnsi="Helvetica Neue" w:cs="Helvetica Neue"/>
          <w:sz w:val="28"/>
          <w:szCs w:val="28"/>
        </w:rPr>
        <w:t>{}</w:t>
      </w:r>
    </w:p>
    <w:p w14:paraId="4FE0E4E4" w14:textId="3B36E7FD" w:rsidR="007C2E6A" w:rsidRDefault="007C2E6A" w:rsidP="00E87931">
      <w:pPr>
        <w:pStyle w:val="Heading1"/>
      </w:pPr>
      <w:r>
        <w:t>For loop</w:t>
      </w:r>
    </w:p>
    <w:p w14:paraId="446EB1F9" w14:textId="54ED080C" w:rsidR="007C2E6A" w:rsidRDefault="007C2E6A" w:rsidP="007C2E6A">
      <w:pPr>
        <w:pStyle w:val="Heading2"/>
      </w:pPr>
      <w:r>
        <w:t>Access array</w:t>
      </w:r>
    </w:p>
    <w:p w14:paraId="5E0B8F5C" w14:textId="77777777" w:rsidR="007C2E6A" w:rsidRDefault="007C2E6A" w:rsidP="007C2E6A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=</w:t>
      </w:r>
      <w:proofErr w:type="spellStart"/>
      <w:r>
        <w:t>car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{</w:t>
      </w:r>
    </w:p>
    <w:p w14:paraId="7A3D2742" w14:textId="28FA32BF" w:rsidR="007C2E6A" w:rsidRDefault="007C2E6A" w:rsidP="007C2E6A">
      <w:r>
        <w:tab/>
        <w:t>Text += cars[</w:t>
      </w:r>
      <w:proofErr w:type="spellStart"/>
      <w:r>
        <w:t>i</w:t>
      </w:r>
      <w:proofErr w:type="spellEnd"/>
      <w:r>
        <w:t>] + “&lt;/</w:t>
      </w:r>
      <w:proofErr w:type="spellStart"/>
      <w:r>
        <w:t>br</w:t>
      </w:r>
      <w:proofErr w:type="spellEnd"/>
      <w:r>
        <w:t>&gt;”;</w:t>
      </w:r>
    </w:p>
    <w:p w14:paraId="245A85F5" w14:textId="7C87A11F" w:rsidR="007C2E6A" w:rsidRPr="007C2E6A" w:rsidRDefault="007C2E6A" w:rsidP="007C2E6A">
      <w:r>
        <w:t>}</w:t>
      </w:r>
    </w:p>
    <w:p w14:paraId="010DB368" w14:textId="394DB3EB" w:rsidR="00E87931" w:rsidRDefault="00E87931" w:rsidP="00E87931">
      <w:pPr>
        <w:pStyle w:val="Heading1"/>
      </w:pPr>
      <w:r>
        <w:t xml:space="preserve">Function in </w:t>
      </w:r>
      <w:proofErr w:type="spellStart"/>
      <w:r>
        <w:t>Javascript</w:t>
      </w:r>
      <w:proofErr w:type="spellEnd"/>
    </w:p>
    <w:p w14:paraId="24721EF2" w14:textId="68FEBDB2" w:rsidR="00E87931" w:rsidRDefault="00E87931" w:rsidP="00E87931">
      <w:pPr>
        <w:pStyle w:val="Heading2"/>
      </w:pPr>
      <w:r>
        <w:t>without parameter</w:t>
      </w:r>
    </w:p>
    <w:p w14:paraId="231F7274" w14:textId="452480E8" w:rsidR="00E87931" w:rsidRDefault="00E87931" w:rsidP="00E87931">
      <w:r>
        <w:t>//define your function before your call it</w:t>
      </w:r>
    </w:p>
    <w:p w14:paraId="28CB55B9" w14:textId="0876804B" w:rsidR="00E87931" w:rsidRDefault="00E87931" w:rsidP="00E87931">
      <w:r>
        <w:t xml:space="preserve">function </w:t>
      </w:r>
      <w:proofErr w:type="spellStart"/>
      <w:r>
        <w:t>createMessage</w:t>
      </w:r>
      <w:proofErr w:type="spellEnd"/>
      <w:r>
        <w:tab/>
        <w:t>{</w:t>
      </w:r>
    </w:p>
    <w:p w14:paraId="22206F4B" w14:textId="515A66CA" w:rsidR="00E87931" w:rsidRDefault="00E87931" w:rsidP="00E87931">
      <w:r>
        <w:tab/>
        <w:t>//name, cannot start with numbers</w:t>
      </w:r>
    </w:p>
    <w:p w14:paraId="5226B1C3" w14:textId="77777777" w:rsidR="00E87931" w:rsidRDefault="00E87931" w:rsidP="00E87931">
      <w:pPr>
        <w:ind w:firstLine="720"/>
      </w:pPr>
      <w:proofErr w:type="gramStart"/>
      <w:r>
        <w:t>console.log(</w:t>
      </w:r>
      <w:proofErr w:type="gramEnd"/>
      <w:r>
        <w:t>“We’re in the function”);</w:t>
      </w:r>
    </w:p>
    <w:p w14:paraId="17376817" w14:textId="67B93DEA" w:rsidR="00E87931" w:rsidRDefault="00E87931" w:rsidP="00E87931">
      <w:pPr>
        <w:ind w:firstLine="720"/>
      </w:pPr>
      <w:r>
        <w:t>//</w:t>
      </w:r>
      <w:proofErr w:type="spellStart"/>
      <w:r>
        <w:t>anythings</w:t>
      </w:r>
      <w:proofErr w:type="spellEnd"/>
    </w:p>
    <w:p w14:paraId="05A847B8" w14:textId="43A0FED7" w:rsidR="00E87931" w:rsidRDefault="00E87931" w:rsidP="00E87931">
      <w:r>
        <w:t>}</w:t>
      </w:r>
    </w:p>
    <w:p w14:paraId="50D91A54" w14:textId="77777777" w:rsidR="00E87931" w:rsidRDefault="00E87931" w:rsidP="00E87931"/>
    <w:p w14:paraId="33D3D984" w14:textId="49BEA639" w:rsidR="00E87931" w:rsidRDefault="00E87931" w:rsidP="00E87931">
      <w:r>
        <w:t>//call function</w:t>
      </w:r>
    </w:p>
    <w:p w14:paraId="614C5DFD" w14:textId="31FBC774" w:rsidR="00E87931" w:rsidRPr="00E87931" w:rsidRDefault="00E87931" w:rsidP="00E87931">
      <w:proofErr w:type="spellStart"/>
      <w:proofErr w:type="gramStart"/>
      <w:r>
        <w:t>createMessage</w:t>
      </w:r>
      <w:proofErr w:type="spellEnd"/>
      <w:r>
        <w:t>(</w:t>
      </w:r>
      <w:proofErr w:type="gramEnd"/>
      <w:r>
        <w:t>);</w:t>
      </w:r>
    </w:p>
    <w:p w14:paraId="316D43B8" w14:textId="6366C952" w:rsidR="00E87931" w:rsidRDefault="00E87931" w:rsidP="00E87931">
      <w:pPr>
        <w:pStyle w:val="Heading2"/>
      </w:pPr>
      <w:r>
        <w:t>with parameters</w:t>
      </w:r>
    </w:p>
    <w:p w14:paraId="5770FFFE" w14:textId="77777777" w:rsidR="0075296C" w:rsidRDefault="00E87931" w:rsidP="00E87931">
      <w:r>
        <w:t xml:space="preserve">function </w:t>
      </w:r>
      <w:proofErr w:type="spellStart"/>
      <w:r>
        <w:t>myFunction</w:t>
      </w:r>
      <w:proofErr w:type="spellEnd"/>
      <w:r>
        <w:t>(</w:t>
      </w:r>
      <w:proofErr w:type="spellStart"/>
      <w:proofErr w:type="gramStart"/>
      <w:r w:rsidRPr="00E87931">
        <w:rPr>
          <w:highlight w:val="yellow"/>
        </w:rPr>
        <w:t>x,y</w:t>
      </w:r>
      <w:proofErr w:type="gramEnd"/>
      <w:r w:rsidRPr="00E87931">
        <w:rPr>
          <w:highlight w:val="yellow"/>
        </w:rPr>
        <w:t>,z</w:t>
      </w:r>
      <w:proofErr w:type="spellEnd"/>
      <w:r>
        <w:t>)</w:t>
      </w:r>
    </w:p>
    <w:p w14:paraId="5D481553" w14:textId="7EFBA58D" w:rsidR="0075296C" w:rsidRDefault="00E87931" w:rsidP="0075296C">
      <w:pPr>
        <w:ind w:left="1440" w:firstLine="720"/>
      </w:pPr>
      <w:r>
        <w:t>//</w:t>
      </w:r>
      <w:r w:rsidR="0075296C">
        <w:t xml:space="preserve">parameters: expected to pass information to </w:t>
      </w:r>
      <w:proofErr w:type="spellStart"/>
      <w:r w:rsidR="0075296C">
        <w:t>myFunction</w:t>
      </w:r>
      <w:proofErr w:type="spellEnd"/>
    </w:p>
    <w:p w14:paraId="2D5CEB19" w14:textId="3F3A69F7" w:rsidR="00E87931" w:rsidRDefault="00E87931" w:rsidP="00E87931">
      <w:r>
        <w:t>{</w:t>
      </w:r>
      <w:r w:rsidR="0075296C">
        <w:tab/>
      </w:r>
      <w:proofErr w:type="spellStart"/>
      <w:r w:rsidR="0075296C">
        <w:t>var</w:t>
      </w:r>
      <w:proofErr w:type="spellEnd"/>
      <w:r w:rsidR="0075296C">
        <w:t xml:space="preserve"> </w:t>
      </w:r>
      <w:proofErr w:type="spellStart"/>
      <w:r w:rsidR="0075296C">
        <w:t>myVar</w:t>
      </w:r>
      <w:proofErr w:type="spellEnd"/>
      <w:r w:rsidR="0075296C">
        <w:t xml:space="preserve"> = x*y;</w:t>
      </w:r>
    </w:p>
    <w:p w14:paraId="59EB9EDD" w14:textId="0C67A398" w:rsidR="0075296C" w:rsidRDefault="0075296C" w:rsidP="00E87931">
      <w:r>
        <w:tab/>
        <w:t>console.log(</w:t>
      </w:r>
      <w:proofErr w:type="spellStart"/>
      <w:r>
        <w:t>myVar</w:t>
      </w:r>
      <w:proofErr w:type="spellEnd"/>
      <w:r>
        <w:t>);</w:t>
      </w:r>
    </w:p>
    <w:p w14:paraId="170B204A" w14:textId="2B56033B" w:rsidR="0075296C" w:rsidRDefault="0075296C" w:rsidP="00E87931">
      <w:r>
        <w:lastRenderedPageBreak/>
        <w:tab/>
      </w:r>
    </w:p>
    <w:p w14:paraId="20E27959" w14:textId="6B23D7F3" w:rsidR="0075296C" w:rsidRDefault="0075296C" w:rsidP="00E87931">
      <w:r>
        <w:tab/>
        <w:t>//we can return values</w:t>
      </w:r>
    </w:p>
    <w:p w14:paraId="1DC6B53E" w14:textId="5920699B" w:rsidR="0075296C" w:rsidRDefault="0075296C" w:rsidP="00E87931">
      <w:r>
        <w:tab/>
        <w:t xml:space="preserve">return </w:t>
      </w:r>
      <w:proofErr w:type="spellStart"/>
      <w:r>
        <w:t>myVar</w:t>
      </w:r>
      <w:proofErr w:type="spellEnd"/>
      <w:r>
        <w:t>;</w:t>
      </w:r>
    </w:p>
    <w:p w14:paraId="0FC03B0C" w14:textId="60B3F380" w:rsidR="00E87931" w:rsidRDefault="00E87931" w:rsidP="00E87931">
      <w:r>
        <w:t>}</w:t>
      </w:r>
    </w:p>
    <w:p w14:paraId="4B80418A" w14:textId="77777777" w:rsidR="0075296C" w:rsidRDefault="0075296C" w:rsidP="00E87931"/>
    <w:p w14:paraId="125F29FF" w14:textId="5009200D" w:rsidR="0075296C" w:rsidRDefault="0075296C" w:rsidP="00E87931">
      <w:r>
        <w:t>//call functions</w:t>
      </w:r>
    </w:p>
    <w:p w14:paraId="0B998E42" w14:textId="24F4417A" w:rsidR="0075296C" w:rsidRDefault="0075296C" w:rsidP="00E87931">
      <w:proofErr w:type="spellStart"/>
      <w:proofErr w:type="gramStart"/>
      <w:r>
        <w:t>myFunction</w:t>
      </w:r>
      <w:proofErr w:type="spellEnd"/>
      <w:r>
        <w:t>(</w:t>
      </w:r>
      <w:proofErr w:type="gramEnd"/>
      <w:r>
        <w:t>754, 346);</w:t>
      </w:r>
    </w:p>
    <w:p w14:paraId="3AC14EAE" w14:textId="27A79CA4" w:rsidR="0075296C" w:rsidRDefault="0075296C" w:rsidP="00E87931">
      <w:proofErr w:type="spellStart"/>
      <w:proofErr w:type="gramStart"/>
      <w:r>
        <w:t>myFunction</w:t>
      </w:r>
      <w:proofErr w:type="spellEnd"/>
      <w:r>
        <w:t>(</w:t>
      </w:r>
      <w:proofErr w:type="gramEnd"/>
      <w:r>
        <w:t>123, -732);</w:t>
      </w:r>
    </w:p>
    <w:p w14:paraId="7DC91E98" w14:textId="5E892871" w:rsidR="0075296C" w:rsidRDefault="0075296C" w:rsidP="00E87931">
      <w:proofErr w:type="gramStart"/>
      <w:r>
        <w:t>alert(</w:t>
      </w:r>
      <w:proofErr w:type="gramEnd"/>
      <w:r>
        <w:t xml:space="preserve">“Hello world”); //built-in </w:t>
      </w:r>
      <w:proofErr w:type="spellStart"/>
      <w:r>
        <w:t>javascript</w:t>
      </w:r>
      <w:proofErr w:type="spellEnd"/>
      <w:r>
        <w:t xml:space="preserve"> function</w:t>
      </w:r>
    </w:p>
    <w:p w14:paraId="4EE15263" w14:textId="77777777" w:rsidR="0075296C" w:rsidRDefault="0075296C" w:rsidP="00E87931"/>
    <w:p w14:paraId="352289EA" w14:textId="2D9BAE93" w:rsidR="0075296C" w:rsidRDefault="0075296C" w:rsidP="00E87931">
      <w:r>
        <w:t>//use function to create a result, must have return value</w:t>
      </w:r>
    </w:p>
    <w:p w14:paraId="0911A9B5" w14:textId="45A0319A" w:rsidR="0075296C" w:rsidRDefault="0075296C" w:rsidP="00E87931">
      <w:proofErr w:type="spellStart"/>
      <w:r>
        <w:t>var</w:t>
      </w:r>
      <w:proofErr w:type="spellEnd"/>
      <w:r>
        <w:t xml:space="preserve"> </w:t>
      </w:r>
      <w:proofErr w:type="spellStart"/>
      <w:r>
        <w:t>myresult</w:t>
      </w:r>
      <w:proofErr w:type="spellEnd"/>
      <w:r>
        <w:t xml:space="preserve"> = </w:t>
      </w:r>
      <w:proofErr w:type="spellStart"/>
      <w:proofErr w:type="gramStart"/>
      <w:r>
        <w:t>myFunction</w:t>
      </w:r>
      <w:proofErr w:type="spellEnd"/>
      <w:r>
        <w:t>(</w:t>
      </w:r>
      <w:proofErr w:type="gramEnd"/>
      <w:r>
        <w:t>6, 9);</w:t>
      </w:r>
    </w:p>
    <w:p w14:paraId="4884F7C5" w14:textId="2A38D87A" w:rsidR="0075296C" w:rsidRDefault="0075296C" w:rsidP="0075296C">
      <w:pPr>
        <w:pStyle w:val="Heading2"/>
      </w:pPr>
      <w:r>
        <w:t>Parameter Mismatch</w:t>
      </w:r>
    </w:p>
    <w:p w14:paraId="068CAE3A" w14:textId="77777777" w:rsidR="0075296C" w:rsidRDefault="0075296C" w:rsidP="0075296C">
      <w:r>
        <w:t xml:space="preserve">Function </w:t>
      </w:r>
      <w:proofErr w:type="spellStart"/>
      <w:proofErr w:type="gramStart"/>
      <w:r>
        <w:t>calculateLoan</w:t>
      </w:r>
      <w:proofErr w:type="spellEnd"/>
      <w:r>
        <w:t>(</w:t>
      </w:r>
      <w:proofErr w:type="gramEnd"/>
      <w:r>
        <w:t>amount, months, interest, name){</w:t>
      </w:r>
    </w:p>
    <w:p w14:paraId="7108C5C5" w14:textId="00989248" w:rsidR="0075296C" w:rsidRDefault="0075296C" w:rsidP="0075296C">
      <w:r>
        <w:t>//…</w:t>
      </w:r>
    </w:p>
    <w:p w14:paraId="30222D83" w14:textId="5E049659" w:rsidR="0075296C" w:rsidRDefault="0075296C" w:rsidP="0075296C">
      <w:r>
        <w:t>}</w:t>
      </w:r>
    </w:p>
    <w:p w14:paraId="78307FB0" w14:textId="35720B42" w:rsidR="0075296C" w:rsidRDefault="0075296C" w:rsidP="0075296C">
      <w:proofErr w:type="spellStart"/>
      <w:proofErr w:type="gramStart"/>
      <w:r>
        <w:t>calculateLoan</w:t>
      </w:r>
      <w:proofErr w:type="spellEnd"/>
      <w:r>
        <w:t>(</w:t>
      </w:r>
      <w:proofErr w:type="gramEnd"/>
      <w:r>
        <w:t>10000, 60, 7, “Sam Jones”);//correct</w:t>
      </w:r>
    </w:p>
    <w:p w14:paraId="1751BAA5" w14:textId="5C0E5F40" w:rsidR="0075296C" w:rsidRDefault="0075296C" w:rsidP="0075296C">
      <w:proofErr w:type="spellStart"/>
      <w:proofErr w:type="gramStart"/>
      <w:r>
        <w:t>calculateLoan</w:t>
      </w:r>
      <w:proofErr w:type="spellEnd"/>
      <w:r>
        <w:t>(</w:t>
      </w:r>
      <w:proofErr w:type="gramEnd"/>
      <w:r>
        <w:t>10000, 60, 7, “Sam Jones”, “Something extra”); //extras are ignored</w:t>
      </w:r>
    </w:p>
    <w:p w14:paraId="4969B406" w14:textId="77777777" w:rsidR="0032472E" w:rsidRDefault="0032472E" w:rsidP="0075296C"/>
    <w:p w14:paraId="772C2D3B" w14:textId="72A4666C" w:rsidR="0032472E" w:rsidRDefault="0032472E" w:rsidP="0032472E">
      <w:pPr>
        <w:pStyle w:val="Heading2"/>
      </w:pPr>
      <w:r>
        <w:t>Variable Scope</w:t>
      </w:r>
    </w:p>
    <w:p w14:paraId="282CBC06" w14:textId="5735F790" w:rsidR="0032472E" w:rsidRPr="0032472E" w:rsidRDefault="0032472E" w:rsidP="0032472E">
      <w:pPr>
        <w:pStyle w:val="Heading3"/>
      </w:pPr>
      <w:r>
        <w:t>Situation 1</w:t>
      </w:r>
    </w:p>
    <w:p w14:paraId="72082CD5" w14:textId="77777777" w:rsidR="0032472E" w:rsidRDefault="0032472E" w:rsidP="0032472E">
      <w:r>
        <w:t xml:space="preserve">Function </w:t>
      </w:r>
      <w:proofErr w:type="spellStart"/>
      <w:proofErr w:type="gramStart"/>
      <w:r>
        <w:t>simpleFunction</w:t>
      </w:r>
      <w:proofErr w:type="spellEnd"/>
      <w:r>
        <w:t>(</w:t>
      </w:r>
      <w:proofErr w:type="gramEnd"/>
      <w:r>
        <w:t>){</w:t>
      </w:r>
    </w:p>
    <w:p w14:paraId="7A934511" w14:textId="4FEF1409" w:rsidR="0032472E" w:rsidRDefault="0032472E" w:rsidP="0032472E">
      <w:proofErr w:type="spellStart"/>
      <w:r w:rsidRPr="0032472E">
        <w:rPr>
          <w:highlight w:val="yellow"/>
        </w:rPr>
        <w:t>var</w:t>
      </w:r>
      <w:proofErr w:type="spellEnd"/>
      <w:r w:rsidRPr="0032472E">
        <w:rPr>
          <w:highlight w:val="yellow"/>
        </w:rPr>
        <w:t xml:space="preserve"> foo=500;</w:t>
      </w:r>
    </w:p>
    <w:p w14:paraId="45D445F9" w14:textId="77777777" w:rsidR="0032472E" w:rsidRDefault="0032472E" w:rsidP="0032472E">
      <w:r>
        <w:t>console.log(foo);</w:t>
      </w:r>
    </w:p>
    <w:p w14:paraId="74D03594" w14:textId="7B8D38E5" w:rsidR="0032472E" w:rsidRDefault="0032472E" w:rsidP="0032472E">
      <w:r>
        <w:t>}</w:t>
      </w:r>
    </w:p>
    <w:p w14:paraId="73CCA86B" w14:textId="1C627D6A" w:rsidR="0032472E" w:rsidRDefault="0032472E" w:rsidP="0032472E">
      <w:proofErr w:type="spellStart"/>
      <w:proofErr w:type="gramStart"/>
      <w:r>
        <w:t>simpleFunction</w:t>
      </w:r>
      <w:proofErr w:type="spellEnd"/>
      <w:r>
        <w:t>(</w:t>
      </w:r>
      <w:proofErr w:type="gramEnd"/>
      <w:r>
        <w:t>); //output 500</w:t>
      </w:r>
    </w:p>
    <w:p w14:paraId="0D65FB33" w14:textId="63479B4F" w:rsidR="0032472E" w:rsidRDefault="0032472E" w:rsidP="0032472E">
      <w:r>
        <w:t>console.log(foo);//output undefined, foo declared inside function, outside the function, foo doesn’t exist</w:t>
      </w:r>
    </w:p>
    <w:p w14:paraId="4D1E1C76" w14:textId="77777777" w:rsidR="0032472E" w:rsidRDefault="0032472E" w:rsidP="0032472E"/>
    <w:p w14:paraId="1736B0E3" w14:textId="2DC7C1A6" w:rsidR="0032472E" w:rsidRDefault="0032472E" w:rsidP="0032472E">
      <w:pPr>
        <w:pStyle w:val="Heading3"/>
      </w:pPr>
      <w:r>
        <w:t>Situation 2</w:t>
      </w:r>
    </w:p>
    <w:p w14:paraId="4C6730CB" w14:textId="45836D9C" w:rsidR="0032472E" w:rsidRDefault="0032472E" w:rsidP="0032472E">
      <w:proofErr w:type="spellStart"/>
      <w:r w:rsidRPr="0032472E">
        <w:rPr>
          <w:highlight w:val="yellow"/>
        </w:rPr>
        <w:t>var</w:t>
      </w:r>
      <w:proofErr w:type="spellEnd"/>
      <w:r w:rsidRPr="0032472E">
        <w:rPr>
          <w:highlight w:val="yellow"/>
        </w:rPr>
        <w:t xml:space="preserve"> foo;</w:t>
      </w:r>
    </w:p>
    <w:p w14:paraId="65A631B4" w14:textId="77777777" w:rsidR="0032472E" w:rsidRDefault="0032472E" w:rsidP="0032472E">
      <w:r>
        <w:t xml:space="preserve">function </w:t>
      </w:r>
      <w:proofErr w:type="spellStart"/>
      <w:proofErr w:type="gramStart"/>
      <w:r>
        <w:t>simpleFunction</w:t>
      </w:r>
      <w:proofErr w:type="spellEnd"/>
      <w:r>
        <w:t>(</w:t>
      </w:r>
      <w:proofErr w:type="gramEnd"/>
      <w:r>
        <w:t>){</w:t>
      </w:r>
    </w:p>
    <w:p w14:paraId="76C1987A" w14:textId="77777777" w:rsidR="0032472E" w:rsidRDefault="0032472E" w:rsidP="0032472E">
      <w:r>
        <w:t>foo=500;</w:t>
      </w:r>
    </w:p>
    <w:p w14:paraId="7BFA2E35" w14:textId="77777777" w:rsidR="0032472E" w:rsidRDefault="0032472E" w:rsidP="0032472E">
      <w:r>
        <w:t>console.log(foo);</w:t>
      </w:r>
    </w:p>
    <w:p w14:paraId="5E10C473" w14:textId="47CB922D" w:rsidR="0032472E" w:rsidRDefault="0032472E" w:rsidP="0032472E">
      <w:r>
        <w:t>}</w:t>
      </w:r>
    </w:p>
    <w:p w14:paraId="67B3A9FA" w14:textId="1F075931" w:rsidR="0032472E" w:rsidRDefault="0032472E" w:rsidP="0032472E">
      <w:proofErr w:type="spellStart"/>
      <w:proofErr w:type="gramStart"/>
      <w:r>
        <w:t>simpleFunction</w:t>
      </w:r>
      <w:proofErr w:type="spellEnd"/>
      <w:r>
        <w:t>(</w:t>
      </w:r>
      <w:proofErr w:type="gramEnd"/>
      <w:r>
        <w:t>);</w:t>
      </w:r>
    </w:p>
    <w:p w14:paraId="728CCFA8" w14:textId="0E35F39B" w:rsidR="0032472E" w:rsidRDefault="0032472E" w:rsidP="0032472E">
      <w:r>
        <w:t>console.log(foo);//output 500</w:t>
      </w:r>
    </w:p>
    <w:p w14:paraId="46CF3F33" w14:textId="17AFE27F" w:rsidR="0032472E" w:rsidRDefault="0032472E" w:rsidP="0032472E">
      <w:pPr>
        <w:pStyle w:val="Heading1"/>
      </w:pPr>
      <w:r>
        <w:t>Creating Arrays</w:t>
      </w:r>
    </w:p>
    <w:p w14:paraId="17B862B8" w14:textId="32E65A24" w:rsidR="0032472E" w:rsidRDefault="00175DA3" w:rsidP="0032472E"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proofErr w:type="gramStart"/>
      <w:r>
        <w:t>=[</w:t>
      </w:r>
      <w:proofErr w:type="gramEnd"/>
      <w:r>
        <w:t>];</w:t>
      </w:r>
    </w:p>
    <w:p w14:paraId="4BCDD80D" w14:textId="22DA8288" w:rsidR="00175DA3" w:rsidRDefault="00175DA3" w:rsidP="0032472E">
      <w:proofErr w:type="spellStart"/>
      <w:proofErr w:type="gramStart"/>
      <w:r>
        <w:t>multipleValues</w:t>
      </w:r>
      <w:proofErr w:type="spellEnd"/>
      <w:r>
        <w:t>[</w:t>
      </w:r>
      <w:proofErr w:type="gramEnd"/>
      <w:r>
        <w:t>0]=50;</w:t>
      </w:r>
    </w:p>
    <w:p w14:paraId="32C74CCF" w14:textId="6947E8C2" w:rsidR="00175DA3" w:rsidRDefault="00175DA3" w:rsidP="0032472E">
      <w:proofErr w:type="spellStart"/>
      <w:proofErr w:type="gramStart"/>
      <w:r>
        <w:t>multipleValues</w:t>
      </w:r>
      <w:proofErr w:type="spellEnd"/>
      <w:r>
        <w:t>[</w:t>
      </w:r>
      <w:proofErr w:type="gramEnd"/>
      <w:r>
        <w:t>1]=60;</w:t>
      </w:r>
    </w:p>
    <w:p w14:paraId="5F9EC712" w14:textId="75D7CBB0" w:rsidR="00175DA3" w:rsidRDefault="00175DA3" w:rsidP="0032472E">
      <w:proofErr w:type="spellStart"/>
      <w:proofErr w:type="gramStart"/>
      <w:r>
        <w:t>multipleValues</w:t>
      </w:r>
      <w:proofErr w:type="spellEnd"/>
      <w:r>
        <w:t>[</w:t>
      </w:r>
      <w:proofErr w:type="gramEnd"/>
      <w:r>
        <w:t>2]=”Mouse”;</w:t>
      </w:r>
    </w:p>
    <w:p w14:paraId="1EA688B8" w14:textId="77777777" w:rsidR="00175DA3" w:rsidRDefault="00175DA3" w:rsidP="0032472E"/>
    <w:p w14:paraId="525A2C1F" w14:textId="07C41834" w:rsidR="00C92612" w:rsidRDefault="00175DA3" w:rsidP="00EC79B9">
      <w:proofErr w:type="spellStart"/>
      <w:r>
        <w:t>var</w:t>
      </w:r>
      <w:proofErr w:type="spellEnd"/>
      <w:r>
        <w:t xml:space="preserve"> multipleValues2=[50,60</w:t>
      </w:r>
      <w:proofErr w:type="gramStart"/>
      <w:r>
        <w:t>,”Mouse</w:t>
      </w:r>
      <w:proofErr w:type="gramEnd"/>
      <w:r>
        <w:t>”];</w:t>
      </w:r>
    </w:p>
    <w:p w14:paraId="0310FE53" w14:textId="54319504" w:rsidR="00175DA3" w:rsidRDefault="00C92612" w:rsidP="00C92612">
      <w:pPr>
        <w:pStyle w:val="Heading2"/>
      </w:pPr>
      <w:r>
        <w:t>initiate array</w:t>
      </w:r>
    </w:p>
    <w:p w14:paraId="2D4BE8E0" w14:textId="7FFB048F" w:rsidR="00C92612" w:rsidRDefault="00C92612" w:rsidP="00C92612">
      <w:pPr>
        <w:pStyle w:val="ListParagraph"/>
        <w:numPr>
          <w:ilvl w:val="0"/>
          <w:numId w:val="3"/>
        </w:numPr>
      </w:pPr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r>
        <w:t xml:space="preserve"> = []</w:t>
      </w:r>
    </w:p>
    <w:p w14:paraId="115EE16E" w14:textId="5E88119A" w:rsidR="00C92612" w:rsidRDefault="00C92612" w:rsidP="00C92612">
      <w:pPr>
        <w:pStyle w:val="ListParagraph"/>
        <w:numPr>
          <w:ilvl w:val="0"/>
          <w:numId w:val="3"/>
        </w:numPr>
      </w:pPr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r>
        <w:t xml:space="preserve"> = new </w:t>
      </w:r>
      <w:proofErr w:type="gramStart"/>
      <w:r>
        <w:t>Array(</w:t>
      </w:r>
      <w:proofErr w:type="gramEnd"/>
      <w:r>
        <w:t>);</w:t>
      </w:r>
    </w:p>
    <w:p w14:paraId="55F51B1C" w14:textId="64763902" w:rsidR="001F4F02" w:rsidRDefault="001F4F02" w:rsidP="00C92612">
      <w:pPr>
        <w:pStyle w:val="ListParagraph"/>
        <w:numPr>
          <w:ilvl w:val="0"/>
          <w:numId w:val="3"/>
        </w:numPr>
      </w:pPr>
      <w:proofErr w:type="spellStart"/>
      <w:r>
        <w:t>var</w:t>
      </w:r>
      <w:proofErr w:type="spellEnd"/>
      <w:r>
        <w:t xml:space="preserve"> txt = new Array(“tim”,”jim”,”kim”);</w:t>
      </w:r>
      <w:bookmarkStart w:id="0" w:name="_GoBack"/>
      <w:bookmarkEnd w:id="0"/>
    </w:p>
    <w:p w14:paraId="5BEAECB7" w14:textId="25183B15" w:rsidR="00C92612" w:rsidRDefault="00C92612" w:rsidP="00C92612">
      <w:pPr>
        <w:pStyle w:val="ListParagraph"/>
        <w:numPr>
          <w:ilvl w:val="0"/>
          <w:numId w:val="3"/>
        </w:numPr>
      </w:pPr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r>
        <w:t xml:space="preserve"> = </w:t>
      </w:r>
      <w:proofErr w:type="gramStart"/>
      <w:r>
        <w:t>Array(</w:t>
      </w:r>
      <w:proofErr w:type="gramEnd"/>
      <w:r>
        <w:t>);</w:t>
      </w:r>
    </w:p>
    <w:p w14:paraId="2D9F4AF4" w14:textId="5A33A3D5" w:rsidR="00C92612" w:rsidRDefault="00C92612" w:rsidP="00C92612">
      <w:pPr>
        <w:pStyle w:val="ListParagraph"/>
        <w:numPr>
          <w:ilvl w:val="0"/>
          <w:numId w:val="3"/>
        </w:numPr>
      </w:pPr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r>
        <w:t xml:space="preserve"> = </w:t>
      </w:r>
      <w:proofErr w:type="gramStart"/>
      <w:r>
        <w:t>Array(</w:t>
      </w:r>
      <w:proofErr w:type="gramEnd"/>
      <w:r>
        <w:t>5);//create a array with a size of 5</w:t>
      </w:r>
    </w:p>
    <w:p w14:paraId="057CB077" w14:textId="293A3574" w:rsidR="009F4AAD" w:rsidRDefault="009F4AAD" w:rsidP="009F4AAD">
      <w:pPr>
        <w:pStyle w:val="Heading2"/>
      </w:pPr>
      <w:r>
        <w:t>Array Methods</w:t>
      </w:r>
    </w:p>
    <w:p w14:paraId="1B8A71BE" w14:textId="69D34680" w:rsidR="009F4AAD" w:rsidRDefault="009F4AAD" w:rsidP="009F4AAD">
      <w:proofErr w:type="spellStart"/>
      <w:r>
        <w:t>var</w:t>
      </w:r>
      <w:proofErr w:type="spellEnd"/>
      <w:r>
        <w:t xml:space="preserve"> </w:t>
      </w:r>
      <w:proofErr w:type="spellStart"/>
      <w:r>
        <w:t>multipleValues</w:t>
      </w:r>
      <w:proofErr w:type="spellEnd"/>
      <w:proofErr w:type="gramStart"/>
      <w:r>
        <w:t>=[</w:t>
      </w:r>
      <w:proofErr w:type="gramEnd"/>
      <w:r>
        <w:t>10,20,30,40,50];</w:t>
      </w:r>
    </w:p>
    <w:p w14:paraId="6A5A1D67" w14:textId="223B25F2" w:rsidR="009F4AAD" w:rsidRDefault="009F4AAD" w:rsidP="009F4AAD">
      <w:proofErr w:type="spellStart"/>
      <w:r>
        <w:t>var</w:t>
      </w:r>
      <w:proofErr w:type="spellEnd"/>
      <w:r>
        <w:t xml:space="preserve"> </w:t>
      </w:r>
      <w:proofErr w:type="spellStart"/>
      <w:r>
        <w:t>reversedValues</w:t>
      </w:r>
      <w:proofErr w:type="spellEnd"/>
      <w:r>
        <w:t>=</w:t>
      </w:r>
      <w:proofErr w:type="spellStart"/>
      <w:r>
        <w:t>multipleValues.reverse</w:t>
      </w:r>
      <w:proofErr w:type="spellEnd"/>
      <w:r>
        <w:t>();</w:t>
      </w:r>
    </w:p>
    <w:p w14:paraId="69449A01" w14:textId="2091A3D2" w:rsidR="009F4AAD" w:rsidRDefault="009F4AAD" w:rsidP="009F4AAD">
      <w:r>
        <w:tab/>
      </w:r>
      <w:r>
        <w:tab/>
      </w:r>
      <w:r>
        <w:tab/>
      </w:r>
      <w:r>
        <w:tab/>
      </w:r>
      <w:proofErr w:type="gramStart"/>
      <w:r>
        <w:t>.join</w:t>
      </w:r>
      <w:proofErr w:type="gramEnd"/>
      <w:r>
        <w:t>();</w:t>
      </w:r>
    </w:p>
    <w:p w14:paraId="10C99624" w14:textId="3CEBCF04" w:rsidR="009F4AAD" w:rsidRDefault="009F4AAD" w:rsidP="009F4AAD">
      <w:r>
        <w:tab/>
      </w:r>
      <w:r>
        <w:tab/>
      </w:r>
      <w:r>
        <w:tab/>
      </w:r>
      <w:r>
        <w:tab/>
      </w:r>
      <w:proofErr w:type="gramStart"/>
      <w:r>
        <w:t>.sort</w:t>
      </w:r>
      <w:proofErr w:type="gramEnd"/>
      <w:r>
        <w:t>();</w:t>
      </w:r>
    </w:p>
    <w:p w14:paraId="0E46605F" w14:textId="77777777" w:rsidR="009F4AAD" w:rsidRDefault="009F4AAD" w:rsidP="009F4AAD"/>
    <w:p w14:paraId="3D719044" w14:textId="6B135F2A" w:rsidR="009F4AAD" w:rsidRDefault="009F4AAD" w:rsidP="009F4AAD">
      <w:r>
        <w:t>console.log(</w:t>
      </w:r>
      <w:proofErr w:type="spellStart"/>
      <w:proofErr w:type="gramStart"/>
      <w:r>
        <w:t>reversedvalue.join</w:t>
      </w:r>
      <w:proofErr w:type="spellEnd"/>
      <w:proofErr w:type="gramEnd"/>
      <w:r>
        <w:t>());</w:t>
      </w:r>
    </w:p>
    <w:p w14:paraId="6136B907" w14:textId="77777777" w:rsidR="009F4AAD" w:rsidRDefault="009F4AAD" w:rsidP="009F4AAD"/>
    <w:p w14:paraId="0B653B9B" w14:textId="1B72DDD8" w:rsidR="009F4AAD" w:rsidRDefault="009F4AAD" w:rsidP="009F4AAD">
      <w:proofErr w:type="spellStart"/>
      <w:r>
        <w:t>var</w:t>
      </w:r>
      <w:proofErr w:type="spellEnd"/>
      <w:r>
        <w:t xml:space="preserve"> </w:t>
      </w:r>
      <w:proofErr w:type="spellStart"/>
      <w:r>
        <w:t>myArrayOfLinks</w:t>
      </w:r>
      <w:proofErr w:type="spellEnd"/>
      <w:r>
        <w:t>=</w:t>
      </w:r>
      <w:proofErr w:type="spellStart"/>
      <w:r>
        <w:t>document.getElementsByTagName</w:t>
      </w:r>
      <w:proofErr w:type="spellEnd"/>
      <w:r>
        <w:t>(“a”);</w:t>
      </w:r>
    </w:p>
    <w:p w14:paraId="0363FD89" w14:textId="77777777" w:rsidR="00A70A79" w:rsidRDefault="00A70A79" w:rsidP="009F4AAD"/>
    <w:p w14:paraId="2E02358E" w14:textId="7FF02613" w:rsidR="00A70A79" w:rsidRDefault="0052172B" w:rsidP="00A70A79">
      <w:pPr>
        <w:pStyle w:val="Heading1"/>
      </w:pPr>
      <w:r>
        <w:t>Working with strings</w:t>
      </w:r>
    </w:p>
    <w:p w14:paraId="7E0E26B7" w14:textId="62B3136B" w:rsidR="0052172B" w:rsidRDefault="0052172B" w:rsidP="0052172B">
      <w:pPr>
        <w:pStyle w:val="Heading2"/>
      </w:pPr>
      <w:r>
        <w:t>Quotes inside quotes</w:t>
      </w:r>
    </w:p>
    <w:p w14:paraId="3AF1A0D0" w14:textId="64DF978B" w:rsidR="0052172B" w:rsidRDefault="0052172B" w:rsidP="0052172B">
      <w:proofErr w:type="spellStart"/>
      <w:r>
        <w:t>var</w:t>
      </w:r>
      <w:proofErr w:type="spellEnd"/>
      <w:r>
        <w:t xml:space="preserve"> phrase = “He said </w:t>
      </w:r>
      <w:proofErr w:type="gramStart"/>
      <w:r>
        <w:t>\”that’s</w:t>
      </w:r>
      <w:proofErr w:type="gramEnd"/>
      <w:r>
        <w:t xml:space="preserve"> fine, \” and left.”;</w:t>
      </w:r>
    </w:p>
    <w:p w14:paraId="0174B6BB" w14:textId="1B987D41" w:rsidR="0052172B" w:rsidRDefault="0052172B" w:rsidP="0052172B">
      <w:pPr>
        <w:pStyle w:val="Heading2"/>
      </w:pPr>
      <w:r>
        <w:t>String methods</w:t>
      </w:r>
    </w:p>
    <w:p w14:paraId="77AB5B12" w14:textId="03D1BD40" w:rsidR="0052172B" w:rsidRPr="0052172B" w:rsidRDefault="0052172B" w:rsidP="0052172B">
      <w:pPr>
        <w:pStyle w:val="Heading3"/>
      </w:pPr>
      <w:r>
        <w:t>phrase</w:t>
      </w:r>
    </w:p>
    <w:p w14:paraId="7592CB91" w14:textId="70334FFA" w:rsidR="0052172B" w:rsidRDefault="0052172B" w:rsidP="0052172B">
      <w:proofErr w:type="spellStart"/>
      <w:r>
        <w:t>var</w:t>
      </w:r>
      <w:proofErr w:type="spellEnd"/>
      <w:r>
        <w:t xml:space="preserve"> phrase = “This is a simple phrase.”;</w:t>
      </w:r>
    </w:p>
    <w:p w14:paraId="5AA62CBD" w14:textId="14CE99A8" w:rsidR="0052172B" w:rsidRDefault="0052172B" w:rsidP="0052172B">
      <w:proofErr w:type="spellStart"/>
      <w:r>
        <w:t>var</w:t>
      </w:r>
      <w:proofErr w:type="spellEnd"/>
      <w:r>
        <w:t xml:space="preserve"> word = </w:t>
      </w:r>
      <w:proofErr w:type="spellStart"/>
      <w:proofErr w:type="gramStart"/>
      <w:r>
        <w:t>phrase.split</w:t>
      </w:r>
      <w:proofErr w:type="spellEnd"/>
      <w:proofErr w:type="gramEnd"/>
      <w:r>
        <w:t>(“ ”);//split phrase by spa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172B" w14:paraId="52229947" w14:textId="77777777" w:rsidTr="0052172B">
        <w:tc>
          <w:tcPr>
            <w:tcW w:w="4675" w:type="dxa"/>
          </w:tcPr>
          <w:p w14:paraId="592B90D9" w14:textId="762F7E31" w:rsidR="0052172B" w:rsidRDefault="0052172B" w:rsidP="0052172B">
            <w:r>
              <w:t>0</w:t>
            </w:r>
          </w:p>
        </w:tc>
        <w:tc>
          <w:tcPr>
            <w:tcW w:w="4675" w:type="dxa"/>
          </w:tcPr>
          <w:p w14:paraId="7760A839" w14:textId="0426C1B1" w:rsidR="0052172B" w:rsidRDefault="0052172B" w:rsidP="0052172B">
            <w:r>
              <w:t xml:space="preserve">This </w:t>
            </w:r>
          </w:p>
        </w:tc>
      </w:tr>
      <w:tr w:rsidR="0052172B" w14:paraId="0E01C364" w14:textId="77777777" w:rsidTr="0052172B">
        <w:tc>
          <w:tcPr>
            <w:tcW w:w="4675" w:type="dxa"/>
          </w:tcPr>
          <w:p w14:paraId="145F1B54" w14:textId="17090880" w:rsidR="0052172B" w:rsidRDefault="0052172B" w:rsidP="0052172B">
            <w:r>
              <w:t>1</w:t>
            </w:r>
          </w:p>
        </w:tc>
        <w:tc>
          <w:tcPr>
            <w:tcW w:w="4675" w:type="dxa"/>
          </w:tcPr>
          <w:p w14:paraId="1FA81386" w14:textId="5DE155BA" w:rsidR="0052172B" w:rsidRDefault="0052172B" w:rsidP="0052172B">
            <w:r>
              <w:t>is</w:t>
            </w:r>
          </w:p>
        </w:tc>
      </w:tr>
      <w:tr w:rsidR="0052172B" w14:paraId="25817E35" w14:textId="77777777" w:rsidTr="0052172B">
        <w:tc>
          <w:tcPr>
            <w:tcW w:w="4675" w:type="dxa"/>
          </w:tcPr>
          <w:p w14:paraId="74B18048" w14:textId="5097E327" w:rsidR="0052172B" w:rsidRDefault="0052172B" w:rsidP="0052172B">
            <w:r>
              <w:t>2</w:t>
            </w:r>
          </w:p>
        </w:tc>
        <w:tc>
          <w:tcPr>
            <w:tcW w:w="4675" w:type="dxa"/>
          </w:tcPr>
          <w:p w14:paraId="589349C2" w14:textId="4F5DDD8C" w:rsidR="0052172B" w:rsidRDefault="0052172B" w:rsidP="0052172B">
            <w:r>
              <w:t>a</w:t>
            </w:r>
          </w:p>
        </w:tc>
      </w:tr>
      <w:tr w:rsidR="0052172B" w14:paraId="1B449D23" w14:textId="77777777" w:rsidTr="0052172B">
        <w:tc>
          <w:tcPr>
            <w:tcW w:w="4675" w:type="dxa"/>
          </w:tcPr>
          <w:p w14:paraId="73D36BDA" w14:textId="6DF22209" w:rsidR="0052172B" w:rsidRDefault="0052172B" w:rsidP="0052172B">
            <w:r>
              <w:t>3</w:t>
            </w:r>
          </w:p>
        </w:tc>
        <w:tc>
          <w:tcPr>
            <w:tcW w:w="4675" w:type="dxa"/>
          </w:tcPr>
          <w:p w14:paraId="10DD77AB" w14:textId="3F0DDCF7" w:rsidR="0052172B" w:rsidRDefault="0052172B" w:rsidP="0052172B">
            <w:r>
              <w:t>simple</w:t>
            </w:r>
          </w:p>
        </w:tc>
      </w:tr>
      <w:tr w:rsidR="0052172B" w14:paraId="21DB53ED" w14:textId="77777777" w:rsidTr="0052172B">
        <w:tc>
          <w:tcPr>
            <w:tcW w:w="4675" w:type="dxa"/>
          </w:tcPr>
          <w:p w14:paraId="324CFC2A" w14:textId="7D10AF6C" w:rsidR="0052172B" w:rsidRDefault="0052172B" w:rsidP="0052172B">
            <w:r>
              <w:t>4</w:t>
            </w:r>
          </w:p>
        </w:tc>
        <w:tc>
          <w:tcPr>
            <w:tcW w:w="4675" w:type="dxa"/>
          </w:tcPr>
          <w:p w14:paraId="4E72B6CA" w14:textId="3E05982A" w:rsidR="0052172B" w:rsidRDefault="0052172B" w:rsidP="0052172B">
            <w:r>
              <w:t>phrase.</w:t>
            </w:r>
          </w:p>
        </w:tc>
      </w:tr>
    </w:tbl>
    <w:p w14:paraId="5F45D378" w14:textId="1BD2FF7D" w:rsidR="0052172B" w:rsidRDefault="0052172B" w:rsidP="0052172B">
      <w:pPr>
        <w:pStyle w:val="Heading3"/>
      </w:pPr>
      <w:proofErr w:type="spellStart"/>
      <w:r>
        <w:t>IndexOf</w:t>
      </w:r>
      <w:proofErr w:type="spellEnd"/>
    </w:p>
    <w:p w14:paraId="2055EF88" w14:textId="1559CCB5" w:rsidR="0052172B" w:rsidRDefault="0052172B" w:rsidP="0052172B">
      <w:r>
        <w:t>Find out if a particular term of word appears anywhere in the string</w:t>
      </w:r>
    </w:p>
    <w:p w14:paraId="77F88D83" w14:textId="4204BD23" w:rsidR="0052172B" w:rsidRDefault="0052172B" w:rsidP="0052172B">
      <w:proofErr w:type="spellStart"/>
      <w:r>
        <w:t>var</w:t>
      </w:r>
      <w:proofErr w:type="spellEnd"/>
      <w:r>
        <w:t xml:space="preserve"> phrase = “We want a groovy keyword.”;</w:t>
      </w:r>
    </w:p>
    <w:p w14:paraId="3429C8AF" w14:textId="4707E2F7" w:rsidR="0052172B" w:rsidRDefault="0052172B" w:rsidP="0052172B">
      <w:proofErr w:type="spellStart"/>
      <w:r>
        <w:t>var</w:t>
      </w:r>
      <w:proofErr w:type="spellEnd"/>
      <w:r>
        <w:t xml:space="preserve"> position = </w:t>
      </w:r>
      <w:proofErr w:type="spellStart"/>
      <w:proofErr w:type="gramStart"/>
      <w:r>
        <w:t>phrase.indexOf</w:t>
      </w:r>
      <w:proofErr w:type="spellEnd"/>
      <w:proofErr w:type="gramEnd"/>
      <w:r>
        <w:t>(“groovy”); //10</w:t>
      </w:r>
    </w:p>
    <w:p w14:paraId="7C1B869B" w14:textId="1A1816B2" w:rsidR="0052172B" w:rsidRDefault="0052172B" w:rsidP="0052172B">
      <w:r>
        <w:t>//it returns -1 if the term is not found</w:t>
      </w:r>
    </w:p>
    <w:p w14:paraId="149B04E9" w14:textId="292B590C" w:rsidR="0052172B" w:rsidRDefault="0052172B" w:rsidP="0052172B">
      <w:r>
        <w:t xml:space="preserve">//there is </w:t>
      </w:r>
      <w:proofErr w:type="gramStart"/>
      <w:r>
        <w:t>also .</w:t>
      </w:r>
      <w:proofErr w:type="spellStart"/>
      <w:r>
        <w:t>lastIndexOf</w:t>
      </w:r>
      <w:proofErr w:type="spellEnd"/>
      <w:proofErr w:type="gramEnd"/>
      <w:r>
        <w:t>()</w:t>
      </w:r>
    </w:p>
    <w:p w14:paraId="5809BF76" w14:textId="4FFC91B8" w:rsidR="00F82366" w:rsidRDefault="00F82366" w:rsidP="00F82366">
      <w:pPr>
        <w:pStyle w:val="Heading2"/>
      </w:pPr>
      <w:r>
        <w:t>Slice</w:t>
      </w:r>
    </w:p>
    <w:p w14:paraId="0902EAF6" w14:textId="3945C489" w:rsidR="00F82366" w:rsidRDefault="00F82366" w:rsidP="00F82366">
      <w:proofErr w:type="spellStart"/>
      <w:r>
        <w:t>var</w:t>
      </w:r>
      <w:proofErr w:type="spellEnd"/>
      <w:r>
        <w:t xml:space="preserve"> phrase = “Yet another phrase.”;</w:t>
      </w:r>
    </w:p>
    <w:p w14:paraId="0461DC1C" w14:textId="4FE1370E" w:rsidR="00F82366" w:rsidRDefault="00F82366" w:rsidP="00F82366">
      <w:proofErr w:type="spellStart"/>
      <w:r>
        <w:t>var</w:t>
      </w:r>
      <w:proofErr w:type="spellEnd"/>
      <w:r>
        <w:t xml:space="preserve"> segment = </w:t>
      </w:r>
      <w:proofErr w:type="spellStart"/>
      <w:proofErr w:type="gramStart"/>
      <w:r>
        <w:t>phrase.slice</w:t>
      </w:r>
      <w:proofErr w:type="spellEnd"/>
      <w:proofErr w:type="gramEnd"/>
      <w:r>
        <w:t>(6,11);//6: starting position, 11: ending position</w:t>
      </w:r>
    </w:p>
    <w:p w14:paraId="0E0A066E" w14:textId="4B117B89" w:rsidR="00F82366" w:rsidRDefault="00F82366" w:rsidP="00F82366">
      <w:r>
        <w:tab/>
      </w:r>
      <w:r>
        <w:tab/>
      </w:r>
      <w:r>
        <w:tab/>
      </w:r>
      <w:r>
        <w:tab/>
        <w:t xml:space="preserve">      //other </w:t>
      </w:r>
    </w:p>
    <w:p w14:paraId="1A5E5042" w14:textId="77777777" w:rsidR="00BD5DB4" w:rsidRDefault="00BD5DB4" w:rsidP="00F82366"/>
    <w:p w14:paraId="2F39B910" w14:textId="68E8DF41" w:rsidR="00BD5DB4" w:rsidRDefault="00BD5DB4" w:rsidP="00BD5DB4">
      <w:pPr>
        <w:pStyle w:val="Heading1"/>
      </w:pPr>
      <w:r>
        <w:lastRenderedPageBreak/>
        <w:t>Working with Dates</w:t>
      </w:r>
    </w:p>
    <w:p w14:paraId="547D606C" w14:textId="2E390B95" w:rsidR="00BD5DB4" w:rsidRDefault="00BD5DB4" w:rsidP="00BD5DB4">
      <w:proofErr w:type="spellStart"/>
      <w:r>
        <w:t>var</w:t>
      </w:r>
      <w:proofErr w:type="spellEnd"/>
      <w:r>
        <w:t xml:space="preserve"> today = new </w:t>
      </w:r>
      <w:proofErr w:type="gramStart"/>
      <w:r>
        <w:t>Date(</w:t>
      </w:r>
      <w:proofErr w:type="gramEnd"/>
      <w:r>
        <w:t>);//current date and time</w:t>
      </w:r>
    </w:p>
    <w:p w14:paraId="50DFA13A" w14:textId="4AC40C75" w:rsidR="00BD5DB4" w:rsidRDefault="00BD5DB4" w:rsidP="00BD5DB4">
      <w:r>
        <w:t>//year, month, day</w:t>
      </w:r>
    </w:p>
    <w:p w14:paraId="5D7E20FA" w14:textId="5CD7E591" w:rsidR="00BD5DB4" w:rsidRDefault="00BD5DB4" w:rsidP="00BD5DB4">
      <w:proofErr w:type="spellStart"/>
      <w:r>
        <w:t>var</w:t>
      </w:r>
      <w:proofErr w:type="spellEnd"/>
      <w:r>
        <w:t xml:space="preserve"> y2k = new </w:t>
      </w:r>
      <w:proofErr w:type="gramStart"/>
      <w:r>
        <w:t>Date(</w:t>
      </w:r>
      <w:proofErr w:type="gramEnd"/>
      <w:r>
        <w:t>2000,0,1);</w:t>
      </w:r>
    </w:p>
    <w:p w14:paraId="6EE83220" w14:textId="618ED3E6" w:rsidR="00BD5DB4" w:rsidRDefault="00BD5DB4" w:rsidP="00BD5DB4">
      <w:r>
        <w:t>//month starts from 0</w:t>
      </w:r>
    </w:p>
    <w:p w14:paraId="3F6411CB" w14:textId="77777777" w:rsidR="00BD5DB4" w:rsidRDefault="00BD5DB4" w:rsidP="00BD5DB4"/>
    <w:p w14:paraId="7D0B8085" w14:textId="027D3251" w:rsidR="00BD5DB4" w:rsidRDefault="00BD5DB4" w:rsidP="00BD5DB4">
      <w:proofErr w:type="spellStart"/>
      <w:r>
        <w:t>var</w:t>
      </w:r>
      <w:proofErr w:type="spellEnd"/>
      <w:r>
        <w:t xml:space="preserve"> y2k = new </w:t>
      </w:r>
      <w:proofErr w:type="gramStart"/>
      <w:r>
        <w:t>Date(</w:t>
      </w:r>
      <w:proofErr w:type="gramEnd"/>
      <w:r>
        <w:t>2000,0,1,0,0,0)</w:t>
      </w:r>
    </w:p>
    <w:p w14:paraId="17FFEE3F" w14:textId="15C30887" w:rsidR="00BD5DB4" w:rsidRDefault="00BD5DB4" w:rsidP="00BD5DB4">
      <w:r>
        <w:t xml:space="preserve">                                                    //</w:t>
      </w:r>
      <w:r w:rsidR="00116314">
        <w:t xml:space="preserve">hours, minutes, </w:t>
      </w:r>
      <w:r w:rsidR="001C4F2E">
        <w:t>seconds</w:t>
      </w:r>
    </w:p>
    <w:p w14:paraId="487A4557" w14:textId="77777777" w:rsidR="001C4F2E" w:rsidRDefault="001C4F2E" w:rsidP="00BD5DB4"/>
    <w:p w14:paraId="7F2C6F5B" w14:textId="626747AB" w:rsidR="00CE3C7B" w:rsidRDefault="00CE3C7B" w:rsidP="00CE3C7B">
      <w:pPr>
        <w:pStyle w:val="Heading1"/>
      </w:pPr>
      <w:r>
        <w:t>Working with Object</w:t>
      </w:r>
    </w:p>
    <w:p w14:paraId="66B900F9" w14:textId="299503B0" w:rsidR="00CE3C7B" w:rsidRDefault="00CE3C7B" w:rsidP="00CE3C7B">
      <w:pPr>
        <w:pStyle w:val="Heading2"/>
      </w:pPr>
      <w:r>
        <w:t>Object Creation</w:t>
      </w:r>
    </w:p>
    <w:p w14:paraId="2F354496" w14:textId="1DDA126B" w:rsidR="00CE3C7B" w:rsidRDefault="00CE3C7B" w:rsidP="00CE3C7B">
      <w:proofErr w:type="spellStart"/>
      <w:r>
        <w:t>var</w:t>
      </w:r>
      <w:proofErr w:type="spellEnd"/>
      <w:r>
        <w:t xml:space="preserve"> player = new </w:t>
      </w:r>
      <w:proofErr w:type="gramStart"/>
      <w:r>
        <w:t>Object(</w:t>
      </w:r>
      <w:proofErr w:type="gramEnd"/>
      <w:r>
        <w:t>);</w:t>
      </w:r>
    </w:p>
    <w:p w14:paraId="5A703625" w14:textId="27AFBE1B" w:rsidR="00CE3C7B" w:rsidRDefault="00CE3C7B" w:rsidP="00CE3C7B">
      <w:r>
        <w:t>player.name = “Fred”;</w:t>
      </w:r>
    </w:p>
    <w:p w14:paraId="3F8D3825" w14:textId="1B4CDF34" w:rsidR="00CE3C7B" w:rsidRDefault="00CE3C7B" w:rsidP="00CE3C7B">
      <w:proofErr w:type="spellStart"/>
      <w:proofErr w:type="gramStart"/>
      <w:r>
        <w:t>player.score</w:t>
      </w:r>
      <w:proofErr w:type="spellEnd"/>
      <w:proofErr w:type="gramEnd"/>
      <w:r>
        <w:t xml:space="preserve"> = 10000;</w:t>
      </w:r>
    </w:p>
    <w:p w14:paraId="1C1CE368" w14:textId="6F1BA03C" w:rsidR="00CE3C7B" w:rsidRDefault="00CE3C7B" w:rsidP="00CE3C7B">
      <w:proofErr w:type="spellStart"/>
      <w:proofErr w:type="gramStart"/>
      <w:r>
        <w:t>player.rank</w:t>
      </w:r>
      <w:proofErr w:type="spellEnd"/>
      <w:proofErr w:type="gramEnd"/>
      <w:r>
        <w:t xml:space="preserve"> = 1;</w:t>
      </w:r>
    </w:p>
    <w:p w14:paraId="11DF0F8B" w14:textId="77777777" w:rsidR="00CE3C7B" w:rsidRDefault="00CE3C7B" w:rsidP="00CE3C7B"/>
    <w:p w14:paraId="3563F0C8" w14:textId="18FD2E40" w:rsidR="00CE3C7B" w:rsidRDefault="00CE3C7B" w:rsidP="00CE3C7B">
      <w:pPr>
        <w:pStyle w:val="Heading2"/>
      </w:pPr>
      <w:r>
        <w:t>Object Creation Shorthand</w:t>
      </w:r>
    </w:p>
    <w:p w14:paraId="561905B7" w14:textId="184B8351" w:rsidR="00CE3C7B" w:rsidRDefault="00CE3C7B" w:rsidP="00CE3C7B">
      <w:proofErr w:type="spellStart"/>
      <w:r>
        <w:t>var</w:t>
      </w:r>
      <w:proofErr w:type="spellEnd"/>
      <w:r>
        <w:t xml:space="preserve"> player1 = {name: “Fred”, score: 10000, rank: 1};</w:t>
      </w:r>
    </w:p>
    <w:p w14:paraId="23F978C5" w14:textId="73A8F5CA" w:rsidR="00CE3C7B" w:rsidRDefault="00CE3C7B" w:rsidP="00CE3C7B">
      <w:r>
        <w:t>console.log(player1.name)//Fred</w:t>
      </w:r>
    </w:p>
    <w:p w14:paraId="33EA3D4C" w14:textId="77777777" w:rsidR="00CE3C7B" w:rsidRDefault="00CE3C7B" w:rsidP="00CE3C7B"/>
    <w:p w14:paraId="3C3E4A47" w14:textId="6BD75D46" w:rsidR="00CE3C7B" w:rsidRDefault="00CE3C7B" w:rsidP="00CE3C7B">
      <w:pPr>
        <w:pStyle w:val="Heading2"/>
      </w:pPr>
      <w:r>
        <w:t>Situation 1</w:t>
      </w:r>
    </w:p>
    <w:p w14:paraId="3CB44C14" w14:textId="7E21E4D7" w:rsidR="00CE3C7B" w:rsidRDefault="00CE3C7B" w:rsidP="00CE3C7B">
      <w:r>
        <w:t>//create two objects</w:t>
      </w:r>
    </w:p>
    <w:p w14:paraId="4022479B" w14:textId="546EA903" w:rsidR="00CE3C7B" w:rsidRDefault="00CE3C7B" w:rsidP="00CE3C7B">
      <w:proofErr w:type="spellStart"/>
      <w:r>
        <w:t>var</w:t>
      </w:r>
      <w:proofErr w:type="spellEnd"/>
      <w:r>
        <w:t xml:space="preserve"> player1 = {name: “Fred”, score: 10000, rank: 1};</w:t>
      </w:r>
    </w:p>
    <w:p w14:paraId="17BD4E39" w14:textId="005C7E9F" w:rsidR="00CE3C7B" w:rsidRDefault="00CE3C7B" w:rsidP="00CE3C7B">
      <w:proofErr w:type="spellStart"/>
      <w:r>
        <w:t>var</w:t>
      </w:r>
      <w:proofErr w:type="spellEnd"/>
      <w:r>
        <w:t xml:space="preserve"> player2 = {name</w:t>
      </w:r>
      <w:proofErr w:type="gramStart"/>
      <w:r>
        <w:t>: ”Sam</w:t>
      </w:r>
      <w:proofErr w:type="gramEnd"/>
      <w:r>
        <w:t>”, score: 10000000, rank: 5};</w:t>
      </w:r>
    </w:p>
    <w:p w14:paraId="5BD7C990" w14:textId="77777777" w:rsidR="00CE3C7B" w:rsidRDefault="00CE3C7B" w:rsidP="00CE3C7B"/>
    <w:p w14:paraId="47B2F0C5" w14:textId="77777777" w:rsidR="00CE3C7B" w:rsidRDefault="00CE3C7B" w:rsidP="00CE3C7B">
      <w:r>
        <w:t xml:space="preserve">function </w:t>
      </w:r>
      <w:proofErr w:type="spellStart"/>
      <w:proofErr w:type="gramStart"/>
      <w:r>
        <w:t>playerDetails</w:t>
      </w:r>
      <w:proofErr w:type="spellEnd"/>
      <w:r>
        <w:t>(</w:t>
      </w:r>
      <w:proofErr w:type="gramEnd"/>
      <w:r>
        <w:t>){</w:t>
      </w:r>
    </w:p>
    <w:p w14:paraId="388B2E2A" w14:textId="77777777" w:rsidR="00BE44E1" w:rsidRDefault="00CE3C7B" w:rsidP="00CE3C7B">
      <w:r>
        <w:t>//display information about each player</w:t>
      </w:r>
    </w:p>
    <w:p w14:paraId="7EBD93F3" w14:textId="63C07FCB" w:rsidR="00BE44E1" w:rsidRDefault="00BE44E1" w:rsidP="00BE44E1">
      <w:pPr>
        <w:ind w:firstLine="720"/>
      </w:pPr>
      <w:r>
        <w:t xml:space="preserve">console.log(this.name + </w:t>
      </w:r>
      <w:proofErr w:type="gramStart"/>
      <w:r>
        <w:t>“ has</w:t>
      </w:r>
      <w:proofErr w:type="gramEnd"/>
      <w:r>
        <w:t xml:space="preserve"> a rank of: “ + </w:t>
      </w:r>
      <w:proofErr w:type="spellStart"/>
      <w:r>
        <w:t>this.rank</w:t>
      </w:r>
      <w:proofErr w:type="spellEnd"/>
      <w:r>
        <w:t xml:space="preserve"> + “ and a score of ” + </w:t>
      </w:r>
      <w:proofErr w:type="spellStart"/>
      <w:r>
        <w:t>this.score</w:t>
      </w:r>
      <w:proofErr w:type="spellEnd"/>
      <w:r>
        <w:t>”);//this: current object, can be player1, can be player2, see which one will be called</w:t>
      </w:r>
    </w:p>
    <w:p w14:paraId="77723D0D" w14:textId="49E1DEE5" w:rsidR="00CE3C7B" w:rsidRPr="00CE3C7B" w:rsidRDefault="00CE3C7B" w:rsidP="00CE3C7B">
      <w:r>
        <w:t>}</w:t>
      </w:r>
    </w:p>
    <w:p w14:paraId="088C1BBD" w14:textId="77777777" w:rsidR="00CE3C7B" w:rsidRPr="00CE3C7B" w:rsidRDefault="00CE3C7B" w:rsidP="00CE3C7B"/>
    <w:p w14:paraId="13565AA5" w14:textId="1A390F0D" w:rsidR="0032472E" w:rsidRDefault="00BE44E1" w:rsidP="0032472E">
      <w:r>
        <w:t xml:space="preserve">player1.logDetails = </w:t>
      </w:r>
      <w:proofErr w:type="spellStart"/>
      <w:r>
        <w:t>playerDetails</w:t>
      </w:r>
      <w:proofErr w:type="spellEnd"/>
      <w:r>
        <w:t>;</w:t>
      </w:r>
    </w:p>
    <w:p w14:paraId="6AF37E16" w14:textId="04D64099" w:rsidR="00BE44E1" w:rsidRDefault="00BE44E1" w:rsidP="0032472E">
      <w:r>
        <w:t xml:space="preserve">player2.logDetails = </w:t>
      </w:r>
      <w:proofErr w:type="spellStart"/>
      <w:r>
        <w:t>playerDetails</w:t>
      </w:r>
      <w:proofErr w:type="spellEnd"/>
      <w:r>
        <w:t>;</w:t>
      </w:r>
    </w:p>
    <w:p w14:paraId="1A031F58" w14:textId="77777777" w:rsidR="00BE44E1" w:rsidRDefault="00BE44E1" w:rsidP="0032472E"/>
    <w:p w14:paraId="2A78E7F4" w14:textId="7D272B9E" w:rsidR="00BE44E1" w:rsidRDefault="00BE44E1" w:rsidP="0032472E">
      <w:r>
        <w:t>player1.logDetails(); //output: Fred has a rank of: 1 and a score of 10000</w:t>
      </w:r>
    </w:p>
    <w:p w14:paraId="62C15AC3" w14:textId="2EC3C92D" w:rsidR="00BE44E1" w:rsidRDefault="00BE44E1" w:rsidP="0032472E">
      <w:r>
        <w:t>player2.logDetails();</w:t>
      </w:r>
    </w:p>
    <w:p w14:paraId="4144807A" w14:textId="77777777" w:rsidR="00F45CBB" w:rsidRDefault="00F45CBB" w:rsidP="0032472E"/>
    <w:p w14:paraId="7C01A680" w14:textId="2D6021BA" w:rsidR="00F45CBB" w:rsidRDefault="00F45CBB" w:rsidP="00F45CBB">
      <w:pPr>
        <w:pStyle w:val="Heading1"/>
      </w:pPr>
      <w:r>
        <w:lastRenderedPageBreak/>
        <w:t>Document Object Model</w:t>
      </w:r>
    </w:p>
    <w:p w14:paraId="665D8910" w14:textId="37F8FC93" w:rsidR="00F45CBB" w:rsidRDefault="00F45CBB" w:rsidP="00F45CBB">
      <w:pPr>
        <w:pStyle w:val="Heading2"/>
      </w:pPr>
      <w:r>
        <w:t>Model</w:t>
      </w:r>
    </w:p>
    <w:p w14:paraId="5BFA9A29" w14:textId="69BDB735" w:rsidR="00F45CBB" w:rsidRDefault="00F45CBB" w:rsidP="00F45CBB">
      <w:pPr>
        <w:rPr>
          <w:lang w:eastAsia="zh-CN"/>
        </w:rPr>
      </w:pPr>
      <w:r>
        <w:rPr>
          <w:noProof/>
        </w:rPr>
        <w:drawing>
          <wp:inline distT="0" distB="0" distL="0" distR="0" wp14:anchorId="2E2A4F4F" wp14:editId="327BBCD8">
            <wp:extent cx="5486400" cy="320040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6120A48B" w14:textId="4030ADF3" w:rsidR="0088293A" w:rsidRDefault="007D3AF1" w:rsidP="00F45CBB">
      <w:pPr>
        <w:rPr>
          <w:lang w:eastAsia="zh-CN"/>
        </w:rPr>
      </w:pPr>
      <w:proofErr w:type="spellStart"/>
      <w:r>
        <w:rPr>
          <w:lang w:eastAsia="zh-CN"/>
        </w:rPr>
        <w:t>var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Links</w:t>
      </w:r>
      <w:proofErr w:type="spellEnd"/>
      <w:r>
        <w:rPr>
          <w:lang w:eastAsia="zh-CN"/>
        </w:rPr>
        <w:t>=</w:t>
      </w:r>
      <w:proofErr w:type="spellStart"/>
      <w:r>
        <w:rPr>
          <w:lang w:eastAsia="zh-CN"/>
        </w:rPr>
        <w:t>document.getElementsByTagName</w:t>
      </w:r>
      <w:proofErr w:type="spellEnd"/>
      <w:r>
        <w:rPr>
          <w:lang w:eastAsia="zh-CN"/>
        </w:rPr>
        <w:t>(“a”);</w:t>
      </w:r>
    </w:p>
    <w:p w14:paraId="21DFB5B1" w14:textId="16DE9933" w:rsidR="007D3AF1" w:rsidRDefault="007D3AF1" w:rsidP="00F45CBB">
      <w:pPr>
        <w:rPr>
          <w:lang w:eastAsia="zh-CN"/>
        </w:rPr>
      </w:pPr>
      <w:r>
        <w:rPr>
          <w:lang w:eastAsia="zh-CN"/>
        </w:rPr>
        <w:t xml:space="preserve">//go through our document and give us back any of the element nodes that are anchor elements, </w:t>
      </w:r>
      <w:r w:rsidRPr="007D3AF1">
        <w:rPr>
          <w:u w:val="single"/>
          <w:lang w:eastAsia="zh-CN"/>
        </w:rPr>
        <w:t>a</w:t>
      </w:r>
      <w:r>
        <w:rPr>
          <w:lang w:eastAsia="zh-CN"/>
        </w:rPr>
        <w:t xml:space="preserve"> tag in your HTML</w:t>
      </w:r>
    </w:p>
    <w:p w14:paraId="268E122E" w14:textId="335C2C74" w:rsidR="007D3AF1" w:rsidRDefault="007D3AF1" w:rsidP="00F45CBB">
      <w:pPr>
        <w:rPr>
          <w:lang w:eastAsia="zh-CN"/>
        </w:rPr>
      </w:pPr>
      <w:r>
        <w:rPr>
          <w:lang w:eastAsia="zh-CN"/>
        </w:rPr>
        <w:t>//array will be empty for below case</w:t>
      </w:r>
    </w:p>
    <w:p w14:paraId="74A806DA" w14:textId="77777777" w:rsidR="007D3AF1" w:rsidRDefault="007D3AF1" w:rsidP="00F45CBB">
      <w:pPr>
        <w:rPr>
          <w:lang w:eastAsia="zh-CN"/>
        </w:rPr>
      </w:pPr>
    </w:p>
    <w:p w14:paraId="6D1BC46A" w14:textId="670AA039" w:rsidR="007D3AF1" w:rsidRDefault="007D3AF1" w:rsidP="00F45CBB">
      <w:pPr>
        <w:rPr>
          <w:lang w:eastAsia="zh-CN"/>
        </w:rPr>
      </w:pPr>
      <w:proofErr w:type="spellStart"/>
      <w:r>
        <w:rPr>
          <w:lang w:eastAsia="zh-CN"/>
        </w:rPr>
        <w:t>var</w:t>
      </w:r>
      <w:proofErr w:type="spellEnd"/>
      <w:r>
        <w:rPr>
          <w:lang w:eastAsia="zh-CN"/>
        </w:rPr>
        <w:t xml:space="preserve"> my </w:t>
      </w:r>
      <w:proofErr w:type="spellStart"/>
      <w:r>
        <w:rPr>
          <w:lang w:eastAsia="zh-CN"/>
        </w:rPr>
        <w:t>listItems</w:t>
      </w:r>
      <w:proofErr w:type="spellEnd"/>
      <w:r>
        <w:rPr>
          <w:lang w:eastAsia="zh-CN"/>
        </w:rPr>
        <w:t>=</w:t>
      </w:r>
      <w:proofErr w:type="spellStart"/>
      <w:r>
        <w:rPr>
          <w:lang w:eastAsia="zh-CN"/>
        </w:rPr>
        <w:t>documents.getElementsByTagName</w:t>
      </w:r>
      <w:proofErr w:type="spellEnd"/>
      <w:r>
        <w:rPr>
          <w:lang w:eastAsia="zh-CN"/>
        </w:rPr>
        <w:t>(“li”);</w:t>
      </w:r>
    </w:p>
    <w:p w14:paraId="42B2F916" w14:textId="3A6A8976" w:rsidR="007D3AF1" w:rsidRDefault="007D3AF1" w:rsidP="00F45CBB">
      <w:pPr>
        <w:rPr>
          <w:lang w:eastAsia="zh-CN"/>
        </w:rPr>
      </w:pPr>
      <w:r>
        <w:rPr>
          <w:lang w:eastAsia="zh-CN"/>
        </w:rPr>
        <w:t>//find me all the nodes that are list items elements and return them, make array</w:t>
      </w:r>
    </w:p>
    <w:p w14:paraId="64F25841" w14:textId="77777777" w:rsidR="007D3AF1" w:rsidRPr="007D3AF1" w:rsidRDefault="007D3AF1" w:rsidP="00F45CBB">
      <w:pPr>
        <w:rPr>
          <w:lang w:val="en-AU" w:eastAsia="zh-CN"/>
        </w:rPr>
      </w:pPr>
    </w:p>
    <w:p w14:paraId="0169B9D1" w14:textId="73FF1E63" w:rsidR="0032472E" w:rsidRPr="0075296C" w:rsidRDefault="0032472E" w:rsidP="0075296C"/>
    <w:p w14:paraId="3468C91C" w14:textId="64854E13" w:rsidR="00E822F5" w:rsidRDefault="007D3AF1" w:rsidP="007D3AF1">
      <w:pPr>
        <w:jc w:val="center"/>
      </w:pPr>
      <w:r>
        <w:rPr>
          <w:noProof/>
        </w:rPr>
        <w:drawing>
          <wp:inline distT="0" distB="0" distL="0" distR="0" wp14:anchorId="69110C69" wp14:editId="30771F23">
            <wp:extent cx="2451557" cy="1310640"/>
            <wp:effectExtent l="0" t="0" r="12700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6-02-13 at 5.47.56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5591" cy="131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6BDE0" w14:textId="305A2008" w:rsidR="005B564A" w:rsidRDefault="005B564A" w:rsidP="005B564A">
      <w:pPr>
        <w:pStyle w:val="Heading2"/>
      </w:pPr>
      <w:r>
        <w:t>Working with Attributes</w:t>
      </w:r>
    </w:p>
    <w:p w14:paraId="1097F336" w14:textId="125029D3" w:rsidR="005B564A" w:rsidRDefault="005B564A" w:rsidP="005B564A">
      <w:proofErr w:type="spellStart"/>
      <w:r>
        <w:t>myElement.getAttribute</w:t>
      </w:r>
      <w:proofErr w:type="spellEnd"/>
      <w:r>
        <w:t>(“align”);</w:t>
      </w:r>
    </w:p>
    <w:p w14:paraId="0391FAD3" w14:textId="6AF03EAD" w:rsidR="005B564A" w:rsidRDefault="006D09CA" w:rsidP="005B564A">
      <w:pPr>
        <w:rPr>
          <w:lang w:val="en-AU" w:eastAsia="zh-CN"/>
        </w:rPr>
      </w:pPr>
      <w:r>
        <w:rPr>
          <w:lang w:val="en-AU" w:eastAsia="zh-CN"/>
        </w:rPr>
        <w:t xml:space="preserve">                                              //</w:t>
      </w:r>
      <w:r w:rsidR="00142D83">
        <w:rPr>
          <w:lang w:val="en-AU" w:eastAsia="zh-CN"/>
        </w:rPr>
        <w:t>or “title”, “class”, “</w:t>
      </w:r>
      <w:proofErr w:type="gramStart"/>
      <w:r w:rsidR="00142D83">
        <w:rPr>
          <w:lang w:val="en-AU" w:eastAsia="zh-CN"/>
        </w:rPr>
        <w:t>source”…</w:t>
      </w:r>
      <w:proofErr w:type="gramEnd"/>
    </w:p>
    <w:p w14:paraId="1DA17321" w14:textId="0523CB60" w:rsidR="00142D83" w:rsidRDefault="00142D83" w:rsidP="005B564A">
      <w:pPr>
        <w:rPr>
          <w:lang w:val="en-AU" w:eastAsia="zh-CN"/>
        </w:rPr>
      </w:pPr>
      <w:proofErr w:type="spellStart"/>
      <w:r>
        <w:rPr>
          <w:lang w:val="en-AU" w:eastAsia="zh-CN"/>
        </w:rPr>
        <w:t>myElement.setAttribute</w:t>
      </w:r>
      <w:proofErr w:type="spellEnd"/>
      <w:r>
        <w:rPr>
          <w:lang w:val="en-AU" w:eastAsia="zh-CN"/>
        </w:rPr>
        <w:t>(“align”, “left”);</w:t>
      </w:r>
    </w:p>
    <w:p w14:paraId="493DE7A2" w14:textId="66EC0FCF" w:rsidR="00142D83" w:rsidRDefault="00142D83" w:rsidP="005B564A">
      <w:pPr>
        <w:rPr>
          <w:lang w:val="en-AU" w:eastAsia="zh-CN"/>
        </w:rPr>
      </w:pPr>
      <w:r>
        <w:rPr>
          <w:lang w:val="en-AU" w:eastAsia="zh-CN"/>
        </w:rPr>
        <w:t xml:space="preserve">                                            //</w:t>
      </w:r>
      <w:proofErr w:type="gramStart"/>
      <w:r>
        <w:rPr>
          <w:lang w:val="en-AU" w:eastAsia="zh-CN"/>
        </w:rPr>
        <w:t>name,  value</w:t>
      </w:r>
      <w:proofErr w:type="gramEnd"/>
    </w:p>
    <w:p w14:paraId="5EC1954D" w14:textId="5CA3CADF" w:rsidR="005E6CD4" w:rsidRDefault="00744CFF" w:rsidP="00744CFF">
      <w:pPr>
        <w:pStyle w:val="Heading2"/>
        <w:rPr>
          <w:lang w:val="en-AU" w:eastAsia="zh-CN"/>
        </w:rPr>
      </w:pPr>
      <w:r>
        <w:rPr>
          <w:lang w:val="en-AU" w:eastAsia="zh-CN"/>
        </w:rPr>
        <w:t>Creating Elements</w:t>
      </w:r>
    </w:p>
    <w:p w14:paraId="0E2D30A0" w14:textId="77777777" w:rsidR="00744CFF" w:rsidRDefault="00744CFF" w:rsidP="00744CFF">
      <w:r>
        <w:t>//Creating Elements</w:t>
      </w:r>
    </w:p>
    <w:p w14:paraId="7C664D6B" w14:textId="6BD530C9" w:rsidR="001A2F10" w:rsidRDefault="001A2F10" w:rsidP="00744CFF">
      <w:r>
        <w:lastRenderedPageBreak/>
        <w:t>//1.</w:t>
      </w:r>
    </w:p>
    <w:p w14:paraId="76AF149B" w14:textId="0A8302C1" w:rsidR="00744CFF" w:rsidRDefault="00744CFF" w:rsidP="001A2F10">
      <w:proofErr w:type="spellStart"/>
      <w:r>
        <w:t>var</w:t>
      </w:r>
      <w:proofErr w:type="spellEnd"/>
      <w:r>
        <w:t xml:space="preserve"> </w:t>
      </w:r>
      <w:proofErr w:type="spellStart"/>
      <w:r>
        <w:t>myNewElement</w:t>
      </w:r>
      <w:proofErr w:type="spellEnd"/>
      <w:r>
        <w:t xml:space="preserve"> = </w:t>
      </w:r>
      <w:proofErr w:type="spellStart"/>
      <w:proofErr w:type="gramStart"/>
      <w:r>
        <w:t>document.createElement</w:t>
      </w:r>
      <w:proofErr w:type="spellEnd"/>
      <w:proofErr w:type="gramEnd"/>
      <w:r>
        <w:t>("li");</w:t>
      </w:r>
    </w:p>
    <w:p w14:paraId="6CBD7E23" w14:textId="3C9CECF1" w:rsidR="001A2F10" w:rsidRDefault="001A2F10" w:rsidP="001A2F10">
      <w:r>
        <w:t>//2.</w:t>
      </w:r>
    </w:p>
    <w:p w14:paraId="1DF50A95" w14:textId="4544D32D" w:rsidR="00744CFF" w:rsidRDefault="00744CFF" w:rsidP="00744CFF">
      <w:proofErr w:type="spellStart"/>
      <w:r>
        <w:t>myElement.appendChild</w:t>
      </w:r>
      <w:proofErr w:type="spellEnd"/>
      <w:r>
        <w:t>(</w:t>
      </w:r>
      <w:proofErr w:type="spellStart"/>
      <w:r>
        <w:t>myNewElement</w:t>
      </w:r>
      <w:proofErr w:type="spellEnd"/>
      <w:r>
        <w:t>);// add to DOM</w:t>
      </w:r>
    </w:p>
    <w:p w14:paraId="1494612F" w14:textId="77777777" w:rsidR="001A2F10" w:rsidRDefault="001A2F10" w:rsidP="001A2F10">
      <w:pPr>
        <w:rPr>
          <w:lang w:eastAsia="zh-CN"/>
        </w:rPr>
      </w:pPr>
      <w:r>
        <w:rPr>
          <w:rFonts w:hint="eastAsia"/>
          <w:noProof/>
        </w:rPr>
        <w:drawing>
          <wp:inline distT="0" distB="0" distL="0" distR="0" wp14:anchorId="71E9B12B" wp14:editId="2D3EA008">
            <wp:extent cx="2348865" cy="1172210"/>
            <wp:effectExtent l="0" t="0" r="6413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479A2514" w14:textId="76D7F144" w:rsidR="001A2F10" w:rsidRDefault="001A2F10" w:rsidP="001A2F10">
      <w:pPr>
        <w:rPr>
          <w:lang w:eastAsia="zh-CN"/>
        </w:rPr>
      </w:pPr>
      <w:r>
        <w:t>//3. set the text to the list item</w:t>
      </w:r>
    </w:p>
    <w:p w14:paraId="46276D28" w14:textId="3AED6919" w:rsidR="00744CFF" w:rsidRDefault="00744CFF" w:rsidP="00744CFF">
      <w:pPr>
        <w:rPr>
          <w:lang w:eastAsia="zh-CN"/>
        </w:rPr>
      </w:pPr>
      <w:proofErr w:type="spellStart"/>
      <w:r>
        <w:t>myNewElement.innerHTML</w:t>
      </w:r>
      <w:proofErr w:type="spellEnd"/>
      <w:proofErr w:type="gramStart"/>
      <w:r>
        <w:t>=”New</w:t>
      </w:r>
      <w:proofErr w:type="gramEnd"/>
      <w:r>
        <w:t xml:space="preserve"> Item Text”;</w:t>
      </w:r>
    </w:p>
    <w:p w14:paraId="6D579D56" w14:textId="18F51372" w:rsidR="001A2F10" w:rsidRDefault="001A2F10" w:rsidP="001A2F10">
      <w:pPr>
        <w:ind w:firstLine="720"/>
        <w:rPr>
          <w:lang w:val="en-AU" w:eastAsia="zh-CN"/>
        </w:rPr>
      </w:pPr>
      <w:r>
        <w:rPr>
          <w:lang w:val="en-AU" w:eastAsia="zh-CN"/>
        </w:rPr>
        <w:t>//Or</w:t>
      </w:r>
      <w:r w:rsidR="00164FF2">
        <w:rPr>
          <w:lang w:val="en-AU" w:eastAsia="zh-CN"/>
        </w:rPr>
        <w:t xml:space="preserve"> (Preferred)</w:t>
      </w:r>
    </w:p>
    <w:p w14:paraId="553BDE5B" w14:textId="45CFC581" w:rsidR="001A2F10" w:rsidRDefault="001A2F10" w:rsidP="00744CFF">
      <w:pPr>
        <w:rPr>
          <w:lang w:val="en-AU" w:eastAsia="zh-CN"/>
        </w:rPr>
      </w:pPr>
      <w:proofErr w:type="spellStart"/>
      <w:r>
        <w:rPr>
          <w:lang w:val="en-AU" w:eastAsia="zh-CN"/>
        </w:rPr>
        <w:t>var</w:t>
      </w:r>
      <w:proofErr w:type="spellEnd"/>
      <w:r>
        <w:rPr>
          <w:lang w:val="en-AU" w:eastAsia="zh-CN"/>
        </w:rPr>
        <w:t xml:space="preserve"> </w:t>
      </w:r>
      <w:proofErr w:type="spellStart"/>
      <w:r>
        <w:rPr>
          <w:lang w:val="en-AU" w:eastAsia="zh-CN"/>
        </w:rPr>
        <w:t>myText</w:t>
      </w:r>
      <w:proofErr w:type="spellEnd"/>
      <w:r>
        <w:rPr>
          <w:lang w:val="en-AU" w:eastAsia="zh-CN"/>
        </w:rPr>
        <w:t xml:space="preserve"> = </w:t>
      </w:r>
      <w:proofErr w:type="spellStart"/>
      <w:proofErr w:type="gramStart"/>
      <w:r>
        <w:rPr>
          <w:lang w:val="en-AU" w:eastAsia="zh-CN"/>
        </w:rPr>
        <w:t>document.createTextNode</w:t>
      </w:r>
      <w:proofErr w:type="spellEnd"/>
      <w:proofErr w:type="gramEnd"/>
      <w:r>
        <w:rPr>
          <w:lang w:val="en-AU" w:eastAsia="zh-CN"/>
        </w:rPr>
        <w:t>(“New list item text”);</w:t>
      </w:r>
    </w:p>
    <w:p w14:paraId="0C3E1C49" w14:textId="232CA732" w:rsidR="001A2F10" w:rsidRDefault="001A2F10" w:rsidP="00744CFF">
      <w:pPr>
        <w:rPr>
          <w:lang w:val="en-AU" w:eastAsia="zh-CN"/>
        </w:rPr>
      </w:pPr>
      <w:proofErr w:type="spellStart"/>
      <w:r>
        <w:rPr>
          <w:lang w:val="en-AU" w:eastAsia="zh-CN"/>
        </w:rPr>
        <w:t>myNewElement.appendChild</w:t>
      </w:r>
      <w:proofErr w:type="spellEnd"/>
      <w:r>
        <w:rPr>
          <w:lang w:val="en-AU" w:eastAsia="zh-CN"/>
        </w:rPr>
        <w:t>(</w:t>
      </w:r>
      <w:proofErr w:type="spellStart"/>
      <w:r>
        <w:rPr>
          <w:lang w:val="en-AU" w:eastAsia="zh-CN"/>
        </w:rPr>
        <w:t>myText</w:t>
      </w:r>
      <w:proofErr w:type="spellEnd"/>
      <w:r>
        <w:rPr>
          <w:lang w:val="en-AU" w:eastAsia="zh-CN"/>
        </w:rPr>
        <w:t>);</w:t>
      </w:r>
    </w:p>
    <w:p w14:paraId="0CF7A999" w14:textId="612A3C12" w:rsidR="00164FF2" w:rsidRDefault="00164FF2" w:rsidP="00164FF2">
      <w:pPr>
        <w:pStyle w:val="Heading2"/>
        <w:rPr>
          <w:lang w:val="en-AU" w:eastAsia="zh-CN"/>
        </w:rPr>
      </w:pPr>
      <w:r>
        <w:rPr>
          <w:lang w:val="en-AU" w:eastAsia="zh-CN"/>
        </w:rPr>
        <w:t xml:space="preserve">Alternatives to </w:t>
      </w:r>
      <w:proofErr w:type="spellStart"/>
      <w:r>
        <w:rPr>
          <w:lang w:val="en-AU" w:eastAsia="zh-CN"/>
        </w:rPr>
        <w:t>Appendchild</w:t>
      </w:r>
      <w:proofErr w:type="spellEnd"/>
    </w:p>
    <w:p w14:paraId="14321A5E" w14:textId="191DE7DF" w:rsidR="00164FF2" w:rsidRDefault="00164FF2" w:rsidP="00164FF2">
      <w:proofErr w:type="spellStart"/>
      <w:r>
        <w:t>var</w:t>
      </w:r>
      <w:proofErr w:type="spellEnd"/>
      <w:r>
        <w:t xml:space="preserve"> my </w:t>
      </w:r>
      <w:proofErr w:type="spellStart"/>
      <w:r>
        <w:t>NewElement</w:t>
      </w:r>
      <w:proofErr w:type="spellEnd"/>
      <w:r>
        <w:t xml:space="preserve"> = </w:t>
      </w:r>
      <w:proofErr w:type="spellStart"/>
      <w:proofErr w:type="gramStart"/>
      <w:r>
        <w:t>document.createElement</w:t>
      </w:r>
      <w:proofErr w:type="spellEnd"/>
      <w:proofErr w:type="gramEnd"/>
      <w:r>
        <w:t>(“li”);</w:t>
      </w:r>
    </w:p>
    <w:p w14:paraId="0BECDE6E" w14:textId="3D97BD06" w:rsidR="00164FF2" w:rsidRDefault="00164FF2" w:rsidP="00164FF2">
      <w:pPr>
        <w:rPr>
          <w:lang w:eastAsia="zh-CN"/>
        </w:rPr>
      </w:pPr>
      <w:proofErr w:type="spellStart"/>
      <w:r>
        <w:t>var</w:t>
      </w:r>
      <w:proofErr w:type="spellEnd"/>
      <w:r>
        <w:t xml:space="preserve"> </w:t>
      </w:r>
      <w:proofErr w:type="spellStart"/>
      <w:r>
        <w:t>secondItem</w:t>
      </w:r>
      <w:proofErr w:type="spellEnd"/>
      <w:r>
        <w:t xml:space="preserve"> = </w:t>
      </w:r>
      <w:proofErr w:type="spellStart"/>
      <w:r>
        <w:t>myElement.getElementsByTagName</w:t>
      </w:r>
      <w:proofErr w:type="spellEnd"/>
      <w:r w:rsidR="005A5134">
        <w:t>(“li”)</w:t>
      </w:r>
      <w:commentRangeStart w:id="1"/>
      <w:r w:rsidR="005A5134">
        <w:t>[1];</w:t>
      </w:r>
      <w:commentRangeEnd w:id="1"/>
      <w:r w:rsidR="005A5134">
        <w:rPr>
          <w:rStyle w:val="CommentReference"/>
        </w:rPr>
        <w:commentReference w:id="1"/>
      </w:r>
    </w:p>
    <w:p w14:paraId="6B376694" w14:textId="7E09B801" w:rsidR="005A5134" w:rsidRDefault="005A5134" w:rsidP="00164FF2">
      <w:pPr>
        <w:rPr>
          <w:lang w:val="en-AU" w:eastAsia="zh-CN"/>
        </w:rPr>
      </w:pPr>
      <w:proofErr w:type="spellStart"/>
      <w:r>
        <w:rPr>
          <w:lang w:val="en-AU" w:eastAsia="zh-CN"/>
        </w:rPr>
        <w:t>myElement.insertBefore</w:t>
      </w:r>
      <w:proofErr w:type="spellEnd"/>
      <w:r>
        <w:rPr>
          <w:lang w:val="en-AU" w:eastAsia="zh-CN"/>
        </w:rPr>
        <w:t>(</w:t>
      </w:r>
      <w:proofErr w:type="spellStart"/>
      <w:r>
        <w:rPr>
          <w:lang w:val="en-AU" w:eastAsia="zh-CN"/>
        </w:rPr>
        <w:t>myNewElement</w:t>
      </w:r>
      <w:proofErr w:type="spellEnd"/>
      <w:r>
        <w:rPr>
          <w:lang w:val="en-AU" w:eastAsia="zh-CN"/>
        </w:rPr>
        <w:t xml:space="preserve">, </w:t>
      </w:r>
      <w:proofErr w:type="spellStart"/>
      <w:r>
        <w:rPr>
          <w:lang w:val="en-AU" w:eastAsia="zh-CN"/>
        </w:rPr>
        <w:t>secondItem</w:t>
      </w:r>
      <w:proofErr w:type="spellEnd"/>
      <w:r>
        <w:rPr>
          <w:lang w:val="en-AU" w:eastAsia="zh-CN"/>
        </w:rPr>
        <w:t>);</w:t>
      </w:r>
    </w:p>
    <w:p w14:paraId="3978C605" w14:textId="69517632" w:rsidR="005A5134" w:rsidRDefault="005A5134" w:rsidP="00164FF2">
      <w:pPr>
        <w:rPr>
          <w:lang w:val="en-AU" w:eastAsia="zh-CN"/>
        </w:rPr>
      </w:pPr>
      <w:r>
        <w:rPr>
          <w:rFonts w:hint="eastAsia"/>
          <w:noProof/>
        </w:rPr>
        <w:drawing>
          <wp:inline distT="0" distB="0" distL="0" distR="0" wp14:anchorId="753047D5" wp14:editId="734A9349">
            <wp:extent cx="2348865" cy="1172210"/>
            <wp:effectExtent l="0" t="0" r="38735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6241CC0D" w14:textId="7A08B777" w:rsidR="00D3182F" w:rsidRDefault="00D3182F" w:rsidP="00D3182F">
      <w:pPr>
        <w:pStyle w:val="Heading1"/>
        <w:rPr>
          <w:lang w:val="en-AU" w:eastAsia="zh-CN"/>
        </w:rPr>
      </w:pPr>
      <w:r>
        <w:rPr>
          <w:lang w:val="en-AU" w:eastAsia="zh-CN"/>
        </w:rPr>
        <w:t>JQuery</w:t>
      </w:r>
    </w:p>
    <w:p w14:paraId="3B735AC6" w14:textId="0C59BFAF" w:rsidR="000A2DB2" w:rsidRDefault="000A2DB2" w:rsidP="000A2DB2">
      <w:pPr>
        <w:rPr>
          <w:lang w:val="en-AU" w:eastAsia="zh-CN"/>
        </w:rPr>
      </w:pPr>
      <w:r>
        <w:rPr>
          <w:lang w:val="en-AU" w:eastAsia="zh-CN"/>
        </w:rPr>
        <w:t>$(document</w:t>
      </w:r>
      <w:proofErr w:type="gramStart"/>
      <w:r>
        <w:rPr>
          <w:lang w:val="en-AU" w:eastAsia="zh-CN"/>
        </w:rPr>
        <w:t>).ready</w:t>
      </w:r>
      <w:proofErr w:type="gramEnd"/>
      <w:r>
        <w:rPr>
          <w:lang w:val="en-AU" w:eastAsia="zh-CN"/>
        </w:rPr>
        <w:t>(function(){});</w:t>
      </w:r>
    </w:p>
    <w:p w14:paraId="68806541" w14:textId="77777777" w:rsidR="004D79DE" w:rsidRDefault="004D79DE" w:rsidP="000A2DB2">
      <w:pPr>
        <w:rPr>
          <w:lang w:val="en-AU" w:eastAsia="zh-CN"/>
        </w:rPr>
      </w:pPr>
    </w:p>
    <w:p w14:paraId="6A1B4AA7" w14:textId="4F3E8E32" w:rsidR="004D79DE" w:rsidRDefault="004D79DE" w:rsidP="000A2DB2">
      <w:pPr>
        <w:rPr>
          <w:lang w:val="en-AU" w:eastAsia="zh-CN"/>
        </w:rPr>
      </w:pPr>
      <w:r>
        <w:rPr>
          <w:lang w:val="en-AU" w:eastAsia="zh-CN"/>
        </w:rPr>
        <w:t>$(“selector”)</w:t>
      </w:r>
    </w:p>
    <w:p w14:paraId="2DE1FCD7" w14:textId="0A86A0A7" w:rsidR="004D79DE" w:rsidRPr="000A2DB2" w:rsidRDefault="004D79DE" w:rsidP="000A2DB2">
      <w:pPr>
        <w:rPr>
          <w:lang w:val="en-AU" w:eastAsia="zh-CN"/>
        </w:rPr>
      </w:pPr>
      <w:r>
        <w:rPr>
          <w:lang w:val="en-AU" w:eastAsia="zh-CN"/>
        </w:rPr>
        <w:t>$(variable)</w:t>
      </w:r>
    </w:p>
    <w:p w14:paraId="0C118EF8" w14:textId="1E777872" w:rsidR="00D3182F" w:rsidRDefault="00D3182F" w:rsidP="00D3182F">
      <w:pPr>
        <w:pStyle w:val="Heading2"/>
        <w:rPr>
          <w:lang w:val="en-AU" w:eastAsia="zh-CN"/>
        </w:rPr>
      </w:pPr>
      <w:r>
        <w:rPr>
          <w:lang w:val="en-AU" w:eastAsia="zh-CN"/>
        </w:rPr>
        <w:t>Retrieve and set value</w:t>
      </w:r>
    </w:p>
    <w:p w14:paraId="6563FED0" w14:textId="19DCA3A4" w:rsidR="0082569C" w:rsidRPr="0082569C" w:rsidRDefault="0082569C" w:rsidP="0082569C">
      <w:pPr>
        <w:pStyle w:val="Heading3"/>
        <w:rPr>
          <w:lang w:val="en-AU" w:eastAsia="zh-CN"/>
        </w:rPr>
      </w:pPr>
      <w:r>
        <w:rPr>
          <w:lang w:val="en-AU" w:eastAsia="zh-CN"/>
        </w:rPr>
        <w:t>.</w:t>
      </w:r>
      <w:proofErr w:type="gramStart"/>
      <w:r>
        <w:rPr>
          <w:lang w:val="en-AU" w:eastAsia="zh-CN"/>
        </w:rPr>
        <w:t>text(</w:t>
      </w:r>
      <w:proofErr w:type="gramEnd"/>
      <w:r>
        <w:rPr>
          <w:lang w:val="en-AU" w:eastAsia="zh-CN"/>
        </w:rPr>
        <w:t>)</w:t>
      </w:r>
    </w:p>
    <w:p w14:paraId="7AB31370" w14:textId="51EA0F9D" w:rsidR="0082569C" w:rsidRDefault="00D3182F" w:rsidP="00F07E9B">
      <w:pPr>
        <w:rPr>
          <w:lang w:val="en-AU" w:eastAsia="zh-CN"/>
        </w:rPr>
      </w:pPr>
      <w:proofErr w:type="gramStart"/>
      <w:r>
        <w:rPr>
          <w:lang w:val="en-AU" w:eastAsia="zh-CN"/>
        </w:rPr>
        <w:t>Alert(</w:t>
      </w:r>
      <w:proofErr w:type="gramEnd"/>
      <w:r>
        <w:rPr>
          <w:lang w:val="en-AU" w:eastAsia="zh-CN"/>
        </w:rPr>
        <w:t>“Text: ” + $(“</w:t>
      </w:r>
      <w:proofErr w:type="spellStart"/>
      <w:r>
        <w:rPr>
          <w:lang w:val="en-AU" w:eastAsia="zh-CN"/>
        </w:rPr>
        <w:t>div</w:t>
      </w:r>
      <w:r w:rsidR="000E07DA">
        <w:rPr>
          <w:lang w:val="en-AU" w:eastAsia="zh-CN"/>
        </w:rPr>
        <w:t>#</w:t>
      </w:r>
      <w:r>
        <w:rPr>
          <w:lang w:val="en-AU" w:eastAsia="zh-CN"/>
        </w:rPr>
        <w:t>Test</w:t>
      </w:r>
      <w:proofErr w:type="spellEnd"/>
      <w:r>
        <w:rPr>
          <w:lang w:val="en-AU" w:eastAsia="zh-CN"/>
        </w:rPr>
        <w:t>”).text(“A dynamic set text”));</w:t>
      </w:r>
      <w:r w:rsidR="003D46A2">
        <w:rPr>
          <w:lang w:val="en-AU" w:eastAsia="zh-CN"/>
        </w:rPr>
        <w:t xml:space="preserve"> //only the text</w:t>
      </w:r>
    </w:p>
    <w:p w14:paraId="50B9651E" w14:textId="05E69A1E" w:rsidR="0082569C" w:rsidRDefault="0082569C" w:rsidP="0082569C">
      <w:pPr>
        <w:pStyle w:val="Heading3"/>
        <w:rPr>
          <w:lang w:val="en-AU" w:eastAsia="zh-CN"/>
        </w:rPr>
      </w:pPr>
      <w:r>
        <w:rPr>
          <w:lang w:val="en-AU" w:eastAsia="zh-CN"/>
        </w:rPr>
        <w:t>.</w:t>
      </w:r>
      <w:proofErr w:type="gramStart"/>
      <w:r>
        <w:rPr>
          <w:lang w:val="en-AU" w:eastAsia="zh-CN"/>
        </w:rPr>
        <w:t>html(</w:t>
      </w:r>
      <w:proofErr w:type="gramEnd"/>
      <w:r>
        <w:rPr>
          <w:lang w:val="en-AU" w:eastAsia="zh-CN"/>
        </w:rPr>
        <w:t>)</w:t>
      </w:r>
    </w:p>
    <w:p w14:paraId="3D64F995" w14:textId="227285C2" w:rsidR="00D3182F" w:rsidRDefault="00D3182F" w:rsidP="00D3182F">
      <w:pPr>
        <w:rPr>
          <w:lang w:val="en-AU" w:eastAsia="zh-CN"/>
        </w:rPr>
      </w:pPr>
      <w:proofErr w:type="gramStart"/>
      <w:r>
        <w:rPr>
          <w:lang w:val="en-AU" w:eastAsia="zh-CN"/>
        </w:rPr>
        <w:t>Alert(</w:t>
      </w:r>
      <w:proofErr w:type="gramEnd"/>
      <w:r>
        <w:rPr>
          <w:lang w:val="en-AU" w:eastAsia="zh-CN"/>
        </w:rPr>
        <w:t>“HTML: ” + $(“</w:t>
      </w:r>
      <w:proofErr w:type="spellStart"/>
      <w:r>
        <w:rPr>
          <w:lang w:val="en-AU" w:eastAsia="zh-CN"/>
        </w:rPr>
        <w:t>div</w:t>
      </w:r>
      <w:r w:rsidR="000E07DA">
        <w:rPr>
          <w:lang w:val="en-AU" w:eastAsia="zh-CN"/>
        </w:rPr>
        <w:t>#</w:t>
      </w:r>
      <w:r>
        <w:rPr>
          <w:lang w:val="en-AU" w:eastAsia="zh-CN"/>
        </w:rPr>
        <w:t>Test</w:t>
      </w:r>
      <w:proofErr w:type="spellEnd"/>
      <w:r>
        <w:rPr>
          <w:lang w:val="en-AU" w:eastAsia="zh-CN"/>
        </w:rPr>
        <w:t>”)</w:t>
      </w:r>
      <w:r w:rsidR="005857BF">
        <w:rPr>
          <w:lang w:val="en-AU" w:eastAsia="zh-CN"/>
        </w:rPr>
        <w:t>.html</w:t>
      </w:r>
      <w:r>
        <w:rPr>
          <w:lang w:val="en-AU" w:eastAsia="zh-CN"/>
        </w:rPr>
        <w:t>”&lt;b&gt;&lt;</w:t>
      </w:r>
      <w:proofErr w:type="spellStart"/>
      <w:r>
        <w:rPr>
          <w:lang w:val="en-AU" w:eastAsia="zh-CN"/>
        </w:rPr>
        <w:t>i</w:t>
      </w:r>
      <w:proofErr w:type="spellEnd"/>
      <w:r>
        <w:rPr>
          <w:lang w:val="en-AU" w:eastAsia="zh-CN"/>
        </w:rPr>
        <w:t>&gt;</w:t>
      </w:r>
      <w:r w:rsidR="005857BF">
        <w:rPr>
          <w:lang w:val="en-AU" w:eastAsia="zh-CN"/>
        </w:rPr>
        <w:t>A dynamic set html string</w:t>
      </w:r>
      <w:r>
        <w:rPr>
          <w:lang w:val="en-AU" w:eastAsia="zh-CN"/>
        </w:rPr>
        <w:t>&lt;/</w:t>
      </w:r>
      <w:proofErr w:type="spellStart"/>
      <w:r>
        <w:rPr>
          <w:lang w:val="en-AU" w:eastAsia="zh-CN"/>
        </w:rPr>
        <w:t>i</w:t>
      </w:r>
      <w:proofErr w:type="spellEnd"/>
      <w:r>
        <w:rPr>
          <w:lang w:val="en-AU" w:eastAsia="zh-CN"/>
        </w:rPr>
        <w:t>&gt;&lt;/b&gt;”));</w:t>
      </w:r>
    </w:p>
    <w:p w14:paraId="17CD80F6" w14:textId="77777777" w:rsidR="0082569C" w:rsidRDefault="0082569C" w:rsidP="00D3182F">
      <w:pPr>
        <w:rPr>
          <w:lang w:val="en-AU" w:eastAsia="zh-CN"/>
        </w:rPr>
      </w:pPr>
    </w:p>
    <w:p w14:paraId="42397FAE" w14:textId="34426D4F" w:rsidR="0082569C" w:rsidRDefault="0082569C" w:rsidP="0082569C">
      <w:pPr>
        <w:pStyle w:val="Heading3"/>
        <w:rPr>
          <w:lang w:val="en-AU" w:eastAsia="zh-CN"/>
        </w:rPr>
      </w:pPr>
      <w:proofErr w:type="gramStart"/>
      <w:r>
        <w:rPr>
          <w:lang w:val="en-AU" w:eastAsia="zh-CN"/>
        </w:rPr>
        <w:t>.</w:t>
      </w:r>
      <w:proofErr w:type="spellStart"/>
      <w:r>
        <w:rPr>
          <w:lang w:val="en-AU" w:eastAsia="zh-CN"/>
        </w:rPr>
        <w:t>val</w:t>
      </w:r>
      <w:proofErr w:type="spellEnd"/>
      <w:proofErr w:type="gramEnd"/>
      <w:r>
        <w:rPr>
          <w:lang w:val="en-AU" w:eastAsia="zh-CN"/>
        </w:rPr>
        <w:t>()</w:t>
      </w:r>
    </w:p>
    <w:p w14:paraId="736830E2" w14:textId="1DA5CE98" w:rsidR="00702D01" w:rsidRDefault="00702D01" w:rsidP="00702D01">
      <w:pPr>
        <w:rPr>
          <w:lang w:val="en-AU" w:eastAsia="zh-CN"/>
        </w:rPr>
      </w:pPr>
      <w:r>
        <w:rPr>
          <w:lang w:val="en-AU" w:eastAsia="zh-CN"/>
        </w:rPr>
        <w:t xml:space="preserve">Get the values of the form elements such as input, select, </w:t>
      </w:r>
      <w:proofErr w:type="spellStart"/>
      <w:r>
        <w:rPr>
          <w:lang w:val="en-AU" w:eastAsia="zh-CN"/>
        </w:rPr>
        <w:t>textarea</w:t>
      </w:r>
      <w:proofErr w:type="spellEnd"/>
    </w:p>
    <w:p w14:paraId="7CF355C9" w14:textId="7FA06A04" w:rsidR="00445603" w:rsidRPr="00702D01" w:rsidRDefault="00445603" w:rsidP="00702D01">
      <w:pPr>
        <w:rPr>
          <w:lang w:val="en-AU" w:eastAsia="zh-CN"/>
        </w:rPr>
      </w:pPr>
      <w:r>
        <w:rPr>
          <w:lang w:val="en-AU" w:eastAsia="zh-CN"/>
        </w:rPr>
        <w:t>Set value</w:t>
      </w:r>
    </w:p>
    <w:p w14:paraId="2DF18082" w14:textId="474F0498" w:rsidR="00702D01" w:rsidRPr="00702D01" w:rsidRDefault="00CB2E8A" w:rsidP="00702D01">
      <w:pPr>
        <w:pStyle w:val="ListParagraph"/>
        <w:numPr>
          <w:ilvl w:val="0"/>
          <w:numId w:val="17"/>
        </w:numPr>
        <w:rPr>
          <w:lang w:val="en-AU" w:eastAsia="zh-CN"/>
        </w:rPr>
      </w:pPr>
      <w:r>
        <w:rPr>
          <w:lang w:val="en-AU" w:eastAsia="zh-CN"/>
        </w:rPr>
        <w:t>s</w:t>
      </w:r>
      <w:r w:rsidR="00702D01">
        <w:rPr>
          <w:lang w:val="en-AU" w:eastAsia="zh-CN"/>
        </w:rPr>
        <w:t>et value from textbox</w:t>
      </w:r>
    </w:p>
    <w:p w14:paraId="2E11F786" w14:textId="2A67F33D" w:rsidR="00702D01" w:rsidRDefault="00CB2E8A" w:rsidP="00CB2E8A">
      <w:pPr>
        <w:ind w:firstLine="720"/>
        <w:rPr>
          <w:lang w:val="en-AU" w:eastAsia="zh-CN"/>
        </w:rPr>
      </w:pPr>
      <w:r>
        <w:rPr>
          <w:lang w:val="en-AU" w:eastAsia="zh-CN"/>
        </w:rPr>
        <w:t>$(“</w:t>
      </w:r>
      <w:proofErr w:type="spellStart"/>
      <w:r>
        <w:rPr>
          <w:lang w:val="en-AU" w:eastAsia="zh-CN"/>
        </w:rPr>
        <w:t>input:text</w:t>
      </w:r>
      <w:proofErr w:type="spellEnd"/>
      <w:r>
        <w:rPr>
          <w:lang w:val="en-AU" w:eastAsia="zh-CN"/>
        </w:rPr>
        <w:t>”</w:t>
      </w:r>
      <w:proofErr w:type="gramStart"/>
      <w:r>
        <w:rPr>
          <w:lang w:val="en-AU" w:eastAsia="zh-CN"/>
        </w:rPr>
        <w:t>).</w:t>
      </w:r>
      <w:proofErr w:type="spellStart"/>
      <w:r>
        <w:rPr>
          <w:lang w:val="en-AU" w:eastAsia="zh-CN"/>
        </w:rPr>
        <w:t>val</w:t>
      </w:r>
      <w:proofErr w:type="spellEnd"/>
      <w:proofErr w:type="gramEnd"/>
      <w:r>
        <w:rPr>
          <w:lang w:val="en-AU" w:eastAsia="zh-CN"/>
        </w:rPr>
        <w:t>(“Glenn Quagmire”);</w:t>
      </w:r>
    </w:p>
    <w:p w14:paraId="128ABD5C" w14:textId="330C2AE1" w:rsidR="00702D01" w:rsidRDefault="00702D01" w:rsidP="00702D01">
      <w:pPr>
        <w:pStyle w:val="ListParagraph"/>
        <w:numPr>
          <w:ilvl w:val="0"/>
          <w:numId w:val="17"/>
        </w:numPr>
        <w:rPr>
          <w:lang w:val="en-AU" w:eastAsia="zh-CN"/>
        </w:rPr>
      </w:pPr>
      <w:r>
        <w:rPr>
          <w:lang w:val="en-AU" w:eastAsia="zh-CN"/>
        </w:rPr>
        <w:lastRenderedPageBreak/>
        <w:t>from a dropdown select</w:t>
      </w:r>
    </w:p>
    <w:p w14:paraId="74D5D8E5" w14:textId="48411FCF" w:rsidR="00702D01" w:rsidRDefault="00702D01" w:rsidP="00702D01">
      <w:pPr>
        <w:pStyle w:val="ListParagraph"/>
        <w:rPr>
          <w:lang w:val="en-AU" w:eastAsia="zh-CN"/>
        </w:rPr>
      </w:pPr>
      <w:r>
        <w:rPr>
          <w:lang w:val="en-AU" w:eastAsia="zh-CN"/>
        </w:rPr>
        <w:t>$(“</w:t>
      </w:r>
      <w:proofErr w:type="spellStart"/>
      <w:r>
        <w:rPr>
          <w:lang w:val="en-AU" w:eastAsia="zh-CN"/>
        </w:rPr>
        <w:t>select.foo</w:t>
      </w:r>
      <w:proofErr w:type="spellEnd"/>
      <w:r>
        <w:rPr>
          <w:lang w:val="en-AU" w:eastAsia="zh-CN"/>
        </w:rPr>
        <w:t xml:space="preserve"> </w:t>
      </w:r>
      <w:proofErr w:type="spellStart"/>
      <w:proofErr w:type="gramStart"/>
      <w:r>
        <w:rPr>
          <w:lang w:val="en-AU" w:eastAsia="zh-CN"/>
        </w:rPr>
        <w:t>option:selected</w:t>
      </w:r>
      <w:proofErr w:type="spellEnd"/>
      <w:proofErr w:type="gramEnd"/>
      <w:r>
        <w:rPr>
          <w:lang w:val="en-AU" w:eastAsia="zh-CN"/>
        </w:rPr>
        <w:t>”).</w:t>
      </w:r>
      <w:proofErr w:type="spellStart"/>
      <w:r>
        <w:rPr>
          <w:lang w:val="en-AU" w:eastAsia="zh-CN"/>
        </w:rPr>
        <w:t>val</w:t>
      </w:r>
      <w:proofErr w:type="spellEnd"/>
      <w:r>
        <w:rPr>
          <w:lang w:val="en-AU" w:eastAsia="zh-CN"/>
        </w:rPr>
        <w:t>();</w:t>
      </w:r>
    </w:p>
    <w:p w14:paraId="056E3693" w14:textId="2C87635B" w:rsidR="00CB2E8A" w:rsidRDefault="00CB2E8A" w:rsidP="00CB2E8A">
      <w:pPr>
        <w:pStyle w:val="ListParagraph"/>
        <w:numPr>
          <w:ilvl w:val="0"/>
          <w:numId w:val="17"/>
        </w:numPr>
        <w:rPr>
          <w:lang w:val="en-AU" w:eastAsia="zh-CN"/>
        </w:rPr>
      </w:pPr>
      <w:r>
        <w:rPr>
          <w:lang w:val="en-AU" w:eastAsia="zh-CN"/>
        </w:rPr>
        <w:t>from a checked checkbox</w:t>
      </w:r>
    </w:p>
    <w:p w14:paraId="454C711E" w14:textId="06258F91" w:rsidR="00CB2E8A" w:rsidRDefault="00CB2E8A" w:rsidP="00CB2E8A">
      <w:pPr>
        <w:pStyle w:val="ListParagraph"/>
        <w:rPr>
          <w:lang w:val="en-AU" w:eastAsia="zh-CN"/>
        </w:rPr>
      </w:pPr>
      <w:r>
        <w:rPr>
          <w:lang w:val="en-AU" w:eastAsia="zh-CN"/>
        </w:rPr>
        <w:t>$(“</w:t>
      </w:r>
      <w:proofErr w:type="spellStart"/>
      <w:proofErr w:type="gramStart"/>
      <w:r>
        <w:rPr>
          <w:lang w:val="en-AU" w:eastAsia="zh-CN"/>
        </w:rPr>
        <w:t>input:checkbox</w:t>
      </w:r>
      <w:proofErr w:type="gramEnd"/>
      <w:r>
        <w:rPr>
          <w:lang w:val="en-AU" w:eastAsia="zh-CN"/>
        </w:rPr>
        <w:t>:checked</w:t>
      </w:r>
      <w:proofErr w:type="spellEnd"/>
      <w:r>
        <w:rPr>
          <w:lang w:val="en-AU" w:eastAsia="zh-CN"/>
        </w:rPr>
        <w:t>”).</w:t>
      </w:r>
      <w:proofErr w:type="spellStart"/>
      <w:r>
        <w:rPr>
          <w:lang w:val="en-AU" w:eastAsia="zh-CN"/>
        </w:rPr>
        <w:t>val</w:t>
      </w:r>
      <w:proofErr w:type="spellEnd"/>
      <w:r>
        <w:rPr>
          <w:lang w:val="en-AU" w:eastAsia="zh-CN"/>
        </w:rPr>
        <w:t>();</w:t>
      </w:r>
    </w:p>
    <w:p w14:paraId="6A0172AF" w14:textId="54998894" w:rsidR="00CB2E8A" w:rsidRDefault="00CB2E8A" w:rsidP="00CB2E8A">
      <w:pPr>
        <w:pStyle w:val="ListParagraph"/>
        <w:rPr>
          <w:lang w:val="en-AU" w:eastAsia="zh-CN"/>
        </w:rPr>
      </w:pPr>
    </w:p>
    <w:p w14:paraId="211969EA" w14:textId="1B0FEE31" w:rsidR="00CB2E8A" w:rsidRDefault="00CB2E8A" w:rsidP="00CB2E8A">
      <w:pPr>
        <w:pStyle w:val="ListParagraph"/>
        <w:numPr>
          <w:ilvl w:val="0"/>
          <w:numId w:val="17"/>
        </w:numPr>
        <w:rPr>
          <w:lang w:val="en-AU" w:eastAsia="zh-CN"/>
        </w:rPr>
      </w:pPr>
      <w:r>
        <w:rPr>
          <w:lang w:val="en-AU" w:eastAsia="zh-CN"/>
        </w:rPr>
        <w:t>from a set of radio buttons</w:t>
      </w:r>
    </w:p>
    <w:p w14:paraId="4D318CF7" w14:textId="071F2B48" w:rsidR="00CB2E8A" w:rsidRDefault="00CB2E8A" w:rsidP="00CB2E8A">
      <w:pPr>
        <w:pStyle w:val="ListParagraph"/>
        <w:rPr>
          <w:lang w:val="en-AU" w:eastAsia="zh-CN"/>
        </w:rPr>
      </w:pPr>
      <w:r>
        <w:rPr>
          <w:lang w:val="en-AU" w:eastAsia="zh-CN"/>
        </w:rPr>
        <w:t>$(“</w:t>
      </w:r>
      <w:proofErr w:type="spellStart"/>
      <w:proofErr w:type="gramStart"/>
      <w:r>
        <w:rPr>
          <w:lang w:val="en-AU" w:eastAsia="zh-CN"/>
        </w:rPr>
        <w:t>input:radio</w:t>
      </w:r>
      <w:proofErr w:type="spellEnd"/>
      <w:proofErr w:type="gramEnd"/>
      <w:r>
        <w:rPr>
          <w:lang w:val="en-AU" w:eastAsia="zh-CN"/>
        </w:rPr>
        <w:t>[name=bar]:checked”).</w:t>
      </w:r>
      <w:proofErr w:type="spellStart"/>
      <w:r>
        <w:rPr>
          <w:lang w:val="en-AU" w:eastAsia="zh-CN"/>
        </w:rPr>
        <w:t>val</w:t>
      </w:r>
      <w:proofErr w:type="spellEnd"/>
      <w:r>
        <w:rPr>
          <w:lang w:val="en-AU" w:eastAsia="zh-CN"/>
        </w:rPr>
        <w:t>();</w:t>
      </w:r>
    </w:p>
    <w:p w14:paraId="02960870" w14:textId="77777777" w:rsidR="00702D01" w:rsidRPr="00702D01" w:rsidRDefault="00702D01" w:rsidP="00702D01">
      <w:pPr>
        <w:pStyle w:val="ListParagraph"/>
        <w:rPr>
          <w:lang w:val="en-AU" w:eastAsia="zh-CN"/>
        </w:rPr>
      </w:pPr>
    </w:p>
    <w:p w14:paraId="1BCA44F0" w14:textId="77777777" w:rsidR="0082569C" w:rsidRDefault="0082569C" w:rsidP="00D3182F">
      <w:pPr>
        <w:rPr>
          <w:lang w:val="en-AU" w:eastAsia="zh-CN"/>
        </w:rPr>
      </w:pPr>
    </w:p>
    <w:p w14:paraId="7FAC15C5" w14:textId="2AC5CD88" w:rsidR="003D46A2" w:rsidRDefault="00BE684D" w:rsidP="003D46A2">
      <w:pPr>
        <w:pStyle w:val="Heading2"/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Css</w:t>
      </w:r>
      <w:proofErr w:type="spellEnd"/>
      <w:r>
        <w:rPr>
          <w:lang w:val="en-AU" w:eastAsia="zh-CN"/>
        </w:rPr>
        <w:t>(</w:t>
      </w:r>
      <w:proofErr w:type="gramEnd"/>
      <w:r>
        <w:rPr>
          <w:lang w:val="en-AU" w:eastAsia="zh-CN"/>
        </w:rPr>
        <w:t>) method</w:t>
      </w:r>
    </w:p>
    <w:p w14:paraId="016AA650" w14:textId="07465C60" w:rsidR="00DE36B7" w:rsidRPr="00DE36B7" w:rsidRDefault="00DE36B7" w:rsidP="00DE36B7">
      <w:pPr>
        <w:rPr>
          <w:lang w:val="en-AU" w:eastAsia="zh-CN"/>
        </w:rPr>
      </w:pPr>
      <w:r>
        <w:rPr>
          <w:lang w:val="en-AU" w:eastAsia="zh-CN"/>
        </w:rPr>
        <w:t>Change the attribute</w:t>
      </w:r>
    </w:p>
    <w:p w14:paraId="21891D1A" w14:textId="77777777" w:rsidR="00BE684D" w:rsidRDefault="00BE684D" w:rsidP="00BE684D">
      <w:pPr>
        <w:pStyle w:val="ListParagraph"/>
        <w:numPr>
          <w:ilvl w:val="0"/>
          <w:numId w:val="9"/>
        </w:numPr>
        <w:rPr>
          <w:lang w:val="en-AU" w:eastAsia="zh-CN"/>
        </w:rPr>
      </w:pPr>
      <w:r>
        <w:rPr>
          <w:lang w:val="en-AU" w:eastAsia="zh-CN"/>
        </w:rPr>
        <w:t xml:space="preserve">single: </w:t>
      </w:r>
    </w:p>
    <w:p w14:paraId="4C58EB12" w14:textId="242E32A2" w:rsidR="00BE684D" w:rsidRDefault="00BE684D" w:rsidP="00BE684D">
      <w:pPr>
        <w:ind w:left="360"/>
        <w:rPr>
          <w:rFonts w:ascii="Consolas" w:hAnsi="Consolas"/>
          <w:color w:val="000000"/>
          <w:shd w:val="clear" w:color="auto" w:fill="FFFFFF"/>
        </w:rPr>
      </w:pPr>
      <w:r w:rsidRPr="00BE684D">
        <w:rPr>
          <w:rFonts w:ascii="Consolas" w:hAnsi="Consolas"/>
          <w:color w:val="000000"/>
          <w:shd w:val="clear" w:color="auto" w:fill="FFFFFF"/>
        </w:rPr>
        <w:t>$(</w:t>
      </w:r>
      <w:r w:rsidRPr="00BE684D">
        <w:rPr>
          <w:rFonts w:ascii="Consolas" w:hAnsi="Consolas"/>
          <w:color w:val="A52A2A"/>
          <w:shd w:val="clear" w:color="auto" w:fill="FFFFFF"/>
        </w:rPr>
        <w:t>"p"</w:t>
      </w:r>
      <w:r w:rsidRPr="00BE684D">
        <w:rPr>
          <w:rFonts w:ascii="Consolas" w:hAnsi="Consolas"/>
          <w:color w:val="000000"/>
          <w:shd w:val="clear" w:color="auto" w:fill="FFFFFF"/>
        </w:rPr>
        <w:t>).</w:t>
      </w:r>
      <w:proofErr w:type="spellStart"/>
      <w:proofErr w:type="gramStart"/>
      <w:r w:rsidRPr="00BE684D">
        <w:rPr>
          <w:rFonts w:ascii="Consolas" w:hAnsi="Consolas"/>
          <w:color w:val="000000"/>
          <w:shd w:val="clear" w:color="auto" w:fill="FFFFFF"/>
        </w:rPr>
        <w:t>css</w:t>
      </w:r>
      <w:proofErr w:type="spellEnd"/>
      <w:r w:rsidRPr="00BE684D">
        <w:rPr>
          <w:rFonts w:ascii="Consolas" w:hAnsi="Consolas"/>
          <w:color w:val="000000"/>
          <w:shd w:val="clear" w:color="auto" w:fill="FFFFFF"/>
        </w:rPr>
        <w:t>(</w:t>
      </w:r>
      <w:proofErr w:type="gramEnd"/>
      <w:r w:rsidRPr="00BE684D">
        <w:rPr>
          <w:rFonts w:ascii="Consolas" w:hAnsi="Consolas"/>
          <w:color w:val="A52A2A"/>
          <w:shd w:val="clear" w:color="auto" w:fill="FFFFFF"/>
        </w:rPr>
        <w:t>"background-color"</w:t>
      </w:r>
      <w:r w:rsidRPr="00BE684D">
        <w:rPr>
          <w:rFonts w:ascii="Consolas" w:hAnsi="Consolas"/>
          <w:color w:val="000000"/>
          <w:shd w:val="clear" w:color="auto" w:fill="FFFFFF"/>
        </w:rPr>
        <w:t>,</w:t>
      </w:r>
      <w:r w:rsidRPr="00BE684D">
        <w:rPr>
          <w:rStyle w:val="apple-converted-space"/>
          <w:rFonts w:ascii="Consolas" w:hAnsi="Consolas"/>
          <w:color w:val="000000"/>
          <w:shd w:val="clear" w:color="auto" w:fill="FFFFFF"/>
        </w:rPr>
        <w:t> </w:t>
      </w:r>
      <w:r w:rsidRPr="00BE684D">
        <w:rPr>
          <w:rFonts w:ascii="Consolas" w:hAnsi="Consolas"/>
          <w:color w:val="A52A2A"/>
          <w:shd w:val="clear" w:color="auto" w:fill="FFFFFF"/>
        </w:rPr>
        <w:t>"yellow"</w:t>
      </w:r>
      <w:r w:rsidRPr="00BE684D">
        <w:rPr>
          <w:rFonts w:ascii="Consolas" w:hAnsi="Consolas"/>
          <w:color w:val="000000"/>
          <w:shd w:val="clear" w:color="auto" w:fill="FFFFFF"/>
        </w:rPr>
        <w:t>);</w:t>
      </w:r>
    </w:p>
    <w:p w14:paraId="16993A7B" w14:textId="546904BF" w:rsidR="00BE684D" w:rsidRDefault="00BE684D" w:rsidP="00BE684D">
      <w:pPr>
        <w:pStyle w:val="ListParagraph"/>
        <w:numPr>
          <w:ilvl w:val="0"/>
          <w:numId w:val="9"/>
        </w:numPr>
        <w:rPr>
          <w:lang w:val="en-AU" w:eastAsia="zh-CN"/>
        </w:rPr>
      </w:pPr>
      <w:r>
        <w:rPr>
          <w:lang w:val="en-AU" w:eastAsia="zh-CN"/>
        </w:rPr>
        <w:t xml:space="preserve">multiple </w:t>
      </w:r>
      <w:proofErr w:type="spellStart"/>
      <w:r>
        <w:rPr>
          <w:lang w:val="en-AU" w:eastAsia="zh-CN"/>
        </w:rPr>
        <w:t>css</w:t>
      </w:r>
      <w:proofErr w:type="spellEnd"/>
      <w:r>
        <w:rPr>
          <w:lang w:val="en-AU" w:eastAsia="zh-CN"/>
        </w:rPr>
        <w:t xml:space="preserve"> properties</w:t>
      </w:r>
    </w:p>
    <w:p w14:paraId="5BE7EEB9" w14:textId="18B30393" w:rsidR="00BE684D" w:rsidRDefault="00BE684D" w:rsidP="00BE684D">
      <w:pPr>
        <w:ind w:left="360"/>
        <w:rPr>
          <w:rFonts w:ascii="Consolas" w:hAnsi="Consolas"/>
          <w:color w:val="000000"/>
          <w:shd w:val="clear" w:color="auto" w:fill="FFFFFF"/>
        </w:rPr>
      </w:pPr>
      <w:proofErr w:type="spellStart"/>
      <w:r>
        <w:rPr>
          <w:rFonts w:ascii="Consolas" w:hAnsi="Consolas"/>
          <w:color w:val="000000"/>
          <w:shd w:val="clear" w:color="auto" w:fill="FFFFFF"/>
        </w:rPr>
        <w:t>css</w:t>
      </w:r>
      <w:proofErr w:type="spellEnd"/>
      <w:r>
        <w:rPr>
          <w:rFonts w:ascii="Consolas" w:hAnsi="Consolas"/>
          <w:color w:val="000000"/>
          <w:shd w:val="clear" w:color="auto" w:fill="FFFFFF"/>
        </w:rPr>
        <w:t>({"</w:t>
      </w:r>
      <w:proofErr w:type="spellStart"/>
      <w:r>
        <w:rPr>
          <w:rFonts w:ascii="Consolas" w:hAnsi="Consolas"/>
          <w:i/>
          <w:iCs/>
          <w:color w:val="000000"/>
          <w:shd w:val="clear" w:color="auto" w:fill="FFFFFF"/>
        </w:rPr>
        <w:t>propertyname</w:t>
      </w:r>
      <w:proofErr w:type="spellEnd"/>
      <w:r>
        <w:rPr>
          <w:rFonts w:ascii="Consolas" w:hAnsi="Consolas"/>
          <w:color w:val="000000"/>
          <w:shd w:val="clear" w:color="auto" w:fill="FFFFFF"/>
        </w:rPr>
        <w:t>":"</w:t>
      </w:r>
      <w:r>
        <w:rPr>
          <w:rFonts w:ascii="Consolas" w:hAnsi="Consolas"/>
          <w:i/>
          <w:iCs/>
          <w:color w:val="000000"/>
          <w:shd w:val="clear" w:color="auto" w:fill="FFFFFF"/>
        </w:rPr>
        <w:t>value</w:t>
      </w:r>
      <w:r>
        <w:rPr>
          <w:rFonts w:ascii="Consolas" w:hAnsi="Consolas"/>
          <w:color w:val="000000"/>
          <w:shd w:val="clear" w:color="auto" w:fill="FFFFFF"/>
        </w:rPr>
        <w:t>","</w:t>
      </w:r>
      <w:proofErr w:type="spellStart"/>
      <w:r>
        <w:rPr>
          <w:rFonts w:ascii="Consolas" w:hAnsi="Consolas"/>
          <w:i/>
          <w:iCs/>
          <w:color w:val="000000"/>
          <w:shd w:val="clear" w:color="auto" w:fill="FFFFFF"/>
        </w:rPr>
        <w:t>propertyname</w:t>
      </w:r>
      <w:proofErr w:type="spellEnd"/>
      <w:r>
        <w:rPr>
          <w:rFonts w:ascii="Consolas" w:hAnsi="Consolas"/>
          <w:color w:val="000000"/>
          <w:shd w:val="clear" w:color="auto" w:fill="FFFFFF"/>
        </w:rPr>
        <w:t>":"</w:t>
      </w:r>
      <w:r>
        <w:rPr>
          <w:rFonts w:ascii="Consolas" w:hAnsi="Consolas"/>
          <w:i/>
          <w:iCs/>
          <w:color w:val="000000"/>
          <w:shd w:val="clear" w:color="auto" w:fill="FFFFFF"/>
        </w:rPr>
        <w:t>value</w:t>
      </w:r>
      <w:proofErr w:type="gramStart"/>
      <w:r>
        <w:rPr>
          <w:rFonts w:ascii="Consolas" w:hAnsi="Consolas"/>
          <w:color w:val="000000"/>
          <w:shd w:val="clear" w:color="auto" w:fill="FFFFFF"/>
        </w:rPr>
        <w:t>",...</w:t>
      </w:r>
      <w:proofErr w:type="gramEnd"/>
      <w:r>
        <w:rPr>
          <w:rFonts w:ascii="Consolas" w:hAnsi="Consolas"/>
          <w:color w:val="000000"/>
          <w:shd w:val="clear" w:color="auto" w:fill="FFFFFF"/>
        </w:rPr>
        <w:t>});</w:t>
      </w:r>
    </w:p>
    <w:p w14:paraId="269CD88C" w14:textId="6577F0DE" w:rsidR="00BE684D" w:rsidRDefault="00BE684D" w:rsidP="00BE684D">
      <w:pPr>
        <w:pStyle w:val="Heading2"/>
        <w:rPr>
          <w:lang w:val="en-AU" w:eastAsia="zh-CN"/>
        </w:rPr>
      </w:pPr>
      <w:proofErr w:type="spellStart"/>
      <w:r>
        <w:rPr>
          <w:lang w:val="en-AU" w:eastAsia="zh-CN"/>
        </w:rPr>
        <w:t>Traveral</w:t>
      </w:r>
      <w:proofErr w:type="spellEnd"/>
      <w:r>
        <w:rPr>
          <w:lang w:val="en-AU" w:eastAsia="zh-CN"/>
        </w:rPr>
        <w:t xml:space="preserve"> method</w:t>
      </w:r>
    </w:p>
    <w:p w14:paraId="45606471" w14:textId="083CBE4F" w:rsidR="00BE684D" w:rsidRDefault="00BE684D" w:rsidP="00BE684D">
      <w:pPr>
        <w:pStyle w:val="ListParagraph"/>
        <w:numPr>
          <w:ilvl w:val="0"/>
          <w:numId w:val="10"/>
        </w:numPr>
        <w:rPr>
          <w:lang w:val="en-AU" w:eastAsia="zh-CN"/>
        </w:rPr>
      </w:pPr>
      <w:proofErr w:type="gramStart"/>
      <w:r>
        <w:rPr>
          <w:lang w:val="en-AU" w:eastAsia="zh-CN"/>
        </w:rPr>
        <w:t>parent(</w:t>
      </w:r>
      <w:proofErr w:type="gramEnd"/>
      <w:r>
        <w:rPr>
          <w:lang w:val="en-AU" w:eastAsia="zh-CN"/>
        </w:rPr>
        <w:t>): direct parent</w:t>
      </w:r>
    </w:p>
    <w:p w14:paraId="1D5D914D" w14:textId="7AFC8AE5" w:rsidR="00BE684D" w:rsidRDefault="00BE684D" w:rsidP="00BE684D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document).ready(</w:t>
      </w:r>
      <w:r>
        <w:rPr>
          <w:rFonts w:ascii="Consolas" w:hAnsi="Consolas"/>
          <w:color w:val="0000CD"/>
          <w:shd w:val="clear" w:color="auto" w:fill="FFFFFF"/>
        </w:rPr>
        <w:t>function</w:t>
      </w:r>
      <w:r>
        <w:rPr>
          <w:rFonts w:ascii="Consolas" w:hAnsi="Consolas"/>
          <w:color w:val="000000"/>
          <w:shd w:val="clear" w:color="auto" w:fill="FFFFFF"/>
        </w:rPr>
        <w:t>(){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  <w:shd w:val="clear" w:color="auto" w:fill="FFFFFF"/>
        </w:rPr>
        <w:t>    $(</w:t>
      </w:r>
      <w:r>
        <w:rPr>
          <w:rFonts w:ascii="Consolas" w:hAnsi="Consolas"/>
          <w:color w:val="A52A2A"/>
          <w:shd w:val="clear" w:color="auto" w:fill="FFFFFF"/>
        </w:rPr>
        <w:t>"span"</w:t>
      </w:r>
      <w:r>
        <w:rPr>
          <w:rFonts w:ascii="Consolas" w:hAnsi="Consolas"/>
          <w:color w:val="000000"/>
          <w:shd w:val="clear" w:color="auto" w:fill="FFFFFF"/>
        </w:rPr>
        <w:t>).parent().</w:t>
      </w:r>
      <w:proofErr w:type="spellStart"/>
      <w:r>
        <w:rPr>
          <w:rFonts w:ascii="Consolas" w:hAnsi="Consolas"/>
          <w:color w:val="000000"/>
          <w:shd w:val="clear" w:color="auto" w:fill="FFFFFF"/>
        </w:rPr>
        <w:t>css</w:t>
      </w:r>
      <w:proofErr w:type="spellEnd"/>
      <w:r>
        <w:rPr>
          <w:rFonts w:ascii="Consolas" w:hAnsi="Consolas"/>
          <w:color w:val="000000"/>
          <w:shd w:val="clear" w:color="auto" w:fill="FFFFFF"/>
        </w:rPr>
        <w:t>({</w:t>
      </w:r>
      <w:r>
        <w:rPr>
          <w:rFonts w:ascii="Consolas" w:hAnsi="Consolas"/>
          <w:color w:val="A52A2A"/>
          <w:shd w:val="clear" w:color="auto" w:fill="FFFFFF"/>
        </w:rPr>
        <w:t>"color"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00"/>
          <w:shd w:val="clear" w:color="auto" w:fill="FFFFFF"/>
        </w:rPr>
        <w:t> </w:t>
      </w:r>
      <w:r>
        <w:rPr>
          <w:rFonts w:ascii="Consolas" w:hAnsi="Consolas"/>
          <w:color w:val="A52A2A"/>
          <w:shd w:val="clear" w:color="auto" w:fill="FFFFFF"/>
        </w:rPr>
        <w:t>"red"</w:t>
      </w:r>
      <w:r>
        <w:rPr>
          <w:rFonts w:ascii="Consolas" w:hAnsi="Consolas"/>
          <w:color w:val="000000"/>
          <w:shd w:val="clear" w:color="auto" w:fill="FFFFFF"/>
        </w:rPr>
        <w:t>,</w:t>
      </w:r>
      <w:r>
        <w:rPr>
          <w:rStyle w:val="apple-converted-space"/>
          <w:rFonts w:ascii="Consolas" w:hAnsi="Consolas"/>
          <w:color w:val="000000"/>
          <w:shd w:val="clear" w:color="auto" w:fill="FFFFFF"/>
        </w:rPr>
        <w:t> </w:t>
      </w:r>
      <w:r>
        <w:rPr>
          <w:rFonts w:ascii="Consolas" w:hAnsi="Consolas"/>
          <w:color w:val="A52A2A"/>
          <w:shd w:val="clear" w:color="auto" w:fill="FFFFFF"/>
        </w:rPr>
        <w:t>"border"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00"/>
          <w:shd w:val="clear" w:color="auto" w:fill="FFFFFF"/>
        </w:rPr>
        <w:t> </w:t>
      </w:r>
      <w:r>
        <w:rPr>
          <w:rFonts w:ascii="Consolas" w:hAnsi="Consolas"/>
          <w:color w:val="A52A2A"/>
          <w:shd w:val="clear" w:color="auto" w:fill="FFFFFF"/>
        </w:rPr>
        <w:t>"2px solid red"</w:t>
      </w:r>
      <w:r>
        <w:rPr>
          <w:rFonts w:ascii="Consolas" w:hAnsi="Consolas"/>
          <w:color w:val="000000"/>
          <w:shd w:val="clear" w:color="auto" w:fill="FFFFFF"/>
        </w:rPr>
        <w:t>}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  <w:shd w:val="clear" w:color="auto" w:fill="FFFFFF"/>
        </w:rPr>
        <w:t>});</w:t>
      </w:r>
    </w:p>
    <w:p w14:paraId="4A5E6D60" w14:textId="160D4334" w:rsidR="00D87188" w:rsidRDefault="00D87188" w:rsidP="00D87188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proofErr w:type="gramStart"/>
      <w:r>
        <w:rPr>
          <w:rFonts w:ascii="Consolas" w:hAnsi="Consolas"/>
          <w:color w:val="000000"/>
          <w:shd w:val="clear" w:color="auto" w:fill="FFFFFF"/>
        </w:rPr>
        <w:t>parents(</w:t>
      </w:r>
      <w:proofErr w:type="gramEnd"/>
      <w:r>
        <w:rPr>
          <w:rFonts w:ascii="Consolas" w:hAnsi="Consolas"/>
          <w:color w:val="000000"/>
          <w:shd w:val="clear" w:color="auto" w:fill="FFFFFF"/>
        </w:rPr>
        <w:t>): all ancestor elements</w:t>
      </w:r>
    </w:p>
    <w:p w14:paraId="57A54BFD" w14:textId="77777777" w:rsidR="00D87188" w:rsidRDefault="00D87188" w:rsidP="00D87188">
      <w:pPr>
        <w:pStyle w:val="ListParagraph"/>
        <w:rPr>
          <w:rFonts w:ascii="Consolas" w:hAnsi="Consolas"/>
          <w:color w:val="000000"/>
          <w:shd w:val="clear" w:color="auto" w:fill="FFFFFF"/>
        </w:rPr>
      </w:pPr>
    </w:p>
    <w:p w14:paraId="15D7E1BC" w14:textId="650A2673" w:rsidR="00D87188" w:rsidRDefault="00D87188" w:rsidP="00D87188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000000"/>
          <w:shd w:val="clear" w:color="auto" w:fill="FFFFFF"/>
        </w:rPr>
        <w:t>parentsUntil</w:t>
      </w:r>
      <w:proofErr w:type="spellEnd"/>
      <w:r>
        <w:rPr>
          <w:rFonts w:ascii="Consolas" w:hAnsi="Consolas"/>
          <w:color w:val="000000"/>
          <w:shd w:val="clear" w:color="auto" w:fill="FFFFFF"/>
        </w:rPr>
        <w:t>(</w:t>
      </w:r>
      <w:proofErr w:type="gramEnd"/>
      <w:r>
        <w:rPr>
          <w:rFonts w:ascii="Consolas" w:hAnsi="Consolas"/>
          <w:color w:val="000000"/>
          <w:shd w:val="clear" w:color="auto" w:fill="FFFFFF"/>
        </w:rPr>
        <w:t>): all ancestor elements between two given argument</w:t>
      </w:r>
    </w:p>
    <w:p w14:paraId="5171FF6A" w14:textId="0ED71C1C" w:rsidR="00D87188" w:rsidRDefault="00D87188" w:rsidP="00D87188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“span”</w:t>
      </w:r>
      <w:proofErr w:type="gramStart"/>
      <w:r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>
        <w:rPr>
          <w:rFonts w:ascii="Consolas" w:hAnsi="Consolas"/>
          <w:color w:val="000000"/>
          <w:shd w:val="clear" w:color="auto" w:fill="FFFFFF"/>
        </w:rPr>
        <w:t>parentUntil</w:t>
      </w:r>
      <w:proofErr w:type="spellEnd"/>
      <w:proofErr w:type="gramEnd"/>
      <w:r>
        <w:rPr>
          <w:rFonts w:ascii="Consolas" w:hAnsi="Consolas"/>
          <w:color w:val="000000"/>
          <w:shd w:val="clear" w:color="auto" w:fill="FFFFFF"/>
        </w:rPr>
        <w:t>(“div”)</w:t>
      </w:r>
    </w:p>
    <w:p w14:paraId="6D5E207B" w14:textId="3B39A983" w:rsidR="00D87188" w:rsidRDefault="00D87188" w:rsidP="00D87188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//returns all ancestor elements between &lt;span&gt; and &lt;div&gt;</w:t>
      </w:r>
    </w:p>
    <w:p w14:paraId="2E28E85F" w14:textId="77777777" w:rsidR="00D87188" w:rsidRDefault="00D87188" w:rsidP="00D87188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72675FEC" w14:textId="598EE75C" w:rsidR="00D87188" w:rsidRDefault="00D87188" w:rsidP="00D87188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proofErr w:type="gramStart"/>
      <w:r>
        <w:rPr>
          <w:rFonts w:ascii="Consolas" w:hAnsi="Consolas"/>
          <w:color w:val="000000"/>
          <w:shd w:val="clear" w:color="auto" w:fill="FFFFFF"/>
        </w:rPr>
        <w:t>children(</w:t>
      </w:r>
      <w:proofErr w:type="gramEnd"/>
      <w:r>
        <w:rPr>
          <w:rFonts w:ascii="Consolas" w:hAnsi="Consolas"/>
          <w:color w:val="000000"/>
          <w:shd w:val="clear" w:color="auto" w:fill="FFFFFF"/>
        </w:rPr>
        <w:t>): direct children</w:t>
      </w:r>
    </w:p>
    <w:p w14:paraId="5A4E8FC2" w14:textId="77777777" w:rsidR="00D87188" w:rsidRDefault="00D87188" w:rsidP="00D87188">
      <w:pPr>
        <w:rPr>
          <w:rFonts w:ascii="Consolas" w:hAnsi="Consolas"/>
          <w:color w:val="000000"/>
          <w:shd w:val="clear" w:color="auto" w:fill="FFFFFF"/>
        </w:rPr>
      </w:pPr>
    </w:p>
    <w:p w14:paraId="3B835FE1" w14:textId="0CC83A8C" w:rsidR="00D87188" w:rsidRDefault="00D87188" w:rsidP="00D87188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proofErr w:type="gramStart"/>
      <w:r>
        <w:rPr>
          <w:rFonts w:ascii="Consolas" w:hAnsi="Consolas"/>
          <w:color w:val="000000"/>
          <w:shd w:val="clear" w:color="auto" w:fill="FFFFFF"/>
        </w:rPr>
        <w:t>find(</w:t>
      </w:r>
      <w:proofErr w:type="gramEnd"/>
      <w:r>
        <w:rPr>
          <w:rFonts w:ascii="Consolas" w:hAnsi="Consolas"/>
          <w:color w:val="000000"/>
          <w:shd w:val="clear" w:color="auto" w:fill="FFFFFF"/>
        </w:rPr>
        <w:t>): returns descendant elements of the selected element all the way down to the last descendant</w:t>
      </w:r>
    </w:p>
    <w:p w14:paraId="787AB731" w14:textId="38E15D7F" w:rsidR="00D87188" w:rsidRPr="00555F90" w:rsidRDefault="006A657D" w:rsidP="00555F90">
      <w:pPr>
        <w:pStyle w:val="ListParagraph"/>
        <w:numPr>
          <w:ilvl w:val="0"/>
          <w:numId w:val="18"/>
        </w:numPr>
        <w:rPr>
          <w:rFonts w:ascii="Consolas" w:hAnsi="Consolas"/>
          <w:color w:val="000000"/>
          <w:shd w:val="clear" w:color="auto" w:fill="FFFFFF"/>
        </w:rPr>
      </w:pPr>
      <w:r w:rsidRPr="00555F90">
        <w:rPr>
          <w:rFonts w:ascii="Consolas" w:hAnsi="Consolas"/>
          <w:color w:val="000000"/>
          <w:shd w:val="clear" w:color="auto" w:fill="FFFFFF"/>
        </w:rPr>
        <w:t>$(“div”</w:t>
      </w:r>
      <w:proofErr w:type="gramStart"/>
      <w:r w:rsidRPr="00555F90">
        <w:rPr>
          <w:rFonts w:ascii="Consolas" w:hAnsi="Consolas"/>
          <w:color w:val="000000"/>
          <w:shd w:val="clear" w:color="auto" w:fill="FFFFFF"/>
        </w:rPr>
        <w:t>).find</w:t>
      </w:r>
      <w:proofErr w:type="gramEnd"/>
      <w:r w:rsidRPr="00555F90">
        <w:rPr>
          <w:rFonts w:ascii="Consolas" w:hAnsi="Consolas"/>
          <w:color w:val="000000"/>
          <w:shd w:val="clear" w:color="auto" w:fill="FFFFFF"/>
        </w:rPr>
        <w:t>(“span”)</w:t>
      </w:r>
    </w:p>
    <w:p w14:paraId="38CC940C" w14:textId="01A0E718" w:rsidR="006A657D" w:rsidRDefault="006A657D" w:rsidP="006A657D">
      <w:pPr>
        <w:ind w:firstLine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//returns all &lt;span&gt; elements that are descendants of &lt;div&gt;</w:t>
      </w:r>
    </w:p>
    <w:p w14:paraId="14CE249E" w14:textId="27B5BE59" w:rsidR="00555F90" w:rsidRDefault="00555F90" w:rsidP="00555F90">
      <w:pPr>
        <w:pStyle w:val="ListParagraph"/>
        <w:numPr>
          <w:ilvl w:val="0"/>
          <w:numId w:val="18"/>
        </w:numPr>
        <w:rPr>
          <w:rFonts w:ascii="Consolas" w:hAnsi="Consolas"/>
          <w:color w:val="000000"/>
          <w:shd w:val="clear" w:color="auto" w:fill="FFFFFF"/>
        </w:rPr>
      </w:pPr>
      <w:r w:rsidRPr="00555F90">
        <w:rPr>
          <w:rFonts w:ascii="Consolas" w:hAnsi="Consolas"/>
          <w:color w:val="000000"/>
          <w:shd w:val="clear" w:color="auto" w:fill="FFFFFF"/>
        </w:rPr>
        <w:t>$(“div”</w:t>
      </w:r>
      <w:proofErr w:type="gramStart"/>
      <w:r w:rsidRPr="00555F90">
        <w:rPr>
          <w:rFonts w:ascii="Consolas" w:hAnsi="Consolas"/>
          <w:color w:val="000000"/>
          <w:shd w:val="clear" w:color="auto" w:fill="FFFFFF"/>
        </w:rPr>
        <w:t>).find</w:t>
      </w:r>
      <w:proofErr w:type="gramEnd"/>
      <w:r w:rsidRPr="00555F90">
        <w:rPr>
          <w:rFonts w:ascii="Consolas" w:hAnsi="Consolas"/>
          <w:color w:val="000000"/>
          <w:shd w:val="clear" w:color="auto" w:fill="FFFFFF"/>
        </w:rPr>
        <w:t>(“</w:t>
      </w:r>
      <w:r>
        <w:rPr>
          <w:rFonts w:ascii="Consolas" w:hAnsi="Consolas"/>
          <w:color w:val="000000"/>
          <w:shd w:val="clear" w:color="auto" w:fill="FFFFFF"/>
        </w:rPr>
        <w:t>.name</w:t>
      </w:r>
      <w:r w:rsidRPr="00555F90">
        <w:rPr>
          <w:rFonts w:ascii="Consolas" w:hAnsi="Consolas"/>
          <w:color w:val="000000"/>
          <w:shd w:val="clear" w:color="auto" w:fill="FFFFFF"/>
        </w:rPr>
        <w:t>”)</w:t>
      </w:r>
    </w:p>
    <w:p w14:paraId="02541B33" w14:textId="68AFB831" w:rsidR="00555F90" w:rsidRPr="00555F90" w:rsidRDefault="00555F90" w:rsidP="00555F90">
      <w:pPr>
        <w:pStyle w:val="ListParagraph"/>
        <w:ind w:left="108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//dot in front if input is class</w:t>
      </w:r>
    </w:p>
    <w:p w14:paraId="05A0DC6E" w14:textId="77777777" w:rsidR="006A657D" w:rsidRPr="00ED489D" w:rsidRDefault="006A657D" w:rsidP="006A657D">
      <w:pPr>
        <w:ind w:firstLine="360"/>
        <w:rPr>
          <w:rFonts w:ascii="Consolas" w:hAnsi="Consolas"/>
          <w:color w:val="000000"/>
          <w:shd w:val="clear" w:color="auto" w:fill="FFFFFF"/>
          <w:lang w:val="en-GB"/>
        </w:rPr>
      </w:pPr>
    </w:p>
    <w:p w14:paraId="2C476C81" w14:textId="1430EE38" w:rsidR="00F07E9B" w:rsidRDefault="00F07E9B" w:rsidP="00DE36B7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000000"/>
          <w:shd w:val="clear" w:color="auto" w:fill="FFFFFF"/>
        </w:rPr>
        <w:t>prev</w:t>
      </w:r>
      <w:proofErr w:type="spellEnd"/>
      <w:r w:rsidR="00F46A37">
        <w:rPr>
          <w:rFonts w:ascii="Consolas" w:hAnsi="Consolas"/>
          <w:color w:val="000000"/>
          <w:shd w:val="clear" w:color="auto" w:fill="FFFFFF"/>
        </w:rPr>
        <w:t>(</w:t>
      </w:r>
      <w:proofErr w:type="gramEnd"/>
      <w:r w:rsidR="00F46A37">
        <w:rPr>
          <w:rFonts w:ascii="Consolas" w:hAnsi="Consolas"/>
          <w:color w:val="000000"/>
          <w:shd w:val="clear" w:color="auto" w:fill="FFFFFF"/>
        </w:rPr>
        <w:t>): searches for the previous sibling</w:t>
      </w:r>
    </w:p>
    <w:p w14:paraId="1BADB7B6" w14:textId="1B65D274" w:rsidR="000910CC" w:rsidRDefault="00687953" w:rsidP="00DE36B7">
      <w:pPr>
        <w:pStyle w:val="ListParagraph"/>
        <w:numPr>
          <w:ilvl w:val="0"/>
          <w:numId w:val="10"/>
        </w:num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next():</w:t>
      </w:r>
      <w:r w:rsidRPr="00687953">
        <w:rPr>
          <w:rFonts w:ascii="Consolas" w:hAnsi="Consolas"/>
          <w:color w:val="000000"/>
          <w:shd w:val="clear" w:color="auto" w:fill="FFFFFF"/>
        </w:rPr>
        <w:t>returns the next sibling element</w:t>
      </w:r>
      <w:r w:rsidR="000910CC" w:rsidRPr="00DE36B7">
        <w:rPr>
          <w:rFonts w:ascii="Consolas" w:hAnsi="Consolas"/>
          <w:color w:val="000000"/>
        </w:rPr>
        <w:br/>
      </w:r>
      <w:r w:rsidR="000910CC" w:rsidRPr="00DE36B7">
        <w:rPr>
          <w:rFonts w:ascii="Consolas" w:hAnsi="Consolas"/>
          <w:color w:val="000000"/>
          <w:shd w:val="clear" w:color="auto" w:fill="FFFFFF"/>
        </w:rPr>
        <w:t>    $(</w:t>
      </w:r>
      <w:r w:rsidR="000910CC" w:rsidRPr="00DE36B7">
        <w:rPr>
          <w:rFonts w:ascii="Consolas" w:hAnsi="Consolas"/>
          <w:color w:val="A52A2A"/>
          <w:shd w:val="clear" w:color="auto" w:fill="FFFFFF"/>
        </w:rPr>
        <w:t>"h2"</w:t>
      </w:r>
      <w:r w:rsidR="00DE36B7">
        <w:rPr>
          <w:rFonts w:ascii="Consolas" w:hAnsi="Consolas"/>
          <w:color w:val="000000"/>
          <w:shd w:val="clear" w:color="auto" w:fill="FFFFFF"/>
        </w:rPr>
        <w:t>).next();</w:t>
      </w:r>
    </w:p>
    <w:p w14:paraId="6F8CD14E" w14:textId="6B31AFB0" w:rsidR="00DE36B7" w:rsidRDefault="00DE36B7" w:rsidP="00DE36B7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Filtering</w:t>
      </w:r>
    </w:p>
    <w:p w14:paraId="6C2DEB1F" w14:textId="49F8DE6A" w:rsidR="00DE36B7" w:rsidRDefault="00DE36B7" w:rsidP="00DE36B7">
      <w:pPr>
        <w:pStyle w:val="ListParagraph"/>
        <w:numPr>
          <w:ilvl w:val="0"/>
          <w:numId w:val="14"/>
        </w:numPr>
      </w:pPr>
      <w:proofErr w:type="gramStart"/>
      <w:r>
        <w:t>first(</w:t>
      </w:r>
      <w:proofErr w:type="gramEnd"/>
      <w:r>
        <w:t>)</w:t>
      </w:r>
      <w:r w:rsidR="00C74190">
        <w:t>: returns the first element</w:t>
      </w:r>
    </w:p>
    <w:p w14:paraId="6B796771" w14:textId="4C49FED7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div 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first</w:t>
      </w:r>
      <w:proofErr w:type="gramEnd"/>
      <w:r>
        <w:rPr>
          <w:rFonts w:ascii="Consolas" w:hAnsi="Consolas"/>
          <w:color w:val="000000"/>
          <w:shd w:val="clear" w:color="auto" w:fill="FFFFFF"/>
        </w:rPr>
        <w:t>();</w:t>
      </w:r>
    </w:p>
    <w:p w14:paraId="4DC26E7F" w14:textId="3715E9A9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5EB1C4F8" w14:textId="6B349186" w:rsidR="00C74190" w:rsidRDefault="00C74190" w:rsidP="00C74190">
      <w:pPr>
        <w:pStyle w:val="ListParagraph"/>
        <w:numPr>
          <w:ilvl w:val="0"/>
          <w:numId w:val="14"/>
        </w:numPr>
      </w:pPr>
      <w:proofErr w:type="gramStart"/>
      <w:r>
        <w:t>last(</w:t>
      </w:r>
      <w:proofErr w:type="gramEnd"/>
      <w:r>
        <w:t>): return the last element</w:t>
      </w:r>
    </w:p>
    <w:p w14:paraId="5ABFAE66" w14:textId="6A058C6F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  <w:r w:rsidRPr="00C74190">
        <w:rPr>
          <w:rFonts w:ascii="Consolas" w:hAnsi="Consolas"/>
          <w:color w:val="000000"/>
          <w:shd w:val="clear" w:color="auto" w:fill="FFFFFF"/>
        </w:rPr>
        <w:lastRenderedPageBreak/>
        <w:t>$(</w:t>
      </w:r>
      <w:r w:rsidRPr="00C74190">
        <w:rPr>
          <w:rFonts w:ascii="Consolas" w:hAnsi="Consolas"/>
          <w:color w:val="A52A2A"/>
          <w:shd w:val="clear" w:color="auto" w:fill="FFFFFF"/>
        </w:rPr>
        <w:t>"div p"</w:t>
      </w:r>
      <w:proofErr w:type="gramStart"/>
      <w:r w:rsidRPr="00C74190">
        <w:rPr>
          <w:rFonts w:ascii="Consolas" w:hAnsi="Consolas"/>
          <w:color w:val="000000"/>
          <w:shd w:val="clear" w:color="auto" w:fill="FFFFFF"/>
        </w:rPr>
        <w:t>).last</w:t>
      </w:r>
      <w:proofErr w:type="gramEnd"/>
      <w:r w:rsidRPr="00C74190">
        <w:rPr>
          <w:rFonts w:ascii="Consolas" w:hAnsi="Consolas"/>
          <w:color w:val="000000"/>
          <w:shd w:val="clear" w:color="auto" w:fill="FFFFFF"/>
        </w:rPr>
        <w:t>();</w:t>
      </w:r>
    </w:p>
    <w:p w14:paraId="71E9684E" w14:textId="22537219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764CE300" w14:textId="057B3EF4" w:rsidR="00C74190" w:rsidRPr="00C74190" w:rsidRDefault="00C74190" w:rsidP="00C74190">
      <w:pPr>
        <w:pStyle w:val="ListParagraph"/>
        <w:numPr>
          <w:ilvl w:val="0"/>
          <w:numId w:val="14"/>
        </w:numPr>
        <w:rPr>
          <w:rFonts w:ascii="Consolas" w:hAnsi="Consolas"/>
          <w:color w:val="000000"/>
          <w:shd w:val="clear" w:color="auto" w:fill="FFFFFF"/>
        </w:rPr>
      </w:pPr>
      <w:proofErr w:type="spellStart"/>
      <w:proofErr w:type="gramStart"/>
      <w:r w:rsidRPr="00C74190">
        <w:rPr>
          <w:rFonts w:ascii="Consolas" w:hAnsi="Consolas"/>
          <w:color w:val="000000"/>
          <w:shd w:val="clear" w:color="auto" w:fill="FFFFFF"/>
        </w:rPr>
        <w:t>eq</w:t>
      </w:r>
      <w:proofErr w:type="spellEnd"/>
      <w:r w:rsidRPr="00C74190">
        <w:rPr>
          <w:rFonts w:ascii="Consolas" w:hAnsi="Consolas"/>
          <w:color w:val="000000"/>
          <w:shd w:val="clear" w:color="auto" w:fill="FFFFFF"/>
        </w:rPr>
        <w:t>(</w:t>
      </w:r>
      <w:proofErr w:type="gramEnd"/>
      <w:r w:rsidRPr="00C74190">
        <w:rPr>
          <w:rFonts w:ascii="Consolas" w:hAnsi="Consolas"/>
          <w:color w:val="000000"/>
          <w:shd w:val="clear" w:color="auto" w:fill="FFFFFF"/>
        </w:rPr>
        <w:t>): return an element with a specific index of selected elements</w:t>
      </w:r>
    </w:p>
    <w:p w14:paraId="431C8672" w14:textId="7BA2FD6C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>
        <w:rPr>
          <w:rFonts w:ascii="Consolas" w:hAnsi="Consolas"/>
          <w:color w:val="000000"/>
          <w:shd w:val="clear" w:color="auto" w:fill="FFFFFF"/>
        </w:rPr>
        <w:t>eq</w:t>
      </w:r>
      <w:proofErr w:type="spellEnd"/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FF0000"/>
          <w:shd w:val="clear" w:color="auto" w:fill="FFFFFF"/>
        </w:rPr>
        <w:t>1</w:t>
      </w:r>
      <w:r>
        <w:rPr>
          <w:rFonts w:ascii="Consolas" w:hAnsi="Consolas"/>
          <w:color w:val="000000"/>
          <w:shd w:val="clear" w:color="auto" w:fill="FFFFFF"/>
        </w:rPr>
        <w:t>); //return the second</w:t>
      </w:r>
    </w:p>
    <w:p w14:paraId="36E101A9" w14:textId="710979BF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13908DEC" w14:textId="6D7CAA85" w:rsidR="00C74190" w:rsidRDefault="00C74190" w:rsidP="00C74190">
      <w:pPr>
        <w:pStyle w:val="ListParagraph"/>
        <w:numPr>
          <w:ilvl w:val="0"/>
          <w:numId w:val="14"/>
        </w:numPr>
      </w:pPr>
      <w:proofErr w:type="gramStart"/>
      <w:r>
        <w:t>filter(</w:t>
      </w:r>
      <w:proofErr w:type="gramEnd"/>
      <w:r>
        <w:t>): specify a criteria, return the matched.</w:t>
      </w:r>
    </w:p>
    <w:p w14:paraId="62A6A9B3" w14:textId="0F4B6225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filter</w:t>
      </w:r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A52A2A"/>
          <w:shd w:val="clear" w:color="auto" w:fill="FFFFFF"/>
        </w:rPr>
        <w:t>".intro"</w:t>
      </w:r>
      <w:r>
        <w:rPr>
          <w:rFonts w:ascii="Consolas" w:hAnsi="Consolas"/>
          <w:color w:val="000000"/>
          <w:shd w:val="clear" w:color="auto" w:fill="FFFFFF"/>
        </w:rPr>
        <w:t>); //return the &lt;p&gt; with intro class</w:t>
      </w:r>
    </w:p>
    <w:p w14:paraId="5A00CD60" w14:textId="6BD3D4F5" w:rsidR="00C74190" w:rsidRDefault="00C74190" w:rsidP="00C74190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389DA939" w14:textId="59F47C1A" w:rsidR="00C74190" w:rsidRDefault="00C74190" w:rsidP="00C74190">
      <w:pPr>
        <w:pStyle w:val="ListParagraph"/>
        <w:numPr>
          <w:ilvl w:val="0"/>
          <w:numId w:val="14"/>
        </w:numPr>
      </w:pPr>
      <w:proofErr w:type="gramStart"/>
      <w:r>
        <w:t>not(</w:t>
      </w:r>
      <w:proofErr w:type="gramEnd"/>
      <w:r>
        <w:t>): return the unmatched</w:t>
      </w:r>
    </w:p>
    <w:p w14:paraId="1349D0AF" w14:textId="33FCD0D1" w:rsidR="00C74190" w:rsidRPr="00DE36B7" w:rsidRDefault="00C74190" w:rsidP="00C74190">
      <w:pPr>
        <w:ind w:left="360"/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not</w:t>
      </w:r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A52A2A"/>
          <w:shd w:val="clear" w:color="auto" w:fill="FFFFFF"/>
        </w:rPr>
        <w:t>".intro"</w:t>
      </w:r>
      <w:r>
        <w:rPr>
          <w:rFonts w:ascii="Consolas" w:hAnsi="Consolas"/>
          <w:color w:val="000000"/>
          <w:shd w:val="clear" w:color="auto" w:fill="FFFFFF"/>
        </w:rPr>
        <w:t>); //return the &lt;p&gt; that do not have the class “intro”</w:t>
      </w:r>
    </w:p>
    <w:p w14:paraId="3955CD94" w14:textId="267033B7" w:rsidR="00687953" w:rsidRDefault="00687953" w:rsidP="00687953">
      <w:pPr>
        <w:pStyle w:val="Heading2"/>
        <w:rPr>
          <w:lang w:val="en-AU" w:eastAsia="zh-CN"/>
        </w:rPr>
      </w:pPr>
      <w:r>
        <w:rPr>
          <w:lang w:val="en-AU" w:eastAsia="zh-CN"/>
        </w:rPr>
        <w:t>CSS Class</w:t>
      </w:r>
    </w:p>
    <w:p w14:paraId="5F86169B" w14:textId="77777777" w:rsidR="00687953" w:rsidRPr="00687953" w:rsidRDefault="00687953" w:rsidP="00687953">
      <w:pPr>
        <w:pStyle w:val="ListParagraph"/>
        <w:numPr>
          <w:ilvl w:val="0"/>
          <w:numId w:val="11"/>
        </w:numPr>
        <w:rPr>
          <w:lang w:val="en-AU" w:eastAsia="zh-CN"/>
        </w:rPr>
      </w:pPr>
      <w:r w:rsidRPr="00687953">
        <w:rPr>
          <w:lang w:val="en-AU" w:eastAsia="zh-CN"/>
        </w:rPr>
        <w:t xml:space="preserve">add class: </w:t>
      </w:r>
      <w:proofErr w:type="spellStart"/>
      <w:proofErr w:type="gramStart"/>
      <w:r w:rsidRPr="00687953">
        <w:rPr>
          <w:lang w:val="en-AU" w:eastAsia="zh-CN"/>
        </w:rPr>
        <w:t>addClass</w:t>
      </w:r>
      <w:proofErr w:type="spellEnd"/>
      <w:r w:rsidRPr="00687953">
        <w:rPr>
          <w:lang w:val="en-AU" w:eastAsia="zh-CN"/>
        </w:rPr>
        <w:t>(</w:t>
      </w:r>
      <w:proofErr w:type="gramEnd"/>
      <w:r w:rsidRPr="00687953">
        <w:rPr>
          <w:lang w:val="en-AU" w:eastAsia="zh-CN"/>
        </w:rPr>
        <w:t>) - Adds one or more classes to the selected elements</w:t>
      </w:r>
    </w:p>
    <w:p w14:paraId="397CC467" w14:textId="1EA4C792" w:rsidR="00687953" w:rsidRDefault="00687953" w:rsidP="00687953">
      <w:pPr>
        <w:ind w:left="360"/>
        <w:rPr>
          <w:rFonts w:ascii="Consolas" w:hAnsi="Consolas"/>
          <w:color w:val="000000"/>
          <w:shd w:val="clear" w:color="auto" w:fill="FFFFFF"/>
        </w:rPr>
      </w:pPr>
      <w:r w:rsidRPr="00687953">
        <w:rPr>
          <w:rFonts w:ascii="Consolas" w:hAnsi="Consolas"/>
          <w:color w:val="000000"/>
          <w:shd w:val="clear" w:color="auto" w:fill="FFFFFF"/>
        </w:rPr>
        <w:t>$(</w:t>
      </w:r>
      <w:r w:rsidRPr="00687953">
        <w:rPr>
          <w:rFonts w:ascii="Consolas" w:hAnsi="Consolas"/>
          <w:color w:val="A52A2A"/>
          <w:shd w:val="clear" w:color="auto" w:fill="FFFFFF"/>
        </w:rPr>
        <w:t>"button"</w:t>
      </w:r>
      <w:r w:rsidRPr="00687953">
        <w:rPr>
          <w:rFonts w:ascii="Consolas" w:hAnsi="Consolas"/>
          <w:color w:val="000000"/>
          <w:shd w:val="clear" w:color="auto" w:fill="FFFFFF"/>
        </w:rPr>
        <w:t>).click(</w:t>
      </w:r>
      <w:r w:rsidRPr="00687953">
        <w:rPr>
          <w:rFonts w:ascii="Consolas" w:hAnsi="Consolas"/>
          <w:color w:val="0000CD"/>
          <w:shd w:val="clear" w:color="auto" w:fill="FFFFFF"/>
        </w:rPr>
        <w:t>function</w:t>
      </w:r>
      <w:r w:rsidRPr="00687953">
        <w:rPr>
          <w:rFonts w:ascii="Consolas" w:hAnsi="Consolas"/>
          <w:color w:val="000000"/>
          <w:shd w:val="clear" w:color="auto" w:fill="FFFFFF"/>
        </w:rPr>
        <w:t>(){</w:t>
      </w:r>
      <w:r w:rsidRPr="00687953">
        <w:rPr>
          <w:rFonts w:ascii="Consolas" w:hAnsi="Consolas"/>
          <w:color w:val="000000"/>
        </w:rPr>
        <w:br/>
      </w:r>
      <w:r w:rsidRPr="00687953">
        <w:rPr>
          <w:rFonts w:ascii="Consolas" w:hAnsi="Consolas"/>
          <w:color w:val="000000"/>
          <w:shd w:val="clear" w:color="auto" w:fill="FFFFFF"/>
        </w:rPr>
        <w:t>    $(</w:t>
      </w:r>
      <w:r w:rsidRPr="00687953">
        <w:rPr>
          <w:rFonts w:ascii="Consolas" w:hAnsi="Consolas"/>
          <w:color w:val="A52A2A"/>
          <w:shd w:val="clear" w:color="auto" w:fill="FFFFFF"/>
        </w:rPr>
        <w:t>"h1, h2, p"</w:t>
      </w:r>
      <w:r w:rsidRPr="00687953"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 w:rsidRPr="00687953">
        <w:rPr>
          <w:rFonts w:ascii="Consolas" w:hAnsi="Consolas"/>
          <w:color w:val="000000"/>
          <w:shd w:val="clear" w:color="auto" w:fill="FFFFFF"/>
        </w:rPr>
        <w:t>addClass</w:t>
      </w:r>
      <w:proofErr w:type="spellEnd"/>
      <w:r w:rsidRPr="00687953">
        <w:rPr>
          <w:rFonts w:ascii="Consolas" w:hAnsi="Consolas"/>
          <w:color w:val="000000"/>
          <w:shd w:val="clear" w:color="auto" w:fill="FFFFFF"/>
        </w:rPr>
        <w:t>(</w:t>
      </w:r>
      <w:r w:rsidRPr="00687953">
        <w:rPr>
          <w:rFonts w:ascii="Consolas" w:hAnsi="Consolas"/>
          <w:color w:val="A52A2A"/>
          <w:shd w:val="clear" w:color="auto" w:fill="FFFFFF"/>
        </w:rPr>
        <w:t>"blue"</w:t>
      </w:r>
      <w:r w:rsidRPr="00687953">
        <w:rPr>
          <w:rFonts w:ascii="Consolas" w:hAnsi="Consolas"/>
          <w:color w:val="000000"/>
          <w:shd w:val="clear" w:color="auto" w:fill="FFFFFF"/>
        </w:rPr>
        <w:t>);</w:t>
      </w:r>
      <w:r w:rsidRPr="00687953">
        <w:rPr>
          <w:rFonts w:ascii="Consolas" w:hAnsi="Consolas"/>
          <w:color w:val="000000"/>
        </w:rPr>
        <w:br/>
      </w:r>
      <w:r w:rsidRPr="00687953">
        <w:rPr>
          <w:rFonts w:ascii="Consolas" w:hAnsi="Consolas"/>
          <w:color w:val="000000"/>
          <w:shd w:val="clear" w:color="auto" w:fill="FFFFFF"/>
        </w:rPr>
        <w:t>    $(</w:t>
      </w:r>
      <w:r w:rsidRPr="00687953">
        <w:rPr>
          <w:rFonts w:ascii="Consolas" w:hAnsi="Consolas"/>
          <w:color w:val="A52A2A"/>
          <w:shd w:val="clear" w:color="auto" w:fill="FFFFFF"/>
        </w:rPr>
        <w:t>"div"</w:t>
      </w:r>
      <w:r w:rsidRPr="00687953"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 w:rsidRPr="00687953">
        <w:rPr>
          <w:rFonts w:ascii="Consolas" w:hAnsi="Consolas"/>
          <w:color w:val="000000"/>
          <w:shd w:val="clear" w:color="auto" w:fill="FFFFFF"/>
        </w:rPr>
        <w:t>addClass</w:t>
      </w:r>
      <w:proofErr w:type="spellEnd"/>
      <w:r w:rsidRPr="00687953">
        <w:rPr>
          <w:rFonts w:ascii="Consolas" w:hAnsi="Consolas"/>
          <w:color w:val="000000"/>
          <w:shd w:val="clear" w:color="auto" w:fill="FFFFFF"/>
        </w:rPr>
        <w:t>(</w:t>
      </w:r>
      <w:r w:rsidRPr="00687953">
        <w:rPr>
          <w:rFonts w:ascii="Consolas" w:hAnsi="Consolas"/>
          <w:color w:val="A52A2A"/>
          <w:shd w:val="clear" w:color="auto" w:fill="FFFFFF"/>
        </w:rPr>
        <w:t>"important"</w:t>
      </w:r>
      <w:r w:rsidRPr="00687953">
        <w:rPr>
          <w:rFonts w:ascii="Consolas" w:hAnsi="Consolas"/>
          <w:color w:val="000000"/>
          <w:shd w:val="clear" w:color="auto" w:fill="FFFFFF"/>
        </w:rPr>
        <w:t>);</w:t>
      </w:r>
      <w:r w:rsidRPr="00687953">
        <w:rPr>
          <w:rFonts w:ascii="Consolas" w:hAnsi="Consolas"/>
          <w:color w:val="000000"/>
        </w:rPr>
        <w:br/>
      </w:r>
      <w:r w:rsidRPr="00687953">
        <w:rPr>
          <w:rFonts w:ascii="Consolas" w:hAnsi="Consolas"/>
          <w:color w:val="000000"/>
          <w:shd w:val="clear" w:color="auto" w:fill="FFFFFF"/>
        </w:rPr>
        <w:t>});</w:t>
      </w:r>
    </w:p>
    <w:p w14:paraId="694C80AA" w14:textId="6613C68E" w:rsidR="000910CC" w:rsidRDefault="00B20ABA" w:rsidP="000910CC">
      <w:pPr>
        <w:pStyle w:val="Heading2"/>
        <w:rPr>
          <w:lang w:val="en-AU" w:eastAsia="zh-CN"/>
        </w:rPr>
      </w:pPr>
      <w:r>
        <w:rPr>
          <w:lang w:val="en-AU" w:eastAsia="zh-CN"/>
        </w:rPr>
        <w:t>HTML</w:t>
      </w:r>
    </w:p>
    <w:p w14:paraId="2A1105FB" w14:textId="56542E29" w:rsidR="000910CC" w:rsidRDefault="000910CC" w:rsidP="000910CC">
      <w:pPr>
        <w:pStyle w:val="ListParagraph"/>
        <w:numPr>
          <w:ilvl w:val="0"/>
          <w:numId w:val="12"/>
        </w:numPr>
        <w:rPr>
          <w:lang w:val="en-AU" w:eastAsia="zh-CN"/>
        </w:rPr>
      </w:pPr>
      <w:r w:rsidRPr="000910CC">
        <w:rPr>
          <w:lang w:val="en-AU" w:eastAsia="zh-CN"/>
        </w:rPr>
        <w:t xml:space="preserve">Set Attributes - </w:t>
      </w:r>
      <w:proofErr w:type="spellStart"/>
      <w:proofErr w:type="gramStart"/>
      <w:r w:rsidRPr="000910CC">
        <w:rPr>
          <w:lang w:val="en-AU" w:eastAsia="zh-CN"/>
        </w:rPr>
        <w:t>attr</w:t>
      </w:r>
      <w:proofErr w:type="spellEnd"/>
      <w:r w:rsidRPr="000910CC">
        <w:rPr>
          <w:lang w:val="en-AU" w:eastAsia="zh-CN"/>
        </w:rPr>
        <w:t>(</w:t>
      </w:r>
      <w:proofErr w:type="gramEnd"/>
      <w:r w:rsidRPr="000910CC">
        <w:rPr>
          <w:lang w:val="en-AU" w:eastAsia="zh-CN"/>
        </w:rPr>
        <w:t>)</w:t>
      </w:r>
    </w:p>
    <w:p w14:paraId="767BC13E" w14:textId="1AFC5A6D" w:rsidR="000910CC" w:rsidRDefault="000910CC" w:rsidP="000910CC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#w3s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>
        <w:rPr>
          <w:rFonts w:ascii="Consolas" w:hAnsi="Consolas"/>
          <w:color w:val="000000"/>
          <w:shd w:val="clear" w:color="auto" w:fill="FFFFFF"/>
        </w:rPr>
        <w:t>attr</w:t>
      </w:r>
      <w:proofErr w:type="spellEnd"/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A52A2A"/>
          <w:shd w:val="clear" w:color="auto" w:fill="FFFFFF"/>
        </w:rPr>
        <w:t>"</w:t>
      </w:r>
      <w:proofErr w:type="spellStart"/>
      <w:r>
        <w:rPr>
          <w:rFonts w:ascii="Consolas" w:hAnsi="Consolas"/>
          <w:color w:val="A52A2A"/>
          <w:shd w:val="clear" w:color="auto" w:fill="FFFFFF"/>
        </w:rPr>
        <w:t>href</w:t>
      </w:r>
      <w:proofErr w:type="spellEnd"/>
      <w:r>
        <w:rPr>
          <w:rFonts w:ascii="Consolas" w:hAnsi="Consolas"/>
          <w:color w:val="A52A2A"/>
          <w:shd w:val="clear" w:color="auto" w:fill="FFFFFF"/>
        </w:rPr>
        <w:t>"</w:t>
      </w:r>
      <w:r>
        <w:rPr>
          <w:rFonts w:ascii="Consolas" w:hAnsi="Consolas"/>
          <w:color w:val="000000"/>
          <w:shd w:val="clear" w:color="auto" w:fill="FFFFFF"/>
        </w:rPr>
        <w:t>,</w:t>
      </w:r>
      <w:r>
        <w:rPr>
          <w:rStyle w:val="apple-converted-space"/>
          <w:rFonts w:ascii="Consolas" w:hAnsi="Consolas"/>
          <w:color w:val="000000"/>
          <w:shd w:val="clear" w:color="auto" w:fill="FFFFFF"/>
        </w:rPr>
        <w:t> </w:t>
      </w:r>
      <w:r>
        <w:rPr>
          <w:rFonts w:ascii="Consolas" w:hAnsi="Consolas"/>
          <w:color w:val="A52A2A"/>
          <w:shd w:val="clear" w:color="auto" w:fill="FFFFFF"/>
        </w:rPr>
        <w:t>"http://www.w3schools.com/jquery"</w:t>
      </w:r>
      <w:r>
        <w:rPr>
          <w:rFonts w:ascii="Consolas" w:hAnsi="Consolas"/>
          <w:color w:val="000000"/>
          <w:shd w:val="clear" w:color="auto" w:fill="FFFFFF"/>
        </w:rPr>
        <w:t>);</w:t>
      </w:r>
    </w:p>
    <w:p w14:paraId="114E57A0" w14:textId="77777777" w:rsidR="00C01CF7" w:rsidRDefault="00C01CF7" w:rsidP="000910CC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1FB51E6A" w14:textId="60B6F9A9" w:rsidR="00B20ABA" w:rsidRDefault="00B20ABA" w:rsidP="00B20ABA">
      <w:pPr>
        <w:pStyle w:val="ListParagraph"/>
        <w:numPr>
          <w:ilvl w:val="0"/>
          <w:numId w:val="12"/>
        </w:numPr>
        <w:rPr>
          <w:lang w:val="en-AU" w:eastAsia="zh-CN"/>
        </w:rPr>
      </w:pPr>
      <w:proofErr w:type="gramStart"/>
      <w:r w:rsidRPr="00B20ABA">
        <w:rPr>
          <w:lang w:val="en-AU" w:eastAsia="zh-CN"/>
        </w:rPr>
        <w:t>append(</w:t>
      </w:r>
      <w:proofErr w:type="gramEnd"/>
      <w:r w:rsidRPr="00B20ABA">
        <w:rPr>
          <w:lang w:val="en-AU" w:eastAsia="zh-CN"/>
        </w:rPr>
        <w:t>)</w:t>
      </w:r>
      <w:r>
        <w:rPr>
          <w:lang w:val="en-AU" w:eastAsia="zh-CN"/>
        </w:rPr>
        <w:t>-</w:t>
      </w:r>
      <w:r w:rsidRPr="00B20ABA">
        <w:rPr>
          <w:lang w:val="en-AU" w:eastAsia="zh-CN"/>
        </w:rPr>
        <w:t>inserts content AT THE END of the selected HTML elements.</w:t>
      </w:r>
    </w:p>
    <w:p w14:paraId="6694B7D0" w14:textId="11F856E6" w:rsidR="00B20ABA" w:rsidRDefault="00B20ABA" w:rsidP="00B20ABA">
      <w:pPr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append</w:t>
      </w:r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A52A2A"/>
          <w:shd w:val="clear" w:color="auto" w:fill="FFFFFF"/>
        </w:rPr>
        <w:t>"Some appended text."</w:t>
      </w:r>
      <w:r>
        <w:rPr>
          <w:rFonts w:ascii="Consolas" w:hAnsi="Consolas"/>
          <w:color w:val="000000"/>
          <w:shd w:val="clear" w:color="auto" w:fill="FFFFFF"/>
        </w:rPr>
        <w:t>);</w:t>
      </w:r>
    </w:p>
    <w:p w14:paraId="09332F40" w14:textId="77777777" w:rsidR="004E5304" w:rsidRDefault="004E5304" w:rsidP="00B20ABA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56E8CAE0" w14:textId="0E70F00D" w:rsidR="00E33AB9" w:rsidRDefault="00E33AB9" w:rsidP="00B20ABA">
      <w:pPr>
        <w:ind w:left="360"/>
        <w:rPr>
          <w:rFonts w:ascii="Consolas" w:hAnsi="Consolas"/>
          <w:color w:val="000000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000000"/>
          <w:shd w:val="clear" w:color="auto" w:fill="FFFFFF"/>
        </w:rPr>
        <w:t>appendTo</w:t>
      </w:r>
      <w:proofErr w:type="spellEnd"/>
      <w:r>
        <w:rPr>
          <w:rFonts w:ascii="Consolas" w:hAnsi="Consolas"/>
          <w:color w:val="000000"/>
          <w:shd w:val="clear" w:color="auto" w:fill="FFFFFF"/>
        </w:rPr>
        <w:t>(</w:t>
      </w:r>
      <w:proofErr w:type="gramEnd"/>
      <w:r>
        <w:rPr>
          <w:rFonts w:ascii="Consolas" w:hAnsi="Consolas"/>
          <w:color w:val="000000"/>
          <w:shd w:val="clear" w:color="auto" w:fill="FFFFFF"/>
        </w:rPr>
        <w:t>)</w:t>
      </w:r>
    </w:p>
    <w:p w14:paraId="1DB5ED0E" w14:textId="5806D070" w:rsidR="00E33AB9" w:rsidRDefault="00E33AB9" w:rsidP="00B20ABA">
      <w:pPr>
        <w:ind w:left="360"/>
        <w:rPr>
          <w:rFonts w:ascii="Consolas" w:hAnsi="Consolas"/>
          <w:color w:val="000000"/>
          <w:shd w:val="clear" w:color="auto" w:fill="FFFFFF"/>
        </w:rPr>
      </w:pPr>
      <w:r w:rsidRPr="00E33AB9">
        <w:rPr>
          <w:rFonts w:ascii="Consolas" w:hAnsi="Consolas"/>
          <w:color w:val="000000"/>
          <w:shd w:val="clear" w:color="auto" w:fill="FFFFFF"/>
        </w:rPr>
        <w:t>$('&lt;</w:t>
      </w:r>
      <w:proofErr w:type="spellStart"/>
      <w:r w:rsidRPr="00E33AB9">
        <w:rPr>
          <w:rFonts w:ascii="Consolas" w:hAnsi="Consolas"/>
          <w:color w:val="000000"/>
          <w:shd w:val="clear" w:color="auto" w:fill="FFFFFF"/>
        </w:rPr>
        <w:t>img</w:t>
      </w:r>
      <w:proofErr w:type="spellEnd"/>
      <w:r w:rsidRPr="00E33AB9">
        <w:rPr>
          <w:rFonts w:ascii="Consolas" w:hAnsi="Consolas"/>
          <w:color w:val="000000"/>
          <w:shd w:val="clear" w:color="auto" w:fill="FFFFFF"/>
        </w:rPr>
        <w:t>&gt;'</w:t>
      </w:r>
      <w:proofErr w:type="gramStart"/>
      <w:r w:rsidRPr="00E33AB9">
        <w:rPr>
          <w:rFonts w:ascii="Consolas" w:hAnsi="Consolas"/>
          <w:color w:val="000000"/>
          <w:shd w:val="clear" w:color="auto" w:fill="FFFFFF"/>
        </w:rPr>
        <w:t>).</w:t>
      </w:r>
      <w:proofErr w:type="spellStart"/>
      <w:r w:rsidRPr="00E33AB9">
        <w:rPr>
          <w:rFonts w:ascii="Consolas" w:hAnsi="Consolas"/>
          <w:color w:val="000000"/>
          <w:shd w:val="clear" w:color="auto" w:fill="FFFFFF"/>
        </w:rPr>
        <w:t>attr</w:t>
      </w:r>
      <w:proofErr w:type="spellEnd"/>
      <w:proofErr w:type="gramEnd"/>
      <w:r w:rsidRPr="00E33AB9">
        <w:rPr>
          <w:rFonts w:ascii="Consolas" w:hAnsi="Consolas"/>
          <w:color w:val="000000"/>
          <w:shd w:val="clear" w:color="auto" w:fill="FFFFFF"/>
        </w:rPr>
        <w:t>('</w:t>
      </w:r>
      <w:proofErr w:type="spellStart"/>
      <w:r w:rsidRPr="00E33AB9">
        <w:rPr>
          <w:rFonts w:ascii="Consolas" w:hAnsi="Consolas"/>
          <w:color w:val="000000"/>
          <w:shd w:val="clear" w:color="auto" w:fill="FFFFFF"/>
        </w:rPr>
        <w:t>src</w:t>
      </w:r>
      <w:proofErr w:type="spellEnd"/>
      <w:r w:rsidRPr="00E33AB9">
        <w:rPr>
          <w:rFonts w:ascii="Consolas" w:hAnsi="Consolas"/>
          <w:color w:val="000000"/>
          <w:shd w:val="clear" w:color="auto" w:fill="FFFFFF"/>
        </w:rPr>
        <w:t>', 'images/upsideDownDog.jpg').</w:t>
      </w:r>
      <w:proofErr w:type="spellStart"/>
      <w:r w:rsidRPr="00E33AB9">
        <w:rPr>
          <w:rFonts w:ascii="Consolas" w:hAnsi="Consolas"/>
          <w:color w:val="000000"/>
          <w:shd w:val="clear" w:color="auto" w:fill="FFFFFF"/>
        </w:rPr>
        <w:t>appendTo</w:t>
      </w:r>
      <w:proofErr w:type="spellEnd"/>
      <w:r w:rsidRPr="00E33AB9">
        <w:rPr>
          <w:rFonts w:ascii="Consolas" w:hAnsi="Consolas"/>
          <w:color w:val="000000"/>
          <w:shd w:val="clear" w:color="auto" w:fill="FFFFFF"/>
        </w:rPr>
        <w:t>('footer');</w:t>
      </w:r>
    </w:p>
    <w:p w14:paraId="05845F02" w14:textId="77777777" w:rsidR="00C01CF7" w:rsidRDefault="00C01CF7" w:rsidP="00B20ABA">
      <w:pPr>
        <w:ind w:left="360"/>
        <w:rPr>
          <w:rFonts w:ascii="Consolas" w:hAnsi="Consolas"/>
          <w:color w:val="000000"/>
          <w:shd w:val="clear" w:color="auto" w:fill="FFFFFF"/>
        </w:rPr>
      </w:pPr>
    </w:p>
    <w:p w14:paraId="3D7E9693" w14:textId="577F9937" w:rsidR="00C01CF7" w:rsidRDefault="00C01CF7" w:rsidP="00C01CF7">
      <w:pPr>
        <w:pStyle w:val="NoSpacing"/>
        <w:numPr>
          <w:ilvl w:val="0"/>
          <w:numId w:val="12"/>
        </w:numPr>
        <w:rPr>
          <w:lang w:val="en-GB" w:eastAsia="zh-CN"/>
        </w:rPr>
      </w:pPr>
      <w:proofErr w:type="gramStart"/>
      <w:r w:rsidRPr="00C01CF7">
        <w:rPr>
          <w:lang w:val="en-GB" w:eastAsia="zh-CN"/>
        </w:rPr>
        <w:t>prepend(</w:t>
      </w:r>
      <w:proofErr w:type="gramEnd"/>
      <w:r w:rsidRPr="00C01CF7">
        <w:rPr>
          <w:lang w:val="en-GB" w:eastAsia="zh-CN"/>
        </w:rPr>
        <w:t xml:space="preserve">) - </w:t>
      </w:r>
      <w:r w:rsidRPr="004D79DE">
        <w:rPr>
          <w:highlight w:val="lightGray"/>
          <w:lang w:val="en-GB" w:eastAsia="zh-CN"/>
        </w:rPr>
        <w:t>Inserts content</w:t>
      </w:r>
      <w:r w:rsidRPr="00C01CF7">
        <w:rPr>
          <w:lang w:val="en-GB" w:eastAsia="zh-CN"/>
        </w:rPr>
        <w:t xml:space="preserve"> at the beginning of the selected elements</w:t>
      </w:r>
    </w:p>
    <w:p w14:paraId="5525A4BA" w14:textId="47ABF173" w:rsidR="00555F90" w:rsidRDefault="00555F90" w:rsidP="00555F90">
      <w:pPr>
        <w:pStyle w:val="NoSpacing"/>
        <w:ind w:left="720"/>
        <w:rPr>
          <w:lang w:val="en-GB" w:eastAsia="zh-CN"/>
        </w:rPr>
      </w:pPr>
      <w:r>
        <w:rPr>
          <w:lang w:val="en-GB" w:eastAsia="zh-CN"/>
        </w:rPr>
        <w:t>only prepend the text</w:t>
      </w:r>
    </w:p>
    <w:p w14:paraId="61835A84" w14:textId="69CDD1C0" w:rsidR="00B20ABA" w:rsidRDefault="00C01CF7" w:rsidP="00C01CF7">
      <w:pPr>
        <w:pStyle w:val="NoSpacing"/>
        <w:ind w:left="36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$(</w:t>
      </w:r>
      <w:r>
        <w:rPr>
          <w:rFonts w:ascii="Consolas" w:hAnsi="Consolas"/>
          <w:color w:val="A52A2A"/>
          <w:shd w:val="clear" w:color="auto" w:fill="FFFFFF"/>
        </w:rPr>
        <w:t>"p"</w:t>
      </w:r>
      <w:proofErr w:type="gramStart"/>
      <w:r>
        <w:rPr>
          <w:rFonts w:ascii="Consolas" w:hAnsi="Consolas"/>
          <w:color w:val="000000"/>
          <w:shd w:val="clear" w:color="auto" w:fill="FFFFFF"/>
        </w:rPr>
        <w:t>).prepend</w:t>
      </w:r>
      <w:proofErr w:type="gramEnd"/>
      <w:r>
        <w:rPr>
          <w:rFonts w:ascii="Consolas" w:hAnsi="Consolas"/>
          <w:color w:val="000000"/>
          <w:shd w:val="clear" w:color="auto" w:fill="FFFFFF"/>
        </w:rPr>
        <w:t>(</w:t>
      </w:r>
      <w:r>
        <w:rPr>
          <w:rFonts w:ascii="Consolas" w:hAnsi="Consolas"/>
          <w:color w:val="A52A2A"/>
          <w:shd w:val="clear" w:color="auto" w:fill="FFFFFF"/>
        </w:rPr>
        <w:t>"Some prepended text."</w:t>
      </w:r>
      <w:r>
        <w:rPr>
          <w:rFonts w:ascii="Consolas" w:hAnsi="Consolas"/>
          <w:color w:val="000000"/>
          <w:shd w:val="clear" w:color="auto" w:fill="FFFFFF"/>
        </w:rPr>
        <w:t>);</w:t>
      </w:r>
    </w:p>
    <w:p w14:paraId="17F49D9A" w14:textId="1E4ED12C" w:rsidR="004D79DE" w:rsidRDefault="004D79DE" w:rsidP="00C01CF7">
      <w:pPr>
        <w:pStyle w:val="NoSpacing"/>
        <w:ind w:left="360"/>
        <w:rPr>
          <w:rFonts w:ascii="Consolas" w:hAnsi="Consolas"/>
          <w:color w:val="000000"/>
          <w:shd w:val="clear" w:color="auto" w:fill="FFFFFF"/>
        </w:rPr>
      </w:pPr>
    </w:p>
    <w:p w14:paraId="50BB4F9D" w14:textId="78B85A47" w:rsidR="004D79DE" w:rsidRDefault="004D79DE" w:rsidP="004D79DE">
      <w:pPr>
        <w:pStyle w:val="NoSpacing"/>
        <w:numPr>
          <w:ilvl w:val="0"/>
          <w:numId w:val="12"/>
        </w:numPr>
        <w:rPr>
          <w:rFonts w:ascii="Consolas" w:hAnsi="Consolas"/>
          <w:color w:val="000000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000000"/>
          <w:shd w:val="clear" w:color="auto" w:fill="FFFFFF"/>
        </w:rPr>
        <w:t>prependTo</w:t>
      </w:r>
      <w:proofErr w:type="spellEnd"/>
      <w:r>
        <w:rPr>
          <w:rFonts w:ascii="Consolas" w:hAnsi="Consolas"/>
          <w:color w:val="000000"/>
          <w:shd w:val="clear" w:color="auto" w:fill="FFFFFF"/>
        </w:rPr>
        <w:t>(</w:t>
      </w:r>
      <w:proofErr w:type="gramEnd"/>
      <w:r>
        <w:rPr>
          <w:rFonts w:ascii="Consolas" w:hAnsi="Consolas"/>
          <w:color w:val="000000"/>
          <w:shd w:val="clear" w:color="auto" w:fill="FFFFFF"/>
        </w:rPr>
        <w:t xml:space="preserve">): </w:t>
      </w:r>
      <w:r w:rsidRPr="004D79DE">
        <w:rPr>
          <w:rFonts w:ascii="Consolas" w:hAnsi="Consolas"/>
          <w:color w:val="000000"/>
          <w:highlight w:val="lightGray"/>
          <w:shd w:val="clear" w:color="auto" w:fill="FFFFFF"/>
        </w:rPr>
        <w:t>insert HTML elements</w:t>
      </w:r>
    </w:p>
    <w:p w14:paraId="716D224F" w14:textId="02CA2EA8" w:rsidR="00555F90" w:rsidRDefault="00555F90" w:rsidP="00C01CF7">
      <w:pPr>
        <w:pStyle w:val="NoSpacing"/>
        <w:ind w:left="360"/>
        <w:rPr>
          <w:rFonts w:ascii="Consolas" w:hAnsi="Consolas"/>
          <w:color w:val="000000"/>
          <w:shd w:val="clear" w:color="auto" w:fill="FFFFFF"/>
        </w:rPr>
      </w:pPr>
    </w:p>
    <w:p w14:paraId="5FCAF465" w14:textId="77777777" w:rsidR="00555F90" w:rsidRDefault="00555F90" w:rsidP="00555F90">
      <w:pPr>
        <w:pStyle w:val="NoSpacing"/>
        <w:numPr>
          <w:ilvl w:val="0"/>
          <w:numId w:val="12"/>
        </w:numPr>
        <w:rPr>
          <w:lang w:val="en-GB" w:eastAsia="zh-CN"/>
        </w:rPr>
      </w:pPr>
      <w:proofErr w:type="gramStart"/>
      <w:r>
        <w:rPr>
          <w:lang w:val="en-GB" w:eastAsia="zh-CN"/>
        </w:rPr>
        <w:t>before(</w:t>
      </w:r>
      <w:proofErr w:type="gramEnd"/>
      <w:r>
        <w:rPr>
          <w:lang w:val="en-GB" w:eastAsia="zh-CN"/>
        </w:rPr>
        <w:t xml:space="preserve">) = </w:t>
      </w:r>
      <w:proofErr w:type="spellStart"/>
      <w:r>
        <w:rPr>
          <w:lang w:val="en-GB" w:eastAsia="zh-CN"/>
        </w:rPr>
        <w:t>insertBefore</w:t>
      </w:r>
      <w:proofErr w:type="spellEnd"/>
    </w:p>
    <w:p w14:paraId="216CA38C" w14:textId="59780E2E" w:rsidR="00555F90" w:rsidRDefault="00555F90" w:rsidP="00555F90">
      <w:pPr>
        <w:pStyle w:val="NoSpacing"/>
        <w:ind w:left="72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can create new elements</w:t>
      </w:r>
    </w:p>
    <w:p w14:paraId="4280A00C" w14:textId="77777777" w:rsidR="00C01CF7" w:rsidRDefault="00C01CF7" w:rsidP="00C01CF7">
      <w:pPr>
        <w:pStyle w:val="NoSpacing"/>
        <w:ind w:left="360"/>
        <w:rPr>
          <w:rFonts w:ascii="Consolas" w:hAnsi="Consolas"/>
          <w:color w:val="000000"/>
          <w:shd w:val="clear" w:color="auto" w:fill="FFFFFF"/>
        </w:rPr>
      </w:pPr>
    </w:p>
    <w:p w14:paraId="5B88C2D3" w14:textId="1DA2C0C6" w:rsidR="00C01CF7" w:rsidRPr="00E33AB9" w:rsidRDefault="00C01CF7" w:rsidP="00C01CF7">
      <w:pPr>
        <w:pStyle w:val="NoSpacing"/>
        <w:numPr>
          <w:ilvl w:val="0"/>
          <w:numId w:val="12"/>
        </w:numPr>
        <w:rPr>
          <w:lang w:val="en-GB" w:eastAsia="zh-CN"/>
        </w:rPr>
      </w:pPr>
      <w:r>
        <w:rPr>
          <w:rFonts w:ascii="Consolas" w:hAnsi="Consolas"/>
          <w:color w:val="000000"/>
          <w:shd w:val="clear" w:color="auto" w:fill="FFFFFF"/>
        </w:rPr>
        <w:t xml:space="preserve">create </w:t>
      </w:r>
      <w:r w:rsidR="00E33AB9">
        <w:rPr>
          <w:rFonts w:ascii="Consolas" w:hAnsi="Consolas"/>
          <w:color w:val="000000"/>
          <w:shd w:val="clear" w:color="auto" w:fill="FFFFFF"/>
        </w:rPr>
        <w:t>a new element: using &lt;&gt;</w:t>
      </w:r>
    </w:p>
    <w:p w14:paraId="7AF5DC5F" w14:textId="5ADDF4AB" w:rsidR="00EC79B9" w:rsidRDefault="00555F90" w:rsidP="00555F90">
      <w:pPr>
        <w:pStyle w:val="NoSpacing"/>
        <w:ind w:left="360"/>
        <w:rPr>
          <w:lang w:val="en-GB" w:eastAsia="zh-CN"/>
        </w:rPr>
      </w:pPr>
      <w:r>
        <w:rPr>
          <w:lang w:val="en-GB" w:eastAsia="zh-CN"/>
        </w:rPr>
        <w:t>$(‘&lt;</w:t>
      </w:r>
      <w:proofErr w:type="spellStart"/>
      <w:r>
        <w:rPr>
          <w:lang w:val="en-GB" w:eastAsia="zh-CN"/>
        </w:rPr>
        <w:t>img</w:t>
      </w:r>
      <w:proofErr w:type="spellEnd"/>
      <w:r>
        <w:rPr>
          <w:lang w:val="en-GB" w:eastAsia="zh-CN"/>
        </w:rPr>
        <w:t>&gt;’)</w:t>
      </w:r>
    </w:p>
    <w:p w14:paraId="1565D095" w14:textId="77777777" w:rsidR="00213589" w:rsidRDefault="00213589" w:rsidP="00E33AB9">
      <w:pPr>
        <w:pStyle w:val="NoSpacing"/>
        <w:ind w:left="360"/>
        <w:rPr>
          <w:lang w:val="en-GB" w:eastAsia="zh-CN"/>
        </w:rPr>
      </w:pPr>
    </w:p>
    <w:p w14:paraId="7DFF99A0" w14:textId="66422F5E" w:rsidR="00213589" w:rsidRDefault="00213589" w:rsidP="00213589">
      <w:pPr>
        <w:pStyle w:val="NoSpacing"/>
        <w:numPr>
          <w:ilvl w:val="0"/>
          <w:numId w:val="12"/>
        </w:numPr>
        <w:rPr>
          <w:lang w:val="en-GB" w:eastAsia="zh-CN"/>
        </w:rPr>
      </w:pPr>
      <w:proofErr w:type="gramStart"/>
      <w:r w:rsidRPr="00213589">
        <w:rPr>
          <w:lang w:val="en-GB" w:eastAsia="zh-CN"/>
        </w:rPr>
        <w:t>remove(</w:t>
      </w:r>
      <w:proofErr w:type="gramEnd"/>
      <w:r w:rsidRPr="00213589">
        <w:rPr>
          <w:lang w:val="en-GB" w:eastAsia="zh-CN"/>
        </w:rPr>
        <w:t>) - Removes the selected element (and its child elements)</w:t>
      </w:r>
    </w:p>
    <w:p w14:paraId="2B108B69" w14:textId="5473DE56" w:rsidR="00213589" w:rsidRDefault="00213589" w:rsidP="00213589">
      <w:pPr>
        <w:pStyle w:val="NoSpacing"/>
        <w:numPr>
          <w:ilvl w:val="1"/>
          <w:numId w:val="12"/>
        </w:numPr>
        <w:rPr>
          <w:lang w:val="en-GB" w:eastAsia="zh-CN"/>
        </w:rPr>
      </w:pPr>
      <w:r>
        <w:rPr>
          <w:lang w:val="en-GB" w:eastAsia="zh-CN"/>
        </w:rPr>
        <w:t>$(“#div1”</w:t>
      </w:r>
      <w:proofErr w:type="gramStart"/>
      <w:r>
        <w:rPr>
          <w:lang w:val="en-GB" w:eastAsia="zh-CN"/>
        </w:rPr>
        <w:t>).remove</w:t>
      </w:r>
      <w:proofErr w:type="gramEnd"/>
      <w:r>
        <w:rPr>
          <w:lang w:val="en-GB" w:eastAsia="zh-CN"/>
        </w:rPr>
        <w:t>();</w:t>
      </w:r>
    </w:p>
    <w:p w14:paraId="5CA32923" w14:textId="6F09E9E9" w:rsidR="00213589" w:rsidRPr="00213589" w:rsidRDefault="00213589" w:rsidP="00213589">
      <w:pPr>
        <w:pStyle w:val="NoSpacing"/>
        <w:numPr>
          <w:ilvl w:val="1"/>
          <w:numId w:val="12"/>
        </w:numPr>
        <w:rPr>
          <w:rStyle w:val="sourcerowtext"/>
          <w:lang w:val="en-GB" w:eastAsia="zh-CN"/>
        </w:rPr>
      </w:pPr>
      <w:r>
        <w:rPr>
          <w:rStyle w:val="sourcerowtext"/>
        </w:rPr>
        <w:t>$('#</w:t>
      </w:r>
      <w:proofErr w:type="spellStart"/>
      <w:r>
        <w:rPr>
          <w:rStyle w:val="sourcerowtext"/>
        </w:rPr>
        <w:t>toc</w:t>
      </w:r>
      <w:proofErr w:type="spellEnd"/>
      <w:r>
        <w:rPr>
          <w:rStyle w:val="sourcerowtext"/>
        </w:rPr>
        <w:t xml:space="preserve"> </w:t>
      </w:r>
      <w:proofErr w:type="spellStart"/>
      <w:proofErr w:type="gramStart"/>
      <w:r>
        <w:rPr>
          <w:rStyle w:val="sourcerowtext"/>
        </w:rPr>
        <w:t>li:contains</w:t>
      </w:r>
      <w:proofErr w:type="spellEnd"/>
      <w:proofErr w:type="gramEnd"/>
      <w:r>
        <w:rPr>
          <w:rStyle w:val="sourcerowtext"/>
        </w:rPr>
        <w:t>("Pig and Pepper")').remove();</w:t>
      </w:r>
    </w:p>
    <w:p w14:paraId="6A5F91DE" w14:textId="12B024A4" w:rsidR="00213589" w:rsidRDefault="00213589" w:rsidP="00213589">
      <w:pPr>
        <w:pStyle w:val="NoSpacing"/>
        <w:numPr>
          <w:ilvl w:val="2"/>
          <w:numId w:val="12"/>
        </w:numPr>
        <w:rPr>
          <w:lang w:val="en-GB" w:eastAsia="zh-CN"/>
        </w:rPr>
      </w:pPr>
      <w:r>
        <w:rPr>
          <w:lang w:val="en-GB" w:eastAsia="zh-CN"/>
        </w:rPr>
        <w:lastRenderedPageBreak/>
        <w:t xml:space="preserve">Isolate particular link by its text: </w:t>
      </w:r>
      <w:proofErr w:type="gramStart"/>
      <w:r>
        <w:rPr>
          <w:lang w:val="en-GB" w:eastAsia="zh-CN"/>
        </w:rPr>
        <w:t>contains(</w:t>
      </w:r>
      <w:proofErr w:type="gramEnd"/>
      <w:r>
        <w:rPr>
          <w:lang w:val="en-GB" w:eastAsia="zh-CN"/>
        </w:rPr>
        <w:t>)</w:t>
      </w:r>
    </w:p>
    <w:p w14:paraId="14201533" w14:textId="5348CDEB" w:rsidR="00213589" w:rsidRDefault="00213589" w:rsidP="00213589">
      <w:pPr>
        <w:pStyle w:val="NoSpacing"/>
        <w:numPr>
          <w:ilvl w:val="0"/>
          <w:numId w:val="12"/>
        </w:numPr>
        <w:rPr>
          <w:lang w:val="en-GB" w:eastAsia="zh-CN"/>
        </w:rPr>
      </w:pPr>
      <w:proofErr w:type="gramStart"/>
      <w:r w:rsidRPr="00213589">
        <w:rPr>
          <w:lang w:val="en-GB" w:eastAsia="zh-CN"/>
        </w:rPr>
        <w:t>empty(</w:t>
      </w:r>
      <w:proofErr w:type="gramEnd"/>
      <w:r w:rsidRPr="00213589">
        <w:rPr>
          <w:lang w:val="en-GB" w:eastAsia="zh-CN"/>
        </w:rPr>
        <w:t>) - Removes the child elements from the selected element</w:t>
      </w:r>
    </w:p>
    <w:p w14:paraId="75B89E29" w14:textId="75AB8BF6" w:rsidR="00334255" w:rsidRDefault="00213589" w:rsidP="00334255">
      <w:pPr>
        <w:pStyle w:val="NoSpacing"/>
        <w:numPr>
          <w:ilvl w:val="1"/>
          <w:numId w:val="12"/>
        </w:numPr>
        <w:rPr>
          <w:lang w:val="en-GB" w:eastAsia="zh-CN"/>
        </w:rPr>
      </w:pPr>
      <w:r>
        <w:rPr>
          <w:lang w:val="en-GB" w:eastAsia="zh-CN"/>
        </w:rPr>
        <w:t>$(“#div1”</w:t>
      </w:r>
      <w:proofErr w:type="gramStart"/>
      <w:r>
        <w:rPr>
          <w:lang w:val="en-GB" w:eastAsia="zh-CN"/>
        </w:rPr>
        <w:t>).empty</w:t>
      </w:r>
      <w:proofErr w:type="gramEnd"/>
      <w:r>
        <w:rPr>
          <w:lang w:val="en-GB" w:eastAsia="zh-CN"/>
        </w:rPr>
        <w:t>;</w:t>
      </w:r>
    </w:p>
    <w:p w14:paraId="51255EBE" w14:textId="788501C5" w:rsidR="00334255" w:rsidRDefault="00334255" w:rsidP="00334255">
      <w:pPr>
        <w:pStyle w:val="NoSpacing"/>
        <w:numPr>
          <w:ilvl w:val="0"/>
          <w:numId w:val="12"/>
        </w:numPr>
        <w:rPr>
          <w:lang w:val="en-GB" w:eastAsia="zh-CN"/>
        </w:rPr>
      </w:pPr>
      <w:r>
        <w:rPr>
          <w:lang w:val="en-GB" w:eastAsia="zh-CN"/>
        </w:rPr>
        <w:t xml:space="preserve">Replace: </w:t>
      </w:r>
      <w:proofErr w:type="spellStart"/>
      <w:proofErr w:type="gramStart"/>
      <w:r>
        <w:rPr>
          <w:lang w:val="en-GB" w:eastAsia="zh-CN"/>
        </w:rPr>
        <w:t>replaceWith</w:t>
      </w:r>
      <w:proofErr w:type="spellEnd"/>
      <w:r>
        <w:rPr>
          <w:lang w:val="en-GB" w:eastAsia="zh-CN"/>
        </w:rPr>
        <w:t>(</w:t>
      </w:r>
      <w:proofErr w:type="gramEnd"/>
      <w:r>
        <w:rPr>
          <w:lang w:val="en-GB" w:eastAsia="zh-CN"/>
        </w:rPr>
        <w:t>)</w:t>
      </w:r>
    </w:p>
    <w:p w14:paraId="21A1EB3D" w14:textId="38BE6764" w:rsidR="00334255" w:rsidRDefault="00334255" w:rsidP="00334255">
      <w:pPr>
        <w:pStyle w:val="NoSpacing"/>
        <w:numPr>
          <w:ilvl w:val="1"/>
          <w:numId w:val="12"/>
        </w:numPr>
        <w:rPr>
          <w:lang w:val="en-GB" w:eastAsia="zh-CN"/>
        </w:rPr>
      </w:pPr>
      <w:r>
        <w:rPr>
          <w:lang w:val="en-GB" w:eastAsia="zh-CN"/>
        </w:rPr>
        <w:t>$(“</w:t>
      </w:r>
      <w:proofErr w:type="spellStart"/>
      <w:proofErr w:type="gramStart"/>
      <w:r>
        <w:rPr>
          <w:lang w:val="en-GB" w:eastAsia="zh-CN"/>
        </w:rPr>
        <w:t>div.second</w:t>
      </w:r>
      <w:proofErr w:type="spellEnd"/>
      <w:proofErr w:type="gramEnd"/>
      <w:r>
        <w:rPr>
          <w:lang w:val="en-GB" w:eastAsia="zh-CN"/>
        </w:rPr>
        <w:t>”).</w:t>
      </w:r>
      <w:proofErr w:type="spellStart"/>
      <w:r>
        <w:rPr>
          <w:lang w:val="en-GB" w:eastAsia="zh-CN"/>
        </w:rPr>
        <w:t>replaceWith</w:t>
      </w:r>
      <w:proofErr w:type="spellEnd"/>
      <w:r>
        <w:rPr>
          <w:lang w:val="en-GB" w:eastAsia="zh-CN"/>
        </w:rPr>
        <w:t>(“&lt;h2&gt;New Heading”&lt;/h2&gt;);</w:t>
      </w:r>
    </w:p>
    <w:p w14:paraId="7B914031" w14:textId="0B594F49" w:rsidR="009A01C6" w:rsidRDefault="009A01C6" w:rsidP="009A01C6">
      <w:pPr>
        <w:pStyle w:val="NoSpacing"/>
        <w:numPr>
          <w:ilvl w:val="0"/>
          <w:numId w:val="12"/>
        </w:numPr>
        <w:rPr>
          <w:lang w:val="en-GB" w:eastAsia="zh-CN"/>
        </w:rPr>
      </w:pPr>
      <w:proofErr w:type="gramStart"/>
      <w:r>
        <w:rPr>
          <w:lang w:val="en-GB" w:eastAsia="zh-CN"/>
        </w:rPr>
        <w:t>Clone(</w:t>
      </w:r>
      <w:proofErr w:type="gramEnd"/>
      <w:r>
        <w:rPr>
          <w:lang w:val="en-GB" w:eastAsia="zh-CN"/>
        </w:rPr>
        <w:t>) – clone all that type element</w:t>
      </w:r>
    </w:p>
    <w:p w14:paraId="7C434BAE" w14:textId="76F622B2" w:rsidR="009A01C6" w:rsidRDefault="009A01C6" w:rsidP="009A01C6">
      <w:pPr>
        <w:pStyle w:val="NoSpacing"/>
        <w:numPr>
          <w:ilvl w:val="1"/>
          <w:numId w:val="12"/>
        </w:numPr>
        <w:rPr>
          <w:lang w:val="en-GB" w:eastAsia="zh-CN"/>
        </w:rPr>
      </w:pPr>
      <w:r>
        <w:rPr>
          <w:lang w:val="en-GB" w:eastAsia="zh-CN"/>
        </w:rPr>
        <w:t>$(“p”</w:t>
      </w:r>
      <w:proofErr w:type="gramStart"/>
      <w:r>
        <w:rPr>
          <w:lang w:val="en-GB" w:eastAsia="zh-CN"/>
        </w:rPr>
        <w:t>).clone</w:t>
      </w:r>
      <w:proofErr w:type="gramEnd"/>
      <w:r>
        <w:rPr>
          <w:lang w:val="en-GB" w:eastAsia="zh-CN"/>
        </w:rPr>
        <w:t>().</w:t>
      </w:r>
      <w:proofErr w:type="spellStart"/>
      <w:r>
        <w:rPr>
          <w:lang w:val="en-GB" w:eastAsia="zh-CN"/>
        </w:rPr>
        <w:t>appendTo</w:t>
      </w:r>
      <w:proofErr w:type="spellEnd"/>
      <w:r>
        <w:rPr>
          <w:lang w:val="en-GB" w:eastAsia="zh-CN"/>
        </w:rPr>
        <w:t>(“body”);</w:t>
      </w:r>
    </w:p>
    <w:p w14:paraId="5B9E0238" w14:textId="1F88E5A9" w:rsidR="009A01C6" w:rsidRPr="009A01C6" w:rsidRDefault="009A01C6" w:rsidP="009A01C6">
      <w:pPr>
        <w:pStyle w:val="NoSpacing"/>
        <w:ind w:left="1440"/>
        <w:rPr>
          <w:color w:val="70AD47" w:themeColor="accent6"/>
          <w:lang w:val="en-GB" w:eastAsia="zh-CN"/>
        </w:rPr>
      </w:pPr>
      <w:r w:rsidRPr="009A01C6">
        <w:rPr>
          <w:color w:val="70AD47" w:themeColor="accent6"/>
          <w:lang w:val="en-GB" w:eastAsia="zh-CN"/>
        </w:rPr>
        <w:t>//clone all &lt;p&gt; elements and insert them at the end of the &lt;body&gt; element.</w:t>
      </w:r>
    </w:p>
    <w:p w14:paraId="2091FDDD" w14:textId="30F5F4B9" w:rsidR="00334255" w:rsidRDefault="00386E8A" w:rsidP="00386E8A">
      <w:pPr>
        <w:pStyle w:val="Heading2"/>
        <w:rPr>
          <w:lang w:val="en-GB" w:eastAsia="zh-CN"/>
        </w:rPr>
      </w:pPr>
      <w:r>
        <w:rPr>
          <w:lang w:val="en-GB" w:eastAsia="zh-CN"/>
        </w:rPr>
        <w:t>Event</w:t>
      </w:r>
    </w:p>
    <w:p w14:paraId="66BA22AA" w14:textId="661967F7" w:rsidR="00386E8A" w:rsidRDefault="00386E8A" w:rsidP="00386E8A">
      <w:pPr>
        <w:pStyle w:val="Heading3"/>
        <w:rPr>
          <w:lang w:val="en-GB" w:eastAsia="zh-CN"/>
        </w:rPr>
      </w:pPr>
      <w:r>
        <w:rPr>
          <w:lang w:val="en-GB" w:eastAsia="zh-CN"/>
        </w:rPr>
        <w:t>Mouse Event</w:t>
      </w:r>
    </w:p>
    <w:p w14:paraId="77B65A1A" w14:textId="6EBE4C82" w:rsidR="00386E8A" w:rsidRDefault="00386E8A" w:rsidP="00386E8A">
      <w:pPr>
        <w:pStyle w:val="ListParagraph"/>
        <w:numPr>
          <w:ilvl w:val="0"/>
          <w:numId w:val="15"/>
        </w:numPr>
        <w:rPr>
          <w:lang w:val="en-GB" w:eastAsia="zh-CN"/>
        </w:rPr>
      </w:pPr>
      <w:proofErr w:type="gramStart"/>
      <w:r>
        <w:rPr>
          <w:lang w:val="en-GB" w:eastAsia="zh-CN"/>
        </w:rPr>
        <w:t>Click(</w:t>
      </w:r>
      <w:proofErr w:type="gramEnd"/>
      <w:r>
        <w:rPr>
          <w:lang w:val="en-GB" w:eastAsia="zh-CN"/>
        </w:rPr>
        <w:t>)</w:t>
      </w:r>
    </w:p>
    <w:p w14:paraId="71A4613A" w14:textId="77777777" w:rsidR="00386E8A" w:rsidRDefault="00386E8A" w:rsidP="00386E8A">
      <w:pPr>
        <w:ind w:left="360"/>
        <w:jc w:val="both"/>
        <w:rPr>
          <w:lang w:val="en-GB" w:eastAsia="zh-CN"/>
        </w:rPr>
      </w:pPr>
      <w:r>
        <w:rPr>
          <w:lang w:val="en-GB" w:eastAsia="zh-CN"/>
        </w:rPr>
        <w:t>$(“#target”</w:t>
      </w:r>
      <w:proofErr w:type="gramStart"/>
      <w:r>
        <w:rPr>
          <w:lang w:val="en-GB" w:eastAsia="zh-CN"/>
        </w:rPr>
        <w:t>).click</w:t>
      </w:r>
      <w:proofErr w:type="gramEnd"/>
      <w:r>
        <w:rPr>
          <w:lang w:val="en-GB" w:eastAsia="zh-CN"/>
        </w:rPr>
        <w:t>(function(){</w:t>
      </w:r>
    </w:p>
    <w:p w14:paraId="1F3681D1" w14:textId="6BD4C500" w:rsidR="00386E8A" w:rsidRDefault="00386E8A" w:rsidP="00386E8A">
      <w:pPr>
        <w:ind w:left="360"/>
        <w:jc w:val="both"/>
        <w:rPr>
          <w:lang w:val="en-GB" w:eastAsia="zh-CN"/>
        </w:rPr>
      </w:pPr>
      <w:r>
        <w:rPr>
          <w:lang w:val="en-GB" w:eastAsia="zh-CN"/>
        </w:rPr>
        <w:tab/>
      </w:r>
      <w:proofErr w:type="gramStart"/>
      <w:r>
        <w:rPr>
          <w:lang w:val="en-GB" w:eastAsia="zh-CN"/>
        </w:rPr>
        <w:t>Alert(</w:t>
      </w:r>
      <w:proofErr w:type="gramEnd"/>
      <w:r>
        <w:rPr>
          <w:lang w:val="en-GB" w:eastAsia="zh-CN"/>
        </w:rPr>
        <w:t>“Handle for .click() called.”);</w:t>
      </w:r>
    </w:p>
    <w:p w14:paraId="158A1363" w14:textId="663136B7" w:rsidR="00386E8A" w:rsidRDefault="00386E8A" w:rsidP="00386E8A">
      <w:pPr>
        <w:ind w:left="360"/>
        <w:jc w:val="both"/>
        <w:rPr>
          <w:lang w:val="en-GB" w:eastAsia="zh-CN"/>
        </w:rPr>
      </w:pPr>
      <w:r>
        <w:rPr>
          <w:lang w:val="en-GB" w:eastAsia="zh-CN"/>
        </w:rPr>
        <w:t>})</w:t>
      </w:r>
    </w:p>
    <w:p w14:paraId="1F358917" w14:textId="77777777" w:rsidR="0061492F" w:rsidRDefault="0061492F" w:rsidP="00386E8A">
      <w:pPr>
        <w:ind w:left="360"/>
        <w:jc w:val="both"/>
        <w:rPr>
          <w:lang w:val="en-GB" w:eastAsia="zh-CN"/>
        </w:rPr>
      </w:pPr>
    </w:p>
    <w:p w14:paraId="63D90488" w14:textId="5EF0E1A0" w:rsidR="0061492F" w:rsidRDefault="0061492F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proofErr w:type="gramStart"/>
      <w:r>
        <w:rPr>
          <w:rFonts w:hint="eastAsia"/>
          <w:lang w:val="en-GB" w:eastAsia="zh-CN"/>
        </w:rPr>
        <w:t>.</w:t>
      </w:r>
      <w:proofErr w:type="spellStart"/>
      <w:r>
        <w:rPr>
          <w:lang w:val="en-GB" w:eastAsia="zh-CN"/>
        </w:rPr>
        <w:t>dblclick</w:t>
      </w:r>
      <w:proofErr w:type="spellEnd"/>
      <w:proofErr w:type="gramEnd"/>
      <w:r>
        <w:rPr>
          <w:lang w:val="en-GB" w:eastAsia="zh-CN"/>
        </w:rPr>
        <w:t>()</w:t>
      </w:r>
    </w:p>
    <w:p w14:paraId="5A0CA4BE" w14:textId="7583F689" w:rsidR="0061492F" w:rsidRDefault="0061492F" w:rsidP="0061492F">
      <w:pPr>
        <w:pStyle w:val="ListParagraph"/>
        <w:jc w:val="both"/>
        <w:rPr>
          <w:lang w:val="en-GB" w:eastAsia="zh-CN"/>
        </w:rPr>
      </w:pPr>
      <w:r>
        <w:rPr>
          <w:lang w:val="en-GB" w:eastAsia="zh-CN"/>
        </w:rPr>
        <w:t>Double click</w:t>
      </w:r>
    </w:p>
    <w:p w14:paraId="6295E1D9" w14:textId="134DF8B1" w:rsidR="0061492F" w:rsidRDefault="0061492F" w:rsidP="0061492F">
      <w:pPr>
        <w:jc w:val="both"/>
        <w:rPr>
          <w:lang w:val="en-GB" w:eastAsia="zh-CN"/>
        </w:rPr>
      </w:pPr>
    </w:p>
    <w:p w14:paraId="3439D9A1" w14:textId="5B733887" w:rsidR="0061492F" w:rsidRDefault="0061492F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proofErr w:type="gramStart"/>
      <w:r>
        <w:rPr>
          <w:lang w:val="en-GB" w:eastAsia="zh-CN"/>
        </w:rPr>
        <w:t>.hover</w:t>
      </w:r>
      <w:proofErr w:type="gramEnd"/>
      <w:r>
        <w:rPr>
          <w:lang w:val="en-GB" w:eastAsia="zh-CN"/>
        </w:rPr>
        <w:t>()</w:t>
      </w:r>
    </w:p>
    <w:p w14:paraId="6E4C6F5A" w14:textId="77777777" w:rsidR="0061492F" w:rsidRDefault="0061492F" w:rsidP="0061492F">
      <w:pPr>
        <w:jc w:val="both"/>
        <w:rPr>
          <w:lang w:val="en-GB" w:eastAsia="zh-CN"/>
        </w:rPr>
      </w:pPr>
    </w:p>
    <w:p w14:paraId="177BC6BB" w14:textId="3E93F78F" w:rsidR="0061492F" w:rsidRDefault="0061492F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r>
        <w:rPr>
          <w:lang w:val="en-GB" w:eastAsia="zh-CN"/>
        </w:rPr>
        <w:t xml:space="preserve"> </w:t>
      </w:r>
      <w:proofErr w:type="gramStart"/>
      <w:r>
        <w:rPr>
          <w:lang w:val="en-GB" w:eastAsia="zh-CN"/>
        </w:rPr>
        <w:t>.</w:t>
      </w:r>
      <w:proofErr w:type="spellStart"/>
      <w:r>
        <w:rPr>
          <w:lang w:val="en-GB" w:eastAsia="zh-CN"/>
        </w:rPr>
        <w:t>mousedown</w:t>
      </w:r>
      <w:proofErr w:type="spellEnd"/>
      <w:proofErr w:type="gramEnd"/>
      <w:r>
        <w:rPr>
          <w:lang w:val="en-GB" w:eastAsia="zh-CN"/>
        </w:rPr>
        <w:t>: when the mouse pointer is over the element, and the mouse button is pressed</w:t>
      </w:r>
    </w:p>
    <w:p w14:paraId="328ED523" w14:textId="77777777" w:rsidR="0061492F" w:rsidRPr="0061492F" w:rsidRDefault="0061492F" w:rsidP="0061492F">
      <w:pPr>
        <w:pStyle w:val="ListParagraph"/>
        <w:rPr>
          <w:lang w:val="en-GB" w:eastAsia="zh-CN"/>
        </w:rPr>
      </w:pPr>
    </w:p>
    <w:p w14:paraId="4D8CEDE2" w14:textId="4D671D75" w:rsidR="0061492F" w:rsidRPr="0061492F" w:rsidRDefault="0061492F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proofErr w:type="gramStart"/>
      <w:r>
        <w:rPr>
          <w:lang w:val="en-GB" w:eastAsia="zh-CN"/>
        </w:rPr>
        <w:t>.</w:t>
      </w:r>
      <w:proofErr w:type="spellStart"/>
      <w:r>
        <w:rPr>
          <w:lang w:val="en-GB" w:eastAsia="zh-CN"/>
        </w:rPr>
        <w:t>mouseenter</w:t>
      </w:r>
      <w:proofErr w:type="spellEnd"/>
      <w:proofErr w:type="gramEnd"/>
      <w:r>
        <w:rPr>
          <w:lang w:val="en-GB" w:eastAsia="zh-CN"/>
        </w:rPr>
        <w:t xml:space="preserve">: </w:t>
      </w:r>
      <w:r>
        <w:rPr>
          <w:rFonts w:ascii="Helvetica Neue" w:hAnsi="Helvetica Neue"/>
          <w:color w:val="333333"/>
          <w:sz w:val="23"/>
          <w:szCs w:val="23"/>
          <w:shd w:val="clear" w:color="auto" w:fill="FFFFFF"/>
        </w:rPr>
        <w:t>when the mouse pointer enters the element</w:t>
      </w:r>
    </w:p>
    <w:p w14:paraId="037584F8" w14:textId="77777777" w:rsidR="0061492F" w:rsidRPr="0061492F" w:rsidRDefault="0061492F" w:rsidP="0061492F">
      <w:pPr>
        <w:pStyle w:val="ListParagraph"/>
        <w:rPr>
          <w:lang w:val="en-GB" w:eastAsia="zh-CN"/>
        </w:rPr>
      </w:pPr>
    </w:p>
    <w:p w14:paraId="07E1FB62" w14:textId="4081A7E7" w:rsidR="0061492F" w:rsidRPr="00127C5C" w:rsidRDefault="0061492F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proofErr w:type="gramStart"/>
      <w:r>
        <w:rPr>
          <w:lang w:val="en-GB" w:eastAsia="zh-CN"/>
        </w:rPr>
        <w:t>.</w:t>
      </w:r>
      <w:proofErr w:type="spellStart"/>
      <w:r>
        <w:rPr>
          <w:lang w:val="en-GB" w:eastAsia="zh-CN"/>
        </w:rPr>
        <w:t>mouseleave</w:t>
      </w:r>
      <w:proofErr w:type="spellEnd"/>
      <w:proofErr w:type="gramEnd"/>
      <w:r>
        <w:rPr>
          <w:lang w:val="en-GB" w:eastAsia="zh-CN"/>
        </w:rPr>
        <w:t xml:space="preserve">: </w:t>
      </w:r>
      <w:r>
        <w:rPr>
          <w:rFonts w:ascii="Helvetica Neue" w:hAnsi="Helvetica Neue"/>
          <w:color w:val="333333"/>
          <w:sz w:val="23"/>
          <w:szCs w:val="23"/>
          <w:shd w:val="clear" w:color="auto" w:fill="FFFFFF"/>
        </w:rPr>
        <w:t>when the mouse pointer leaves the element</w:t>
      </w:r>
    </w:p>
    <w:p w14:paraId="64E85905" w14:textId="77777777" w:rsidR="00127C5C" w:rsidRPr="00127C5C" w:rsidRDefault="00127C5C" w:rsidP="00127C5C">
      <w:pPr>
        <w:pStyle w:val="ListParagraph"/>
        <w:rPr>
          <w:lang w:val="en-GB" w:eastAsia="zh-CN"/>
        </w:rPr>
      </w:pPr>
    </w:p>
    <w:p w14:paraId="233FE2B1" w14:textId="5D571B41" w:rsidR="00127C5C" w:rsidRPr="0061492F" w:rsidRDefault="00337EA4" w:rsidP="0061492F">
      <w:pPr>
        <w:pStyle w:val="ListParagraph"/>
        <w:numPr>
          <w:ilvl w:val="0"/>
          <w:numId w:val="15"/>
        </w:numPr>
        <w:jc w:val="both"/>
        <w:rPr>
          <w:lang w:val="en-GB" w:eastAsia="zh-CN"/>
        </w:rPr>
      </w:pPr>
      <w:proofErr w:type="spellStart"/>
      <w:r>
        <w:rPr>
          <w:lang w:val="en-GB" w:eastAsia="zh-CN"/>
        </w:rPr>
        <w:t>Mouseout</w:t>
      </w:r>
      <w:proofErr w:type="spellEnd"/>
      <w:r>
        <w:rPr>
          <w:lang w:val="en-GB" w:eastAsia="zh-CN"/>
        </w:rPr>
        <w:t>: when the mouse pointer leaves the element, trigger the event on descendant element</w:t>
      </w:r>
    </w:p>
    <w:p w14:paraId="090CFFE6" w14:textId="6125CC02" w:rsidR="00951400" w:rsidRDefault="00951400" w:rsidP="00951400">
      <w:pPr>
        <w:pStyle w:val="Heading3"/>
        <w:rPr>
          <w:lang w:val="en-GB" w:eastAsia="zh-CN"/>
        </w:rPr>
      </w:pPr>
      <w:r>
        <w:rPr>
          <w:lang w:val="en-GB" w:eastAsia="zh-CN"/>
        </w:rPr>
        <w:t>Form Event</w:t>
      </w:r>
    </w:p>
    <w:p w14:paraId="02104292" w14:textId="3BDEA18F" w:rsidR="00951400" w:rsidRDefault="00951400" w:rsidP="00951400">
      <w:pPr>
        <w:pStyle w:val="ListParagraph"/>
        <w:numPr>
          <w:ilvl w:val="0"/>
          <w:numId w:val="16"/>
        </w:numPr>
        <w:rPr>
          <w:lang w:val="en-GB" w:eastAsia="zh-CN"/>
        </w:rPr>
      </w:pPr>
      <w:proofErr w:type="gramStart"/>
      <w:r>
        <w:rPr>
          <w:lang w:val="en-GB" w:eastAsia="zh-CN"/>
        </w:rPr>
        <w:t>Submit(</w:t>
      </w:r>
      <w:proofErr w:type="gramEnd"/>
      <w:r>
        <w:rPr>
          <w:lang w:val="en-GB" w:eastAsia="zh-CN"/>
        </w:rPr>
        <w:t>)</w:t>
      </w:r>
    </w:p>
    <w:p w14:paraId="2BD8BB5B" w14:textId="14AE7D11" w:rsidR="002D090D" w:rsidRDefault="002D090D" w:rsidP="00951400">
      <w:pPr>
        <w:ind w:left="360"/>
        <w:rPr>
          <w:lang w:val="en-GB" w:eastAsia="zh-CN"/>
        </w:rPr>
      </w:pPr>
      <w:r>
        <w:rPr>
          <w:lang w:val="en-GB" w:eastAsia="zh-CN"/>
        </w:rPr>
        <w:t>$(“#target”</w:t>
      </w:r>
      <w:proofErr w:type="gramStart"/>
      <w:r>
        <w:rPr>
          <w:lang w:val="en-GB" w:eastAsia="zh-CN"/>
        </w:rPr>
        <w:t>).submit</w:t>
      </w:r>
      <w:proofErr w:type="gramEnd"/>
      <w:r>
        <w:rPr>
          <w:lang w:val="en-GB" w:eastAsia="zh-CN"/>
        </w:rPr>
        <w:t>(function(event){</w:t>
      </w:r>
    </w:p>
    <w:p w14:paraId="0500B192" w14:textId="20918414" w:rsidR="002D090D" w:rsidRPr="002D090D" w:rsidRDefault="002D090D" w:rsidP="00951400">
      <w:pPr>
        <w:ind w:left="360"/>
        <w:rPr>
          <w:color w:val="70AD47" w:themeColor="accent6"/>
          <w:lang w:val="en-GB" w:eastAsia="zh-CN"/>
        </w:rPr>
      </w:pPr>
      <w:r w:rsidRPr="002D090D">
        <w:rPr>
          <w:color w:val="70AD47" w:themeColor="accent6"/>
          <w:lang w:val="en-GB" w:eastAsia="zh-CN"/>
        </w:rPr>
        <w:t>//#target: form id</w:t>
      </w:r>
    </w:p>
    <w:p w14:paraId="557053BC" w14:textId="6DDC2F3C" w:rsidR="002D090D" w:rsidRDefault="002D090D" w:rsidP="00951400">
      <w:pPr>
        <w:ind w:left="360"/>
        <w:rPr>
          <w:lang w:val="en-GB" w:eastAsia="zh-CN"/>
        </w:rPr>
      </w:pPr>
      <w:r>
        <w:rPr>
          <w:lang w:val="en-GB" w:eastAsia="zh-CN"/>
        </w:rPr>
        <w:tab/>
      </w:r>
      <w:proofErr w:type="gramStart"/>
      <w:r>
        <w:rPr>
          <w:lang w:val="en-GB" w:eastAsia="zh-CN"/>
        </w:rPr>
        <w:t>Alert(</w:t>
      </w:r>
      <w:proofErr w:type="gramEnd"/>
      <w:r>
        <w:rPr>
          <w:lang w:val="en-GB" w:eastAsia="zh-CN"/>
        </w:rPr>
        <w:t>“Handler for .submit() called.”);</w:t>
      </w:r>
    </w:p>
    <w:p w14:paraId="66E8AC36" w14:textId="2DE84360" w:rsidR="00951400" w:rsidRDefault="002D090D" w:rsidP="00951400">
      <w:pPr>
        <w:ind w:left="360"/>
        <w:rPr>
          <w:lang w:val="en-GB" w:eastAsia="zh-CN"/>
        </w:rPr>
      </w:pPr>
      <w:r>
        <w:rPr>
          <w:lang w:val="en-GB" w:eastAsia="zh-CN"/>
        </w:rPr>
        <w:t>});</w:t>
      </w:r>
    </w:p>
    <w:p w14:paraId="426D737F" w14:textId="7BF49CC2" w:rsidR="004D79DE" w:rsidRDefault="004D79DE" w:rsidP="00951400">
      <w:pPr>
        <w:ind w:left="360"/>
        <w:rPr>
          <w:lang w:val="en-GB" w:eastAsia="zh-CN"/>
        </w:rPr>
      </w:pPr>
    </w:p>
    <w:p w14:paraId="08AD2B04" w14:textId="72365D75" w:rsidR="00337EA4" w:rsidRDefault="00337EA4" w:rsidP="004D79DE">
      <w:pPr>
        <w:pStyle w:val="ListParagraph"/>
        <w:numPr>
          <w:ilvl w:val="0"/>
          <w:numId w:val="16"/>
        </w:numPr>
        <w:rPr>
          <w:lang w:val="en-GB" w:eastAsia="zh-CN"/>
        </w:rPr>
      </w:pPr>
      <w:proofErr w:type="gramStart"/>
      <w:r>
        <w:rPr>
          <w:lang w:val="en-GB" w:eastAsia="zh-CN"/>
        </w:rPr>
        <w:t>.blur</w:t>
      </w:r>
      <w:proofErr w:type="gramEnd"/>
      <w:r>
        <w:rPr>
          <w:lang w:val="en-GB" w:eastAsia="zh-CN"/>
        </w:rPr>
        <w:t>()</w:t>
      </w:r>
    </w:p>
    <w:p w14:paraId="2AAC3503" w14:textId="4E3D7F19" w:rsidR="00337EA4" w:rsidRDefault="00337EA4" w:rsidP="00337EA4">
      <w:pPr>
        <w:pStyle w:val="ListParagraph"/>
        <w:numPr>
          <w:ilvl w:val="0"/>
          <w:numId w:val="22"/>
        </w:numPr>
        <w:rPr>
          <w:lang w:val="en-GB" w:eastAsia="zh-CN"/>
        </w:rPr>
      </w:pPr>
      <w:r>
        <w:rPr>
          <w:lang w:val="en-GB" w:eastAsia="zh-CN"/>
        </w:rPr>
        <w:t>Sent to an element when it loses focus</w:t>
      </w:r>
    </w:p>
    <w:p w14:paraId="3AC0A1E9" w14:textId="020FAD78" w:rsidR="00337EA4" w:rsidRDefault="00337EA4" w:rsidP="00337EA4">
      <w:pPr>
        <w:pStyle w:val="ListParagraph"/>
        <w:numPr>
          <w:ilvl w:val="0"/>
          <w:numId w:val="22"/>
        </w:numPr>
        <w:rPr>
          <w:lang w:val="en-GB" w:eastAsia="zh-CN"/>
        </w:rPr>
      </w:pPr>
      <w:r>
        <w:rPr>
          <w:lang w:val="en-GB" w:eastAsia="zh-CN"/>
        </w:rPr>
        <w:t>Mostly using on &lt;input&gt; or other form elements (when the move the cursor away from the textbox)</w:t>
      </w:r>
    </w:p>
    <w:p w14:paraId="722EC592" w14:textId="43D1903F" w:rsidR="004D79DE" w:rsidRDefault="004D79DE" w:rsidP="004D79DE">
      <w:pPr>
        <w:pStyle w:val="ListParagraph"/>
        <w:numPr>
          <w:ilvl w:val="0"/>
          <w:numId w:val="16"/>
        </w:numPr>
        <w:rPr>
          <w:lang w:val="en-GB" w:eastAsia="zh-CN"/>
        </w:rPr>
      </w:pPr>
      <w:proofErr w:type="spellStart"/>
      <w:r>
        <w:rPr>
          <w:lang w:val="en-GB" w:eastAsia="zh-CN"/>
        </w:rPr>
        <w:t>Event.preventDefault</w:t>
      </w:r>
      <w:proofErr w:type="spellEnd"/>
      <w:r>
        <w:rPr>
          <w:lang w:val="en-GB" w:eastAsia="zh-CN"/>
        </w:rPr>
        <w:t>()</w:t>
      </w:r>
    </w:p>
    <w:p w14:paraId="5997AAE9" w14:textId="591AC79C" w:rsidR="004D79DE" w:rsidRPr="004D79DE" w:rsidRDefault="00501F0B" w:rsidP="004D79DE">
      <w:pPr>
        <w:pStyle w:val="ListParagraph"/>
        <w:rPr>
          <w:lang w:val="en-GB" w:eastAsia="zh-CN"/>
        </w:rPr>
      </w:pPr>
      <w:r>
        <w:rPr>
          <w:lang w:val="en-GB" w:eastAsia="zh-CN"/>
        </w:rPr>
        <w:t xml:space="preserve">Stop the form submitting and reloading. If no </w:t>
      </w:r>
      <w:proofErr w:type="spellStart"/>
      <w:proofErr w:type="gramStart"/>
      <w:r>
        <w:rPr>
          <w:lang w:val="en-GB" w:eastAsia="zh-CN"/>
        </w:rPr>
        <w:t>preventDefault</w:t>
      </w:r>
      <w:proofErr w:type="spellEnd"/>
      <w:r>
        <w:rPr>
          <w:lang w:val="en-GB" w:eastAsia="zh-CN"/>
        </w:rPr>
        <w:t>(</w:t>
      </w:r>
      <w:proofErr w:type="gramEnd"/>
      <w:r>
        <w:rPr>
          <w:lang w:val="en-GB" w:eastAsia="zh-CN"/>
        </w:rPr>
        <w:t>), the page will refresh after clicked submit.</w:t>
      </w:r>
    </w:p>
    <w:p w14:paraId="66EFA8FB" w14:textId="13329C79" w:rsidR="00334255" w:rsidRDefault="00334255" w:rsidP="00334255">
      <w:pPr>
        <w:pStyle w:val="NoSpacing"/>
        <w:rPr>
          <w:lang w:val="en-GB" w:eastAsia="zh-CN"/>
        </w:rPr>
      </w:pPr>
    </w:p>
    <w:p w14:paraId="474E8C47" w14:textId="2D55C2D0" w:rsidR="002A5B1F" w:rsidRDefault="002A5B1F" w:rsidP="002A5B1F">
      <w:pPr>
        <w:pStyle w:val="Heading2"/>
        <w:rPr>
          <w:lang w:val="en-AU" w:eastAsia="zh-CN"/>
        </w:rPr>
      </w:pPr>
      <w:r>
        <w:rPr>
          <w:lang w:val="en-AU" w:eastAsia="zh-CN"/>
        </w:rPr>
        <w:t>Effect</w:t>
      </w:r>
    </w:p>
    <w:p w14:paraId="4E1F7476" w14:textId="1CFCCA03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Delay(</w:t>
      </w:r>
      <w:proofErr w:type="gramEnd"/>
      <w:r>
        <w:rPr>
          <w:lang w:val="en-AU" w:eastAsia="zh-CN"/>
        </w:rPr>
        <w:t>) : set a timer to delay execution</w:t>
      </w:r>
    </w:p>
    <w:p w14:paraId="28DE8A84" w14:textId="56ED132F" w:rsidR="00132AD3" w:rsidRDefault="00132AD3" w:rsidP="00132AD3">
      <w:pPr>
        <w:pStyle w:val="ListParagraph"/>
        <w:numPr>
          <w:ilvl w:val="1"/>
          <w:numId w:val="19"/>
        </w:numPr>
        <w:rPr>
          <w:lang w:val="en-AU" w:eastAsia="zh-CN"/>
        </w:rPr>
      </w:pPr>
      <w:r>
        <w:rPr>
          <w:lang w:val="en-AU" w:eastAsia="zh-CN"/>
        </w:rPr>
        <w:t>$(“</w:t>
      </w:r>
      <w:proofErr w:type="spellStart"/>
      <w:proofErr w:type="gramStart"/>
      <w:r>
        <w:rPr>
          <w:lang w:val="en-AU" w:eastAsia="zh-CN"/>
        </w:rPr>
        <w:t>div.first</w:t>
      </w:r>
      <w:proofErr w:type="spellEnd"/>
      <w:proofErr w:type="gramEnd"/>
      <w:r>
        <w:rPr>
          <w:lang w:val="en-AU" w:eastAsia="zh-CN"/>
        </w:rPr>
        <w:t>”).</w:t>
      </w:r>
      <w:proofErr w:type="spellStart"/>
      <w:r w:rsidRPr="00132AD3">
        <w:rPr>
          <w:highlight w:val="yellow"/>
          <w:lang w:val="en-AU" w:eastAsia="zh-CN"/>
        </w:rPr>
        <w:t>slideUp</w:t>
      </w:r>
      <w:proofErr w:type="spellEnd"/>
      <w:r w:rsidRPr="00132AD3">
        <w:rPr>
          <w:highlight w:val="yellow"/>
          <w:lang w:val="en-AU" w:eastAsia="zh-CN"/>
        </w:rPr>
        <w:t>(300).</w:t>
      </w:r>
      <w:r>
        <w:rPr>
          <w:lang w:val="en-AU" w:eastAsia="zh-CN"/>
        </w:rPr>
        <w:t>delay(800).</w:t>
      </w:r>
      <w:proofErr w:type="spellStart"/>
      <w:r w:rsidRPr="00132AD3">
        <w:rPr>
          <w:highlight w:val="yellow"/>
          <w:lang w:val="en-AU" w:eastAsia="zh-CN"/>
        </w:rPr>
        <w:t>fadeIn</w:t>
      </w:r>
      <w:proofErr w:type="spellEnd"/>
      <w:r w:rsidRPr="00132AD3">
        <w:rPr>
          <w:highlight w:val="yellow"/>
          <w:lang w:val="en-AU" w:eastAsia="zh-CN"/>
        </w:rPr>
        <w:t>(400);</w:t>
      </w:r>
    </w:p>
    <w:p w14:paraId="6005D67A" w14:textId="69640FDD" w:rsidR="00132AD3" w:rsidRDefault="00132AD3" w:rsidP="00132AD3">
      <w:pPr>
        <w:pStyle w:val="ListParagraph"/>
        <w:ind w:left="1440"/>
        <w:rPr>
          <w:lang w:val="en-AU" w:eastAsia="zh-CN"/>
        </w:rPr>
      </w:pPr>
      <w:r>
        <w:rPr>
          <w:lang w:val="en-AU" w:eastAsia="zh-CN"/>
        </w:rPr>
        <w:t xml:space="preserve">//delay time: the timer between these two actions </w:t>
      </w:r>
    </w:p>
    <w:p w14:paraId="7FA4D9C8" w14:textId="4607B7EA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FadeIn</w:t>
      </w:r>
      <w:proofErr w:type="spellEnd"/>
      <w:r>
        <w:rPr>
          <w:lang w:val="en-AU" w:eastAsia="zh-CN"/>
        </w:rPr>
        <w:t>(</w:t>
      </w:r>
      <w:proofErr w:type="gramEnd"/>
      <w:r>
        <w:rPr>
          <w:lang w:val="en-AU" w:eastAsia="zh-CN"/>
        </w:rPr>
        <w:t>): display elements by fading them to opaque</w:t>
      </w:r>
    </w:p>
    <w:p w14:paraId="31277429" w14:textId="5640162D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FadeOut</w:t>
      </w:r>
      <w:proofErr w:type="spellEnd"/>
      <w:r>
        <w:rPr>
          <w:lang w:val="en-AU" w:eastAsia="zh-CN"/>
        </w:rPr>
        <w:t>(</w:t>
      </w:r>
      <w:proofErr w:type="gramEnd"/>
      <w:r>
        <w:rPr>
          <w:lang w:val="en-AU" w:eastAsia="zh-CN"/>
        </w:rPr>
        <w:t xml:space="preserve">): </w:t>
      </w:r>
      <w:r w:rsidR="00132AD3">
        <w:rPr>
          <w:lang w:val="en-AU" w:eastAsia="zh-CN"/>
        </w:rPr>
        <w:t xml:space="preserve">hide the element by </w:t>
      </w:r>
      <w:r>
        <w:rPr>
          <w:lang w:val="en-AU" w:eastAsia="zh-CN"/>
        </w:rPr>
        <w:t>fading them to opaque;</w:t>
      </w:r>
    </w:p>
    <w:p w14:paraId="12703C3E" w14:textId="44759EE8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FadeTo</w:t>
      </w:r>
      <w:proofErr w:type="spellEnd"/>
      <w:r>
        <w:rPr>
          <w:lang w:val="en-AU" w:eastAsia="zh-CN"/>
        </w:rPr>
        <w:t>(</w:t>
      </w:r>
      <w:proofErr w:type="gramEnd"/>
      <w:r w:rsidR="00913BCF">
        <w:rPr>
          <w:lang w:val="en-AU" w:eastAsia="zh-CN"/>
        </w:rPr>
        <w:t>duration, opacity [,easing][,complete]</w:t>
      </w:r>
      <w:r>
        <w:rPr>
          <w:lang w:val="en-AU" w:eastAsia="zh-CN"/>
        </w:rPr>
        <w:t>): adjust the opacity of the elements</w:t>
      </w:r>
    </w:p>
    <w:p w14:paraId="409AA64A" w14:textId="4C692D41" w:rsidR="00913BCF" w:rsidRDefault="00913BCF" w:rsidP="00913BCF">
      <w:pPr>
        <w:pStyle w:val="ListParagraph"/>
        <w:numPr>
          <w:ilvl w:val="0"/>
          <w:numId w:val="18"/>
        </w:numPr>
        <w:rPr>
          <w:lang w:val="en-AU" w:eastAsia="zh-CN"/>
        </w:rPr>
      </w:pPr>
      <w:r>
        <w:rPr>
          <w:lang w:val="en-AU" w:eastAsia="zh-CN"/>
        </w:rPr>
        <w:t>Duration: string “slow”, or number</w:t>
      </w:r>
    </w:p>
    <w:p w14:paraId="79F9ED01" w14:textId="6B2BFD13" w:rsidR="00913BCF" w:rsidRDefault="00913BCF" w:rsidP="00913BCF">
      <w:pPr>
        <w:pStyle w:val="ListParagraph"/>
        <w:numPr>
          <w:ilvl w:val="0"/>
          <w:numId w:val="18"/>
        </w:numPr>
        <w:rPr>
          <w:lang w:val="en-AU" w:eastAsia="zh-CN"/>
        </w:rPr>
      </w:pPr>
      <w:r>
        <w:rPr>
          <w:lang w:val="en-AU" w:eastAsia="zh-CN"/>
        </w:rPr>
        <w:t>Opacity: number</w:t>
      </w:r>
    </w:p>
    <w:p w14:paraId="6F5E04DE" w14:textId="4147DC8A" w:rsidR="00913BCF" w:rsidRDefault="00913BCF" w:rsidP="00913BCF">
      <w:pPr>
        <w:pStyle w:val="ListParagraph"/>
        <w:numPr>
          <w:ilvl w:val="0"/>
          <w:numId w:val="18"/>
        </w:numPr>
        <w:rPr>
          <w:lang w:val="en-AU" w:eastAsia="zh-CN"/>
        </w:rPr>
      </w:pPr>
      <w:r>
        <w:rPr>
          <w:lang w:val="en-AU" w:eastAsia="zh-CN"/>
        </w:rPr>
        <w:t>complete: a function to call once the animation is complete</w:t>
      </w:r>
    </w:p>
    <w:p w14:paraId="73094BE4" w14:textId="5FE246FE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Hide(</w:t>
      </w:r>
      <w:proofErr w:type="gramEnd"/>
      <w:r>
        <w:rPr>
          <w:lang w:val="en-AU" w:eastAsia="zh-CN"/>
        </w:rPr>
        <w:t>): hide the matched elements</w:t>
      </w:r>
    </w:p>
    <w:p w14:paraId="06CA5BB6" w14:textId="7809239A" w:rsidR="002A5B1F" w:rsidRDefault="002A5B1F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Show(</w:t>
      </w:r>
      <w:proofErr w:type="gramEnd"/>
      <w:r>
        <w:rPr>
          <w:lang w:val="en-AU" w:eastAsia="zh-CN"/>
        </w:rPr>
        <w:t>): display the matched elements</w:t>
      </w:r>
    </w:p>
    <w:p w14:paraId="11A7D438" w14:textId="4E43CEDB" w:rsidR="00214212" w:rsidRDefault="00214212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Toggle(</w:t>
      </w:r>
      <w:proofErr w:type="gramEnd"/>
      <w:r>
        <w:rPr>
          <w:lang w:val="en-AU" w:eastAsia="zh-CN"/>
        </w:rPr>
        <w:t>): can hide again</w:t>
      </w:r>
    </w:p>
    <w:p w14:paraId="1A63770F" w14:textId="5467AB92" w:rsidR="00132AD3" w:rsidRDefault="00132AD3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r>
        <w:rPr>
          <w:lang w:val="en-AU" w:eastAsia="zh-CN"/>
        </w:rPr>
        <w:t>SlideDown</w:t>
      </w:r>
      <w:proofErr w:type="spellEnd"/>
      <w:r>
        <w:rPr>
          <w:lang w:val="en-AU" w:eastAsia="zh-CN"/>
        </w:rPr>
        <w:t>(</w:t>
      </w:r>
      <w:r w:rsidR="000649D7">
        <w:rPr>
          <w:lang w:val="en-AU" w:eastAsia="zh-CN"/>
        </w:rPr>
        <w:t>[duration], [complete]</w:t>
      </w:r>
      <w:r>
        <w:rPr>
          <w:lang w:val="en-AU" w:eastAsia="zh-CN"/>
        </w:rPr>
        <w:t>): display with sliding motion</w:t>
      </w:r>
    </w:p>
    <w:p w14:paraId="5F743460" w14:textId="7E711234" w:rsidR="00132AD3" w:rsidRDefault="00132AD3" w:rsidP="002A5B1F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SlideToggle</w:t>
      </w:r>
      <w:proofErr w:type="spellEnd"/>
      <w:r>
        <w:rPr>
          <w:lang w:val="en-AU" w:eastAsia="zh-CN"/>
        </w:rPr>
        <w:t>(</w:t>
      </w:r>
      <w:proofErr w:type="gramEnd"/>
      <w:r>
        <w:rPr>
          <w:lang w:val="en-AU" w:eastAsia="zh-CN"/>
        </w:rPr>
        <w:t>): display and hide with sliding motion</w:t>
      </w:r>
    </w:p>
    <w:p w14:paraId="6E135421" w14:textId="4DEB7C4C" w:rsidR="00132AD3" w:rsidRDefault="00132AD3" w:rsidP="00132AD3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spellStart"/>
      <w:proofErr w:type="gramStart"/>
      <w:r>
        <w:rPr>
          <w:lang w:val="en-AU" w:eastAsia="zh-CN"/>
        </w:rPr>
        <w:t>SlideUp</w:t>
      </w:r>
      <w:proofErr w:type="spellEnd"/>
      <w:r>
        <w:rPr>
          <w:lang w:val="en-AU" w:eastAsia="zh-CN"/>
        </w:rPr>
        <w:t>(</w:t>
      </w:r>
      <w:proofErr w:type="gramEnd"/>
      <w:r>
        <w:rPr>
          <w:lang w:val="en-AU" w:eastAsia="zh-CN"/>
        </w:rPr>
        <w:t>): hide with sliding motion</w:t>
      </w:r>
    </w:p>
    <w:p w14:paraId="5E0C549C" w14:textId="77777777" w:rsidR="000649D7" w:rsidRDefault="000649D7" w:rsidP="000649D7">
      <w:pPr>
        <w:pStyle w:val="ListParagraph"/>
        <w:rPr>
          <w:lang w:val="en-AU" w:eastAsia="zh-CN"/>
        </w:rPr>
      </w:pPr>
    </w:p>
    <w:p w14:paraId="39AF72EE" w14:textId="7DDD47E6" w:rsidR="00913BCF" w:rsidRDefault="00913BCF" w:rsidP="00132AD3">
      <w:pPr>
        <w:pStyle w:val="ListParagraph"/>
        <w:numPr>
          <w:ilvl w:val="0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.animate</w:t>
      </w:r>
      <w:proofErr w:type="gramEnd"/>
      <w:r>
        <w:rPr>
          <w:lang w:val="en-AU" w:eastAsia="zh-CN"/>
        </w:rPr>
        <w:t>(): custom animation of a set of CSS properties</w:t>
      </w:r>
    </w:p>
    <w:p w14:paraId="5EA37169" w14:textId="29DA0F66" w:rsidR="00913BCF" w:rsidRDefault="00913BCF" w:rsidP="000649D7">
      <w:pPr>
        <w:pStyle w:val="ListParagraph"/>
        <w:numPr>
          <w:ilvl w:val="1"/>
          <w:numId w:val="19"/>
        </w:numPr>
        <w:rPr>
          <w:lang w:val="en-AU" w:eastAsia="zh-CN"/>
        </w:rPr>
      </w:pPr>
      <w:proofErr w:type="gramStart"/>
      <w:r>
        <w:rPr>
          <w:lang w:val="en-AU" w:eastAsia="zh-CN"/>
        </w:rPr>
        <w:t>.animate</w:t>
      </w:r>
      <w:proofErr w:type="gramEnd"/>
      <w:r>
        <w:rPr>
          <w:lang w:val="en-AU" w:eastAsia="zh-CN"/>
        </w:rPr>
        <w:t>(properties [,duration][,easing][,complete])</w:t>
      </w:r>
    </w:p>
    <w:p w14:paraId="12AD8450" w14:textId="77777777" w:rsidR="00913BCF" w:rsidRDefault="00913BCF" w:rsidP="000649D7">
      <w:pPr>
        <w:pStyle w:val="ListParagraph"/>
        <w:numPr>
          <w:ilvl w:val="1"/>
          <w:numId w:val="19"/>
        </w:numPr>
        <w:rPr>
          <w:lang w:val="en-AU" w:eastAsia="zh-CN"/>
        </w:rPr>
      </w:pPr>
      <w:r>
        <w:rPr>
          <w:lang w:val="en-AU" w:eastAsia="zh-CN"/>
        </w:rPr>
        <w:t>$(“#book”</w:t>
      </w:r>
      <w:proofErr w:type="gramStart"/>
      <w:r>
        <w:rPr>
          <w:lang w:val="en-AU" w:eastAsia="zh-CN"/>
        </w:rPr>
        <w:t>).animate</w:t>
      </w:r>
      <w:proofErr w:type="gramEnd"/>
      <w:r>
        <w:rPr>
          <w:lang w:val="en-AU" w:eastAsia="zh-CN"/>
        </w:rPr>
        <w:t>({</w:t>
      </w:r>
    </w:p>
    <w:p w14:paraId="5CB681A4" w14:textId="250DEACF" w:rsidR="00913BCF" w:rsidRDefault="00913BCF" w:rsidP="00913BCF">
      <w:pPr>
        <w:pStyle w:val="ListParagraph"/>
        <w:ind w:left="1440"/>
        <w:rPr>
          <w:lang w:val="en-AU" w:eastAsia="zh-CN"/>
        </w:rPr>
      </w:pPr>
      <w:r>
        <w:rPr>
          <w:lang w:val="en-AU" w:eastAsia="zh-CN"/>
        </w:rPr>
        <w:t>Opacity: 0.25, left: “+=50”</w:t>
      </w:r>
    </w:p>
    <w:p w14:paraId="27E2423C" w14:textId="4EE8BBCE" w:rsidR="000649D7" w:rsidRDefault="00913BCF" w:rsidP="000649D7">
      <w:pPr>
        <w:pStyle w:val="ListParagraph"/>
        <w:ind w:firstLine="720"/>
        <w:rPr>
          <w:lang w:val="en-AU" w:eastAsia="zh-CN"/>
        </w:rPr>
      </w:pPr>
      <w:r>
        <w:rPr>
          <w:lang w:val="en-AU" w:eastAsia="zh-CN"/>
        </w:rPr>
        <w:t>}, 5000);</w:t>
      </w:r>
    </w:p>
    <w:p w14:paraId="5179A607" w14:textId="42E32C5D" w:rsidR="000649D7" w:rsidRDefault="000649D7" w:rsidP="000649D7">
      <w:pPr>
        <w:pStyle w:val="ListParagraph"/>
        <w:ind w:firstLine="720"/>
        <w:rPr>
          <w:lang w:val="en-AU" w:eastAsia="zh-CN"/>
        </w:rPr>
      </w:pPr>
    </w:p>
    <w:p w14:paraId="2029D31D" w14:textId="096A4BD2" w:rsidR="000649D7" w:rsidRDefault="000649D7" w:rsidP="000649D7">
      <w:pPr>
        <w:pStyle w:val="ListParagraph"/>
        <w:ind w:firstLine="720"/>
        <w:rPr>
          <w:lang w:val="en-AU" w:eastAsia="zh-CN"/>
        </w:rPr>
      </w:pPr>
      <w:r w:rsidRPr="000649D7">
        <w:rPr>
          <w:lang w:val="en-AU" w:eastAsia="zh-CN"/>
        </w:rPr>
        <w:t>$(this</w:t>
      </w:r>
      <w:proofErr w:type="gramStart"/>
      <w:r w:rsidRPr="000649D7">
        <w:rPr>
          <w:lang w:val="en-AU" w:eastAsia="zh-CN"/>
        </w:rPr>
        <w:t>).next</w:t>
      </w:r>
      <w:proofErr w:type="gramEnd"/>
      <w:r w:rsidRPr="000649D7">
        <w:rPr>
          <w:lang w:val="en-AU" w:eastAsia="zh-CN"/>
        </w:rPr>
        <w:t>().</w:t>
      </w:r>
      <w:proofErr w:type="spellStart"/>
      <w:r w:rsidRPr="000649D7">
        <w:rPr>
          <w:lang w:val="en-AU" w:eastAsia="zh-CN"/>
        </w:rPr>
        <w:t>slideDown</w:t>
      </w:r>
      <w:proofErr w:type="spellEnd"/>
      <w:r w:rsidRPr="000649D7">
        <w:rPr>
          <w:lang w:val="en-AU" w:eastAsia="zh-CN"/>
        </w:rPr>
        <w:t>().animate({</w:t>
      </w:r>
      <w:proofErr w:type="spellStart"/>
      <w:r w:rsidRPr="000649D7">
        <w:rPr>
          <w:lang w:val="en-AU" w:eastAsia="zh-CN"/>
        </w:rPr>
        <w:t>fontSize</w:t>
      </w:r>
      <w:proofErr w:type="spellEnd"/>
      <w:r w:rsidRPr="000649D7">
        <w:rPr>
          <w:lang w:val="en-AU" w:eastAsia="zh-CN"/>
        </w:rPr>
        <w:t>:'+=2'},'slow');</w:t>
      </w:r>
    </w:p>
    <w:p w14:paraId="4C42DD7C" w14:textId="72AF6CAA" w:rsidR="000649D7" w:rsidRPr="000649D7" w:rsidRDefault="000649D7" w:rsidP="000649D7">
      <w:pPr>
        <w:pStyle w:val="ListParagraph"/>
        <w:numPr>
          <w:ilvl w:val="1"/>
          <w:numId w:val="19"/>
        </w:numPr>
        <w:rPr>
          <w:lang w:val="en-AU" w:eastAsia="zh-CN"/>
        </w:rPr>
      </w:pPr>
      <w:r>
        <w:rPr>
          <w:lang w:val="en-AU" w:eastAsia="zh-CN"/>
        </w:rPr>
        <w:t>For the displayed element</w:t>
      </w:r>
      <w:proofErr w:type="gramStart"/>
      <w:r>
        <w:rPr>
          <w:lang w:val="en-AU" w:eastAsia="zh-CN"/>
        </w:rPr>
        <w:t>(.</w:t>
      </w:r>
      <w:proofErr w:type="spellStart"/>
      <w:r>
        <w:rPr>
          <w:lang w:val="en-AU" w:eastAsia="zh-CN"/>
        </w:rPr>
        <w:t>slideDown</w:t>
      </w:r>
      <w:proofErr w:type="spellEnd"/>
      <w:proofErr w:type="gramEnd"/>
      <w:r>
        <w:rPr>
          <w:lang w:val="en-AU" w:eastAsia="zh-CN"/>
        </w:rPr>
        <w:t>().animate())</w:t>
      </w:r>
    </w:p>
    <w:p w14:paraId="7471A965" w14:textId="4FE01155" w:rsidR="000649D7" w:rsidRPr="000649D7" w:rsidRDefault="000649D7" w:rsidP="000649D7">
      <w:pPr>
        <w:pStyle w:val="ListParagraph"/>
        <w:ind w:left="360"/>
        <w:rPr>
          <w:lang w:val="en-AU" w:eastAsia="zh-CN"/>
        </w:rPr>
      </w:pPr>
    </w:p>
    <w:p w14:paraId="035EEB14" w14:textId="728DDC6F" w:rsidR="00623E3A" w:rsidRDefault="00623E3A" w:rsidP="00623E3A">
      <w:pPr>
        <w:pStyle w:val="Heading1"/>
        <w:rPr>
          <w:lang w:val="en-AU" w:eastAsia="zh-CN"/>
        </w:rPr>
      </w:pPr>
      <w:r>
        <w:rPr>
          <w:lang w:val="en-AU" w:eastAsia="zh-CN"/>
        </w:rPr>
        <w:t>Event Handling</w:t>
      </w:r>
    </w:p>
    <w:p w14:paraId="0FE47ED5" w14:textId="780F431D" w:rsidR="00623E3A" w:rsidRDefault="00623E3A" w:rsidP="00623E3A">
      <w:pPr>
        <w:pStyle w:val="Heading2"/>
      </w:pPr>
      <w:r>
        <w:t>Handling Events: Method 1</w:t>
      </w:r>
    </w:p>
    <w:p w14:paraId="464FA239" w14:textId="03604004" w:rsidR="00623E3A" w:rsidRDefault="00623E3A" w:rsidP="00623E3A">
      <w:r>
        <w:t xml:space="preserve">&lt;button </w:t>
      </w:r>
      <w:proofErr w:type="spellStart"/>
      <w:r>
        <w:t>onclick</w:t>
      </w:r>
      <w:proofErr w:type="spellEnd"/>
      <w:proofErr w:type="gramStart"/>
      <w:r>
        <w:t>=”alert</w:t>
      </w:r>
      <w:proofErr w:type="gramEnd"/>
      <w:r>
        <w:t>(‘Hello, world’);”&gt;</w:t>
      </w:r>
    </w:p>
    <w:p w14:paraId="1E847F5F" w14:textId="7BBC0B87" w:rsidR="00623E3A" w:rsidRDefault="00623E3A" w:rsidP="00623E3A">
      <w:r>
        <w:tab/>
        <w:t>Run Some JavaScript</w:t>
      </w:r>
    </w:p>
    <w:p w14:paraId="5C170F8A" w14:textId="1446D94B" w:rsidR="00623E3A" w:rsidRDefault="00623E3A" w:rsidP="00623E3A">
      <w:r>
        <w:t>&lt;/button&gt;</w:t>
      </w:r>
    </w:p>
    <w:p w14:paraId="7D0AC738" w14:textId="36CAA617" w:rsidR="00623E3A" w:rsidRDefault="00623E3A" w:rsidP="00623E3A">
      <w:pPr>
        <w:pStyle w:val="Heading2"/>
      </w:pPr>
      <w:r>
        <w:t>Handling Events: Method 2</w:t>
      </w:r>
    </w:p>
    <w:p w14:paraId="5A5C84DB" w14:textId="0B1CE781" w:rsidR="00623E3A" w:rsidRDefault="00475836" w:rsidP="00623E3A">
      <w:proofErr w:type="spellStart"/>
      <w:proofErr w:type="gramStart"/>
      <w:r>
        <w:t>document</w:t>
      </w:r>
      <w:r w:rsidR="00623E3A">
        <w:t>.onclick</w:t>
      </w:r>
      <w:proofErr w:type="spellEnd"/>
      <w:proofErr w:type="gramEnd"/>
      <w:r w:rsidR="00623E3A">
        <w:t xml:space="preserve"> = function(){</w:t>
      </w:r>
    </w:p>
    <w:p w14:paraId="7FCACB1A" w14:textId="601A7AE5" w:rsidR="00623E3A" w:rsidRDefault="00475836" w:rsidP="00623E3A">
      <w:r>
        <w:tab/>
      </w:r>
      <w:proofErr w:type="gramStart"/>
      <w:r>
        <w:t>alert(</w:t>
      </w:r>
      <w:proofErr w:type="gramEnd"/>
      <w:r>
        <w:t>“You clicked somewhere in the document”);</w:t>
      </w:r>
    </w:p>
    <w:p w14:paraId="2189994B" w14:textId="72E99468" w:rsidR="00623E3A" w:rsidRDefault="00623E3A" w:rsidP="00623E3A">
      <w:r>
        <w:t>}</w:t>
      </w:r>
    </w:p>
    <w:p w14:paraId="05EF453B" w14:textId="77777777" w:rsidR="00475836" w:rsidRDefault="00475836" w:rsidP="00623E3A"/>
    <w:p w14:paraId="473FAE31" w14:textId="4ED707F7" w:rsidR="00475836" w:rsidRDefault="00475836" w:rsidP="00623E3A">
      <w:r>
        <w:t>//click the specific element to trigger event handler</w:t>
      </w:r>
    </w:p>
    <w:p w14:paraId="1ADA96C7" w14:textId="254ADABA" w:rsidR="00475836" w:rsidRDefault="00475836" w:rsidP="00623E3A">
      <w:proofErr w:type="spellStart"/>
      <w:r>
        <w:t>var</w:t>
      </w:r>
      <w:proofErr w:type="spellEnd"/>
      <w:r>
        <w:t xml:space="preserve"> </w:t>
      </w:r>
      <w:proofErr w:type="spellStart"/>
      <w:r>
        <w:t>myImage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Image</w:t>
      </w:r>
      <w:proofErr w:type="spellEnd"/>
      <w:r>
        <w:t>”);</w:t>
      </w:r>
    </w:p>
    <w:p w14:paraId="313AF92D" w14:textId="77777777" w:rsidR="00475836" w:rsidRDefault="00475836" w:rsidP="00623E3A">
      <w:proofErr w:type="spellStart"/>
      <w:r>
        <w:t>myImage.onclick</w:t>
      </w:r>
      <w:proofErr w:type="spellEnd"/>
      <w:r>
        <w:t xml:space="preserve"> = </w:t>
      </w:r>
      <w:proofErr w:type="gramStart"/>
      <w:r>
        <w:t>function(</w:t>
      </w:r>
      <w:proofErr w:type="gramEnd"/>
      <w:r>
        <w:t>){</w:t>
      </w:r>
    </w:p>
    <w:p w14:paraId="50F0671A" w14:textId="184D1FE5" w:rsidR="00475836" w:rsidRDefault="00475836" w:rsidP="00623E3A">
      <w:r>
        <w:tab/>
      </w:r>
      <w:proofErr w:type="gramStart"/>
      <w:r>
        <w:t>alert(</w:t>
      </w:r>
      <w:proofErr w:type="gramEnd"/>
      <w:r>
        <w:t>“You clicked the image”);</w:t>
      </w:r>
    </w:p>
    <w:p w14:paraId="222741B8" w14:textId="5710F394" w:rsidR="00EA1FEE" w:rsidRDefault="00475836" w:rsidP="00EA1FEE">
      <w:r>
        <w:lastRenderedPageBreak/>
        <w:t>}</w:t>
      </w:r>
    </w:p>
    <w:p w14:paraId="3F001443" w14:textId="77777777" w:rsidR="00C351CD" w:rsidRDefault="00C351CD" w:rsidP="00C351CD">
      <w:pPr>
        <w:pStyle w:val="Heading3"/>
        <w:rPr>
          <w:lang w:eastAsia="zh-CN"/>
        </w:rPr>
      </w:pPr>
      <w:r>
        <w:rPr>
          <w:lang w:eastAsia="zh-CN"/>
        </w:rPr>
        <w:t>Issue 1</w:t>
      </w:r>
    </w:p>
    <w:p w14:paraId="0116276F" w14:textId="77777777" w:rsidR="00C351CD" w:rsidRDefault="00C351CD" w:rsidP="00C351CD">
      <w:pPr>
        <w:rPr>
          <w:lang w:val="en-AU"/>
        </w:rPr>
      </w:pPr>
      <w:r>
        <w:rPr>
          <w:lang w:val="en-AU"/>
        </w:rPr>
        <w:t xml:space="preserve">If you put </w:t>
      </w:r>
      <w:r w:rsidRPr="00C351CD">
        <w:rPr>
          <w:lang w:val="en-AU"/>
        </w:rPr>
        <w:t xml:space="preserve">&lt;script </w:t>
      </w:r>
      <w:proofErr w:type="spellStart"/>
      <w:r w:rsidRPr="00C351CD">
        <w:rPr>
          <w:lang w:val="en-AU"/>
        </w:rPr>
        <w:t>src</w:t>
      </w:r>
      <w:proofErr w:type="spellEnd"/>
      <w:r w:rsidRPr="00C351CD">
        <w:rPr>
          <w:lang w:val="en-AU"/>
        </w:rPr>
        <w:t>="script.js"&gt;&lt;/script&gt;</w:t>
      </w:r>
      <w:r>
        <w:rPr>
          <w:lang w:val="en-AU"/>
        </w:rPr>
        <w:t xml:space="preserve"> within &lt;head&gt;…&lt;/head&gt;, the browser cannot get the </w:t>
      </w:r>
      <w:proofErr w:type="spellStart"/>
      <w:r>
        <w:rPr>
          <w:lang w:val="en-AU"/>
        </w:rPr>
        <w:t>javascript</w:t>
      </w:r>
      <w:proofErr w:type="spellEnd"/>
      <w:r>
        <w:rPr>
          <w:lang w:val="en-AU"/>
        </w:rPr>
        <w:t xml:space="preserve"> executed. Because the browser is trying to execute this </w:t>
      </w:r>
      <w:proofErr w:type="spellStart"/>
      <w:r>
        <w:rPr>
          <w:lang w:val="en-AU"/>
        </w:rPr>
        <w:t>javascript</w:t>
      </w:r>
      <w:proofErr w:type="spellEnd"/>
      <w:r>
        <w:rPr>
          <w:lang w:val="en-AU"/>
        </w:rPr>
        <w:t xml:space="preserve"> as soon as it gets to it. It’s trying to grab this element called </w:t>
      </w:r>
      <w:proofErr w:type="spellStart"/>
      <w:r>
        <w:rPr>
          <w:lang w:val="en-AU"/>
        </w:rPr>
        <w:t>mainImage</w:t>
      </w:r>
      <w:proofErr w:type="spellEnd"/>
      <w:r>
        <w:rPr>
          <w:lang w:val="en-AU"/>
        </w:rPr>
        <w:t>, but it’s trying to run that around within &lt;head&gt;…&lt;/head&gt;, before it passes the rest of the page (</w:t>
      </w:r>
      <w:proofErr w:type="spellStart"/>
      <w:r>
        <w:rPr>
          <w:lang w:val="en-AU"/>
        </w:rPr>
        <w:t>mainImage</w:t>
      </w:r>
      <w:proofErr w:type="spellEnd"/>
      <w:r>
        <w:rPr>
          <w:lang w:val="en-AU"/>
        </w:rPr>
        <w:t xml:space="preserve"> is inside the &lt;body&gt;…&lt;/body&gt;). It does not have an element called </w:t>
      </w:r>
      <w:proofErr w:type="spellStart"/>
      <w:r>
        <w:rPr>
          <w:lang w:val="en-AU"/>
        </w:rPr>
        <w:t>mainImage</w:t>
      </w:r>
      <w:proofErr w:type="spellEnd"/>
      <w:r>
        <w:rPr>
          <w:lang w:val="en-AU"/>
        </w:rPr>
        <w:t xml:space="preserve"> so far. So it cannot add itself to </w:t>
      </w:r>
      <w:proofErr w:type="spellStart"/>
      <w:r>
        <w:rPr>
          <w:lang w:val="en-AU"/>
        </w:rPr>
        <w:t>onclick</w:t>
      </w:r>
      <w:proofErr w:type="spellEnd"/>
      <w:r>
        <w:rPr>
          <w:lang w:val="en-AU"/>
        </w:rPr>
        <w:t>.</w:t>
      </w:r>
    </w:p>
    <w:p w14:paraId="1D75EC17" w14:textId="4FEEDDEF" w:rsidR="00C351CD" w:rsidRDefault="00C351CD" w:rsidP="0014157A">
      <w:pPr>
        <w:pStyle w:val="Heading4"/>
        <w:rPr>
          <w:lang w:val="en-AU"/>
        </w:rPr>
      </w:pPr>
      <w:r>
        <w:rPr>
          <w:lang w:val="en-AU"/>
        </w:rPr>
        <w:t>Solution</w:t>
      </w:r>
    </w:p>
    <w:p w14:paraId="5DD811C5" w14:textId="4370E5FB" w:rsidR="0014157A" w:rsidRDefault="0014157A" w:rsidP="0014157A">
      <w:r>
        <w:t>//It is going to make sure that function does not get called until the document has completely loaded.</w:t>
      </w:r>
    </w:p>
    <w:p w14:paraId="298737B5" w14:textId="71F90EF7" w:rsidR="0014157A" w:rsidRPr="0014157A" w:rsidRDefault="0014157A" w:rsidP="0014157A">
      <w:r>
        <w:t xml:space="preserve">//You can only write this </w:t>
      </w:r>
      <w:proofErr w:type="spellStart"/>
      <w:proofErr w:type="gramStart"/>
      <w:r>
        <w:t>windows.onload</w:t>
      </w:r>
      <w:proofErr w:type="spellEnd"/>
      <w:proofErr w:type="gramEnd"/>
      <w:r>
        <w:t xml:space="preserve"> once per page</w:t>
      </w:r>
    </w:p>
    <w:p w14:paraId="0948EC62" w14:textId="77777777" w:rsidR="0014157A" w:rsidRDefault="0014157A" w:rsidP="00C351CD">
      <w:r>
        <w:t xml:space="preserve">function </w:t>
      </w:r>
      <w:proofErr w:type="spellStart"/>
      <w:proofErr w:type="gramStart"/>
      <w:r>
        <w:t>prepareEventHandlers</w:t>
      </w:r>
      <w:proofErr w:type="spellEnd"/>
      <w:r>
        <w:t>(</w:t>
      </w:r>
      <w:proofErr w:type="gramEnd"/>
      <w:r>
        <w:t>){</w:t>
      </w:r>
    </w:p>
    <w:p w14:paraId="08B4E885" w14:textId="77777777" w:rsidR="0014157A" w:rsidRDefault="0014157A" w:rsidP="0014157A">
      <w:r>
        <w:tab/>
      </w:r>
      <w:proofErr w:type="spellStart"/>
      <w:r>
        <w:t>var</w:t>
      </w:r>
      <w:proofErr w:type="spellEnd"/>
      <w:r>
        <w:t xml:space="preserve"> </w:t>
      </w:r>
      <w:proofErr w:type="spellStart"/>
      <w:r>
        <w:t>myImage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Image</w:t>
      </w:r>
      <w:proofErr w:type="spellEnd"/>
      <w:r>
        <w:t>”);</w:t>
      </w:r>
    </w:p>
    <w:p w14:paraId="1F48D9E9" w14:textId="77777777" w:rsidR="0014157A" w:rsidRDefault="0014157A" w:rsidP="0014157A">
      <w:pPr>
        <w:ind w:firstLine="720"/>
      </w:pPr>
      <w:proofErr w:type="spellStart"/>
      <w:r>
        <w:t>myImage.onclick</w:t>
      </w:r>
      <w:proofErr w:type="spellEnd"/>
      <w:r>
        <w:t xml:space="preserve"> = </w:t>
      </w:r>
      <w:proofErr w:type="gramStart"/>
      <w:r>
        <w:t>function(</w:t>
      </w:r>
      <w:proofErr w:type="gramEnd"/>
      <w:r>
        <w:t>){</w:t>
      </w:r>
    </w:p>
    <w:p w14:paraId="48DC7DD6" w14:textId="77777777" w:rsidR="0014157A" w:rsidRDefault="0014157A" w:rsidP="0014157A">
      <w:r>
        <w:tab/>
      </w:r>
      <w:proofErr w:type="gramStart"/>
      <w:r>
        <w:t>alert(</w:t>
      </w:r>
      <w:proofErr w:type="gramEnd"/>
      <w:r>
        <w:t>“You clicked the image”);</w:t>
      </w:r>
    </w:p>
    <w:p w14:paraId="4DD44B70" w14:textId="77777777" w:rsidR="0014157A" w:rsidRDefault="0014157A" w:rsidP="0014157A">
      <w:pPr>
        <w:ind w:firstLine="720"/>
      </w:pPr>
      <w:r>
        <w:t>}</w:t>
      </w:r>
    </w:p>
    <w:p w14:paraId="32F56B6D" w14:textId="4DA13029" w:rsidR="00C351CD" w:rsidRPr="00C351CD" w:rsidRDefault="0014157A" w:rsidP="00C351CD">
      <w:r>
        <w:t>}</w:t>
      </w:r>
    </w:p>
    <w:p w14:paraId="116B48CA" w14:textId="77777777" w:rsidR="00C351CD" w:rsidRDefault="00C351CD" w:rsidP="00C351CD"/>
    <w:p w14:paraId="29B08DCD" w14:textId="77777777" w:rsidR="00C351CD" w:rsidRDefault="00C351CD" w:rsidP="00C351CD">
      <w:proofErr w:type="spellStart"/>
      <w:proofErr w:type="gramStart"/>
      <w:r>
        <w:t>windows.onload</w:t>
      </w:r>
      <w:proofErr w:type="spellEnd"/>
      <w:proofErr w:type="gramEnd"/>
      <w:r>
        <w:t xml:space="preserve"> = function(){</w:t>
      </w:r>
    </w:p>
    <w:p w14:paraId="645EF994" w14:textId="2A998034" w:rsidR="0014157A" w:rsidRDefault="0014157A" w:rsidP="00C351CD">
      <w:r>
        <w:tab/>
        <w:t>//prep anything we need to</w:t>
      </w:r>
    </w:p>
    <w:p w14:paraId="62030033" w14:textId="282B8B2E" w:rsidR="0014157A" w:rsidRDefault="0014157A" w:rsidP="00C351CD">
      <w:r>
        <w:tab/>
      </w:r>
      <w:proofErr w:type="spellStart"/>
      <w:proofErr w:type="gramStart"/>
      <w:r>
        <w:t>prepareEventHandlers</w:t>
      </w:r>
      <w:proofErr w:type="spellEnd"/>
      <w:r>
        <w:t>(</w:t>
      </w:r>
      <w:proofErr w:type="gramEnd"/>
      <w:r>
        <w:t>);</w:t>
      </w:r>
    </w:p>
    <w:p w14:paraId="5BD431CA" w14:textId="753CA791" w:rsidR="00C351CD" w:rsidRDefault="00C351CD" w:rsidP="00C351CD">
      <w:r>
        <w:t>}</w:t>
      </w:r>
    </w:p>
    <w:p w14:paraId="575A51C7" w14:textId="77777777" w:rsidR="00C351CD" w:rsidRDefault="00C351CD" w:rsidP="00623E3A"/>
    <w:p w14:paraId="729C25DD" w14:textId="77D4DFB9" w:rsidR="00623E3A" w:rsidRDefault="00623E3A" w:rsidP="00623E3A">
      <w:pPr>
        <w:pStyle w:val="Heading2"/>
      </w:pPr>
      <w:r>
        <w:t>Handling Events: Method 3</w:t>
      </w:r>
    </w:p>
    <w:p w14:paraId="2FEB7ADB" w14:textId="6405D222" w:rsidR="00623E3A" w:rsidRDefault="00623E3A" w:rsidP="00623E3A">
      <w:proofErr w:type="spellStart"/>
      <w:proofErr w:type="gramStart"/>
      <w:r>
        <w:t>document.addEventListener</w:t>
      </w:r>
      <w:proofErr w:type="spellEnd"/>
      <w:proofErr w:type="gramEnd"/>
      <w:r>
        <w:t xml:space="preserve">(‘click’, </w:t>
      </w:r>
      <w:proofErr w:type="spellStart"/>
      <w:r>
        <w:t>myFunction</w:t>
      </w:r>
      <w:proofErr w:type="spellEnd"/>
      <w:r>
        <w:t xml:space="preserve">, </w:t>
      </w:r>
      <w:proofErr w:type="spellStart"/>
      <w:r>
        <w:t>fasle</w:t>
      </w:r>
      <w:proofErr w:type="spellEnd"/>
      <w:r>
        <w:t>);</w:t>
      </w:r>
    </w:p>
    <w:p w14:paraId="26AE448D" w14:textId="1E6CEF69" w:rsidR="00623E3A" w:rsidRDefault="00623E3A" w:rsidP="00623E3A">
      <w:proofErr w:type="spellStart"/>
      <w:proofErr w:type="gramStart"/>
      <w:r>
        <w:t>document.addEventListener</w:t>
      </w:r>
      <w:proofErr w:type="spellEnd"/>
      <w:proofErr w:type="gramEnd"/>
      <w:r>
        <w:t xml:space="preserve">(‘click’, </w:t>
      </w:r>
      <w:proofErr w:type="spellStart"/>
      <w:r>
        <w:t>anotherFunc</w:t>
      </w:r>
      <w:proofErr w:type="spellEnd"/>
      <w:r>
        <w:t xml:space="preserve">, </w:t>
      </w:r>
      <w:proofErr w:type="spellStart"/>
      <w:r>
        <w:t>fasle</w:t>
      </w:r>
      <w:proofErr w:type="spellEnd"/>
      <w:r>
        <w:t>);</w:t>
      </w:r>
    </w:p>
    <w:p w14:paraId="5E5282B3" w14:textId="00F3819C" w:rsidR="00623E3A" w:rsidRDefault="00623E3A" w:rsidP="00623E3A">
      <w:proofErr w:type="spellStart"/>
      <w:proofErr w:type="gramStart"/>
      <w:r>
        <w:t>document.removeEventListener</w:t>
      </w:r>
      <w:proofErr w:type="spellEnd"/>
      <w:proofErr w:type="gramEnd"/>
      <w:r>
        <w:t xml:space="preserve">(‘click’, </w:t>
      </w:r>
      <w:proofErr w:type="spellStart"/>
      <w:r>
        <w:t>anotherFunc</w:t>
      </w:r>
      <w:proofErr w:type="spellEnd"/>
      <w:r>
        <w:t xml:space="preserve">, </w:t>
      </w:r>
      <w:proofErr w:type="spellStart"/>
      <w:r>
        <w:t>fasle</w:t>
      </w:r>
      <w:proofErr w:type="spellEnd"/>
      <w:r>
        <w:t>);</w:t>
      </w:r>
    </w:p>
    <w:p w14:paraId="71205897" w14:textId="77777777" w:rsidR="00623E3A" w:rsidRDefault="00623E3A" w:rsidP="00623E3A"/>
    <w:p w14:paraId="18BFEEC1" w14:textId="5A1EC0B5" w:rsidR="00623E3A" w:rsidRDefault="00623E3A" w:rsidP="00623E3A">
      <w:r>
        <w:t>//Internet Explore 8 and previous</w:t>
      </w:r>
    </w:p>
    <w:p w14:paraId="1637149E" w14:textId="5CF81EC6" w:rsidR="00623E3A" w:rsidRDefault="00623E3A" w:rsidP="00623E3A">
      <w:proofErr w:type="spellStart"/>
      <w:proofErr w:type="gramStart"/>
      <w:r>
        <w:t>document.attachEvent</w:t>
      </w:r>
      <w:proofErr w:type="spellEnd"/>
      <w:proofErr w:type="gramEnd"/>
      <w:r>
        <w:t>(‘</w:t>
      </w:r>
      <w:proofErr w:type="spellStart"/>
      <w:r>
        <w:t>onclick</w:t>
      </w:r>
      <w:proofErr w:type="spellEnd"/>
      <w:r>
        <w:t xml:space="preserve">’, </w:t>
      </w:r>
      <w:proofErr w:type="spellStart"/>
      <w:r>
        <w:t>myFunction</w:t>
      </w:r>
      <w:proofErr w:type="spellEnd"/>
      <w:r>
        <w:t>);</w:t>
      </w:r>
    </w:p>
    <w:p w14:paraId="35C18625" w14:textId="390F3510" w:rsidR="00623E3A" w:rsidRDefault="00623E3A" w:rsidP="00623E3A">
      <w:pPr>
        <w:pStyle w:val="Heading2"/>
      </w:pPr>
      <w:r>
        <w:t>Cross-Browser add Event Helper Methods</w:t>
      </w:r>
    </w:p>
    <w:p w14:paraId="5BF8ADED" w14:textId="77777777" w:rsidR="00623E3A" w:rsidRDefault="00623E3A" w:rsidP="00623E3A">
      <w:r>
        <w:t xml:space="preserve">function </w:t>
      </w:r>
      <w:proofErr w:type="spellStart"/>
      <w:proofErr w:type="gramStart"/>
      <w:r>
        <w:t>addCrossBrowserEventListener</w:t>
      </w:r>
      <w:proofErr w:type="spellEnd"/>
      <w:r>
        <w:t>(</w:t>
      </w:r>
      <w:proofErr w:type="spellStart"/>
      <w:proofErr w:type="gramEnd"/>
      <w:r>
        <w:t>elementName</w:t>
      </w:r>
      <w:proofErr w:type="spellEnd"/>
      <w:r>
        <w:t xml:space="preserve">, </w:t>
      </w:r>
      <w:proofErr w:type="spellStart"/>
      <w:r>
        <w:t>eventName</w:t>
      </w:r>
      <w:proofErr w:type="spellEnd"/>
      <w:r>
        <w:t xml:space="preserve">, </w:t>
      </w:r>
      <w:proofErr w:type="spellStart"/>
      <w:r>
        <w:t>functionName</w:t>
      </w:r>
      <w:proofErr w:type="spellEnd"/>
      <w:r>
        <w:t>){</w:t>
      </w:r>
    </w:p>
    <w:p w14:paraId="0E94384E" w14:textId="3B495707" w:rsidR="00623E3A" w:rsidRDefault="00623E3A" w:rsidP="00623E3A">
      <w:pPr>
        <w:ind w:firstLine="720"/>
      </w:pPr>
      <w:r>
        <w:t xml:space="preserve">//dose the </w:t>
      </w:r>
      <w:proofErr w:type="spellStart"/>
      <w:r>
        <w:t>addEventListener</w:t>
      </w:r>
      <w:proofErr w:type="spellEnd"/>
      <w:r>
        <w:t xml:space="preserve"> function exist?</w:t>
      </w:r>
    </w:p>
    <w:p w14:paraId="061978E5" w14:textId="77777777" w:rsidR="00623E3A" w:rsidRDefault="00623E3A" w:rsidP="00623E3A">
      <w:pPr>
        <w:ind w:firstLine="720"/>
      </w:pPr>
      <w:proofErr w:type="gramStart"/>
      <w:r>
        <w:t>if(</w:t>
      </w:r>
      <w:proofErr w:type="spellStart"/>
      <w:proofErr w:type="gramEnd"/>
      <w:r>
        <w:t>elementName.addEventListener</w:t>
      </w:r>
      <w:proofErr w:type="spellEnd"/>
      <w:r>
        <w:t>){</w:t>
      </w:r>
    </w:p>
    <w:p w14:paraId="3F0A9AE8" w14:textId="538D236E" w:rsidR="006834A4" w:rsidRDefault="006834A4" w:rsidP="006834A4">
      <w:pPr>
        <w:ind w:left="720" w:firstLine="720"/>
      </w:pPr>
      <w:r>
        <w:t>//yes – use it</w:t>
      </w:r>
    </w:p>
    <w:p w14:paraId="7F46A0A0" w14:textId="5AE748E9" w:rsidR="006834A4" w:rsidRDefault="006834A4" w:rsidP="006834A4">
      <w:pPr>
        <w:ind w:left="720" w:firstLine="720"/>
      </w:pPr>
      <w:proofErr w:type="spellStart"/>
      <w:r>
        <w:t>elementName.addEventListener</w:t>
      </w:r>
      <w:proofErr w:type="spellEnd"/>
      <w:r>
        <w:t>(</w:t>
      </w:r>
      <w:proofErr w:type="spellStart"/>
      <w:r>
        <w:t>eventName</w:t>
      </w:r>
      <w:proofErr w:type="spellEnd"/>
      <w:r>
        <w:t xml:space="preserve">, </w:t>
      </w:r>
      <w:proofErr w:type="spellStart"/>
      <w:r>
        <w:t>functionName</w:t>
      </w:r>
      <w:proofErr w:type="spellEnd"/>
      <w:r>
        <w:t xml:space="preserve">, </w:t>
      </w:r>
      <w:proofErr w:type="spellStart"/>
      <w:r>
        <w:t>fasle</w:t>
      </w:r>
      <w:proofErr w:type="spellEnd"/>
      <w:r>
        <w:t>);</w:t>
      </w:r>
    </w:p>
    <w:p w14:paraId="4DDE0EB6" w14:textId="6E957193" w:rsidR="006834A4" w:rsidRDefault="006834A4" w:rsidP="006834A4">
      <w:pPr>
        <w:ind w:left="720" w:firstLine="720"/>
      </w:pPr>
      <w:r>
        <w:t>return true;</w:t>
      </w:r>
    </w:p>
    <w:p w14:paraId="1BE786E4" w14:textId="77777777" w:rsidR="006834A4" w:rsidRDefault="006834A4" w:rsidP="006834A4">
      <w:r>
        <w:tab/>
      </w:r>
      <w:proofErr w:type="gramStart"/>
      <w:r>
        <w:t>}else</w:t>
      </w:r>
      <w:proofErr w:type="gramEnd"/>
      <w:r>
        <w:t>{</w:t>
      </w:r>
    </w:p>
    <w:p w14:paraId="44EB2E6A" w14:textId="7F6521CF" w:rsidR="006834A4" w:rsidRDefault="006834A4" w:rsidP="006834A4">
      <w:pPr>
        <w:ind w:left="720" w:firstLine="720"/>
      </w:pPr>
      <w:r>
        <w:t xml:space="preserve">//otherwise use </w:t>
      </w:r>
      <w:proofErr w:type="spellStart"/>
      <w:r>
        <w:t>attachEvent</w:t>
      </w:r>
      <w:proofErr w:type="spellEnd"/>
      <w:r>
        <w:t xml:space="preserve"> for IE8 or previous</w:t>
      </w:r>
    </w:p>
    <w:p w14:paraId="3E8407C7" w14:textId="77777777" w:rsidR="006834A4" w:rsidRDefault="006834A4" w:rsidP="006834A4">
      <w:pPr>
        <w:ind w:left="720" w:firstLine="720"/>
      </w:pPr>
      <w:proofErr w:type="spellStart"/>
      <w:r>
        <w:t>elementName.attachEvent</w:t>
      </w:r>
      <w:proofErr w:type="spellEnd"/>
      <w:r>
        <w:t xml:space="preserve">(“on” + </w:t>
      </w:r>
      <w:proofErr w:type="spellStart"/>
      <w:r>
        <w:t>eventName</w:t>
      </w:r>
      <w:proofErr w:type="spellEnd"/>
      <w:r>
        <w:t xml:space="preserve">, </w:t>
      </w:r>
      <w:proofErr w:type="spellStart"/>
      <w:r>
        <w:t>functionName</w:t>
      </w:r>
      <w:proofErr w:type="spellEnd"/>
      <w:r>
        <w:t>);</w:t>
      </w:r>
    </w:p>
    <w:p w14:paraId="17480104" w14:textId="77777777" w:rsidR="006834A4" w:rsidRDefault="006834A4" w:rsidP="006834A4">
      <w:pPr>
        <w:ind w:left="720" w:firstLine="720"/>
      </w:pPr>
      <w:r>
        <w:t>return true;</w:t>
      </w:r>
    </w:p>
    <w:p w14:paraId="75E508F4" w14:textId="405BC32E" w:rsidR="006834A4" w:rsidRDefault="006834A4" w:rsidP="006834A4">
      <w:pPr>
        <w:ind w:left="720" w:firstLine="720"/>
      </w:pPr>
      <w:r>
        <w:t>}</w:t>
      </w:r>
    </w:p>
    <w:p w14:paraId="5C4408B7" w14:textId="238513E6" w:rsidR="00623E3A" w:rsidRDefault="00623E3A" w:rsidP="006834A4">
      <w:pPr>
        <w:ind w:firstLine="720"/>
      </w:pPr>
      <w:r>
        <w:lastRenderedPageBreak/>
        <w:t>}</w:t>
      </w:r>
    </w:p>
    <w:p w14:paraId="54ECDDEB" w14:textId="0E253BF0" w:rsidR="00A72186" w:rsidRDefault="00A72186" w:rsidP="00A72186">
      <w:pPr>
        <w:pStyle w:val="Heading1"/>
        <w:rPr>
          <w:lang w:eastAsia="zh-CN"/>
        </w:rPr>
      </w:pPr>
      <w:proofErr w:type="spellStart"/>
      <w:r>
        <w:rPr>
          <w:lang w:eastAsia="zh-CN"/>
        </w:rPr>
        <w:t>onBlur</w:t>
      </w:r>
      <w:proofErr w:type="spellEnd"/>
      <w:r>
        <w:rPr>
          <w:lang w:eastAsia="zh-CN"/>
        </w:rPr>
        <w:t xml:space="preserve"> and </w:t>
      </w:r>
      <w:proofErr w:type="spellStart"/>
      <w:r>
        <w:rPr>
          <w:lang w:eastAsia="zh-CN"/>
        </w:rPr>
        <w:t>onFocus</w:t>
      </w:r>
      <w:proofErr w:type="spellEnd"/>
      <w:r>
        <w:rPr>
          <w:lang w:eastAsia="zh-CN"/>
        </w:rPr>
        <w:t xml:space="preserve"> events</w:t>
      </w:r>
    </w:p>
    <w:p w14:paraId="1E0A59D6" w14:textId="0F368818" w:rsidR="00A72186" w:rsidRDefault="00A72186" w:rsidP="00A72186">
      <w:r>
        <w:t>You are filling out a form on a web site, one or more field has a value already pre-filled in, prompting you what to do. You can either click in there or tab into that location and that text will disappear. However, if I tab out of it again, the text comes back to prompt me that I need to put something in there.</w:t>
      </w:r>
    </w:p>
    <w:p w14:paraId="3A0FCB33" w14:textId="2DF0EE91" w:rsidR="00A72186" w:rsidRDefault="00A72186" w:rsidP="00A72186">
      <w:r>
        <w:t xml:space="preserve">Every one of our form elements here gets an </w:t>
      </w:r>
      <w:proofErr w:type="spellStart"/>
      <w:r>
        <w:t>onfocus</w:t>
      </w:r>
      <w:proofErr w:type="spellEnd"/>
      <w:r>
        <w:t xml:space="preserve"> event kicked off when we click into it, when we leave it the element get the </w:t>
      </w:r>
      <w:proofErr w:type="spellStart"/>
      <w:r>
        <w:t>onblur</w:t>
      </w:r>
      <w:proofErr w:type="spellEnd"/>
      <w:r>
        <w:t xml:space="preserve"> event.</w:t>
      </w:r>
    </w:p>
    <w:p w14:paraId="417A3448" w14:textId="77777777" w:rsidR="005A7419" w:rsidRDefault="005A7419" w:rsidP="00A72186"/>
    <w:p w14:paraId="083479EA" w14:textId="0605D3A6" w:rsidR="005A7419" w:rsidRDefault="005A7419" w:rsidP="005A7419">
      <w:pPr>
        <w:pStyle w:val="Heading2"/>
      </w:pPr>
      <w:r>
        <w:t>Html:</w:t>
      </w:r>
    </w:p>
    <w:p w14:paraId="44E6C0A6" w14:textId="77777777" w:rsidR="005A7419" w:rsidRDefault="005A7419" w:rsidP="005A7419">
      <w:r>
        <w:t>&lt;p&gt;</w:t>
      </w:r>
    </w:p>
    <w:p w14:paraId="63796B3B" w14:textId="77777777" w:rsidR="005A7419" w:rsidRDefault="005A7419" w:rsidP="005A7419">
      <w:r>
        <w:t xml:space="preserve">            &lt;label for="email"&gt;Email:&lt;/label&gt;</w:t>
      </w:r>
    </w:p>
    <w:p w14:paraId="4D2D32E0" w14:textId="77777777" w:rsidR="005A7419" w:rsidRDefault="005A7419" w:rsidP="005A7419">
      <w:r>
        <w:t xml:space="preserve">            &lt;input type="text" value="your email" name="email" </w:t>
      </w:r>
      <w:r w:rsidRPr="005A7419">
        <w:rPr>
          <w:highlight w:val="yellow"/>
        </w:rPr>
        <w:t>id="email"</w:t>
      </w:r>
      <w:r>
        <w:t xml:space="preserve"> </w:t>
      </w:r>
      <w:proofErr w:type="spellStart"/>
      <w:r>
        <w:t>tabindex</w:t>
      </w:r>
      <w:proofErr w:type="spellEnd"/>
      <w:r>
        <w:t>="20" /&gt;</w:t>
      </w:r>
    </w:p>
    <w:p w14:paraId="6035AB9F" w14:textId="5A05A71F" w:rsidR="005A7419" w:rsidRDefault="005A7419" w:rsidP="005A7419">
      <w:r>
        <w:t>&lt;/p&gt;</w:t>
      </w:r>
    </w:p>
    <w:p w14:paraId="25E931BF" w14:textId="77777777" w:rsidR="005A7419" w:rsidRDefault="005A7419" w:rsidP="005A7419"/>
    <w:p w14:paraId="7E262BEC" w14:textId="787552DD" w:rsidR="005A7419" w:rsidRDefault="005A7419" w:rsidP="005A7419">
      <w:pPr>
        <w:pStyle w:val="Heading2"/>
      </w:pPr>
      <w:proofErr w:type="spellStart"/>
      <w:r>
        <w:t>Javascript</w:t>
      </w:r>
      <w:proofErr w:type="spellEnd"/>
    </w:p>
    <w:p w14:paraId="7E809831" w14:textId="77777777" w:rsidR="005A7419" w:rsidRDefault="005A7419" w:rsidP="005A7419">
      <w:pPr>
        <w:jc w:val="both"/>
      </w:pPr>
      <w:proofErr w:type="spellStart"/>
      <w:r>
        <w:t>var</w:t>
      </w:r>
      <w:proofErr w:type="spellEnd"/>
      <w:r>
        <w:t xml:space="preserve"> </w:t>
      </w:r>
      <w:proofErr w:type="spellStart"/>
      <w:r>
        <w:t>emailField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r w:rsidRPr="005A7419">
        <w:rPr>
          <w:highlight w:val="yellow"/>
        </w:rPr>
        <w:t>email</w:t>
      </w:r>
      <w:r>
        <w:t>");</w:t>
      </w:r>
    </w:p>
    <w:p w14:paraId="265B8331" w14:textId="77777777" w:rsidR="005A7419" w:rsidRDefault="005A7419" w:rsidP="005A7419"/>
    <w:p w14:paraId="1FC4BE27" w14:textId="77777777" w:rsidR="005A7419" w:rsidRDefault="005A7419" w:rsidP="005A7419">
      <w:proofErr w:type="spellStart"/>
      <w:r>
        <w:t>emailField.onfocus</w:t>
      </w:r>
      <w:proofErr w:type="spellEnd"/>
      <w:r>
        <w:t xml:space="preserve"> = </w:t>
      </w:r>
      <w:proofErr w:type="gramStart"/>
      <w:r>
        <w:t>function(</w:t>
      </w:r>
      <w:proofErr w:type="gramEnd"/>
      <w:r>
        <w:t>) {</w:t>
      </w:r>
    </w:p>
    <w:p w14:paraId="59BF9F5B" w14:textId="77777777" w:rsidR="005A7419" w:rsidRDefault="005A7419" w:rsidP="005A7419">
      <w:r>
        <w:tab/>
        <w:t xml:space="preserve">if </w:t>
      </w:r>
      <w:proofErr w:type="gramStart"/>
      <w:r>
        <w:t xml:space="preserve">( </w:t>
      </w:r>
      <w:proofErr w:type="spellStart"/>
      <w:r>
        <w:t>emailField.value</w:t>
      </w:r>
      <w:proofErr w:type="spellEnd"/>
      <w:proofErr w:type="gramEnd"/>
      <w:r>
        <w:t xml:space="preserve"> == "your email") {</w:t>
      </w:r>
    </w:p>
    <w:p w14:paraId="275140F3" w14:textId="77777777" w:rsidR="005A7419" w:rsidRDefault="005A7419" w:rsidP="005A7419">
      <w:r>
        <w:tab/>
      </w:r>
      <w:r>
        <w:tab/>
      </w:r>
      <w:proofErr w:type="spellStart"/>
      <w:r>
        <w:t>emailField.value</w:t>
      </w:r>
      <w:proofErr w:type="spellEnd"/>
      <w:r>
        <w:t xml:space="preserve"> = "";</w:t>
      </w:r>
    </w:p>
    <w:p w14:paraId="73356A6A" w14:textId="77777777" w:rsidR="005A7419" w:rsidRDefault="005A7419" w:rsidP="005A7419">
      <w:r>
        <w:tab/>
        <w:t>}</w:t>
      </w:r>
    </w:p>
    <w:p w14:paraId="634050ED" w14:textId="77777777" w:rsidR="005A7419" w:rsidRDefault="005A7419" w:rsidP="005A7419">
      <w:r>
        <w:t>};</w:t>
      </w:r>
    </w:p>
    <w:p w14:paraId="356D8E02" w14:textId="77777777" w:rsidR="005A7419" w:rsidRDefault="005A7419" w:rsidP="005A7419"/>
    <w:p w14:paraId="46EDAA82" w14:textId="77777777" w:rsidR="005A7419" w:rsidRDefault="005A7419" w:rsidP="005A7419">
      <w:proofErr w:type="spellStart"/>
      <w:r>
        <w:t>emailField.onblur</w:t>
      </w:r>
      <w:proofErr w:type="spellEnd"/>
      <w:r>
        <w:t xml:space="preserve"> = </w:t>
      </w:r>
      <w:proofErr w:type="gramStart"/>
      <w:r>
        <w:t>function(</w:t>
      </w:r>
      <w:proofErr w:type="gramEnd"/>
      <w:r>
        <w:t>) {</w:t>
      </w:r>
    </w:p>
    <w:p w14:paraId="26B31784" w14:textId="21873EEA" w:rsidR="005A7419" w:rsidRDefault="00EF4A4C" w:rsidP="005A7419">
      <w:r>
        <w:tab/>
        <w:t>if (</w:t>
      </w:r>
      <w:proofErr w:type="spellStart"/>
      <w:r w:rsidR="005A7419">
        <w:t>emailField.value</w:t>
      </w:r>
      <w:proofErr w:type="spellEnd"/>
      <w:r w:rsidR="005A7419">
        <w:t xml:space="preserve"> == "") {</w:t>
      </w:r>
    </w:p>
    <w:p w14:paraId="3F99F812" w14:textId="77777777" w:rsidR="005A7419" w:rsidRDefault="005A7419" w:rsidP="005A7419">
      <w:r>
        <w:tab/>
      </w:r>
      <w:r>
        <w:tab/>
      </w:r>
      <w:proofErr w:type="spellStart"/>
      <w:r>
        <w:t>emailField.value</w:t>
      </w:r>
      <w:proofErr w:type="spellEnd"/>
      <w:r>
        <w:t xml:space="preserve"> = "your email";</w:t>
      </w:r>
    </w:p>
    <w:p w14:paraId="10CEB192" w14:textId="77777777" w:rsidR="005A7419" w:rsidRDefault="005A7419" w:rsidP="005A7419">
      <w:r>
        <w:tab/>
        <w:t>}</w:t>
      </w:r>
    </w:p>
    <w:p w14:paraId="196FFE23" w14:textId="647ED826" w:rsidR="005A7419" w:rsidRPr="005A7419" w:rsidRDefault="005A7419" w:rsidP="005A7419">
      <w:r>
        <w:t>};</w:t>
      </w:r>
    </w:p>
    <w:p w14:paraId="055BB7A5" w14:textId="34DCCE55" w:rsidR="00D42A39" w:rsidRDefault="00811FA0" w:rsidP="00761B92">
      <w:pPr>
        <w:pStyle w:val="Heading1"/>
      </w:pPr>
      <w:r>
        <w:t>Hiding and showing form sections</w:t>
      </w:r>
    </w:p>
    <w:p w14:paraId="5C7989CF" w14:textId="0D4D3B68" w:rsidR="00B27BD5" w:rsidRDefault="00B27BD5" w:rsidP="00B27BD5">
      <w:pPr>
        <w:pStyle w:val="Heading2"/>
      </w:pPr>
      <w:r>
        <w:t>Html</w:t>
      </w:r>
    </w:p>
    <w:p w14:paraId="3DA8BC51" w14:textId="093F917C" w:rsidR="00B27BD5" w:rsidRDefault="00B27BD5" w:rsidP="00B27BD5">
      <w:r>
        <w:t>&lt;div id</w:t>
      </w:r>
      <w:proofErr w:type="gramStart"/>
      <w:r>
        <w:t>=”</w:t>
      </w:r>
      <w:proofErr w:type="spellStart"/>
      <w:r>
        <w:t>tourSelection</w:t>
      </w:r>
      <w:proofErr w:type="spellEnd"/>
      <w:proofErr w:type="gramEnd"/>
      <w:r>
        <w:t>”&gt;</w:t>
      </w:r>
    </w:p>
    <w:p w14:paraId="66BD0721" w14:textId="242E56DF" w:rsidR="00B27BD5" w:rsidRDefault="00B27BD5" w:rsidP="00B27BD5">
      <w:r>
        <w:t>…</w:t>
      </w:r>
    </w:p>
    <w:p w14:paraId="20C75ED0" w14:textId="0E6E46A2" w:rsidR="00B27BD5" w:rsidRDefault="00B27BD5" w:rsidP="00B27BD5">
      <w:pPr>
        <w:pStyle w:val="Heading2"/>
      </w:pPr>
      <w:r>
        <w:t>JavaScript</w:t>
      </w:r>
    </w:p>
    <w:p w14:paraId="07D639C3" w14:textId="77777777" w:rsidR="00B27BD5" w:rsidRDefault="00B27BD5" w:rsidP="00B27BD5">
      <w:r>
        <w:t xml:space="preserve">function </w:t>
      </w:r>
      <w:proofErr w:type="spellStart"/>
      <w:proofErr w:type="gramStart"/>
      <w:r>
        <w:t>preparePage</w:t>
      </w:r>
      <w:proofErr w:type="spellEnd"/>
      <w:r>
        <w:t>(</w:t>
      </w:r>
      <w:proofErr w:type="gramEnd"/>
      <w:r>
        <w:t>){</w:t>
      </w:r>
    </w:p>
    <w:p w14:paraId="048FFE29" w14:textId="77777777" w:rsidR="00B27BD5" w:rsidRDefault="00B27BD5" w:rsidP="00B27BD5">
      <w:r>
        <w:tab/>
      </w:r>
      <w:proofErr w:type="spellStart"/>
      <w:proofErr w:type="gramStart"/>
      <w:r>
        <w:t>document.getElementById</w:t>
      </w:r>
      <w:proofErr w:type="spellEnd"/>
      <w:proofErr w:type="gramEnd"/>
      <w:r>
        <w:t>(“brochures”).</w:t>
      </w:r>
      <w:proofErr w:type="spellStart"/>
      <w:r>
        <w:t>onclick</w:t>
      </w:r>
      <w:proofErr w:type="spellEnd"/>
      <w:r>
        <w:t>=function(){</w:t>
      </w:r>
    </w:p>
    <w:p w14:paraId="28F11089" w14:textId="77777777" w:rsidR="00B27BD5" w:rsidRDefault="00B27BD5" w:rsidP="00B27BD5">
      <w:pPr>
        <w:ind w:firstLine="720"/>
      </w:pPr>
      <w:r>
        <w:tab/>
        <w:t>if(</w:t>
      </w:r>
      <w:proofErr w:type="spellStart"/>
      <w:proofErr w:type="gramStart"/>
      <w:r>
        <w:t>document.getElementById</w:t>
      </w:r>
      <w:proofErr w:type="spellEnd"/>
      <w:proofErr w:type="gramEnd"/>
      <w:r>
        <w:t>(“brochures”).checked){</w:t>
      </w:r>
    </w:p>
    <w:p w14:paraId="756765E1" w14:textId="77777777" w:rsidR="00B27BD5" w:rsidRDefault="00B27BD5" w:rsidP="00B27BD5">
      <w:pPr>
        <w:ind w:left="720" w:firstLine="720"/>
      </w:pPr>
    </w:p>
    <w:p w14:paraId="252FF650" w14:textId="43141B48" w:rsidR="00B27BD5" w:rsidRDefault="00B27BD5" w:rsidP="00B27BD5">
      <w:pPr>
        <w:ind w:left="720" w:firstLine="720"/>
      </w:pPr>
      <w:r>
        <w:t>}</w:t>
      </w:r>
    </w:p>
    <w:p w14:paraId="0A330020" w14:textId="23162FAE" w:rsidR="00B27BD5" w:rsidRDefault="00B27BD5" w:rsidP="00B27BD5">
      <w:pPr>
        <w:ind w:firstLine="720"/>
      </w:pPr>
      <w:r>
        <w:t>}</w:t>
      </w:r>
    </w:p>
    <w:p w14:paraId="6D73849B" w14:textId="4072ABBB" w:rsidR="00B27BD5" w:rsidRPr="00B27BD5" w:rsidRDefault="00B27BD5" w:rsidP="00B27BD5">
      <w:r>
        <w:t>}</w:t>
      </w:r>
    </w:p>
    <w:p w14:paraId="6CE7302F" w14:textId="77777777" w:rsidR="00B27BD5" w:rsidRDefault="00B27BD5" w:rsidP="00B27BD5">
      <w:proofErr w:type="spellStart"/>
      <w:proofErr w:type="gramStart"/>
      <w:r>
        <w:lastRenderedPageBreak/>
        <w:t>windows.onload</w:t>
      </w:r>
      <w:proofErr w:type="spellEnd"/>
      <w:proofErr w:type="gramEnd"/>
      <w:r>
        <w:t>=function(){</w:t>
      </w:r>
    </w:p>
    <w:p w14:paraId="6AE4E550" w14:textId="6A3E2738" w:rsidR="00B27BD5" w:rsidRDefault="00B27BD5" w:rsidP="00B27BD5">
      <w:r>
        <w:tab/>
      </w:r>
      <w:proofErr w:type="spellStart"/>
      <w:proofErr w:type="gramStart"/>
      <w:r>
        <w:t>preparePage</w:t>
      </w:r>
      <w:proofErr w:type="spellEnd"/>
      <w:r>
        <w:t>(</w:t>
      </w:r>
      <w:proofErr w:type="gramEnd"/>
      <w:r>
        <w:t>);</w:t>
      </w:r>
    </w:p>
    <w:p w14:paraId="1B8D1513" w14:textId="7C307AD3" w:rsidR="00B27BD5" w:rsidRDefault="00B27BD5" w:rsidP="00B27BD5">
      <w:r>
        <w:t>}</w:t>
      </w:r>
    </w:p>
    <w:p w14:paraId="613FC0A3" w14:textId="77777777" w:rsidR="00F71E88" w:rsidRDefault="00F71E88" w:rsidP="00B27BD5"/>
    <w:p w14:paraId="65CE28B2" w14:textId="52BF25C6" w:rsidR="00F71E88" w:rsidRDefault="00F71E88" w:rsidP="00F71E88">
      <w:pPr>
        <w:pStyle w:val="Heading1"/>
      </w:pPr>
      <w:r>
        <w:t>UI Enhancement</w:t>
      </w:r>
    </w:p>
    <w:p w14:paraId="30FC1BB1" w14:textId="7B386FCE" w:rsidR="00F71E88" w:rsidRDefault="00F71E88" w:rsidP="00F71E88">
      <w:pPr>
        <w:pStyle w:val="Heading2"/>
      </w:pPr>
      <w:r>
        <w:t>Setting Inline Styles</w:t>
      </w:r>
    </w:p>
    <w:p w14:paraId="0A18F9EB" w14:textId="27AB89F3" w:rsidR="00F71E88" w:rsidRDefault="00F71E88" w:rsidP="00F71E88">
      <w:proofErr w:type="spellStart"/>
      <w:proofErr w:type="gramStart"/>
      <w:r>
        <w:t>myElement.style.color</w:t>
      </w:r>
      <w:proofErr w:type="spellEnd"/>
      <w:proofErr w:type="gramEnd"/>
      <w:r>
        <w:t xml:space="preserve"> = “red”;</w:t>
      </w:r>
    </w:p>
    <w:p w14:paraId="4491C7D2" w14:textId="03A8EC3E" w:rsidR="00F71E88" w:rsidRDefault="00F71E88" w:rsidP="00F71E88">
      <w:proofErr w:type="spellStart"/>
      <w:proofErr w:type="gramStart"/>
      <w:r>
        <w:t>myElement.style.color</w:t>
      </w:r>
      <w:proofErr w:type="spellEnd"/>
      <w:proofErr w:type="gramEnd"/>
      <w:r>
        <w:t xml:space="preserve"> = “#ff0000”;</w:t>
      </w:r>
    </w:p>
    <w:p w14:paraId="3885E4D7" w14:textId="77777777" w:rsidR="00F71E88" w:rsidRDefault="00F71E88" w:rsidP="00F71E88"/>
    <w:p w14:paraId="027BBBBA" w14:textId="23AB1188" w:rsidR="00F71E88" w:rsidRDefault="00F71E88" w:rsidP="00F71E88">
      <w:proofErr w:type="spellStart"/>
      <w:proofErr w:type="gramStart"/>
      <w:r>
        <w:t>myElement.style.left</w:t>
      </w:r>
      <w:proofErr w:type="spellEnd"/>
      <w:proofErr w:type="gramEnd"/>
      <w:r>
        <w:t xml:space="preserve"> = “40px”;</w:t>
      </w:r>
    </w:p>
    <w:p w14:paraId="33C3AF40" w14:textId="71458105" w:rsidR="00F71E88" w:rsidRDefault="00F71E88" w:rsidP="00F71E88">
      <w:proofErr w:type="spellStart"/>
      <w:proofErr w:type="gramStart"/>
      <w:r>
        <w:t>myElement.style.backgroundRepeat</w:t>
      </w:r>
      <w:proofErr w:type="spellEnd"/>
      <w:proofErr w:type="gramEnd"/>
      <w:r>
        <w:t xml:space="preserve"> = “repeat-x”;</w:t>
      </w:r>
    </w:p>
    <w:p w14:paraId="12739EAC" w14:textId="23047060" w:rsidR="00F71E88" w:rsidRDefault="00F71E88" w:rsidP="00F71E88">
      <w:r>
        <w:rPr>
          <w:lang w:val="en-AU"/>
        </w:rPr>
        <w:t>//</w:t>
      </w:r>
      <w:proofErr w:type="spellStart"/>
      <w:r w:rsidRPr="00F71E88">
        <w:rPr>
          <w:rFonts w:hint="eastAsia"/>
        </w:rPr>
        <w:t>背景图片是否重复或拉伸</w:t>
      </w:r>
      <w:proofErr w:type="spellEnd"/>
      <w:r w:rsidRPr="00F71E88">
        <w:rPr>
          <w:rFonts w:hint="eastAsia"/>
        </w:rPr>
        <w:t xml:space="preserve"> (no-repeat, repeat, repeat-x, repeat-y)</w:t>
      </w:r>
    </w:p>
    <w:p w14:paraId="0FFE0377" w14:textId="5147923A" w:rsidR="00090C1E" w:rsidRDefault="00090C1E" w:rsidP="00090C1E">
      <w:pPr>
        <w:pStyle w:val="Heading2"/>
      </w:pPr>
      <w:r>
        <w:t>Style Property Naming</w:t>
      </w:r>
    </w:p>
    <w:p w14:paraId="1ED7A0FB" w14:textId="3B691595" w:rsidR="00090C1E" w:rsidRDefault="00090C1E" w:rsidP="00090C1E">
      <w:pPr>
        <w:pStyle w:val="Heading3"/>
      </w:pPr>
      <w:r>
        <w:t>CSS:</w:t>
      </w:r>
    </w:p>
    <w:p w14:paraId="15142CFC" w14:textId="77777777" w:rsidR="00090C1E" w:rsidRDefault="00090C1E" w:rsidP="00090C1E">
      <w:r>
        <w:t>#example {</w:t>
      </w:r>
    </w:p>
    <w:p w14:paraId="3F739DF2" w14:textId="175A5C24" w:rsidR="00090C1E" w:rsidRDefault="00090C1E" w:rsidP="00090C1E">
      <w:r>
        <w:tab/>
        <w:t>width: 230px;</w:t>
      </w:r>
    </w:p>
    <w:p w14:paraId="517F2FD2" w14:textId="5014ADE7" w:rsidR="00090C1E" w:rsidRDefault="00090C1E" w:rsidP="00090C1E">
      <w:r>
        <w:tab/>
        <w:t>color: #</w:t>
      </w:r>
      <w:proofErr w:type="spellStart"/>
      <w:r>
        <w:t>fff</w:t>
      </w:r>
      <w:proofErr w:type="spellEnd"/>
      <w:r>
        <w:t>;</w:t>
      </w:r>
    </w:p>
    <w:p w14:paraId="008D842F" w14:textId="7251EF34" w:rsidR="00090C1E" w:rsidRDefault="00090C1E" w:rsidP="00090C1E">
      <w:r>
        <w:tab/>
        <w:t>font-weight: bold;</w:t>
      </w:r>
    </w:p>
    <w:p w14:paraId="0D864000" w14:textId="4C52885D" w:rsidR="00090C1E" w:rsidRDefault="00090C1E" w:rsidP="00090C1E">
      <w:r>
        <w:tab/>
        <w:t>background-color: #193742;</w:t>
      </w:r>
    </w:p>
    <w:p w14:paraId="41C19B21" w14:textId="420E738C" w:rsidR="00090C1E" w:rsidRDefault="00090C1E" w:rsidP="00090C1E">
      <w:r>
        <w:t>}</w:t>
      </w:r>
    </w:p>
    <w:p w14:paraId="154635F9" w14:textId="7EE8A127" w:rsidR="00090C1E" w:rsidRDefault="00090C1E" w:rsidP="00090C1E">
      <w:pPr>
        <w:pStyle w:val="Heading3"/>
      </w:pPr>
      <w:r>
        <w:t>JavaScript:</w:t>
      </w:r>
    </w:p>
    <w:p w14:paraId="3A603D90" w14:textId="19268DB7" w:rsidR="00090C1E" w:rsidRPr="00090C1E" w:rsidRDefault="00090C1E" w:rsidP="00090C1E">
      <w:r>
        <w:t>//hyphens-&gt;</w:t>
      </w:r>
      <w:proofErr w:type="spellStart"/>
      <w:r>
        <w:t>camelCase</w:t>
      </w:r>
      <w:proofErr w:type="spellEnd"/>
    </w:p>
    <w:p w14:paraId="4191514C" w14:textId="46C725B9" w:rsidR="00090C1E" w:rsidRDefault="00090C1E" w:rsidP="00090C1E">
      <w:proofErr w:type="spellStart"/>
      <w:proofErr w:type="gramStart"/>
      <w:r>
        <w:t>myElement.style.width</w:t>
      </w:r>
      <w:proofErr w:type="spellEnd"/>
      <w:proofErr w:type="gramEnd"/>
      <w:r>
        <w:t xml:space="preserve"> = “230px”;</w:t>
      </w:r>
    </w:p>
    <w:p w14:paraId="66543020" w14:textId="5BBFCAF2" w:rsidR="00090C1E" w:rsidRDefault="00090C1E" w:rsidP="00090C1E">
      <w:proofErr w:type="spellStart"/>
      <w:proofErr w:type="gramStart"/>
      <w:r>
        <w:t>myElement.style.color</w:t>
      </w:r>
      <w:proofErr w:type="spellEnd"/>
      <w:proofErr w:type="gramEnd"/>
      <w:r>
        <w:t xml:space="preserve"> = “#</w:t>
      </w:r>
      <w:proofErr w:type="spellStart"/>
      <w:r>
        <w:t>fff</w:t>
      </w:r>
      <w:proofErr w:type="spellEnd"/>
      <w:r>
        <w:t>”;</w:t>
      </w:r>
    </w:p>
    <w:p w14:paraId="71797664" w14:textId="0B363A22" w:rsidR="00090C1E" w:rsidRDefault="00090C1E" w:rsidP="00090C1E">
      <w:proofErr w:type="spellStart"/>
      <w:proofErr w:type="gramStart"/>
      <w:r>
        <w:t>myElement.style.fontWeight</w:t>
      </w:r>
      <w:proofErr w:type="spellEnd"/>
      <w:proofErr w:type="gramEnd"/>
      <w:r>
        <w:t xml:space="preserve"> = “bold”;</w:t>
      </w:r>
    </w:p>
    <w:p w14:paraId="2BAF9D67" w14:textId="42B5252E" w:rsidR="00090C1E" w:rsidRDefault="00090C1E" w:rsidP="00090C1E">
      <w:proofErr w:type="spellStart"/>
      <w:proofErr w:type="gramStart"/>
      <w:r>
        <w:t>myElement.style.backgroundColor</w:t>
      </w:r>
      <w:proofErr w:type="spellEnd"/>
      <w:proofErr w:type="gramEnd"/>
      <w:r>
        <w:t xml:space="preserve"> = “#193742”;</w:t>
      </w:r>
    </w:p>
    <w:p w14:paraId="77175522" w14:textId="439A2DE3" w:rsidR="00090C1E" w:rsidRDefault="00090C1E" w:rsidP="00090C1E">
      <w:pPr>
        <w:pStyle w:val="Heading2"/>
      </w:pPr>
      <w:r>
        <w:t>Setting the Class</w:t>
      </w:r>
    </w:p>
    <w:p w14:paraId="5529E745" w14:textId="093C4657" w:rsidR="00090C1E" w:rsidRDefault="00090C1E" w:rsidP="00090C1E">
      <w:proofErr w:type="spellStart"/>
      <w:r>
        <w:t>myElement.className</w:t>
      </w:r>
      <w:proofErr w:type="spellEnd"/>
      <w:r>
        <w:t xml:space="preserve"> = “</w:t>
      </w:r>
      <w:proofErr w:type="spellStart"/>
      <w:r>
        <w:t>someCSSclass</w:t>
      </w:r>
      <w:proofErr w:type="spellEnd"/>
      <w:r>
        <w:t>”;</w:t>
      </w:r>
    </w:p>
    <w:p w14:paraId="17F76722" w14:textId="5AA0C7B6" w:rsidR="00090C1E" w:rsidRDefault="00090C1E" w:rsidP="00090C1E">
      <w:r>
        <w:t xml:space="preserve">                                            //whatever the name of the class is in your CSS file</w:t>
      </w:r>
    </w:p>
    <w:p w14:paraId="651A8328" w14:textId="77777777" w:rsidR="00090C1E" w:rsidRDefault="00090C1E" w:rsidP="00090C1E"/>
    <w:p w14:paraId="452680E7" w14:textId="4078EBE1" w:rsidR="00090C1E" w:rsidRDefault="00090C1E" w:rsidP="00090C1E">
      <w:r>
        <w:t>//clear the class name</w:t>
      </w:r>
    </w:p>
    <w:p w14:paraId="712C02EB" w14:textId="0A977434" w:rsidR="00090C1E" w:rsidRDefault="00090C1E" w:rsidP="00090C1E">
      <w:proofErr w:type="spellStart"/>
      <w:r>
        <w:t>myElement.className</w:t>
      </w:r>
      <w:proofErr w:type="spellEnd"/>
      <w:r>
        <w:t xml:space="preserve"> = “”;</w:t>
      </w:r>
    </w:p>
    <w:p w14:paraId="665D319B" w14:textId="77777777" w:rsidR="00FC6A4D" w:rsidRDefault="00FC6A4D" w:rsidP="00090C1E"/>
    <w:p w14:paraId="12AB64DC" w14:textId="6AA1FD40" w:rsidR="00FC6A4D" w:rsidRDefault="00FC6A4D" w:rsidP="00FC6A4D">
      <w:pPr>
        <w:pStyle w:val="Heading2"/>
      </w:pPr>
      <w:r>
        <w:t>Ex1:</w:t>
      </w:r>
    </w:p>
    <w:p w14:paraId="67600B65" w14:textId="2C34FC81" w:rsidR="00FC6A4D" w:rsidRDefault="00FC6A4D" w:rsidP="00FC6A4D">
      <w:r>
        <w:t>//</w:t>
      </w:r>
      <w:r w:rsidR="00B343D4">
        <w:t xml:space="preserve">when click, </w:t>
      </w:r>
      <w:proofErr w:type="spellStart"/>
      <w:r w:rsidR="00B343D4">
        <w:t>mainContent</w:t>
      </w:r>
      <w:proofErr w:type="spellEnd"/>
      <w:r w:rsidR="00B343D4">
        <w:t xml:space="preserve"> will apply another CSS style (class)</w:t>
      </w:r>
    </w:p>
    <w:p w14:paraId="74BDABCB" w14:textId="77777777" w:rsidR="00B343D4" w:rsidRDefault="00B343D4" w:rsidP="00FC6A4D">
      <w:r>
        <w:t xml:space="preserve">function </w:t>
      </w:r>
      <w:proofErr w:type="spellStart"/>
      <w:proofErr w:type="gramStart"/>
      <w:r>
        <w:t>preparePage</w:t>
      </w:r>
      <w:proofErr w:type="spellEnd"/>
      <w:r>
        <w:t>(</w:t>
      </w:r>
      <w:proofErr w:type="gramEnd"/>
      <w:r>
        <w:t>) {</w:t>
      </w:r>
    </w:p>
    <w:p w14:paraId="6FE2BA17" w14:textId="77777777" w:rsidR="00B343D4" w:rsidRDefault="00B343D4" w:rsidP="00FC6A4D">
      <w:r>
        <w:tab/>
      </w:r>
      <w:r>
        <w:tab/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Content</w:t>
      </w:r>
      <w:proofErr w:type="spellEnd"/>
      <w:r>
        <w:t>”).</w:t>
      </w:r>
      <w:proofErr w:type="spellStart"/>
      <w:r>
        <w:t>onclick</w:t>
      </w:r>
      <w:proofErr w:type="spellEnd"/>
      <w:r>
        <w:t xml:space="preserve"> = function(){</w:t>
      </w:r>
    </w:p>
    <w:p w14:paraId="4DC9080D" w14:textId="77777777" w:rsidR="00B343D4" w:rsidRDefault="00B343D4" w:rsidP="00FC6A4D">
      <w:r>
        <w:tab/>
      </w:r>
      <w:r>
        <w:tab/>
      </w:r>
      <w:r>
        <w:tab/>
        <w:t>if(</w:t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Content</w:t>
      </w:r>
      <w:proofErr w:type="spellEnd"/>
      <w:r>
        <w:t>”).</w:t>
      </w:r>
      <w:proofErr w:type="spellStart"/>
      <w:r>
        <w:t>className</w:t>
      </w:r>
      <w:proofErr w:type="spellEnd"/>
      <w:r>
        <w:t xml:space="preserve"> == “example”){</w:t>
      </w:r>
    </w:p>
    <w:p w14:paraId="1B0D8182" w14:textId="5ED65D72" w:rsidR="00B343D4" w:rsidRDefault="00B343D4" w:rsidP="00FC6A4D">
      <w:r>
        <w:tab/>
      </w:r>
      <w:r>
        <w:tab/>
      </w:r>
      <w:r>
        <w:tab/>
      </w:r>
      <w:r>
        <w:tab/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Content</w:t>
      </w:r>
      <w:proofErr w:type="spellEnd"/>
      <w:r>
        <w:t>”).</w:t>
      </w:r>
      <w:proofErr w:type="spellStart"/>
      <w:r>
        <w:t>className</w:t>
      </w:r>
      <w:proofErr w:type="spellEnd"/>
      <w:r>
        <w:t xml:space="preserve"> ==””;</w:t>
      </w:r>
    </w:p>
    <w:p w14:paraId="023A695C" w14:textId="77777777" w:rsidR="00B343D4" w:rsidRDefault="00B343D4" w:rsidP="00FC6A4D">
      <w:r>
        <w:t>} else {</w:t>
      </w:r>
    </w:p>
    <w:p w14:paraId="16E899A1" w14:textId="744DFCFE" w:rsidR="00B343D4" w:rsidRDefault="00B343D4" w:rsidP="00FC6A4D">
      <w:r>
        <w:tab/>
      </w:r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ainContent</w:t>
      </w:r>
      <w:proofErr w:type="spellEnd"/>
      <w:r>
        <w:t>”).</w:t>
      </w:r>
      <w:proofErr w:type="spellStart"/>
      <w:r>
        <w:t>className</w:t>
      </w:r>
      <w:proofErr w:type="spellEnd"/>
      <w:r>
        <w:t xml:space="preserve"> = “example”;</w:t>
      </w:r>
    </w:p>
    <w:p w14:paraId="614FAB49" w14:textId="15E896A9" w:rsidR="00B343D4" w:rsidRDefault="00B343D4" w:rsidP="00FC6A4D">
      <w:r>
        <w:lastRenderedPageBreak/>
        <w:t>}</w:t>
      </w:r>
    </w:p>
    <w:p w14:paraId="31485AEC" w14:textId="6EEFA1B8" w:rsidR="00B343D4" w:rsidRDefault="00B343D4" w:rsidP="00FC6A4D">
      <w:r>
        <w:t>};</w:t>
      </w:r>
    </w:p>
    <w:p w14:paraId="4D755B87" w14:textId="2B748CC0" w:rsidR="00B343D4" w:rsidRDefault="00B343D4" w:rsidP="00FC6A4D">
      <w:r>
        <w:t>}</w:t>
      </w:r>
    </w:p>
    <w:p w14:paraId="7A1BFD03" w14:textId="77777777" w:rsidR="00B343D4" w:rsidRDefault="00B343D4" w:rsidP="00FC6A4D"/>
    <w:p w14:paraId="17B8A219" w14:textId="77777777" w:rsidR="00B343D4" w:rsidRDefault="00B343D4" w:rsidP="00FC6A4D">
      <w:proofErr w:type="spellStart"/>
      <w:proofErr w:type="gramStart"/>
      <w:r>
        <w:t>windows.onload</w:t>
      </w:r>
      <w:proofErr w:type="spellEnd"/>
      <w:proofErr w:type="gramEnd"/>
      <w:r>
        <w:t xml:space="preserve"> = function(){</w:t>
      </w:r>
    </w:p>
    <w:p w14:paraId="2DBE6574" w14:textId="7C46CC75" w:rsidR="00B343D4" w:rsidRDefault="00B343D4" w:rsidP="00FC6A4D">
      <w:r>
        <w:tab/>
      </w:r>
      <w:proofErr w:type="spellStart"/>
      <w:proofErr w:type="gramStart"/>
      <w:r>
        <w:t>preparePage</w:t>
      </w:r>
      <w:proofErr w:type="spellEnd"/>
      <w:r>
        <w:t>(</w:t>
      </w:r>
      <w:proofErr w:type="gramEnd"/>
      <w:r>
        <w:t>);</w:t>
      </w:r>
    </w:p>
    <w:p w14:paraId="1EC64EF5" w14:textId="212F46DE" w:rsidR="00B343D4" w:rsidRDefault="00B343D4" w:rsidP="00FC6A4D">
      <w:r>
        <w:t>}</w:t>
      </w:r>
    </w:p>
    <w:p w14:paraId="676321AF" w14:textId="419F5C75" w:rsidR="00FB0A25" w:rsidRDefault="00F447BD" w:rsidP="00FB0A25">
      <w:pPr>
        <w:pStyle w:val="Heading1"/>
      </w:pPr>
      <w:r>
        <w:t>Minifying your code</w:t>
      </w:r>
    </w:p>
    <w:p w14:paraId="6FE86609" w14:textId="19AAD1A4" w:rsidR="00F447BD" w:rsidRDefault="00F447BD" w:rsidP="00F447BD">
      <w:pPr>
        <w:pStyle w:val="Heading2"/>
      </w:pPr>
      <w:proofErr w:type="spellStart"/>
      <w:r>
        <w:t>Minification</w:t>
      </w:r>
      <w:proofErr w:type="spellEnd"/>
      <w:r>
        <w:t xml:space="preserve"> tools</w:t>
      </w:r>
    </w:p>
    <w:p w14:paraId="493951F3" w14:textId="0B5DCC3F" w:rsidR="00F447BD" w:rsidRDefault="00F447BD" w:rsidP="00F447BD">
      <w:proofErr w:type="spellStart"/>
      <w:r>
        <w:t>JSMin</w:t>
      </w:r>
      <w:proofErr w:type="spellEnd"/>
    </w:p>
    <w:p w14:paraId="3709BB28" w14:textId="19691C5C" w:rsidR="00F447BD" w:rsidRDefault="00F447BD" w:rsidP="00F447BD">
      <w:r>
        <w:t>YUI Compressor</w:t>
      </w:r>
    </w:p>
    <w:p w14:paraId="287130C7" w14:textId="7071B5A2" w:rsidR="00F447BD" w:rsidRDefault="00F447BD" w:rsidP="00F447BD">
      <w:r>
        <w:t>Google Closure Compiler</w:t>
      </w:r>
    </w:p>
    <w:p w14:paraId="1EE509B5" w14:textId="748BC7C1" w:rsidR="009407C1" w:rsidRDefault="009407C1" w:rsidP="009407C1">
      <w:pPr>
        <w:pStyle w:val="Heading1"/>
        <w:rPr>
          <w:lang w:val="de-DE" w:eastAsia="zh-CN"/>
        </w:rPr>
      </w:pPr>
      <w:r>
        <w:rPr>
          <w:lang w:val="de-DE" w:eastAsia="zh-CN"/>
        </w:rPr>
        <w:t xml:space="preserve">Code </w:t>
      </w:r>
      <w:proofErr w:type="spellStart"/>
      <w:r>
        <w:rPr>
          <w:lang w:val="de-DE" w:eastAsia="zh-CN"/>
        </w:rPr>
        <w:t>Checker</w:t>
      </w:r>
      <w:proofErr w:type="spellEnd"/>
    </w:p>
    <w:p w14:paraId="53B226EA" w14:textId="5EA43491" w:rsidR="009407C1" w:rsidRDefault="009407C1" w:rsidP="009407C1">
      <w:pPr>
        <w:pStyle w:val="Heading2"/>
      </w:pPr>
      <w:proofErr w:type="spellStart"/>
      <w:r>
        <w:t>Jslint</w:t>
      </w:r>
      <w:proofErr w:type="spellEnd"/>
    </w:p>
    <w:p w14:paraId="317B34C5" w14:textId="72B35B2D" w:rsidR="009407C1" w:rsidRDefault="009407C1" w:rsidP="009407C1">
      <w:pPr>
        <w:pStyle w:val="Heading3"/>
      </w:pPr>
      <w:r>
        <w:t>Options</w:t>
      </w:r>
    </w:p>
    <w:p w14:paraId="5C81980F" w14:textId="65BDC47B" w:rsidR="009407C1" w:rsidRDefault="009407C1" w:rsidP="009407C1">
      <w:r>
        <w:t>Assume a browser</w:t>
      </w:r>
    </w:p>
    <w:p w14:paraId="09E75B13" w14:textId="77777777" w:rsidR="000C15F2" w:rsidRDefault="000C15F2" w:rsidP="009407C1"/>
    <w:p w14:paraId="0B9D911E" w14:textId="1EFA7E04" w:rsidR="000C15F2" w:rsidRDefault="000C15F2" w:rsidP="000C15F2">
      <w:pPr>
        <w:pStyle w:val="Heading3"/>
      </w:pPr>
      <w:r>
        <w:t>Issue</w:t>
      </w:r>
    </w:p>
    <w:p w14:paraId="31431C06" w14:textId="70062603" w:rsidR="00DB59F4" w:rsidRDefault="00DB59F4" w:rsidP="00DB59F4">
      <w:r>
        <w:t>Expected ' "use strict"; ' before 'document'.:</w:t>
      </w:r>
    </w:p>
    <w:p w14:paraId="160077F7" w14:textId="36ED22CC" w:rsidR="00DB59F4" w:rsidRPr="0055740F" w:rsidRDefault="00DB59F4" w:rsidP="00DB59F4">
      <w:pPr>
        <w:rPr>
          <w:lang w:val="en-AU" w:eastAsia="zh-CN"/>
        </w:rPr>
      </w:pPr>
      <w:r>
        <w:t xml:space="preserve">    </w:t>
      </w:r>
      <w:r w:rsidRPr="00DB59F4">
        <w:rPr>
          <w:highlight w:val="yellow"/>
        </w:rPr>
        <w:t>“use strict”</w:t>
      </w:r>
      <w:r>
        <w:t>;</w:t>
      </w:r>
    </w:p>
    <w:p w14:paraId="36D4DBA1" w14:textId="7696E5F2" w:rsidR="000C15F2" w:rsidRDefault="00DB59F4" w:rsidP="00DB59F4">
      <w:pPr>
        <w:rPr>
          <w:lang w:eastAsia="zh-CN"/>
        </w:rPr>
      </w:pPr>
      <w:r>
        <w:t xml:space="preserve">    </w:t>
      </w:r>
      <w:proofErr w:type="spellStart"/>
      <w:proofErr w:type="gramStart"/>
      <w:r>
        <w:t>document.getElementById</w:t>
      </w:r>
      <w:proofErr w:type="spellEnd"/>
      <w:proofErr w:type="gramEnd"/>
      <w:r>
        <w:t>("join").</w:t>
      </w:r>
      <w:proofErr w:type="spellStart"/>
      <w:r>
        <w:t>style.position</w:t>
      </w:r>
      <w:proofErr w:type="spellEnd"/>
      <w:r>
        <w:t xml:space="preserve"> = "absolute";</w:t>
      </w:r>
    </w:p>
    <w:p w14:paraId="21AE1D26" w14:textId="2F270D36" w:rsidR="0055740F" w:rsidRDefault="0099018B" w:rsidP="0055740F">
      <w:pPr>
        <w:pStyle w:val="Heading1"/>
        <w:rPr>
          <w:lang w:val="en-AU" w:eastAsia="zh-CN"/>
        </w:rPr>
      </w:pPr>
      <w:r>
        <w:rPr>
          <w:lang w:val="en-AU" w:eastAsia="zh-CN"/>
        </w:rPr>
        <w:t>JavaScript Libraries</w:t>
      </w:r>
    </w:p>
    <w:p w14:paraId="4DED9983" w14:textId="1697AC29" w:rsidR="0099018B" w:rsidRDefault="0099018B" w:rsidP="0099018B">
      <w:pPr>
        <w:pStyle w:val="Heading2"/>
        <w:rPr>
          <w:lang w:val="en-AU"/>
        </w:rPr>
      </w:pPr>
      <w:r>
        <w:rPr>
          <w:lang w:val="en-AU"/>
        </w:rPr>
        <w:t>JQuery</w:t>
      </w:r>
    </w:p>
    <w:p w14:paraId="08328EA9" w14:textId="43185903" w:rsidR="0099018B" w:rsidRDefault="0099018B" w:rsidP="0099018B">
      <w:pPr>
        <w:pStyle w:val="Heading3"/>
      </w:pPr>
      <w:r>
        <w:t xml:space="preserve">link </w:t>
      </w:r>
      <w:proofErr w:type="spellStart"/>
      <w:r>
        <w:t>jquery</w:t>
      </w:r>
      <w:proofErr w:type="spellEnd"/>
      <w:r>
        <w:t xml:space="preserve"> to html</w:t>
      </w:r>
    </w:p>
    <w:p w14:paraId="53B44E4D" w14:textId="5AC77795" w:rsidR="0099018B" w:rsidRDefault="0099018B" w:rsidP="0099018B">
      <w:r w:rsidRPr="0099018B">
        <w:rPr>
          <w:highlight w:val="yellow"/>
        </w:rPr>
        <w:t xml:space="preserve">&lt;script </w:t>
      </w:r>
      <w:proofErr w:type="spellStart"/>
      <w:r w:rsidRPr="0099018B">
        <w:rPr>
          <w:highlight w:val="yellow"/>
        </w:rPr>
        <w:t>src</w:t>
      </w:r>
      <w:proofErr w:type="spellEnd"/>
      <w:proofErr w:type="gramStart"/>
      <w:r w:rsidRPr="0099018B">
        <w:rPr>
          <w:highlight w:val="yellow"/>
        </w:rPr>
        <w:t>=”jquery-1.6.1.min.js</w:t>
      </w:r>
      <w:proofErr w:type="gramEnd"/>
      <w:r w:rsidRPr="0099018B">
        <w:rPr>
          <w:highlight w:val="yellow"/>
        </w:rPr>
        <w:t>”&gt;&lt;/script&gt;</w:t>
      </w:r>
    </w:p>
    <w:p w14:paraId="314387D7" w14:textId="40DEEC34" w:rsidR="0099018B" w:rsidRDefault="0099018B" w:rsidP="0099018B">
      <w:r>
        <w:t xml:space="preserve">&lt;script </w:t>
      </w:r>
      <w:proofErr w:type="spellStart"/>
      <w:r>
        <w:t>src</w:t>
      </w:r>
      <w:proofErr w:type="spellEnd"/>
      <w:proofErr w:type="gramStart"/>
      <w:r>
        <w:t>=”script.js</w:t>
      </w:r>
      <w:proofErr w:type="gramEnd"/>
      <w:r>
        <w:t>”&gt;&lt;/script&gt;</w:t>
      </w:r>
    </w:p>
    <w:p w14:paraId="77D37FB4" w14:textId="77777777" w:rsidR="001A3183" w:rsidRDefault="001A3183" w:rsidP="001A3183">
      <w:pPr>
        <w:pStyle w:val="Heading5"/>
        <w:ind w:firstLine="720"/>
      </w:pPr>
      <w:r>
        <w:t>using http and https pages</w:t>
      </w:r>
    </w:p>
    <w:p w14:paraId="5DB76A5B" w14:textId="2AC16AFD" w:rsidR="001A3183" w:rsidRDefault="001A3183" w:rsidP="001A3183">
      <w:pPr>
        <w:pStyle w:val="NoSpacing"/>
      </w:pPr>
      <w:r>
        <w:tab/>
        <w:t>&lt;script src</w:t>
      </w:r>
      <w:proofErr w:type="gramStart"/>
      <w:r>
        <w:t>=”//ajax.googleapis.com/ajax/libs/jquery/1.6.1/jquery.min.js</w:t>
      </w:r>
      <w:proofErr w:type="gramEnd"/>
      <w:r>
        <w:t xml:space="preserve">”&gt;&lt;/script&gt;    </w:t>
      </w:r>
    </w:p>
    <w:p w14:paraId="181BA4EE" w14:textId="5BA5F25E" w:rsidR="0099018B" w:rsidRDefault="0099018B" w:rsidP="0099018B">
      <w:pPr>
        <w:pStyle w:val="Heading3"/>
      </w:pPr>
      <w:r>
        <w:t xml:space="preserve">Regular </w:t>
      </w:r>
      <w:proofErr w:type="spellStart"/>
      <w:r>
        <w:t>javascript</w:t>
      </w:r>
      <w:proofErr w:type="spellEnd"/>
      <w:r>
        <w:t xml:space="preserve"> vs </w:t>
      </w:r>
      <w:proofErr w:type="spellStart"/>
      <w:r>
        <w:t>jquery</w:t>
      </w:r>
      <w:proofErr w:type="spellEnd"/>
    </w:p>
    <w:p w14:paraId="33E0AB26" w14:textId="4D129870" w:rsidR="00063008" w:rsidRPr="00063008" w:rsidRDefault="0099018B" w:rsidP="00063008">
      <w:pPr>
        <w:pStyle w:val="Heading4"/>
      </w:pPr>
      <w:proofErr w:type="spellStart"/>
      <w:r>
        <w:t>javascript</w:t>
      </w:r>
      <w:proofErr w:type="spellEnd"/>
      <w:r>
        <w:t>:</w:t>
      </w:r>
    </w:p>
    <w:p w14:paraId="084FDD70" w14:textId="0D14D2C2" w:rsidR="0099018B" w:rsidRDefault="0099018B" w:rsidP="0099018B">
      <w:proofErr w:type="spellStart"/>
      <w:proofErr w:type="gramStart"/>
      <w:r>
        <w:t>document.getElementById</w:t>
      </w:r>
      <w:proofErr w:type="spellEnd"/>
      <w:proofErr w:type="gramEnd"/>
      <w:r>
        <w:t>(“</w:t>
      </w:r>
      <w:proofErr w:type="spellStart"/>
      <w:r>
        <w:t>myDiv</w:t>
      </w:r>
      <w:proofErr w:type="spellEnd"/>
      <w:r>
        <w:t>”).</w:t>
      </w:r>
      <w:proofErr w:type="spellStart"/>
      <w:r>
        <w:t>className</w:t>
      </w:r>
      <w:proofErr w:type="spellEnd"/>
      <w:r>
        <w:t>=”highlight”;</w:t>
      </w:r>
    </w:p>
    <w:p w14:paraId="5013FFBB" w14:textId="2A467CC8" w:rsidR="0099018B" w:rsidRDefault="0099018B" w:rsidP="0099018B">
      <w:r>
        <w:t>//</w:t>
      </w:r>
      <w:proofErr w:type="gramStart"/>
      <w:r>
        <w:t>need  a</w:t>
      </w:r>
      <w:proofErr w:type="gramEnd"/>
      <w:r>
        <w:t xml:space="preserve"> id=</w:t>
      </w:r>
      <w:proofErr w:type="spellStart"/>
      <w:r>
        <w:t>myDiv</w:t>
      </w:r>
      <w:proofErr w:type="spellEnd"/>
      <w:r>
        <w:t xml:space="preserve"> in html</w:t>
      </w:r>
    </w:p>
    <w:p w14:paraId="5D6ECD0A" w14:textId="7EBCD5FD" w:rsidR="00063008" w:rsidRDefault="00063008" w:rsidP="0099018B">
      <w:r>
        <w:t>//work on individual element</w:t>
      </w:r>
    </w:p>
    <w:p w14:paraId="082BA2E5" w14:textId="7E74DB84" w:rsidR="0099018B" w:rsidRDefault="0099018B" w:rsidP="0099018B">
      <w:pPr>
        <w:pStyle w:val="Heading4"/>
      </w:pPr>
      <w:proofErr w:type="spellStart"/>
      <w:r>
        <w:t>jquery</w:t>
      </w:r>
      <w:proofErr w:type="spellEnd"/>
      <w:r>
        <w:t>:</w:t>
      </w:r>
    </w:p>
    <w:p w14:paraId="72E60C5A" w14:textId="41DC168A" w:rsidR="0099018B" w:rsidRDefault="0099018B" w:rsidP="0099018B">
      <w:r>
        <w:t>jQuery(“#</w:t>
      </w:r>
      <w:proofErr w:type="spellStart"/>
      <w:r>
        <w:t>myDiv</w:t>
      </w:r>
      <w:proofErr w:type="spellEnd"/>
      <w:r>
        <w:t>”</w:t>
      </w:r>
      <w:proofErr w:type="gramStart"/>
      <w:r>
        <w:t>).</w:t>
      </w:r>
      <w:proofErr w:type="spellStart"/>
      <w:r>
        <w:t>addClass</w:t>
      </w:r>
      <w:proofErr w:type="spellEnd"/>
      <w:proofErr w:type="gramEnd"/>
      <w:r>
        <w:t>(“highlight”)</w:t>
      </w:r>
      <w:r w:rsidR="00335570">
        <w:t>;</w:t>
      </w:r>
    </w:p>
    <w:p w14:paraId="4152B74A" w14:textId="63D531E5" w:rsidR="00335570" w:rsidRDefault="00335570" w:rsidP="0099018B">
      <w:r>
        <w:t>//Or</w:t>
      </w:r>
    </w:p>
    <w:p w14:paraId="1D4E6714" w14:textId="017D6017" w:rsidR="00335570" w:rsidRDefault="00335570" w:rsidP="0099018B">
      <w:r>
        <w:t>$(“#</w:t>
      </w:r>
      <w:proofErr w:type="spellStart"/>
      <w:r>
        <w:t>myDiv</w:t>
      </w:r>
      <w:proofErr w:type="spellEnd"/>
      <w:r>
        <w:t>”</w:t>
      </w:r>
      <w:proofErr w:type="gramStart"/>
      <w:r>
        <w:t>).</w:t>
      </w:r>
      <w:proofErr w:type="spellStart"/>
      <w:r>
        <w:t>addClass</w:t>
      </w:r>
      <w:proofErr w:type="spellEnd"/>
      <w:proofErr w:type="gramEnd"/>
      <w:r>
        <w:t>(“highlight”);</w:t>
      </w:r>
    </w:p>
    <w:p w14:paraId="6D2DC1F2" w14:textId="1A98C6B8" w:rsidR="0099018B" w:rsidRDefault="00063008" w:rsidP="0099018B">
      <w:r>
        <w:t>/*</w:t>
      </w:r>
      <w:r w:rsidR="0099018B">
        <w:t xml:space="preserve">we can give </w:t>
      </w:r>
      <w:proofErr w:type="spellStart"/>
      <w:r w:rsidR="0099018B">
        <w:t>jquery</w:t>
      </w:r>
      <w:proofErr w:type="spellEnd"/>
      <w:r w:rsidR="0099018B">
        <w:t xml:space="preserve"> an id to find by using the hash or $, but we can also find other part of the page that we can’t get with </w:t>
      </w:r>
      <w:proofErr w:type="spellStart"/>
      <w:r w:rsidR="0099018B">
        <w:t>getElementById</w:t>
      </w:r>
      <w:proofErr w:type="spellEnd"/>
      <w:r>
        <w:t xml:space="preserve"> */</w:t>
      </w:r>
    </w:p>
    <w:p w14:paraId="720C43D4" w14:textId="3227CAB3" w:rsidR="00063008" w:rsidRDefault="00063008" w:rsidP="0099018B">
      <w:r>
        <w:lastRenderedPageBreak/>
        <w:t>//work on a group of elements</w:t>
      </w:r>
    </w:p>
    <w:p w14:paraId="3ECECF2B" w14:textId="77777777" w:rsidR="0099018B" w:rsidRDefault="0099018B" w:rsidP="0099018B"/>
    <w:p w14:paraId="53FF8862" w14:textId="0D1FFF4E" w:rsidR="0099018B" w:rsidRDefault="0099018B" w:rsidP="0099018B">
      <w:r>
        <w:t>//get all elements with a particular class</w:t>
      </w:r>
    </w:p>
    <w:p w14:paraId="52EC92EA" w14:textId="58CD06C1" w:rsidR="00063008" w:rsidRDefault="0099018B" w:rsidP="0099018B">
      <w:r>
        <w:t>JQuery(</w:t>
      </w:r>
      <w:proofErr w:type="gramStart"/>
      <w:r>
        <w:t>“.</w:t>
      </w:r>
      <w:proofErr w:type="spellStart"/>
      <w:r>
        <w:t>someClass</w:t>
      </w:r>
      <w:proofErr w:type="spellEnd"/>
      <w:proofErr w:type="gramEnd"/>
      <w:r>
        <w:t>”)</w:t>
      </w:r>
    </w:p>
    <w:p w14:paraId="5985899B" w14:textId="77777777" w:rsidR="0099018B" w:rsidRDefault="0099018B" w:rsidP="0099018B"/>
    <w:p w14:paraId="72FCEA87" w14:textId="6BBE3A78" w:rsidR="0099018B" w:rsidRDefault="0099018B" w:rsidP="0099018B">
      <w:r>
        <w:t>//get all elements with a particular tag</w:t>
      </w:r>
    </w:p>
    <w:p w14:paraId="1B988452" w14:textId="77777777" w:rsidR="00063008" w:rsidRDefault="0099018B" w:rsidP="00063008">
      <w:r>
        <w:t>JQuery(“p”)</w:t>
      </w:r>
      <w:r w:rsidR="00063008">
        <w:t xml:space="preserve"> //all paragraph</w:t>
      </w:r>
    </w:p>
    <w:p w14:paraId="0D0DFD19" w14:textId="50CF71EF" w:rsidR="00335570" w:rsidRDefault="00335570" w:rsidP="00063008">
      <w:r>
        <w:t>JQuery(“</w:t>
      </w:r>
      <w:proofErr w:type="spellStart"/>
      <w:proofErr w:type="gramStart"/>
      <w:r>
        <w:t>p:contains</w:t>
      </w:r>
      <w:proofErr w:type="spellEnd"/>
      <w:proofErr w:type="gramEnd"/>
      <w:r>
        <w:t>(‘packages’)”).</w:t>
      </w:r>
      <w:proofErr w:type="spellStart"/>
      <w:r>
        <w:t>addClass</w:t>
      </w:r>
      <w:proofErr w:type="spellEnd"/>
      <w:r>
        <w:t>(“highlight”);</w:t>
      </w:r>
    </w:p>
    <w:p w14:paraId="4B8A6EFB" w14:textId="4DF3C34F" w:rsidR="0099018B" w:rsidRDefault="0099018B" w:rsidP="0099018B"/>
    <w:p w14:paraId="4518F05E" w14:textId="4E6BB2A3" w:rsidR="00063008" w:rsidRDefault="00063008" w:rsidP="0099018B">
      <w:r>
        <w:t>JQuery(“a”)//all anchors</w:t>
      </w:r>
    </w:p>
    <w:p w14:paraId="20D2B4B8" w14:textId="3DC28BF6" w:rsidR="00063008" w:rsidRDefault="00063008" w:rsidP="0099018B">
      <w:r>
        <w:t>JQuery(“li”</w:t>
      </w:r>
      <w:proofErr w:type="gramStart"/>
      <w:r>
        <w:t>).</w:t>
      </w:r>
      <w:proofErr w:type="spellStart"/>
      <w:r>
        <w:t>addClass</w:t>
      </w:r>
      <w:proofErr w:type="spellEnd"/>
      <w:proofErr w:type="gramEnd"/>
      <w:r>
        <w:t>(“highlight”);</w:t>
      </w:r>
    </w:p>
    <w:p w14:paraId="76AF6C82" w14:textId="6A425043" w:rsidR="00335570" w:rsidRDefault="00063008" w:rsidP="0099018B">
      <w:r>
        <w:t>JQuery(“</w:t>
      </w:r>
      <w:proofErr w:type="spellStart"/>
      <w:proofErr w:type="gramStart"/>
      <w:r>
        <w:t>li:last</w:t>
      </w:r>
      <w:proofErr w:type="spellEnd"/>
      <w:proofErr w:type="gramEnd"/>
      <w:r>
        <w:t>”).</w:t>
      </w:r>
      <w:proofErr w:type="spellStart"/>
      <w:r>
        <w:t>addClass</w:t>
      </w:r>
      <w:proofErr w:type="spellEnd"/>
      <w:r>
        <w:t>(“highlight”)</w:t>
      </w:r>
      <w:r w:rsidR="00335570">
        <w:t>; //add the class to the very last one</w:t>
      </w:r>
    </w:p>
    <w:p w14:paraId="58869960" w14:textId="77777777" w:rsidR="00063008" w:rsidRDefault="00063008" w:rsidP="0099018B"/>
    <w:p w14:paraId="4C88FB98" w14:textId="40916C4D" w:rsidR="00063008" w:rsidRDefault="00063008" w:rsidP="0099018B">
      <w:r>
        <w:t>//give all the paragraph that have a class of description already on them</w:t>
      </w:r>
    </w:p>
    <w:p w14:paraId="3E28DC1F" w14:textId="23B56C8B" w:rsidR="00063008" w:rsidRDefault="00063008" w:rsidP="0099018B">
      <w:r>
        <w:t>jQuery(“</w:t>
      </w:r>
      <w:proofErr w:type="spellStart"/>
      <w:proofErr w:type="gramStart"/>
      <w:r>
        <w:t>p.description</w:t>
      </w:r>
      <w:proofErr w:type="spellEnd"/>
      <w:proofErr w:type="gramEnd"/>
      <w:r>
        <w:t>”)</w:t>
      </w:r>
    </w:p>
    <w:p w14:paraId="33599137" w14:textId="77777777" w:rsidR="00335570" w:rsidRDefault="00335570" w:rsidP="0099018B"/>
    <w:p w14:paraId="0E24AB33" w14:textId="4FE9C3F2" w:rsidR="00335570" w:rsidRDefault="00335570" w:rsidP="0099018B">
      <w:r>
        <w:t>//take 4000ms to hide all paragraphs</w:t>
      </w:r>
    </w:p>
    <w:p w14:paraId="7FCBFE5A" w14:textId="30164C3F" w:rsidR="00335570" w:rsidRDefault="00335570" w:rsidP="0099018B">
      <w:r>
        <w:t>$(“p”</w:t>
      </w:r>
      <w:proofErr w:type="gramStart"/>
      <w:r>
        <w:t>).hide</w:t>
      </w:r>
      <w:proofErr w:type="gramEnd"/>
      <w:r>
        <w:t>(4000);</w:t>
      </w:r>
    </w:p>
    <w:p w14:paraId="2EC115F1" w14:textId="77777777" w:rsidR="001A3183" w:rsidRDefault="001A3183" w:rsidP="0099018B"/>
    <w:p w14:paraId="40738895" w14:textId="0AABC077" w:rsidR="001A3183" w:rsidRDefault="001A3183" w:rsidP="0099018B">
      <w:r>
        <w:t>//work with function</w:t>
      </w:r>
    </w:p>
    <w:p w14:paraId="574BAE64" w14:textId="77777777" w:rsidR="001A3183" w:rsidRDefault="001A3183" w:rsidP="0099018B">
      <w:r>
        <w:t>$(“h2”</w:t>
      </w:r>
      <w:proofErr w:type="gramStart"/>
      <w:r>
        <w:t>).click</w:t>
      </w:r>
      <w:proofErr w:type="gramEnd"/>
      <w:r>
        <w:t>(function(){</w:t>
      </w:r>
    </w:p>
    <w:p w14:paraId="2CD70926" w14:textId="77777777" w:rsidR="001A3183" w:rsidRDefault="001A3183" w:rsidP="0099018B">
      <w:r>
        <w:t>//</w:t>
      </w:r>
      <w:r>
        <w:tab/>
        <w:t>$(this).</w:t>
      </w:r>
      <w:proofErr w:type="gramStart"/>
      <w:r>
        <w:t>text(</w:t>
      </w:r>
      <w:proofErr w:type="gramEnd"/>
      <w:r>
        <w:t>“You clicked me!”);</w:t>
      </w:r>
    </w:p>
    <w:p w14:paraId="2B4B814A" w14:textId="5086C81A" w:rsidR="001A3183" w:rsidRDefault="001A3183" w:rsidP="0099018B">
      <w:pPr>
        <w:rPr>
          <w:lang w:eastAsia="zh-CN"/>
        </w:rPr>
      </w:pPr>
      <w:r>
        <w:t>})</w:t>
      </w:r>
    </w:p>
    <w:p w14:paraId="31C5574E" w14:textId="6EF155A0" w:rsidR="00354426" w:rsidRDefault="00354426" w:rsidP="00354426">
      <w:pPr>
        <w:pStyle w:val="Heading1"/>
        <w:rPr>
          <w:lang w:val="en-AU" w:eastAsia="zh-CN"/>
        </w:rPr>
      </w:pPr>
      <w:r>
        <w:rPr>
          <w:lang w:val="en-AU" w:eastAsia="zh-CN"/>
        </w:rPr>
        <w:t>Strict Mode</w:t>
      </w:r>
    </w:p>
    <w:p w14:paraId="3DC2D3B6" w14:textId="4DF031BB" w:rsidR="00F25D86" w:rsidRDefault="00F25D86" w:rsidP="00F25D86">
      <w:pPr>
        <w:pStyle w:val="ListParagraph"/>
        <w:numPr>
          <w:ilvl w:val="0"/>
          <w:numId w:val="8"/>
        </w:numPr>
      </w:pPr>
      <w:r>
        <w:t>declare variable before call it</w:t>
      </w:r>
    </w:p>
    <w:p w14:paraId="6A9AC122" w14:textId="5DB141CF" w:rsidR="00F25D86" w:rsidRPr="00F25D86" w:rsidRDefault="00F25D86" w:rsidP="00F25D86">
      <w:pPr>
        <w:pStyle w:val="ListParagraph"/>
        <w:numPr>
          <w:ilvl w:val="0"/>
          <w:numId w:val="8"/>
        </w:numPr>
      </w:pPr>
      <w:r>
        <w:t>cannot define a function with multiple parameters with the same name</w:t>
      </w:r>
    </w:p>
    <w:p w14:paraId="26539113" w14:textId="15054F97" w:rsidR="00354426" w:rsidRDefault="00F25D86" w:rsidP="00F25D86">
      <w:pPr>
        <w:pStyle w:val="Heading2"/>
        <w:rPr>
          <w:lang w:val="en-AU"/>
        </w:rPr>
      </w:pPr>
      <w:r>
        <w:rPr>
          <w:lang w:val="en-AU"/>
        </w:rPr>
        <w:t>Turn on strict mode for entire file</w:t>
      </w:r>
    </w:p>
    <w:p w14:paraId="1C6CCD1B" w14:textId="147D4731" w:rsidR="00F25D86" w:rsidRDefault="00F25D86" w:rsidP="00F25D86">
      <w:r>
        <w:t>//add</w:t>
      </w:r>
    </w:p>
    <w:p w14:paraId="2520CC17" w14:textId="152E3AC9" w:rsidR="00F25D86" w:rsidRPr="008216FF" w:rsidRDefault="00F25D86" w:rsidP="00F25D86">
      <w:pPr>
        <w:rPr>
          <w:lang w:val="en-AU" w:eastAsia="zh-CN"/>
        </w:rPr>
      </w:pPr>
      <w:r>
        <w:t>“use strict”;</w:t>
      </w:r>
    </w:p>
    <w:p w14:paraId="6B3E5D38" w14:textId="700BF120" w:rsidR="00F25D86" w:rsidRDefault="00F25D86" w:rsidP="00F25D86">
      <w:r>
        <w:t xml:space="preserve">//to top of the </w:t>
      </w:r>
      <w:proofErr w:type="spellStart"/>
      <w:r>
        <w:t>javascript</w:t>
      </w:r>
      <w:proofErr w:type="spellEnd"/>
      <w:r>
        <w:t xml:space="preserve"> file</w:t>
      </w:r>
    </w:p>
    <w:p w14:paraId="0B77AA68" w14:textId="58EB7AA7" w:rsidR="00492862" w:rsidRDefault="00492862" w:rsidP="00492862">
      <w:pPr>
        <w:pStyle w:val="Heading1"/>
      </w:pPr>
      <w:r>
        <w:t>Regular Expression</w:t>
      </w:r>
    </w:p>
    <w:p w14:paraId="08D11A52" w14:textId="495EFCA5" w:rsidR="00492862" w:rsidRDefault="00492862" w:rsidP="00492862">
      <w:pPr>
        <w:pStyle w:val="Heading2"/>
      </w:pPr>
      <w:r>
        <w:t>Creating Patterns</w:t>
      </w:r>
    </w:p>
    <w:p w14:paraId="37DE3D5D" w14:textId="77777777" w:rsidR="00492862" w:rsidRDefault="00492862" w:rsidP="00492862">
      <w:proofErr w:type="spellStart"/>
      <w:r>
        <w:t>var</w:t>
      </w:r>
      <w:proofErr w:type="spellEnd"/>
      <w:r>
        <w:t xml:space="preserve"> </w:t>
      </w:r>
      <w:proofErr w:type="spellStart"/>
      <w:r>
        <w:t>myRe</w:t>
      </w:r>
      <w:proofErr w:type="spellEnd"/>
      <w:r>
        <w:t xml:space="preserve"> = /^hello/; </w:t>
      </w:r>
    </w:p>
    <w:p w14:paraId="61CC6F54" w14:textId="77777777" w:rsidR="00492862" w:rsidRDefault="00492862" w:rsidP="00492862">
      <w:r>
        <w:t>// hello appears at the start of the string</w:t>
      </w:r>
    </w:p>
    <w:p w14:paraId="45FAA2DD" w14:textId="77777777" w:rsidR="00492862" w:rsidRDefault="00492862" w:rsidP="00492862"/>
    <w:p w14:paraId="660B155F" w14:textId="2ABD646E" w:rsidR="00492862" w:rsidRDefault="00492862" w:rsidP="00492862">
      <w:proofErr w:type="spellStart"/>
      <w:r>
        <w:t>var</w:t>
      </w:r>
      <w:proofErr w:type="spellEnd"/>
      <w:r>
        <w:t xml:space="preserve"> </w:t>
      </w:r>
      <w:proofErr w:type="spellStart"/>
      <w:r>
        <w:t>myRe</w:t>
      </w:r>
      <w:proofErr w:type="spellEnd"/>
      <w:r>
        <w:t xml:space="preserve"> = /hello$/;</w:t>
      </w:r>
    </w:p>
    <w:p w14:paraId="76C4EBAD" w14:textId="77777777" w:rsidR="00492862" w:rsidRDefault="00492862" w:rsidP="00492862">
      <w:r>
        <w:t>// at the end</w:t>
      </w:r>
    </w:p>
    <w:p w14:paraId="3509913A" w14:textId="77777777" w:rsidR="00492862" w:rsidRDefault="00492862" w:rsidP="00492862"/>
    <w:p w14:paraId="3D502402" w14:textId="3EC29A37" w:rsidR="00492862" w:rsidRDefault="00492862" w:rsidP="00492862">
      <w:proofErr w:type="spellStart"/>
      <w:r>
        <w:t>var</w:t>
      </w:r>
      <w:proofErr w:type="spellEnd"/>
      <w:r>
        <w:t xml:space="preserve"> </w:t>
      </w:r>
      <w:proofErr w:type="spellStart"/>
      <w:r>
        <w:t>myRe</w:t>
      </w:r>
      <w:proofErr w:type="spellEnd"/>
      <w:r>
        <w:t xml:space="preserve"> = /</w:t>
      </w:r>
      <w:proofErr w:type="spellStart"/>
      <w:r>
        <w:t>hel+o</w:t>
      </w:r>
      <w:proofErr w:type="spellEnd"/>
      <w:r>
        <w:t>/;</w:t>
      </w:r>
    </w:p>
    <w:p w14:paraId="7F0B9E36" w14:textId="176DD104" w:rsidR="00492862" w:rsidRDefault="00492862" w:rsidP="00492862">
      <w:r>
        <w:t xml:space="preserve">//previous character appears once or more: </w:t>
      </w:r>
      <w:proofErr w:type="spellStart"/>
      <w:r>
        <w:t>helo</w:t>
      </w:r>
      <w:proofErr w:type="spellEnd"/>
      <w:r>
        <w:t>, hello, hello</w:t>
      </w:r>
    </w:p>
    <w:p w14:paraId="6AF83B0D" w14:textId="77777777" w:rsidR="00492862" w:rsidRDefault="00492862" w:rsidP="00492862"/>
    <w:p w14:paraId="6A30F32C" w14:textId="72EDE028" w:rsidR="00492862" w:rsidRDefault="00492862" w:rsidP="00492862">
      <w:proofErr w:type="spellStart"/>
      <w:r>
        <w:lastRenderedPageBreak/>
        <w:t>var</w:t>
      </w:r>
      <w:proofErr w:type="spellEnd"/>
      <w:r>
        <w:t xml:space="preserve"> </w:t>
      </w:r>
      <w:proofErr w:type="spellStart"/>
      <w:r>
        <w:t>myRe</w:t>
      </w:r>
      <w:proofErr w:type="spellEnd"/>
      <w:r>
        <w:t xml:space="preserve"> = /</w:t>
      </w:r>
      <w:proofErr w:type="spellStart"/>
      <w:r>
        <w:t>hel</w:t>
      </w:r>
      <w:proofErr w:type="spellEnd"/>
      <w:r>
        <w:t>*o/;</w:t>
      </w:r>
    </w:p>
    <w:p w14:paraId="4AA30A0B" w14:textId="06988A6F" w:rsidR="00492862" w:rsidRDefault="00492862" w:rsidP="00492862">
      <w:r>
        <w:t xml:space="preserve">//previous character appears zero or more: </w:t>
      </w:r>
      <w:proofErr w:type="spellStart"/>
      <w:r>
        <w:t>heo</w:t>
      </w:r>
      <w:proofErr w:type="spellEnd"/>
      <w:r>
        <w:t xml:space="preserve">, hello, </w:t>
      </w:r>
      <w:proofErr w:type="spellStart"/>
      <w:r>
        <w:t>helllllo</w:t>
      </w:r>
      <w:proofErr w:type="spellEnd"/>
    </w:p>
    <w:p w14:paraId="6BC52E92" w14:textId="77777777" w:rsidR="00492862" w:rsidRDefault="00492862" w:rsidP="00492862"/>
    <w:p w14:paraId="25036D50" w14:textId="09710D24" w:rsidR="00492862" w:rsidRDefault="00492862" w:rsidP="00492862">
      <w:proofErr w:type="spellStart"/>
      <w:r>
        <w:t>var</w:t>
      </w:r>
      <w:proofErr w:type="spellEnd"/>
      <w:r>
        <w:t xml:space="preserve"> </w:t>
      </w:r>
      <w:proofErr w:type="spellStart"/>
      <w:r>
        <w:t>myRe</w:t>
      </w:r>
      <w:proofErr w:type="spellEnd"/>
      <w:r>
        <w:t xml:space="preserve"> = /</w:t>
      </w:r>
      <w:proofErr w:type="spellStart"/>
      <w:proofErr w:type="gramStart"/>
      <w:r>
        <w:t>hel?o</w:t>
      </w:r>
      <w:proofErr w:type="spellEnd"/>
      <w:proofErr w:type="gramEnd"/>
      <w:r>
        <w:t>/;</w:t>
      </w:r>
    </w:p>
    <w:p w14:paraId="0F855741" w14:textId="1D29CA0B" w:rsidR="00492862" w:rsidRDefault="00492862" w:rsidP="00492862">
      <w:r>
        <w:t>//zero or one, “</w:t>
      </w:r>
      <w:proofErr w:type="spellStart"/>
      <w:r>
        <w:t>heo</w:t>
      </w:r>
      <w:proofErr w:type="spellEnd"/>
      <w:r>
        <w:t>”, “</w:t>
      </w:r>
      <w:proofErr w:type="spellStart"/>
      <w:r>
        <w:t>helo</w:t>
      </w:r>
      <w:proofErr w:type="spellEnd"/>
      <w:r>
        <w:t>” match</w:t>
      </w:r>
    </w:p>
    <w:p w14:paraId="308C9B2D" w14:textId="3D80649D" w:rsidR="00492862" w:rsidRDefault="00492862" w:rsidP="00492862">
      <w:r>
        <w:t>/</w:t>
      </w:r>
      <w:proofErr w:type="gramStart"/>
      <w:r>
        <w:t>/”hello</w:t>
      </w:r>
      <w:proofErr w:type="gramEnd"/>
      <w:r>
        <w:t>”, “</w:t>
      </w:r>
      <w:proofErr w:type="spellStart"/>
      <w:r>
        <w:t>helllllo</w:t>
      </w:r>
      <w:proofErr w:type="spellEnd"/>
      <w:r>
        <w:t>” would not match</w:t>
      </w:r>
    </w:p>
    <w:p w14:paraId="602318EF" w14:textId="77777777" w:rsidR="00492862" w:rsidRDefault="00492862" w:rsidP="00492862"/>
    <w:p w14:paraId="01A0A212" w14:textId="76A21E31" w:rsidR="00492862" w:rsidRDefault="00492862" w:rsidP="00492862">
      <w:r>
        <w:t>/</w:t>
      </w:r>
      <w:proofErr w:type="spellStart"/>
      <w:r>
        <w:t>hello|goodbye</w:t>
      </w:r>
      <w:proofErr w:type="spellEnd"/>
      <w:r>
        <w:t>/</w:t>
      </w:r>
    </w:p>
    <w:p w14:paraId="446D2C95" w14:textId="57311CE2" w:rsidR="00492862" w:rsidRDefault="00492862" w:rsidP="00492862">
      <w:r>
        <w:t>//either, or</w:t>
      </w:r>
    </w:p>
    <w:p w14:paraId="2B542C38" w14:textId="77777777" w:rsidR="00492862" w:rsidRDefault="00492862" w:rsidP="00492862"/>
    <w:p w14:paraId="122E0151" w14:textId="236B261A" w:rsidR="00492862" w:rsidRDefault="00492862" w:rsidP="00492862">
      <w:r>
        <w:t>/</w:t>
      </w:r>
      <w:proofErr w:type="spellStart"/>
      <w:proofErr w:type="gramStart"/>
      <w:r>
        <w:t>he..</w:t>
      </w:r>
      <w:proofErr w:type="gramEnd"/>
      <w:r>
        <w:t>o</w:t>
      </w:r>
      <w:proofErr w:type="spellEnd"/>
      <w:r>
        <w:t>/;</w:t>
      </w:r>
    </w:p>
    <w:p w14:paraId="43A4C6CB" w14:textId="2B7D5754" w:rsidR="00492862" w:rsidRDefault="00492862" w:rsidP="00492862">
      <w:r>
        <w:t>//. any character</w:t>
      </w:r>
    </w:p>
    <w:p w14:paraId="5CCD41B7" w14:textId="7BC1781F" w:rsidR="00492862" w:rsidRDefault="00492862" w:rsidP="00492862">
      <w:r>
        <w:t xml:space="preserve"> </w:t>
      </w:r>
    </w:p>
    <w:p w14:paraId="028C0909" w14:textId="1F89D3B8" w:rsidR="00492862" w:rsidRDefault="00492862" w:rsidP="00492862">
      <w:r>
        <w:t>/\</w:t>
      </w:r>
      <w:proofErr w:type="spellStart"/>
      <w:r>
        <w:t>wello</w:t>
      </w:r>
      <w:proofErr w:type="spellEnd"/>
      <w:r>
        <w:t>/;</w:t>
      </w:r>
    </w:p>
    <w:p w14:paraId="514357BD" w14:textId="641394D9" w:rsidR="00492862" w:rsidRDefault="00492862" w:rsidP="00492862">
      <w:r>
        <w:t>// \w alphanumeric or _</w:t>
      </w:r>
    </w:p>
    <w:p w14:paraId="058BED19" w14:textId="77777777" w:rsidR="00492862" w:rsidRDefault="00492862" w:rsidP="00492862"/>
    <w:p w14:paraId="5E422E95" w14:textId="19AB94CB" w:rsidR="00492862" w:rsidRDefault="00492862" w:rsidP="00492862">
      <w:r>
        <w:t>/\</w:t>
      </w:r>
      <w:proofErr w:type="spellStart"/>
      <w:r>
        <w:t>bhello</w:t>
      </w:r>
      <w:proofErr w:type="spellEnd"/>
      <w:r>
        <w:t>/;</w:t>
      </w:r>
    </w:p>
    <w:p w14:paraId="08B81934" w14:textId="21B3839A" w:rsidR="00492862" w:rsidRDefault="00492862" w:rsidP="00492862">
      <w:r>
        <w:t>// \b word boundary, like space, new line</w:t>
      </w:r>
    </w:p>
    <w:p w14:paraId="6677EC5C" w14:textId="77777777" w:rsidR="00492862" w:rsidRDefault="00492862" w:rsidP="00492862"/>
    <w:p w14:paraId="7ECC8049" w14:textId="1680F559" w:rsidR="00492862" w:rsidRDefault="00492862" w:rsidP="00492862">
      <w:r>
        <w:t>/[</w:t>
      </w:r>
      <w:proofErr w:type="spellStart"/>
      <w:r>
        <w:t>crnld</w:t>
      </w:r>
      <w:proofErr w:type="spellEnd"/>
      <w:r>
        <w:t>]</w:t>
      </w:r>
      <w:proofErr w:type="spellStart"/>
      <w:r>
        <w:t>ope</w:t>
      </w:r>
      <w:proofErr w:type="spellEnd"/>
      <w:r>
        <w:t>/;</w:t>
      </w:r>
    </w:p>
    <w:p w14:paraId="4A75711B" w14:textId="146D3315" w:rsidR="00492862" w:rsidRDefault="00492862" w:rsidP="00492862">
      <w:r>
        <w:t>// […] range of chars to match on</w:t>
      </w:r>
    </w:p>
    <w:p w14:paraId="18A412C7" w14:textId="350EA0DB" w:rsidR="0036603E" w:rsidRDefault="0036603E" w:rsidP="0036603E">
      <w:pPr>
        <w:pStyle w:val="Heading1"/>
        <w:rPr>
          <w:lang w:val="en-AU" w:eastAsia="zh-CN"/>
        </w:rPr>
      </w:pPr>
      <w:r>
        <w:rPr>
          <w:lang w:val="en-AU" w:eastAsia="zh-CN"/>
        </w:rPr>
        <w:t>AJAX</w:t>
      </w:r>
    </w:p>
    <w:p w14:paraId="6D806A1D" w14:textId="3DA5E5E8" w:rsidR="0036603E" w:rsidRPr="0036603E" w:rsidRDefault="0036603E" w:rsidP="0036603E">
      <w:r>
        <w:t>Example: Google, and started typing, and found it able to start to fill out the information that it thinks you are looking for and actually update the page as you are typing</w:t>
      </w:r>
    </w:p>
    <w:p w14:paraId="697127BE" w14:textId="6E10269F" w:rsidR="0036603E" w:rsidRDefault="0036603E" w:rsidP="0036603E">
      <w:pPr>
        <w:pStyle w:val="Heading2"/>
      </w:pPr>
      <w:r>
        <w:t>Create the request</w:t>
      </w:r>
    </w:p>
    <w:p w14:paraId="19F6CF2B" w14:textId="77777777" w:rsidR="0036603E" w:rsidRDefault="0036603E" w:rsidP="0036603E">
      <w:pPr>
        <w:pStyle w:val="NoSpacing"/>
      </w:pPr>
      <w:proofErr w:type="spellStart"/>
      <w:r>
        <w:t>var</w:t>
      </w:r>
      <w:proofErr w:type="spellEnd"/>
      <w:r>
        <w:t xml:space="preserve"> </w:t>
      </w:r>
      <w:proofErr w:type="spellStart"/>
      <w:r>
        <w:t>myRequest</w:t>
      </w:r>
      <w:proofErr w:type="spellEnd"/>
      <w:r>
        <w:t>;</w:t>
      </w:r>
    </w:p>
    <w:p w14:paraId="55381092" w14:textId="77777777" w:rsidR="0036603E" w:rsidRDefault="0036603E" w:rsidP="0036603E">
      <w:pPr>
        <w:pStyle w:val="NoSpacing"/>
      </w:pPr>
      <w:r>
        <w:t>//feature check!</w:t>
      </w:r>
    </w:p>
    <w:p w14:paraId="441B4F92" w14:textId="77777777" w:rsidR="0036603E" w:rsidRDefault="0036603E" w:rsidP="0036603E">
      <w:pPr>
        <w:pStyle w:val="NoSpacing"/>
      </w:pPr>
      <w:r>
        <w:t>if (</w:t>
      </w:r>
      <w:proofErr w:type="spellStart"/>
      <w:proofErr w:type="gramStart"/>
      <w:r>
        <w:t>window.XMLHttpRequest</w:t>
      </w:r>
      <w:proofErr w:type="spellEnd"/>
      <w:proofErr w:type="gramEnd"/>
      <w:r>
        <w:t>) {</w:t>
      </w:r>
    </w:p>
    <w:p w14:paraId="753B6DDB" w14:textId="039807CE" w:rsidR="0036603E" w:rsidRDefault="0036603E" w:rsidP="0036603E">
      <w:pPr>
        <w:pStyle w:val="NoSpacing"/>
      </w:pPr>
      <w:r>
        <w:t>//Firefox, Safari</w:t>
      </w:r>
    </w:p>
    <w:p w14:paraId="325A2058" w14:textId="26D513B2" w:rsidR="0036603E" w:rsidRDefault="0036603E" w:rsidP="0036603E">
      <w:pPr>
        <w:pStyle w:val="NoSpacing"/>
      </w:pPr>
      <w:r>
        <w:tab/>
      </w:r>
      <w:proofErr w:type="spellStart"/>
      <w:r>
        <w:t>myRequest</w:t>
      </w:r>
      <w:proofErr w:type="spellEnd"/>
      <w:r>
        <w:t xml:space="preserve"> = new </w:t>
      </w:r>
      <w:proofErr w:type="spellStart"/>
      <w:proofErr w:type="gramStart"/>
      <w:r>
        <w:t>XMLHttpRequest</w:t>
      </w:r>
      <w:proofErr w:type="spellEnd"/>
      <w:r>
        <w:t>(</w:t>
      </w:r>
      <w:proofErr w:type="gramEnd"/>
      <w:r>
        <w:t>);</w:t>
      </w:r>
    </w:p>
    <w:p w14:paraId="4DEB6571" w14:textId="77777777" w:rsidR="0036603E" w:rsidRDefault="0036603E" w:rsidP="0036603E">
      <w:pPr>
        <w:pStyle w:val="NoSpacing"/>
      </w:pPr>
      <w:r>
        <w:t>} else if (</w:t>
      </w:r>
      <w:proofErr w:type="spellStart"/>
      <w:proofErr w:type="gramStart"/>
      <w:r>
        <w:t>windows.ActiveXObject</w:t>
      </w:r>
      <w:proofErr w:type="spellEnd"/>
      <w:proofErr w:type="gramEnd"/>
      <w:r>
        <w:t>) {</w:t>
      </w:r>
    </w:p>
    <w:p w14:paraId="7A70100C" w14:textId="38248EA0" w:rsidR="0036603E" w:rsidRDefault="0036603E" w:rsidP="0036603E">
      <w:pPr>
        <w:pStyle w:val="NoSpacing"/>
      </w:pPr>
      <w:r>
        <w:t>//IE</w:t>
      </w:r>
    </w:p>
    <w:p w14:paraId="33C9095A" w14:textId="73AFC44F" w:rsidR="0036603E" w:rsidRDefault="0036603E" w:rsidP="0036603E">
      <w:pPr>
        <w:pStyle w:val="NoSpacing"/>
      </w:pPr>
      <w:r>
        <w:tab/>
      </w:r>
      <w:proofErr w:type="spellStart"/>
      <w:r>
        <w:t>myRequest</w:t>
      </w:r>
      <w:proofErr w:type="spellEnd"/>
      <w:r>
        <w:t xml:space="preserve"> = new </w:t>
      </w:r>
      <w:proofErr w:type="spellStart"/>
      <w:proofErr w:type="gramStart"/>
      <w:r>
        <w:t>ActiveXObject</w:t>
      </w:r>
      <w:proofErr w:type="spellEnd"/>
      <w:r>
        <w:t>(</w:t>
      </w:r>
      <w:proofErr w:type="gramEnd"/>
      <w:r>
        <w:t>“</w:t>
      </w:r>
      <w:proofErr w:type="spellStart"/>
      <w:r>
        <w:t>Microsoft.XMLHTTP</w:t>
      </w:r>
      <w:proofErr w:type="spellEnd"/>
      <w:r>
        <w:t>”);</w:t>
      </w:r>
    </w:p>
    <w:p w14:paraId="272C6AF6" w14:textId="5A9F7E9C" w:rsidR="0036603E" w:rsidRDefault="0036603E" w:rsidP="0036603E">
      <w:pPr>
        <w:pStyle w:val="NoSpacing"/>
      </w:pPr>
      <w:r>
        <w:t>}</w:t>
      </w:r>
    </w:p>
    <w:p w14:paraId="7CA697FF" w14:textId="77777777" w:rsidR="0036603E" w:rsidRPr="0036603E" w:rsidRDefault="0036603E" w:rsidP="0036603E">
      <w:pPr>
        <w:pStyle w:val="NoSpacing"/>
      </w:pPr>
    </w:p>
    <w:sectPr w:rsidR="0036603E" w:rsidRPr="0036603E" w:rsidSect="0047583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Shidi Yang" w:date="2016-02-14T23:15:00Z" w:initials="SY">
    <w:p w14:paraId="013B747D" w14:textId="23902064" w:rsidR="001F4F02" w:rsidRDefault="001F4F02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t>Indicated the second</w:t>
      </w:r>
      <w:r>
        <w:rPr>
          <w:lang w:eastAsia="zh-CN"/>
        </w:rPr>
        <w:t xml:space="preserve"> li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13B747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 Neue">
    <w:altName w:val="Corbe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8"/>
    <w:family w:val="auto"/>
    <w:pitch w:val="variable"/>
    <w:sig w:usb0="A00002BF" w:usb1="38CF7CFA" w:usb2="00000016" w:usb3="00000000" w:csb0="001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">
    <w:panose1 w:val="02010600030101010101"/>
    <w:charset w:val="88"/>
    <w:family w:val="auto"/>
    <w:pitch w:val="variable"/>
    <w:sig w:usb0="A00002BF" w:usb1="38CF7CFA" w:usb2="00000016" w:usb3="00000000" w:csb0="001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156C272E"/>
    <w:lvl w:ilvl="0" w:tplc="7A6AD1CC">
      <w:start w:val="1"/>
      <w:numFmt w:val="decimal"/>
      <w:lvlText w:val="%1."/>
      <w:lvlJc w:val="left"/>
      <w:pPr>
        <w:ind w:left="720" w:hanging="360"/>
      </w:pPr>
      <w:rPr>
        <w:rFonts w:ascii="Helvetica Neue" w:eastAsiaTheme="minorHAnsi" w:hAnsi="Helvetica Neue" w:cs="Helvetica Neue"/>
      </w:rPr>
    </w:lvl>
    <w:lvl w:ilvl="1" w:tplc="00000002">
      <w:start w:val="1"/>
      <w:numFmt w:val="decimal"/>
      <w:lvlText w:val="%2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4D199E"/>
    <w:multiLevelType w:val="hybridMultilevel"/>
    <w:tmpl w:val="97B0A0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702DAF"/>
    <w:multiLevelType w:val="hybridMultilevel"/>
    <w:tmpl w:val="2550D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475748"/>
    <w:multiLevelType w:val="hybridMultilevel"/>
    <w:tmpl w:val="5BBE13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CC47B5"/>
    <w:multiLevelType w:val="multilevel"/>
    <w:tmpl w:val="BDBC75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754F2"/>
    <w:multiLevelType w:val="hybridMultilevel"/>
    <w:tmpl w:val="73F2A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1D0468"/>
    <w:multiLevelType w:val="hybridMultilevel"/>
    <w:tmpl w:val="63C88D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417C0B"/>
    <w:multiLevelType w:val="hybridMultilevel"/>
    <w:tmpl w:val="FA041C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9001A11"/>
    <w:multiLevelType w:val="hybridMultilevel"/>
    <w:tmpl w:val="F9C6C44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134935"/>
    <w:multiLevelType w:val="hybridMultilevel"/>
    <w:tmpl w:val="69D8E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69E0A93"/>
    <w:multiLevelType w:val="hybridMultilevel"/>
    <w:tmpl w:val="A072D16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42873B0"/>
    <w:multiLevelType w:val="hybridMultilevel"/>
    <w:tmpl w:val="B2E2F9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C37719"/>
    <w:multiLevelType w:val="hybridMultilevel"/>
    <w:tmpl w:val="5A366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CA1A80"/>
    <w:multiLevelType w:val="hybridMultilevel"/>
    <w:tmpl w:val="5E381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AA547E3"/>
    <w:multiLevelType w:val="hybridMultilevel"/>
    <w:tmpl w:val="4D0A0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0C1FCD"/>
    <w:multiLevelType w:val="hybridMultilevel"/>
    <w:tmpl w:val="D9E859E4"/>
    <w:lvl w:ilvl="0" w:tplc="E6FAAE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97A2885"/>
    <w:multiLevelType w:val="hybridMultilevel"/>
    <w:tmpl w:val="D14E51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EC55312"/>
    <w:multiLevelType w:val="hybridMultilevel"/>
    <w:tmpl w:val="41666F84"/>
    <w:lvl w:ilvl="0" w:tplc="4B38F78A">
      <w:start w:val="1"/>
      <w:numFmt w:val="none"/>
      <w:lvlText w:val="3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315923"/>
    <w:multiLevelType w:val="hybridMultilevel"/>
    <w:tmpl w:val="08783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CF4ECA"/>
    <w:multiLevelType w:val="multilevel"/>
    <w:tmpl w:val="BD6EB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8523B3A"/>
    <w:multiLevelType w:val="hybridMultilevel"/>
    <w:tmpl w:val="F5EA96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A6838EA"/>
    <w:multiLevelType w:val="hybridMultilevel"/>
    <w:tmpl w:val="B99666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8"/>
  </w:num>
  <w:num w:numId="4">
    <w:abstractNumId w:val="17"/>
  </w:num>
  <w:num w:numId="5">
    <w:abstractNumId w:val="5"/>
  </w:num>
  <w:num w:numId="6">
    <w:abstractNumId w:val="4"/>
  </w:num>
  <w:num w:numId="7">
    <w:abstractNumId w:val="15"/>
  </w:num>
  <w:num w:numId="8">
    <w:abstractNumId w:val="14"/>
  </w:num>
  <w:num w:numId="9">
    <w:abstractNumId w:val="13"/>
  </w:num>
  <w:num w:numId="10">
    <w:abstractNumId w:val="11"/>
  </w:num>
  <w:num w:numId="11">
    <w:abstractNumId w:val="20"/>
  </w:num>
  <w:num w:numId="12">
    <w:abstractNumId w:val="21"/>
  </w:num>
  <w:num w:numId="13">
    <w:abstractNumId w:val="19"/>
  </w:num>
  <w:num w:numId="14">
    <w:abstractNumId w:val="16"/>
  </w:num>
  <w:num w:numId="15">
    <w:abstractNumId w:val="6"/>
  </w:num>
  <w:num w:numId="16">
    <w:abstractNumId w:val="1"/>
  </w:num>
  <w:num w:numId="17">
    <w:abstractNumId w:val="3"/>
  </w:num>
  <w:num w:numId="18">
    <w:abstractNumId w:val="8"/>
  </w:num>
  <w:num w:numId="19">
    <w:abstractNumId w:val="12"/>
  </w:num>
  <w:num w:numId="20">
    <w:abstractNumId w:val="9"/>
  </w:num>
  <w:num w:numId="21">
    <w:abstractNumId w:val="10"/>
  </w:num>
  <w:num w:numId="22">
    <w:abstractNumId w:val="7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hidi Yang">
    <w15:presenceInfo w15:providerId="None" w15:userId="Shidi Y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activeWritingStyle w:appName="MSWord" w:lang="en-US" w:vendorID="64" w:dllVersion="131078" w:nlCheck="1" w:checkStyle="0"/>
  <w:activeWritingStyle w:appName="MSWord" w:lang="en-AU" w:vendorID="64" w:dllVersion="131078" w:nlCheck="1" w:checkStyle="0"/>
  <w:activeWritingStyle w:appName="MSWord" w:lang="en-GB" w:vendorID="64" w:dllVersion="131078" w:nlCheck="1" w:checkStyle="0"/>
  <w:activeWritingStyle w:appName="MSWord" w:lang="de-DE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tjQwtjSzNDYztLRU0lEKTi0uzszPAykwrgUAPVKkwCwAAAA="/>
  </w:docVars>
  <w:rsids>
    <w:rsidRoot w:val="00591383"/>
    <w:rsid w:val="00063008"/>
    <w:rsid w:val="000649D7"/>
    <w:rsid w:val="00090C1E"/>
    <w:rsid w:val="000910CC"/>
    <w:rsid w:val="000A2DB2"/>
    <w:rsid w:val="000C15F2"/>
    <w:rsid w:val="000E07DA"/>
    <w:rsid w:val="00116314"/>
    <w:rsid w:val="00124EBA"/>
    <w:rsid w:val="00127C5C"/>
    <w:rsid w:val="00132AD3"/>
    <w:rsid w:val="0014157A"/>
    <w:rsid w:val="00142D83"/>
    <w:rsid w:val="00164FF2"/>
    <w:rsid w:val="00175DA3"/>
    <w:rsid w:val="00186037"/>
    <w:rsid w:val="001A0650"/>
    <w:rsid w:val="001A2F10"/>
    <w:rsid w:val="001A3183"/>
    <w:rsid w:val="001C4F2E"/>
    <w:rsid w:val="001F4F02"/>
    <w:rsid w:val="00213589"/>
    <w:rsid w:val="00214212"/>
    <w:rsid w:val="002A5B1F"/>
    <w:rsid w:val="002D090D"/>
    <w:rsid w:val="0032472E"/>
    <w:rsid w:val="00334095"/>
    <w:rsid w:val="00334255"/>
    <w:rsid w:val="00335570"/>
    <w:rsid w:val="00337EA4"/>
    <w:rsid w:val="00354426"/>
    <w:rsid w:val="0036603E"/>
    <w:rsid w:val="00383C2D"/>
    <w:rsid w:val="00386E8A"/>
    <w:rsid w:val="003D46A2"/>
    <w:rsid w:val="00445603"/>
    <w:rsid w:val="00475836"/>
    <w:rsid w:val="00492862"/>
    <w:rsid w:val="004D79DE"/>
    <w:rsid w:val="004E5304"/>
    <w:rsid w:val="00501F0B"/>
    <w:rsid w:val="0052172B"/>
    <w:rsid w:val="00555F90"/>
    <w:rsid w:val="0055740F"/>
    <w:rsid w:val="005857BF"/>
    <w:rsid w:val="00591383"/>
    <w:rsid w:val="005A5134"/>
    <w:rsid w:val="005A7419"/>
    <w:rsid w:val="005B564A"/>
    <w:rsid w:val="005E6CD4"/>
    <w:rsid w:val="0061492F"/>
    <w:rsid w:val="00623E3A"/>
    <w:rsid w:val="006834A4"/>
    <w:rsid w:val="00687953"/>
    <w:rsid w:val="006A657D"/>
    <w:rsid w:val="006D09CA"/>
    <w:rsid w:val="00702D01"/>
    <w:rsid w:val="00744CFF"/>
    <w:rsid w:val="00751629"/>
    <w:rsid w:val="0075296C"/>
    <w:rsid w:val="00761B92"/>
    <w:rsid w:val="007C2E6A"/>
    <w:rsid w:val="007D3AF1"/>
    <w:rsid w:val="00811FA0"/>
    <w:rsid w:val="008216FF"/>
    <w:rsid w:val="0082569C"/>
    <w:rsid w:val="0088293A"/>
    <w:rsid w:val="008C11C4"/>
    <w:rsid w:val="00913BCF"/>
    <w:rsid w:val="00921417"/>
    <w:rsid w:val="009407C1"/>
    <w:rsid w:val="00951400"/>
    <w:rsid w:val="0099018B"/>
    <w:rsid w:val="009A01C6"/>
    <w:rsid w:val="009B289F"/>
    <w:rsid w:val="009D184A"/>
    <w:rsid w:val="009F4AAD"/>
    <w:rsid w:val="00A70A79"/>
    <w:rsid w:val="00A72186"/>
    <w:rsid w:val="00B20ABA"/>
    <w:rsid w:val="00B27BD5"/>
    <w:rsid w:val="00B343D4"/>
    <w:rsid w:val="00BD5DB4"/>
    <w:rsid w:val="00BE44E1"/>
    <w:rsid w:val="00BE684D"/>
    <w:rsid w:val="00C01CF7"/>
    <w:rsid w:val="00C351CD"/>
    <w:rsid w:val="00C53048"/>
    <w:rsid w:val="00C74190"/>
    <w:rsid w:val="00C92612"/>
    <w:rsid w:val="00CB2E8A"/>
    <w:rsid w:val="00CE3C7B"/>
    <w:rsid w:val="00D3182F"/>
    <w:rsid w:val="00D42A39"/>
    <w:rsid w:val="00D7771A"/>
    <w:rsid w:val="00D87188"/>
    <w:rsid w:val="00DB59F4"/>
    <w:rsid w:val="00DE36B7"/>
    <w:rsid w:val="00E32D95"/>
    <w:rsid w:val="00E33AB9"/>
    <w:rsid w:val="00E822F5"/>
    <w:rsid w:val="00E87931"/>
    <w:rsid w:val="00EA1FEE"/>
    <w:rsid w:val="00EC79B9"/>
    <w:rsid w:val="00ED489D"/>
    <w:rsid w:val="00EF4A4C"/>
    <w:rsid w:val="00F07E9B"/>
    <w:rsid w:val="00F25D86"/>
    <w:rsid w:val="00F36E89"/>
    <w:rsid w:val="00F447BD"/>
    <w:rsid w:val="00F45CBB"/>
    <w:rsid w:val="00F46A37"/>
    <w:rsid w:val="00F71E88"/>
    <w:rsid w:val="00F82366"/>
    <w:rsid w:val="00FB0A25"/>
    <w:rsid w:val="00FC6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7DDF9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9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9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47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51C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318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9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79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79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472E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5217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A2F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F1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F1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F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F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F1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F10"/>
    <w:rPr>
      <w:rFonts w:ascii="Times New Roman" w:hAnsi="Times New Roman" w:cs="Times New Roman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351C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A3183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NoSpacing">
    <w:name w:val="No Spacing"/>
    <w:uiPriority w:val="1"/>
    <w:qFormat/>
    <w:rsid w:val="001A3183"/>
  </w:style>
  <w:style w:type="paragraph" w:styleId="DocumentMap">
    <w:name w:val="Document Map"/>
    <w:basedOn w:val="Normal"/>
    <w:link w:val="DocumentMapChar"/>
    <w:uiPriority w:val="99"/>
    <w:semiHidden/>
    <w:unhideWhenUsed/>
    <w:rsid w:val="00492862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92862"/>
    <w:rPr>
      <w:rFonts w:ascii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BE684D"/>
  </w:style>
  <w:style w:type="character" w:customStyle="1" w:styleId="sourcerowtext">
    <w:name w:val="sourcerowtext"/>
    <w:basedOn w:val="DefaultParagraphFont"/>
    <w:rsid w:val="002135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98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diagramColors" Target="diagrams/colors1.xml"/><Relationship Id="rId20" Type="http://schemas.openxmlformats.org/officeDocument/2006/relationships/diagramLayout" Target="diagrams/layout3.xml"/><Relationship Id="rId21" Type="http://schemas.openxmlformats.org/officeDocument/2006/relationships/diagramQuickStyle" Target="diagrams/quickStyle3.xml"/><Relationship Id="rId22" Type="http://schemas.openxmlformats.org/officeDocument/2006/relationships/diagramColors" Target="diagrams/colors3.xml"/><Relationship Id="rId23" Type="http://schemas.microsoft.com/office/2007/relationships/diagramDrawing" Target="diagrams/drawing3.xml"/><Relationship Id="rId24" Type="http://schemas.openxmlformats.org/officeDocument/2006/relationships/fontTable" Target="fontTable.xml"/><Relationship Id="rId25" Type="http://schemas.microsoft.com/office/2011/relationships/people" Target="people.xml"/><Relationship Id="rId26" Type="http://schemas.openxmlformats.org/officeDocument/2006/relationships/theme" Target="theme/theme1.xml"/><Relationship Id="rId10" Type="http://schemas.microsoft.com/office/2007/relationships/diagramDrawing" Target="diagrams/drawing1.xml"/><Relationship Id="rId11" Type="http://schemas.openxmlformats.org/officeDocument/2006/relationships/image" Target="media/image1.png"/><Relationship Id="rId12" Type="http://schemas.openxmlformats.org/officeDocument/2006/relationships/diagramData" Target="diagrams/data2.xml"/><Relationship Id="rId13" Type="http://schemas.openxmlformats.org/officeDocument/2006/relationships/diagramLayout" Target="diagrams/layout2.xml"/><Relationship Id="rId14" Type="http://schemas.openxmlformats.org/officeDocument/2006/relationships/diagramQuickStyle" Target="diagrams/quickStyle2.xml"/><Relationship Id="rId15" Type="http://schemas.openxmlformats.org/officeDocument/2006/relationships/diagramColors" Target="diagrams/colors2.xml"/><Relationship Id="rId16" Type="http://schemas.microsoft.com/office/2007/relationships/diagramDrawing" Target="diagrams/drawing2.xml"/><Relationship Id="rId17" Type="http://schemas.openxmlformats.org/officeDocument/2006/relationships/comments" Target="comments.xml"/><Relationship Id="rId18" Type="http://schemas.microsoft.com/office/2011/relationships/commentsExtended" Target="commentsExtended.xml"/><Relationship Id="rId19" Type="http://schemas.openxmlformats.org/officeDocument/2006/relationships/diagramData" Target="diagrams/data3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diagramData" Target="diagrams/data1.xml"/><Relationship Id="rId7" Type="http://schemas.openxmlformats.org/officeDocument/2006/relationships/diagramLayout" Target="diagrams/layout1.xml"/><Relationship Id="rId8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56B0FDB-EB32-FF4A-81A8-76A54208414E}" type="doc">
      <dgm:prSet loTypeId="urn:microsoft.com/office/officeart/2005/8/layout/orgChart1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25DBF3-8918-D249-967C-AF219DCAD75C}">
      <dgm:prSet phldrT="[Text]"/>
      <dgm:spPr/>
      <dgm:t>
        <a:bodyPr/>
        <a:lstStyle/>
        <a:p>
          <a:r>
            <a:rPr lang="en-US"/>
            <a:t>html</a:t>
          </a:r>
        </a:p>
      </dgm:t>
    </dgm:pt>
    <dgm:pt modelId="{28357507-10E6-334C-8B2F-62089B03CD44}" type="parTrans" cxnId="{E8A0ED71-25AD-3547-84E5-46F767E5B6B9}">
      <dgm:prSet/>
      <dgm:spPr/>
      <dgm:t>
        <a:bodyPr/>
        <a:lstStyle/>
        <a:p>
          <a:endParaRPr lang="en-US"/>
        </a:p>
      </dgm:t>
    </dgm:pt>
    <dgm:pt modelId="{549295B7-FFE4-B343-A236-8464E9A04B3A}" type="sibTrans" cxnId="{E8A0ED71-25AD-3547-84E5-46F767E5B6B9}">
      <dgm:prSet/>
      <dgm:spPr/>
      <dgm:t>
        <a:bodyPr/>
        <a:lstStyle/>
        <a:p>
          <a:endParaRPr lang="en-US"/>
        </a:p>
      </dgm:t>
    </dgm:pt>
    <dgm:pt modelId="{02AA7257-4CA2-4744-A3E9-26DFF79CBFD0}">
      <dgm:prSet phldrT="[Text]"/>
      <dgm:spPr/>
      <dgm:t>
        <a:bodyPr/>
        <a:lstStyle/>
        <a:p>
          <a:r>
            <a:rPr lang="en-US"/>
            <a:t>head</a:t>
          </a:r>
        </a:p>
      </dgm:t>
    </dgm:pt>
    <dgm:pt modelId="{A662B312-35C5-6442-98D0-17FD7190F5CA}" type="parTrans" cxnId="{77A4C80B-732B-4742-B03D-40185C07C659}">
      <dgm:prSet/>
      <dgm:spPr/>
      <dgm:t>
        <a:bodyPr/>
        <a:lstStyle/>
        <a:p>
          <a:endParaRPr lang="en-US"/>
        </a:p>
      </dgm:t>
    </dgm:pt>
    <dgm:pt modelId="{8CFB7EA3-D162-FC4E-B7FB-798B4C28D832}" type="sibTrans" cxnId="{77A4C80B-732B-4742-B03D-40185C07C659}">
      <dgm:prSet/>
      <dgm:spPr/>
      <dgm:t>
        <a:bodyPr/>
        <a:lstStyle/>
        <a:p>
          <a:endParaRPr lang="en-US"/>
        </a:p>
      </dgm:t>
    </dgm:pt>
    <dgm:pt modelId="{904F4DC8-C7C7-D543-9582-834928D0737A}">
      <dgm:prSet phldrT="[Text]"/>
      <dgm:spPr/>
      <dgm:t>
        <a:bodyPr/>
        <a:lstStyle/>
        <a:p>
          <a:r>
            <a:rPr lang="en-US"/>
            <a:t>body</a:t>
          </a:r>
        </a:p>
      </dgm:t>
    </dgm:pt>
    <dgm:pt modelId="{76773AB8-F0E7-8A4D-A748-53A3AA5C09E1}" type="parTrans" cxnId="{8D8C3A18-7A6F-4745-85B9-13FAD2637801}">
      <dgm:prSet/>
      <dgm:spPr/>
      <dgm:t>
        <a:bodyPr/>
        <a:lstStyle/>
        <a:p>
          <a:endParaRPr lang="en-US"/>
        </a:p>
      </dgm:t>
    </dgm:pt>
    <dgm:pt modelId="{275C8093-D10E-0B47-80FD-2F35A4D40E50}" type="sibTrans" cxnId="{8D8C3A18-7A6F-4745-85B9-13FAD2637801}">
      <dgm:prSet/>
      <dgm:spPr/>
      <dgm:t>
        <a:bodyPr/>
        <a:lstStyle/>
        <a:p>
          <a:endParaRPr lang="en-US"/>
        </a:p>
      </dgm:t>
    </dgm:pt>
    <dgm:pt modelId="{E2D78A85-D5AE-704D-B31B-4EE1283412CA}">
      <dgm:prSet phldrT="[Text]"/>
      <dgm:spPr/>
      <dgm:t>
        <a:bodyPr/>
        <a:lstStyle/>
        <a:p>
          <a:r>
            <a:rPr lang="en-US"/>
            <a:t>title (of webpage)</a:t>
          </a:r>
        </a:p>
      </dgm:t>
    </dgm:pt>
    <dgm:pt modelId="{3420A0D2-A6CB-5E42-95DF-0F243784F78B}" type="parTrans" cxnId="{4C299255-166B-1041-83DB-A5BCEA45AF0C}">
      <dgm:prSet/>
      <dgm:spPr/>
      <dgm:t>
        <a:bodyPr/>
        <a:lstStyle/>
        <a:p>
          <a:endParaRPr lang="en-US"/>
        </a:p>
      </dgm:t>
    </dgm:pt>
    <dgm:pt modelId="{6ACE072B-8495-0B41-9B19-7525AB98DE77}" type="sibTrans" cxnId="{4C299255-166B-1041-83DB-A5BCEA45AF0C}">
      <dgm:prSet/>
      <dgm:spPr/>
      <dgm:t>
        <a:bodyPr/>
        <a:lstStyle/>
        <a:p>
          <a:endParaRPr lang="en-US"/>
        </a:p>
      </dgm:t>
    </dgm:pt>
    <dgm:pt modelId="{EA40BBAC-E623-504B-AE50-224CC7FCD316}">
      <dgm:prSet phldrT="[Text]"/>
      <dgm:spPr/>
      <dgm:t>
        <a:bodyPr/>
        <a:lstStyle/>
        <a:p>
          <a:r>
            <a:rPr lang="en-US"/>
            <a:t>h1 (heading)</a:t>
          </a:r>
        </a:p>
      </dgm:t>
    </dgm:pt>
    <dgm:pt modelId="{AE9D17CF-EA97-6046-ABB1-2772C4BFC979}" type="parTrans" cxnId="{2D3CB0EF-83B6-DD48-AB28-AF5B5F5FD9D0}">
      <dgm:prSet/>
      <dgm:spPr/>
      <dgm:t>
        <a:bodyPr/>
        <a:lstStyle/>
        <a:p>
          <a:endParaRPr lang="en-US"/>
        </a:p>
      </dgm:t>
    </dgm:pt>
    <dgm:pt modelId="{E06692AE-E21F-234C-BCD1-4D10A214A006}" type="sibTrans" cxnId="{2D3CB0EF-83B6-DD48-AB28-AF5B5F5FD9D0}">
      <dgm:prSet/>
      <dgm:spPr/>
      <dgm:t>
        <a:bodyPr/>
        <a:lstStyle/>
        <a:p>
          <a:endParaRPr lang="en-US"/>
        </a:p>
      </dgm:t>
    </dgm:pt>
    <dgm:pt modelId="{4479AA89-EC55-9449-B9D5-41DBF2F8D1D9}">
      <dgm:prSet phldrT="[Text]"/>
      <dgm:spPr/>
      <dgm:t>
        <a:bodyPr/>
        <a:lstStyle/>
        <a:p>
          <a:r>
            <a:rPr lang="en-US"/>
            <a:t>p (paragraph)</a:t>
          </a:r>
        </a:p>
      </dgm:t>
    </dgm:pt>
    <dgm:pt modelId="{9966B0E5-D57C-1042-93E5-FFA28B5C8330}" type="parTrans" cxnId="{922892D0-8442-E345-BC8A-90D6E80F9243}">
      <dgm:prSet/>
      <dgm:spPr/>
      <dgm:t>
        <a:bodyPr/>
        <a:lstStyle/>
        <a:p>
          <a:endParaRPr lang="en-US"/>
        </a:p>
      </dgm:t>
    </dgm:pt>
    <dgm:pt modelId="{CE6F87DC-931D-164D-94AB-167EAE4AAF09}" type="sibTrans" cxnId="{922892D0-8442-E345-BC8A-90D6E80F9243}">
      <dgm:prSet/>
      <dgm:spPr/>
      <dgm:t>
        <a:bodyPr/>
        <a:lstStyle/>
        <a:p>
          <a:endParaRPr lang="en-US"/>
        </a:p>
      </dgm:t>
    </dgm:pt>
    <dgm:pt modelId="{DEBB5FDE-641F-644E-91A7-ABEE0897B7AB}">
      <dgm:prSet phldrT="[Text]"/>
      <dgm:spPr/>
      <dgm:t>
        <a:bodyPr/>
        <a:lstStyle/>
        <a:p>
          <a:r>
            <a:rPr lang="en-US"/>
            <a:t>ul (unordered list)</a:t>
          </a:r>
        </a:p>
      </dgm:t>
    </dgm:pt>
    <dgm:pt modelId="{C05B65C4-9755-354E-A432-7C065AB2A359}" type="parTrans" cxnId="{55F8CEB7-9131-7441-9A9C-5267E2031526}">
      <dgm:prSet/>
      <dgm:spPr/>
      <dgm:t>
        <a:bodyPr/>
        <a:lstStyle/>
        <a:p>
          <a:endParaRPr lang="en-US"/>
        </a:p>
      </dgm:t>
    </dgm:pt>
    <dgm:pt modelId="{AEF3D298-9742-EC4E-A428-73D86DE2026E}" type="sibTrans" cxnId="{55F8CEB7-9131-7441-9A9C-5267E2031526}">
      <dgm:prSet/>
      <dgm:spPr/>
      <dgm:t>
        <a:bodyPr/>
        <a:lstStyle/>
        <a:p>
          <a:endParaRPr lang="en-US"/>
        </a:p>
      </dgm:t>
    </dgm:pt>
    <dgm:pt modelId="{F4EABAC5-44A8-A140-9420-F9B0B77D2E2B}">
      <dgm:prSet phldrT="[Text]"/>
      <dgm:spPr/>
      <dgm:t>
        <a:bodyPr/>
        <a:lstStyle/>
        <a:p>
          <a:r>
            <a:rPr lang="en-US"/>
            <a:t>li (list item)</a:t>
          </a:r>
        </a:p>
      </dgm:t>
    </dgm:pt>
    <dgm:pt modelId="{88FDEC4A-4C76-2146-B5F2-E5CB86A63CE6}" type="parTrans" cxnId="{9362EB70-E762-0F4D-BB8A-F1BBD87746BC}">
      <dgm:prSet/>
      <dgm:spPr/>
      <dgm:t>
        <a:bodyPr/>
        <a:lstStyle/>
        <a:p>
          <a:endParaRPr lang="en-US"/>
        </a:p>
      </dgm:t>
    </dgm:pt>
    <dgm:pt modelId="{F74FCA71-FF42-614C-AD03-E6827256C5E1}" type="sibTrans" cxnId="{9362EB70-E762-0F4D-BB8A-F1BBD87746BC}">
      <dgm:prSet/>
      <dgm:spPr/>
      <dgm:t>
        <a:bodyPr/>
        <a:lstStyle/>
        <a:p>
          <a:endParaRPr lang="en-US"/>
        </a:p>
      </dgm:t>
    </dgm:pt>
    <dgm:pt modelId="{0E3EFEEF-48FF-844D-AD6C-13A73384CFE0}">
      <dgm:prSet phldrT="[Text]"/>
      <dgm:spPr/>
      <dgm:t>
        <a:bodyPr/>
        <a:lstStyle/>
        <a:p>
          <a:r>
            <a:rPr lang="en-US"/>
            <a:t>li</a:t>
          </a:r>
        </a:p>
      </dgm:t>
    </dgm:pt>
    <dgm:pt modelId="{96FB01A0-9255-A247-8116-089F36E3D70C}" type="parTrans" cxnId="{17570278-3249-6942-8D72-A29CC6B54473}">
      <dgm:prSet/>
      <dgm:spPr/>
      <dgm:t>
        <a:bodyPr/>
        <a:lstStyle/>
        <a:p>
          <a:endParaRPr lang="en-US"/>
        </a:p>
      </dgm:t>
    </dgm:pt>
    <dgm:pt modelId="{45D10BB4-DF47-3341-996F-CD1351124901}" type="sibTrans" cxnId="{17570278-3249-6942-8D72-A29CC6B54473}">
      <dgm:prSet/>
      <dgm:spPr/>
      <dgm:t>
        <a:bodyPr/>
        <a:lstStyle/>
        <a:p>
          <a:endParaRPr lang="en-US"/>
        </a:p>
      </dgm:t>
    </dgm:pt>
    <dgm:pt modelId="{4471CB66-D4E3-9B43-83ED-E11381289CCF}">
      <dgm:prSet phldrT="[Text]"/>
      <dgm:spPr/>
      <dgm:t>
        <a:bodyPr/>
        <a:lstStyle/>
        <a:p>
          <a:r>
            <a:rPr lang="en-US"/>
            <a:t>li</a:t>
          </a:r>
        </a:p>
      </dgm:t>
    </dgm:pt>
    <dgm:pt modelId="{44658F0B-B3D9-9144-95E0-2CD137FE41A1}" type="parTrans" cxnId="{C9B132A6-C8C3-064B-9FD7-DEB46E68F6EA}">
      <dgm:prSet/>
      <dgm:spPr/>
      <dgm:t>
        <a:bodyPr/>
        <a:lstStyle/>
        <a:p>
          <a:endParaRPr lang="en-US"/>
        </a:p>
      </dgm:t>
    </dgm:pt>
    <dgm:pt modelId="{4A24C7FD-344C-C24E-BD57-FC7D934E2F14}" type="sibTrans" cxnId="{C9B132A6-C8C3-064B-9FD7-DEB46E68F6EA}">
      <dgm:prSet/>
      <dgm:spPr/>
      <dgm:t>
        <a:bodyPr/>
        <a:lstStyle/>
        <a:p>
          <a:endParaRPr lang="en-US"/>
        </a:p>
      </dgm:t>
    </dgm:pt>
    <dgm:pt modelId="{B99C6A0A-B104-9143-B567-FC5C29CEA691}" type="pres">
      <dgm:prSet presAssocID="{956B0FDB-EB32-FF4A-81A8-76A54208414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DDF7778E-B1E4-754D-8024-7EC26C2C926A}" type="pres">
      <dgm:prSet presAssocID="{EE25DBF3-8918-D249-967C-AF219DCAD75C}" presName="hierRoot1" presStyleCnt="0">
        <dgm:presLayoutVars>
          <dgm:hierBranch val="init"/>
        </dgm:presLayoutVars>
      </dgm:prSet>
      <dgm:spPr/>
    </dgm:pt>
    <dgm:pt modelId="{D7480A07-C773-604F-8777-E2720179BBCE}" type="pres">
      <dgm:prSet presAssocID="{EE25DBF3-8918-D249-967C-AF219DCAD75C}" presName="rootComposite1" presStyleCnt="0"/>
      <dgm:spPr/>
    </dgm:pt>
    <dgm:pt modelId="{F0B8AB37-86EF-DD45-98A5-E244FF216211}" type="pres">
      <dgm:prSet presAssocID="{EE25DBF3-8918-D249-967C-AF219DCAD75C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D659EE-DF6C-F347-9326-349BA7D18239}" type="pres">
      <dgm:prSet presAssocID="{EE25DBF3-8918-D249-967C-AF219DCAD75C}" presName="rootConnector1" presStyleLbl="node1" presStyleIdx="0" presStyleCnt="0"/>
      <dgm:spPr/>
      <dgm:t>
        <a:bodyPr/>
        <a:lstStyle/>
        <a:p>
          <a:endParaRPr lang="en-US"/>
        </a:p>
      </dgm:t>
    </dgm:pt>
    <dgm:pt modelId="{FEDC7BCD-C151-664A-8E6D-A677FB367B51}" type="pres">
      <dgm:prSet presAssocID="{EE25DBF3-8918-D249-967C-AF219DCAD75C}" presName="hierChild2" presStyleCnt="0"/>
      <dgm:spPr/>
    </dgm:pt>
    <dgm:pt modelId="{5701A652-7F6A-4049-BB9A-3467B25B52BF}" type="pres">
      <dgm:prSet presAssocID="{A662B312-35C5-6442-98D0-17FD7190F5CA}" presName="Name37" presStyleLbl="parChTrans1D2" presStyleIdx="0" presStyleCnt="2"/>
      <dgm:spPr/>
      <dgm:t>
        <a:bodyPr/>
        <a:lstStyle/>
        <a:p>
          <a:endParaRPr lang="en-US"/>
        </a:p>
      </dgm:t>
    </dgm:pt>
    <dgm:pt modelId="{2DE54C68-90FC-BA4E-8FBC-D225E4B6A7D4}" type="pres">
      <dgm:prSet presAssocID="{02AA7257-4CA2-4744-A3E9-26DFF79CBFD0}" presName="hierRoot2" presStyleCnt="0">
        <dgm:presLayoutVars>
          <dgm:hierBranch val="init"/>
        </dgm:presLayoutVars>
      </dgm:prSet>
      <dgm:spPr/>
    </dgm:pt>
    <dgm:pt modelId="{0CC1D0BE-72B8-F14D-81E7-DAD07EF0D285}" type="pres">
      <dgm:prSet presAssocID="{02AA7257-4CA2-4744-A3E9-26DFF79CBFD0}" presName="rootComposite" presStyleCnt="0"/>
      <dgm:spPr/>
    </dgm:pt>
    <dgm:pt modelId="{BE762AE7-CD81-BD46-9C7F-E7F65996F83F}" type="pres">
      <dgm:prSet presAssocID="{02AA7257-4CA2-4744-A3E9-26DFF79CBFD0}" presName="rootText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D5D3607-72BC-5345-B871-D74A7DC48BEA}" type="pres">
      <dgm:prSet presAssocID="{02AA7257-4CA2-4744-A3E9-26DFF79CBFD0}" presName="rootConnector" presStyleLbl="node2" presStyleIdx="0" presStyleCnt="2"/>
      <dgm:spPr/>
      <dgm:t>
        <a:bodyPr/>
        <a:lstStyle/>
        <a:p>
          <a:endParaRPr lang="en-US"/>
        </a:p>
      </dgm:t>
    </dgm:pt>
    <dgm:pt modelId="{77A591AA-B64E-FD42-81B1-68D5E32FD20C}" type="pres">
      <dgm:prSet presAssocID="{02AA7257-4CA2-4744-A3E9-26DFF79CBFD0}" presName="hierChild4" presStyleCnt="0"/>
      <dgm:spPr/>
    </dgm:pt>
    <dgm:pt modelId="{B2738A3A-35B9-9744-929A-613F15912180}" type="pres">
      <dgm:prSet presAssocID="{3420A0D2-A6CB-5E42-95DF-0F243784F78B}" presName="Name37" presStyleLbl="parChTrans1D3" presStyleIdx="0" presStyleCnt="4"/>
      <dgm:spPr/>
      <dgm:t>
        <a:bodyPr/>
        <a:lstStyle/>
        <a:p>
          <a:endParaRPr lang="en-US"/>
        </a:p>
      </dgm:t>
    </dgm:pt>
    <dgm:pt modelId="{5B0B05D3-0B60-FE48-BB38-ACAAEADE1BCF}" type="pres">
      <dgm:prSet presAssocID="{E2D78A85-D5AE-704D-B31B-4EE1283412CA}" presName="hierRoot2" presStyleCnt="0">
        <dgm:presLayoutVars>
          <dgm:hierBranch val="init"/>
        </dgm:presLayoutVars>
      </dgm:prSet>
      <dgm:spPr/>
    </dgm:pt>
    <dgm:pt modelId="{7472CE79-6064-9045-8132-3D4416234E01}" type="pres">
      <dgm:prSet presAssocID="{E2D78A85-D5AE-704D-B31B-4EE1283412CA}" presName="rootComposite" presStyleCnt="0"/>
      <dgm:spPr/>
    </dgm:pt>
    <dgm:pt modelId="{1D4B6CC4-D7AD-CB4A-8246-B06B0147D98C}" type="pres">
      <dgm:prSet presAssocID="{E2D78A85-D5AE-704D-B31B-4EE1283412CA}" presName="rootText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A5C90D-E2DE-6046-8108-E1DA966C38CD}" type="pres">
      <dgm:prSet presAssocID="{E2D78A85-D5AE-704D-B31B-4EE1283412CA}" presName="rootConnector" presStyleLbl="node3" presStyleIdx="0" presStyleCnt="4"/>
      <dgm:spPr/>
      <dgm:t>
        <a:bodyPr/>
        <a:lstStyle/>
        <a:p>
          <a:endParaRPr lang="en-US"/>
        </a:p>
      </dgm:t>
    </dgm:pt>
    <dgm:pt modelId="{27B7BA49-406E-F441-8497-CB7BA274249E}" type="pres">
      <dgm:prSet presAssocID="{E2D78A85-D5AE-704D-B31B-4EE1283412CA}" presName="hierChild4" presStyleCnt="0"/>
      <dgm:spPr/>
    </dgm:pt>
    <dgm:pt modelId="{401FA735-4A9D-3E4C-B12A-AB905F7DDC1E}" type="pres">
      <dgm:prSet presAssocID="{E2D78A85-D5AE-704D-B31B-4EE1283412CA}" presName="hierChild5" presStyleCnt="0"/>
      <dgm:spPr/>
    </dgm:pt>
    <dgm:pt modelId="{526C45C2-254A-EC45-8D9F-EDAB2A6F5854}" type="pres">
      <dgm:prSet presAssocID="{02AA7257-4CA2-4744-A3E9-26DFF79CBFD0}" presName="hierChild5" presStyleCnt="0"/>
      <dgm:spPr/>
    </dgm:pt>
    <dgm:pt modelId="{709DF812-B522-1946-A892-B53C0E1A74F7}" type="pres">
      <dgm:prSet presAssocID="{76773AB8-F0E7-8A4D-A748-53A3AA5C09E1}" presName="Name37" presStyleLbl="parChTrans1D2" presStyleIdx="1" presStyleCnt="2"/>
      <dgm:spPr/>
      <dgm:t>
        <a:bodyPr/>
        <a:lstStyle/>
        <a:p>
          <a:endParaRPr lang="en-US"/>
        </a:p>
      </dgm:t>
    </dgm:pt>
    <dgm:pt modelId="{01686F6C-A0BB-5745-86C4-9756F3EF607F}" type="pres">
      <dgm:prSet presAssocID="{904F4DC8-C7C7-D543-9582-834928D0737A}" presName="hierRoot2" presStyleCnt="0">
        <dgm:presLayoutVars>
          <dgm:hierBranch val="init"/>
        </dgm:presLayoutVars>
      </dgm:prSet>
      <dgm:spPr/>
    </dgm:pt>
    <dgm:pt modelId="{74A1C935-69A9-A54B-B573-3C3A0C7CADFF}" type="pres">
      <dgm:prSet presAssocID="{904F4DC8-C7C7-D543-9582-834928D0737A}" presName="rootComposite" presStyleCnt="0"/>
      <dgm:spPr/>
    </dgm:pt>
    <dgm:pt modelId="{BCDAD7DE-78E8-5548-8675-0193F5D6644A}" type="pres">
      <dgm:prSet presAssocID="{904F4DC8-C7C7-D543-9582-834928D0737A}" presName="rootText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93CEA2-AA7E-184A-8AB2-80E0BC4308AB}" type="pres">
      <dgm:prSet presAssocID="{904F4DC8-C7C7-D543-9582-834928D0737A}" presName="rootConnector" presStyleLbl="node2" presStyleIdx="1" presStyleCnt="2"/>
      <dgm:spPr/>
      <dgm:t>
        <a:bodyPr/>
        <a:lstStyle/>
        <a:p>
          <a:endParaRPr lang="en-US"/>
        </a:p>
      </dgm:t>
    </dgm:pt>
    <dgm:pt modelId="{B7BADC74-F83E-F141-90D2-2A09774885CD}" type="pres">
      <dgm:prSet presAssocID="{904F4DC8-C7C7-D543-9582-834928D0737A}" presName="hierChild4" presStyleCnt="0"/>
      <dgm:spPr/>
    </dgm:pt>
    <dgm:pt modelId="{66BF5117-B7DA-2948-9E7D-340ED5709757}" type="pres">
      <dgm:prSet presAssocID="{AE9D17CF-EA97-6046-ABB1-2772C4BFC979}" presName="Name37" presStyleLbl="parChTrans1D3" presStyleIdx="1" presStyleCnt="4"/>
      <dgm:spPr/>
      <dgm:t>
        <a:bodyPr/>
        <a:lstStyle/>
        <a:p>
          <a:endParaRPr lang="en-US"/>
        </a:p>
      </dgm:t>
    </dgm:pt>
    <dgm:pt modelId="{898626EA-A665-544B-99D5-AA77CF625E1C}" type="pres">
      <dgm:prSet presAssocID="{EA40BBAC-E623-504B-AE50-224CC7FCD316}" presName="hierRoot2" presStyleCnt="0">
        <dgm:presLayoutVars>
          <dgm:hierBranch val="init"/>
        </dgm:presLayoutVars>
      </dgm:prSet>
      <dgm:spPr/>
    </dgm:pt>
    <dgm:pt modelId="{C0D2617D-D710-AC4F-8FCD-50BF9F27479E}" type="pres">
      <dgm:prSet presAssocID="{EA40BBAC-E623-504B-AE50-224CC7FCD316}" presName="rootComposite" presStyleCnt="0"/>
      <dgm:spPr/>
    </dgm:pt>
    <dgm:pt modelId="{A426BFE9-E969-0040-8866-80CD91BAB9B6}" type="pres">
      <dgm:prSet presAssocID="{EA40BBAC-E623-504B-AE50-224CC7FCD316}" presName="rootText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9966E3-7639-EE4A-9265-F33479EDD41D}" type="pres">
      <dgm:prSet presAssocID="{EA40BBAC-E623-504B-AE50-224CC7FCD316}" presName="rootConnector" presStyleLbl="node3" presStyleIdx="1" presStyleCnt="4"/>
      <dgm:spPr/>
      <dgm:t>
        <a:bodyPr/>
        <a:lstStyle/>
        <a:p>
          <a:endParaRPr lang="en-US"/>
        </a:p>
      </dgm:t>
    </dgm:pt>
    <dgm:pt modelId="{26F208BE-BBE9-FC40-A6E5-E0B2E1938E31}" type="pres">
      <dgm:prSet presAssocID="{EA40BBAC-E623-504B-AE50-224CC7FCD316}" presName="hierChild4" presStyleCnt="0"/>
      <dgm:spPr/>
    </dgm:pt>
    <dgm:pt modelId="{12F9F46F-5DE2-1F44-B90A-CF72F0CA6075}" type="pres">
      <dgm:prSet presAssocID="{EA40BBAC-E623-504B-AE50-224CC7FCD316}" presName="hierChild5" presStyleCnt="0"/>
      <dgm:spPr/>
    </dgm:pt>
    <dgm:pt modelId="{306341C5-F33A-0748-A9F6-E0CA1BEAFFD9}" type="pres">
      <dgm:prSet presAssocID="{9966B0E5-D57C-1042-93E5-FFA28B5C8330}" presName="Name37" presStyleLbl="parChTrans1D3" presStyleIdx="2" presStyleCnt="4"/>
      <dgm:spPr/>
      <dgm:t>
        <a:bodyPr/>
        <a:lstStyle/>
        <a:p>
          <a:endParaRPr lang="en-US"/>
        </a:p>
      </dgm:t>
    </dgm:pt>
    <dgm:pt modelId="{1915688F-7E59-C84C-85F3-D79BC6D02BC5}" type="pres">
      <dgm:prSet presAssocID="{4479AA89-EC55-9449-B9D5-41DBF2F8D1D9}" presName="hierRoot2" presStyleCnt="0">
        <dgm:presLayoutVars>
          <dgm:hierBranch val="init"/>
        </dgm:presLayoutVars>
      </dgm:prSet>
      <dgm:spPr/>
    </dgm:pt>
    <dgm:pt modelId="{E2B83EA1-E715-0E42-82CF-4D0A9DAA13E0}" type="pres">
      <dgm:prSet presAssocID="{4479AA89-EC55-9449-B9D5-41DBF2F8D1D9}" presName="rootComposite" presStyleCnt="0"/>
      <dgm:spPr/>
    </dgm:pt>
    <dgm:pt modelId="{8FD122AA-38AF-A04F-97CC-CF1283E9624B}" type="pres">
      <dgm:prSet presAssocID="{4479AA89-EC55-9449-B9D5-41DBF2F8D1D9}" presName="rootText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030D8AF-3949-EE41-AC28-0DFC87C40C22}" type="pres">
      <dgm:prSet presAssocID="{4479AA89-EC55-9449-B9D5-41DBF2F8D1D9}" presName="rootConnector" presStyleLbl="node3" presStyleIdx="2" presStyleCnt="4"/>
      <dgm:spPr/>
      <dgm:t>
        <a:bodyPr/>
        <a:lstStyle/>
        <a:p>
          <a:endParaRPr lang="en-US"/>
        </a:p>
      </dgm:t>
    </dgm:pt>
    <dgm:pt modelId="{9E913DB6-D488-A841-8694-A0214C7AC9B8}" type="pres">
      <dgm:prSet presAssocID="{4479AA89-EC55-9449-B9D5-41DBF2F8D1D9}" presName="hierChild4" presStyleCnt="0"/>
      <dgm:spPr/>
    </dgm:pt>
    <dgm:pt modelId="{989B8466-B954-7941-B350-5978C5D81929}" type="pres">
      <dgm:prSet presAssocID="{4479AA89-EC55-9449-B9D5-41DBF2F8D1D9}" presName="hierChild5" presStyleCnt="0"/>
      <dgm:spPr/>
    </dgm:pt>
    <dgm:pt modelId="{D47237D4-4A70-2940-977B-4346737B1BEB}" type="pres">
      <dgm:prSet presAssocID="{C05B65C4-9755-354E-A432-7C065AB2A359}" presName="Name37" presStyleLbl="parChTrans1D3" presStyleIdx="3" presStyleCnt="4"/>
      <dgm:spPr/>
      <dgm:t>
        <a:bodyPr/>
        <a:lstStyle/>
        <a:p>
          <a:endParaRPr lang="en-US"/>
        </a:p>
      </dgm:t>
    </dgm:pt>
    <dgm:pt modelId="{04495452-DE5C-3D4B-802F-0611A64AFA7C}" type="pres">
      <dgm:prSet presAssocID="{DEBB5FDE-641F-644E-91A7-ABEE0897B7AB}" presName="hierRoot2" presStyleCnt="0">
        <dgm:presLayoutVars>
          <dgm:hierBranch val="init"/>
        </dgm:presLayoutVars>
      </dgm:prSet>
      <dgm:spPr/>
    </dgm:pt>
    <dgm:pt modelId="{2FCA2FB5-A6B0-5E4E-B444-A12ECFA06CEF}" type="pres">
      <dgm:prSet presAssocID="{DEBB5FDE-641F-644E-91A7-ABEE0897B7AB}" presName="rootComposite" presStyleCnt="0"/>
      <dgm:spPr/>
    </dgm:pt>
    <dgm:pt modelId="{B7A53DEE-8D89-D74C-9806-FAD92323136F}" type="pres">
      <dgm:prSet presAssocID="{DEBB5FDE-641F-644E-91A7-ABEE0897B7AB}" presName="rootText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5679F2-1717-6648-A5F3-18AFC9388F1E}" type="pres">
      <dgm:prSet presAssocID="{DEBB5FDE-641F-644E-91A7-ABEE0897B7AB}" presName="rootConnector" presStyleLbl="node3" presStyleIdx="3" presStyleCnt="4"/>
      <dgm:spPr/>
      <dgm:t>
        <a:bodyPr/>
        <a:lstStyle/>
        <a:p>
          <a:endParaRPr lang="en-US"/>
        </a:p>
      </dgm:t>
    </dgm:pt>
    <dgm:pt modelId="{3D3B6232-F79B-4242-9570-5D0B2AB6BB6B}" type="pres">
      <dgm:prSet presAssocID="{DEBB5FDE-641F-644E-91A7-ABEE0897B7AB}" presName="hierChild4" presStyleCnt="0"/>
      <dgm:spPr/>
    </dgm:pt>
    <dgm:pt modelId="{2F90922D-4E50-C14D-B047-7388EDFE9AF8}" type="pres">
      <dgm:prSet presAssocID="{88FDEC4A-4C76-2146-B5F2-E5CB86A63CE6}" presName="Name37" presStyleLbl="parChTrans1D4" presStyleIdx="0" presStyleCnt="3"/>
      <dgm:spPr/>
      <dgm:t>
        <a:bodyPr/>
        <a:lstStyle/>
        <a:p>
          <a:endParaRPr lang="en-US"/>
        </a:p>
      </dgm:t>
    </dgm:pt>
    <dgm:pt modelId="{11C6863B-FD57-F64F-8AB8-D9E10947BD92}" type="pres">
      <dgm:prSet presAssocID="{F4EABAC5-44A8-A140-9420-F9B0B77D2E2B}" presName="hierRoot2" presStyleCnt="0">
        <dgm:presLayoutVars>
          <dgm:hierBranch val="init"/>
        </dgm:presLayoutVars>
      </dgm:prSet>
      <dgm:spPr/>
    </dgm:pt>
    <dgm:pt modelId="{E73BEBFE-6FC0-4542-A4F9-80B63E455AB1}" type="pres">
      <dgm:prSet presAssocID="{F4EABAC5-44A8-A140-9420-F9B0B77D2E2B}" presName="rootComposite" presStyleCnt="0"/>
      <dgm:spPr/>
    </dgm:pt>
    <dgm:pt modelId="{59BA773C-DF1B-D64A-A0C8-D757203742CD}" type="pres">
      <dgm:prSet presAssocID="{F4EABAC5-44A8-A140-9420-F9B0B77D2E2B}" presName="rootText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803F56-F9C2-DA40-AB45-8F5014516C73}" type="pres">
      <dgm:prSet presAssocID="{F4EABAC5-44A8-A140-9420-F9B0B77D2E2B}" presName="rootConnector" presStyleLbl="node4" presStyleIdx="0" presStyleCnt="3"/>
      <dgm:spPr/>
      <dgm:t>
        <a:bodyPr/>
        <a:lstStyle/>
        <a:p>
          <a:endParaRPr lang="en-US"/>
        </a:p>
      </dgm:t>
    </dgm:pt>
    <dgm:pt modelId="{C5770C6B-DA5C-F54A-93E4-94FBDA45C2E8}" type="pres">
      <dgm:prSet presAssocID="{F4EABAC5-44A8-A140-9420-F9B0B77D2E2B}" presName="hierChild4" presStyleCnt="0"/>
      <dgm:spPr/>
    </dgm:pt>
    <dgm:pt modelId="{193084D3-0AC9-3D48-970D-01084BEE8423}" type="pres">
      <dgm:prSet presAssocID="{F4EABAC5-44A8-A140-9420-F9B0B77D2E2B}" presName="hierChild5" presStyleCnt="0"/>
      <dgm:spPr/>
    </dgm:pt>
    <dgm:pt modelId="{F3ACAAA1-9DC9-8541-897B-8EFAE2EB28FB}" type="pres">
      <dgm:prSet presAssocID="{96FB01A0-9255-A247-8116-089F36E3D70C}" presName="Name37" presStyleLbl="parChTrans1D4" presStyleIdx="1" presStyleCnt="3"/>
      <dgm:spPr/>
      <dgm:t>
        <a:bodyPr/>
        <a:lstStyle/>
        <a:p>
          <a:endParaRPr lang="en-US"/>
        </a:p>
      </dgm:t>
    </dgm:pt>
    <dgm:pt modelId="{8E669616-D8E5-6241-98D2-A2B730707279}" type="pres">
      <dgm:prSet presAssocID="{0E3EFEEF-48FF-844D-AD6C-13A73384CFE0}" presName="hierRoot2" presStyleCnt="0">
        <dgm:presLayoutVars>
          <dgm:hierBranch val="init"/>
        </dgm:presLayoutVars>
      </dgm:prSet>
      <dgm:spPr/>
    </dgm:pt>
    <dgm:pt modelId="{1E3DEC35-FB98-AC45-B87C-BA048C7D0F77}" type="pres">
      <dgm:prSet presAssocID="{0E3EFEEF-48FF-844D-AD6C-13A73384CFE0}" presName="rootComposite" presStyleCnt="0"/>
      <dgm:spPr/>
    </dgm:pt>
    <dgm:pt modelId="{3CA16AE6-AC90-8C45-9645-B5F7E8D9BE80}" type="pres">
      <dgm:prSet presAssocID="{0E3EFEEF-48FF-844D-AD6C-13A73384CFE0}" presName="rootText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7C09F6C-5746-9140-A787-B725A23BB16B}" type="pres">
      <dgm:prSet presAssocID="{0E3EFEEF-48FF-844D-AD6C-13A73384CFE0}" presName="rootConnector" presStyleLbl="node4" presStyleIdx="1" presStyleCnt="3"/>
      <dgm:spPr/>
      <dgm:t>
        <a:bodyPr/>
        <a:lstStyle/>
        <a:p>
          <a:endParaRPr lang="en-US"/>
        </a:p>
      </dgm:t>
    </dgm:pt>
    <dgm:pt modelId="{58AF7A5A-79E2-814E-BD32-E929862B6CFC}" type="pres">
      <dgm:prSet presAssocID="{0E3EFEEF-48FF-844D-AD6C-13A73384CFE0}" presName="hierChild4" presStyleCnt="0"/>
      <dgm:spPr/>
    </dgm:pt>
    <dgm:pt modelId="{804BC762-B80E-4641-BDBB-C74891829B16}" type="pres">
      <dgm:prSet presAssocID="{0E3EFEEF-48FF-844D-AD6C-13A73384CFE0}" presName="hierChild5" presStyleCnt="0"/>
      <dgm:spPr/>
    </dgm:pt>
    <dgm:pt modelId="{9917B716-9C55-BE4B-B666-65E70B2981F1}" type="pres">
      <dgm:prSet presAssocID="{44658F0B-B3D9-9144-95E0-2CD137FE41A1}" presName="Name37" presStyleLbl="parChTrans1D4" presStyleIdx="2" presStyleCnt="3"/>
      <dgm:spPr/>
      <dgm:t>
        <a:bodyPr/>
        <a:lstStyle/>
        <a:p>
          <a:endParaRPr lang="en-US"/>
        </a:p>
      </dgm:t>
    </dgm:pt>
    <dgm:pt modelId="{5297819E-3725-CD43-96D9-B1993D3BD972}" type="pres">
      <dgm:prSet presAssocID="{4471CB66-D4E3-9B43-83ED-E11381289CCF}" presName="hierRoot2" presStyleCnt="0">
        <dgm:presLayoutVars>
          <dgm:hierBranch val="init"/>
        </dgm:presLayoutVars>
      </dgm:prSet>
      <dgm:spPr/>
    </dgm:pt>
    <dgm:pt modelId="{3FD7885C-BE7C-7740-A58B-575527A3970D}" type="pres">
      <dgm:prSet presAssocID="{4471CB66-D4E3-9B43-83ED-E11381289CCF}" presName="rootComposite" presStyleCnt="0"/>
      <dgm:spPr/>
    </dgm:pt>
    <dgm:pt modelId="{7B7BDFEF-D27C-6442-A517-8A3458498DFA}" type="pres">
      <dgm:prSet presAssocID="{4471CB66-D4E3-9B43-83ED-E11381289CCF}" presName="rootText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06F17F-0CCD-FB48-934D-CA6E85476765}" type="pres">
      <dgm:prSet presAssocID="{4471CB66-D4E3-9B43-83ED-E11381289CCF}" presName="rootConnector" presStyleLbl="node4" presStyleIdx="2" presStyleCnt="3"/>
      <dgm:spPr/>
      <dgm:t>
        <a:bodyPr/>
        <a:lstStyle/>
        <a:p>
          <a:endParaRPr lang="en-US"/>
        </a:p>
      </dgm:t>
    </dgm:pt>
    <dgm:pt modelId="{BE816654-5548-F442-8B53-77DF70F4E631}" type="pres">
      <dgm:prSet presAssocID="{4471CB66-D4E3-9B43-83ED-E11381289CCF}" presName="hierChild4" presStyleCnt="0"/>
      <dgm:spPr/>
    </dgm:pt>
    <dgm:pt modelId="{23A0B4A0-F847-4D43-B036-E1A0972286F2}" type="pres">
      <dgm:prSet presAssocID="{4471CB66-D4E3-9B43-83ED-E11381289CCF}" presName="hierChild5" presStyleCnt="0"/>
      <dgm:spPr/>
    </dgm:pt>
    <dgm:pt modelId="{D384348E-8C0A-294A-BF70-A8824A0E93C5}" type="pres">
      <dgm:prSet presAssocID="{DEBB5FDE-641F-644E-91A7-ABEE0897B7AB}" presName="hierChild5" presStyleCnt="0"/>
      <dgm:spPr/>
    </dgm:pt>
    <dgm:pt modelId="{17FA676D-E3D6-A848-B800-3096D1E743F0}" type="pres">
      <dgm:prSet presAssocID="{904F4DC8-C7C7-D543-9582-834928D0737A}" presName="hierChild5" presStyleCnt="0"/>
      <dgm:spPr/>
    </dgm:pt>
    <dgm:pt modelId="{E6994FAE-FBB9-8145-BDB0-7E10E44D0B01}" type="pres">
      <dgm:prSet presAssocID="{EE25DBF3-8918-D249-967C-AF219DCAD75C}" presName="hierChild3" presStyleCnt="0"/>
      <dgm:spPr/>
    </dgm:pt>
  </dgm:ptLst>
  <dgm:cxnLst>
    <dgm:cxn modelId="{BBB83140-500D-48D8-B8DA-1A607B5A2E1A}" type="presOf" srcId="{0E3EFEEF-48FF-844D-AD6C-13A73384CFE0}" destId="{3CA16AE6-AC90-8C45-9645-B5F7E8D9BE80}" srcOrd="0" destOrd="0" presId="urn:microsoft.com/office/officeart/2005/8/layout/orgChart1"/>
    <dgm:cxn modelId="{0F7B8FAD-9D33-4747-AC1F-EC514D17571A}" type="presOf" srcId="{9966B0E5-D57C-1042-93E5-FFA28B5C8330}" destId="{306341C5-F33A-0748-A9F6-E0CA1BEAFFD9}" srcOrd="0" destOrd="0" presId="urn:microsoft.com/office/officeart/2005/8/layout/orgChart1"/>
    <dgm:cxn modelId="{F8E45FA6-8D5B-4188-AA1F-D8C5754E9623}" type="presOf" srcId="{956B0FDB-EB32-FF4A-81A8-76A54208414E}" destId="{B99C6A0A-B104-9143-B567-FC5C29CEA691}" srcOrd="0" destOrd="0" presId="urn:microsoft.com/office/officeart/2005/8/layout/orgChart1"/>
    <dgm:cxn modelId="{7862CDCE-F7DB-490C-BA34-40A8C222D085}" type="presOf" srcId="{904F4DC8-C7C7-D543-9582-834928D0737A}" destId="{BCDAD7DE-78E8-5548-8675-0193F5D6644A}" srcOrd="0" destOrd="0" presId="urn:microsoft.com/office/officeart/2005/8/layout/orgChart1"/>
    <dgm:cxn modelId="{34883CC8-1C62-4B19-BA56-8749A999638A}" type="presOf" srcId="{3420A0D2-A6CB-5E42-95DF-0F243784F78B}" destId="{B2738A3A-35B9-9744-929A-613F15912180}" srcOrd="0" destOrd="0" presId="urn:microsoft.com/office/officeart/2005/8/layout/orgChart1"/>
    <dgm:cxn modelId="{53A0BAC2-E269-44C4-BC58-44E62E251AAC}" type="presOf" srcId="{A662B312-35C5-6442-98D0-17FD7190F5CA}" destId="{5701A652-7F6A-4049-BB9A-3467B25B52BF}" srcOrd="0" destOrd="0" presId="urn:microsoft.com/office/officeart/2005/8/layout/orgChart1"/>
    <dgm:cxn modelId="{73673D47-550B-4825-BA60-07FA4DE8FB59}" type="presOf" srcId="{E2D78A85-D5AE-704D-B31B-4EE1283412CA}" destId="{43A5C90D-E2DE-6046-8108-E1DA966C38CD}" srcOrd="1" destOrd="0" presId="urn:microsoft.com/office/officeart/2005/8/layout/orgChart1"/>
    <dgm:cxn modelId="{479AC38A-6A6D-479E-92C9-346832839F0D}" type="presOf" srcId="{0E3EFEEF-48FF-844D-AD6C-13A73384CFE0}" destId="{67C09F6C-5746-9140-A787-B725A23BB16B}" srcOrd="1" destOrd="0" presId="urn:microsoft.com/office/officeart/2005/8/layout/orgChart1"/>
    <dgm:cxn modelId="{48DCC3FA-D399-4A21-9074-8483D30B018A}" type="presOf" srcId="{4479AA89-EC55-9449-B9D5-41DBF2F8D1D9}" destId="{8FD122AA-38AF-A04F-97CC-CF1283E9624B}" srcOrd="0" destOrd="0" presId="urn:microsoft.com/office/officeart/2005/8/layout/orgChart1"/>
    <dgm:cxn modelId="{A95A769A-2B6D-49C4-969C-85237E04EF80}" type="presOf" srcId="{F4EABAC5-44A8-A140-9420-F9B0B77D2E2B}" destId="{59BA773C-DF1B-D64A-A0C8-D757203742CD}" srcOrd="0" destOrd="0" presId="urn:microsoft.com/office/officeart/2005/8/layout/orgChart1"/>
    <dgm:cxn modelId="{E8A0ED71-25AD-3547-84E5-46F767E5B6B9}" srcId="{956B0FDB-EB32-FF4A-81A8-76A54208414E}" destId="{EE25DBF3-8918-D249-967C-AF219DCAD75C}" srcOrd="0" destOrd="0" parTransId="{28357507-10E6-334C-8B2F-62089B03CD44}" sibTransId="{549295B7-FFE4-B343-A236-8464E9A04B3A}"/>
    <dgm:cxn modelId="{4C299255-166B-1041-83DB-A5BCEA45AF0C}" srcId="{02AA7257-4CA2-4744-A3E9-26DFF79CBFD0}" destId="{E2D78A85-D5AE-704D-B31B-4EE1283412CA}" srcOrd="0" destOrd="0" parTransId="{3420A0D2-A6CB-5E42-95DF-0F243784F78B}" sibTransId="{6ACE072B-8495-0B41-9B19-7525AB98DE77}"/>
    <dgm:cxn modelId="{17570278-3249-6942-8D72-A29CC6B54473}" srcId="{DEBB5FDE-641F-644E-91A7-ABEE0897B7AB}" destId="{0E3EFEEF-48FF-844D-AD6C-13A73384CFE0}" srcOrd="1" destOrd="0" parTransId="{96FB01A0-9255-A247-8116-089F36E3D70C}" sibTransId="{45D10BB4-DF47-3341-996F-CD1351124901}"/>
    <dgm:cxn modelId="{2D3CB0EF-83B6-DD48-AB28-AF5B5F5FD9D0}" srcId="{904F4DC8-C7C7-D543-9582-834928D0737A}" destId="{EA40BBAC-E623-504B-AE50-224CC7FCD316}" srcOrd="0" destOrd="0" parTransId="{AE9D17CF-EA97-6046-ABB1-2772C4BFC979}" sibTransId="{E06692AE-E21F-234C-BCD1-4D10A214A006}"/>
    <dgm:cxn modelId="{C37329AB-C36F-4B4D-AB85-37B190C12EE4}" type="presOf" srcId="{E2D78A85-D5AE-704D-B31B-4EE1283412CA}" destId="{1D4B6CC4-D7AD-CB4A-8246-B06B0147D98C}" srcOrd="0" destOrd="0" presId="urn:microsoft.com/office/officeart/2005/8/layout/orgChart1"/>
    <dgm:cxn modelId="{8D8C3A18-7A6F-4745-85B9-13FAD2637801}" srcId="{EE25DBF3-8918-D249-967C-AF219DCAD75C}" destId="{904F4DC8-C7C7-D543-9582-834928D0737A}" srcOrd="1" destOrd="0" parTransId="{76773AB8-F0E7-8A4D-A748-53A3AA5C09E1}" sibTransId="{275C8093-D10E-0B47-80FD-2F35A4D40E50}"/>
    <dgm:cxn modelId="{91BE6AEF-7DDD-4130-A045-917F939D8ED9}" type="presOf" srcId="{44658F0B-B3D9-9144-95E0-2CD137FE41A1}" destId="{9917B716-9C55-BE4B-B666-65E70B2981F1}" srcOrd="0" destOrd="0" presId="urn:microsoft.com/office/officeart/2005/8/layout/orgChart1"/>
    <dgm:cxn modelId="{922892D0-8442-E345-BC8A-90D6E80F9243}" srcId="{904F4DC8-C7C7-D543-9582-834928D0737A}" destId="{4479AA89-EC55-9449-B9D5-41DBF2F8D1D9}" srcOrd="1" destOrd="0" parTransId="{9966B0E5-D57C-1042-93E5-FFA28B5C8330}" sibTransId="{CE6F87DC-931D-164D-94AB-167EAE4AAF09}"/>
    <dgm:cxn modelId="{2A58B21A-63CE-4083-A0D8-2A72C6EE60DB}" type="presOf" srcId="{DEBB5FDE-641F-644E-91A7-ABEE0897B7AB}" destId="{B7A53DEE-8D89-D74C-9806-FAD92323136F}" srcOrd="0" destOrd="0" presId="urn:microsoft.com/office/officeart/2005/8/layout/orgChart1"/>
    <dgm:cxn modelId="{1DA54F0F-5FB0-4574-9C48-2BC82FD5FD2D}" type="presOf" srcId="{C05B65C4-9755-354E-A432-7C065AB2A359}" destId="{D47237D4-4A70-2940-977B-4346737B1BEB}" srcOrd="0" destOrd="0" presId="urn:microsoft.com/office/officeart/2005/8/layout/orgChart1"/>
    <dgm:cxn modelId="{F6BA02EE-7787-4482-86CD-154AB58BCE8A}" type="presOf" srcId="{EE25DBF3-8918-D249-967C-AF219DCAD75C}" destId="{F0B8AB37-86EF-DD45-98A5-E244FF216211}" srcOrd="0" destOrd="0" presId="urn:microsoft.com/office/officeart/2005/8/layout/orgChart1"/>
    <dgm:cxn modelId="{3C718CC0-AEED-4674-A10D-841555139649}" type="presOf" srcId="{AE9D17CF-EA97-6046-ABB1-2772C4BFC979}" destId="{66BF5117-B7DA-2948-9E7D-340ED5709757}" srcOrd="0" destOrd="0" presId="urn:microsoft.com/office/officeart/2005/8/layout/orgChart1"/>
    <dgm:cxn modelId="{B84416E0-04F7-45E6-9CAF-75658E733ED0}" type="presOf" srcId="{F4EABAC5-44A8-A140-9420-F9B0B77D2E2B}" destId="{B6803F56-F9C2-DA40-AB45-8F5014516C73}" srcOrd="1" destOrd="0" presId="urn:microsoft.com/office/officeart/2005/8/layout/orgChart1"/>
    <dgm:cxn modelId="{F2F641EF-5560-4497-ACAC-C4B2F9511046}" type="presOf" srcId="{02AA7257-4CA2-4744-A3E9-26DFF79CBFD0}" destId="{BE762AE7-CD81-BD46-9C7F-E7F65996F83F}" srcOrd="0" destOrd="0" presId="urn:microsoft.com/office/officeart/2005/8/layout/orgChart1"/>
    <dgm:cxn modelId="{D2BF2402-A07C-49D2-8E17-687B6A1088ED}" type="presOf" srcId="{4471CB66-D4E3-9B43-83ED-E11381289CCF}" destId="{7B7BDFEF-D27C-6442-A517-8A3458498DFA}" srcOrd="0" destOrd="0" presId="urn:microsoft.com/office/officeart/2005/8/layout/orgChart1"/>
    <dgm:cxn modelId="{8A2A14C1-68C5-4117-AF4D-D5077373AF9B}" type="presOf" srcId="{76773AB8-F0E7-8A4D-A748-53A3AA5C09E1}" destId="{709DF812-B522-1946-A892-B53C0E1A74F7}" srcOrd="0" destOrd="0" presId="urn:microsoft.com/office/officeart/2005/8/layout/orgChart1"/>
    <dgm:cxn modelId="{C575085F-6892-4A7C-935D-FD6B9C251868}" type="presOf" srcId="{904F4DC8-C7C7-D543-9582-834928D0737A}" destId="{0893CEA2-AA7E-184A-8AB2-80E0BC4308AB}" srcOrd="1" destOrd="0" presId="urn:microsoft.com/office/officeart/2005/8/layout/orgChart1"/>
    <dgm:cxn modelId="{DFD464BC-9477-4083-9B4D-68567AEE1ADA}" type="presOf" srcId="{88FDEC4A-4C76-2146-B5F2-E5CB86A63CE6}" destId="{2F90922D-4E50-C14D-B047-7388EDFE9AF8}" srcOrd="0" destOrd="0" presId="urn:microsoft.com/office/officeart/2005/8/layout/orgChart1"/>
    <dgm:cxn modelId="{C9B132A6-C8C3-064B-9FD7-DEB46E68F6EA}" srcId="{DEBB5FDE-641F-644E-91A7-ABEE0897B7AB}" destId="{4471CB66-D4E3-9B43-83ED-E11381289CCF}" srcOrd="2" destOrd="0" parTransId="{44658F0B-B3D9-9144-95E0-2CD137FE41A1}" sibTransId="{4A24C7FD-344C-C24E-BD57-FC7D934E2F14}"/>
    <dgm:cxn modelId="{11829447-AC29-44E2-9F04-A9EEC909B3F0}" type="presOf" srcId="{EA40BBAC-E623-504B-AE50-224CC7FCD316}" destId="{3D9966E3-7639-EE4A-9265-F33479EDD41D}" srcOrd="1" destOrd="0" presId="urn:microsoft.com/office/officeart/2005/8/layout/orgChart1"/>
    <dgm:cxn modelId="{E2C630E1-5D07-469B-A470-38A091B05A70}" type="presOf" srcId="{02AA7257-4CA2-4744-A3E9-26DFF79CBFD0}" destId="{ED5D3607-72BC-5345-B871-D74A7DC48BEA}" srcOrd="1" destOrd="0" presId="urn:microsoft.com/office/officeart/2005/8/layout/orgChart1"/>
    <dgm:cxn modelId="{E2FB971B-F381-4931-8626-D909AB32A847}" type="presOf" srcId="{4479AA89-EC55-9449-B9D5-41DBF2F8D1D9}" destId="{9030D8AF-3949-EE41-AC28-0DFC87C40C22}" srcOrd="1" destOrd="0" presId="urn:microsoft.com/office/officeart/2005/8/layout/orgChart1"/>
    <dgm:cxn modelId="{77A4C80B-732B-4742-B03D-40185C07C659}" srcId="{EE25DBF3-8918-D249-967C-AF219DCAD75C}" destId="{02AA7257-4CA2-4744-A3E9-26DFF79CBFD0}" srcOrd="0" destOrd="0" parTransId="{A662B312-35C5-6442-98D0-17FD7190F5CA}" sibTransId="{8CFB7EA3-D162-FC4E-B7FB-798B4C28D832}"/>
    <dgm:cxn modelId="{9C9B5DAE-275C-4235-8767-A3364C427C88}" type="presOf" srcId="{96FB01A0-9255-A247-8116-089F36E3D70C}" destId="{F3ACAAA1-9DC9-8541-897B-8EFAE2EB28FB}" srcOrd="0" destOrd="0" presId="urn:microsoft.com/office/officeart/2005/8/layout/orgChart1"/>
    <dgm:cxn modelId="{65AE9839-D713-4257-A25A-F230DD7E86B1}" type="presOf" srcId="{DEBB5FDE-641F-644E-91A7-ABEE0897B7AB}" destId="{A15679F2-1717-6648-A5F3-18AFC9388F1E}" srcOrd="1" destOrd="0" presId="urn:microsoft.com/office/officeart/2005/8/layout/orgChart1"/>
    <dgm:cxn modelId="{9362EB70-E762-0F4D-BB8A-F1BBD87746BC}" srcId="{DEBB5FDE-641F-644E-91A7-ABEE0897B7AB}" destId="{F4EABAC5-44A8-A140-9420-F9B0B77D2E2B}" srcOrd="0" destOrd="0" parTransId="{88FDEC4A-4C76-2146-B5F2-E5CB86A63CE6}" sibTransId="{F74FCA71-FF42-614C-AD03-E6827256C5E1}"/>
    <dgm:cxn modelId="{55F8CEB7-9131-7441-9A9C-5267E2031526}" srcId="{904F4DC8-C7C7-D543-9582-834928D0737A}" destId="{DEBB5FDE-641F-644E-91A7-ABEE0897B7AB}" srcOrd="2" destOrd="0" parTransId="{C05B65C4-9755-354E-A432-7C065AB2A359}" sibTransId="{AEF3D298-9742-EC4E-A428-73D86DE2026E}"/>
    <dgm:cxn modelId="{6F87A2AD-35CA-4BB9-8E37-1E9B4E22B4AB}" type="presOf" srcId="{EE25DBF3-8918-D249-967C-AF219DCAD75C}" destId="{CAD659EE-DF6C-F347-9326-349BA7D18239}" srcOrd="1" destOrd="0" presId="urn:microsoft.com/office/officeart/2005/8/layout/orgChart1"/>
    <dgm:cxn modelId="{8906F3D1-913E-4E9D-8EC0-E815A796C482}" type="presOf" srcId="{4471CB66-D4E3-9B43-83ED-E11381289CCF}" destId="{0306F17F-0CCD-FB48-934D-CA6E85476765}" srcOrd="1" destOrd="0" presId="urn:microsoft.com/office/officeart/2005/8/layout/orgChart1"/>
    <dgm:cxn modelId="{20BFC884-09C4-443F-B5F7-C67A57B252D5}" type="presOf" srcId="{EA40BBAC-E623-504B-AE50-224CC7FCD316}" destId="{A426BFE9-E969-0040-8866-80CD91BAB9B6}" srcOrd="0" destOrd="0" presId="urn:microsoft.com/office/officeart/2005/8/layout/orgChart1"/>
    <dgm:cxn modelId="{3D3DC3D7-AD14-44EB-AAE8-1557EA67D7F5}" type="presParOf" srcId="{B99C6A0A-B104-9143-B567-FC5C29CEA691}" destId="{DDF7778E-B1E4-754D-8024-7EC26C2C926A}" srcOrd="0" destOrd="0" presId="urn:microsoft.com/office/officeart/2005/8/layout/orgChart1"/>
    <dgm:cxn modelId="{29DA44C0-9201-4968-A21D-C5769E11E386}" type="presParOf" srcId="{DDF7778E-B1E4-754D-8024-7EC26C2C926A}" destId="{D7480A07-C773-604F-8777-E2720179BBCE}" srcOrd="0" destOrd="0" presId="urn:microsoft.com/office/officeart/2005/8/layout/orgChart1"/>
    <dgm:cxn modelId="{38337A75-8313-4CB8-9C34-CAF7F62F9894}" type="presParOf" srcId="{D7480A07-C773-604F-8777-E2720179BBCE}" destId="{F0B8AB37-86EF-DD45-98A5-E244FF216211}" srcOrd="0" destOrd="0" presId="urn:microsoft.com/office/officeart/2005/8/layout/orgChart1"/>
    <dgm:cxn modelId="{ED99ACC3-9C23-45D4-8990-6A21A5116405}" type="presParOf" srcId="{D7480A07-C773-604F-8777-E2720179BBCE}" destId="{CAD659EE-DF6C-F347-9326-349BA7D18239}" srcOrd="1" destOrd="0" presId="urn:microsoft.com/office/officeart/2005/8/layout/orgChart1"/>
    <dgm:cxn modelId="{7F09DCCB-88FB-44C6-8A11-94542D906E6B}" type="presParOf" srcId="{DDF7778E-B1E4-754D-8024-7EC26C2C926A}" destId="{FEDC7BCD-C151-664A-8E6D-A677FB367B51}" srcOrd="1" destOrd="0" presId="urn:microsoft.com/office/officeart/2005/8/layout/orgChart1"/>
    <dgm:cxn modelId="{758F74F9-46FD-4E7B-8784-2421F50B1A95}" type="presParOf" srcId="{FEDC7BCD-C151-664A-8E6D-A677FB367B51}" destId="{5701A652-7F6A-4049-BB9A-3467B25B52BF}" srcOrd="0" destOrd="0" presId="urn:microsoft.com/office/officeart/2005/8/layout/orgChart1"/>
    <dgm:cxn modelId="{F6BEE848-DD15-467C-8B74-C840BF74BD3C}" type="presParOf" srcId="{FEDC7BCD-C151-664A-8E6D-A677FB367B51}" destId="{2DE54C68-90FC-BA4E-8FBC-D225E4B6A7D4}" srcOrd="1" destOrd="0" presId="urn:microsoft.com/office/officeart/2005/8/layout/orgChart1"/>
    <dgm:cxn modelId="{ECDD59ED-238F-4C7B-A7D9-F7E7A660A445}" type="presParOf" srcId="{2DE54C68-90FC-BA4E-8FBC-D225E4B6A7D4}" destId="{0CC1D0BE-72B8-F14D-81E7-DAD07EF0D285}" srcOrd="0" destOrd="0" presId="urn:microsoft.com/office/officeart/2005/8/layout/orgChart1"/>
    <dgm:cxn modelId="{C848F099-9CD6-4AE4-9FB0-1FEDF1CA7C64}" type="presParOf" srcId="{0CC1D0BE-72B8-F14D-81E7-DAD07EF0D285}" destId="{BE762AE7-CD81-BD46-9C7F-E7F65996F83F}" srcOrd="0" destOrd="0" presId="urn:microsoft.com/office/officeart/2005/8/layout/orgChart1"/>
    <dgm:cxn modelId="{00F73140-AFC9-472A-9B82-BC2E0EED4F65}" type="presParOf" srcId="{0CC1D0BE-72B8-F14D-81E7-DAD07EF0D285}" destId="{ED5D3607-72BC-5345-B871-D74A7DC48BEA}" srcOrd="1" destOrd="0" presId="urn:microsoft.com/office/officeart/2005/8/layout/orgChart1"/>
    <dgm:cxn modelId="{A0663EB9-A2E9-4AE4-8468-FEF65271F0E9}" type="presParOf" srcId="{2DE54C68-90FC-BA4E-8FBC-D225E4B6A7D4}" destId="{77A591AA-B64E-FD42-81B1-68D5E32FD20C}" srcOrd="1" destOrd="0" presId="urn:microsoft.com/office/officeart/2005/8/layout/orgChart1"/>
    <dgm:cxn modelId="{412C8EA6-0358-4479-B729-8AC15F04C2CA}" type="presParOf" srcId="{77A591AA-B64E-FD42-81B1-68D5E32FD20C}" destId="{B2738A3A-35B9-9744-929A-613F15912180}" srcOrd="0" destOrd="0" presId="urn:microsoft.com/office/officeart/2005/8/layout/orgChart1"/>
    <dgm:cxn modelId="{8BBCEF19-D3F5-4CE8-B727-4084B709045E}" type="presParOf" srcId="{77A591AA-B64E-FD42-81B1-68D5E32FD20C}" destId="{5B0B05D3-0B60-FE48-BB38-ACAAEADE1BCF}" srcOrd="1" destOrd="0" presId="urn:microsoft.com/office/officeart/2005/8/layout/orgChart1"/>
    <dgm:cxn modelId="{66ED73BE-02DD-441B-A505-AD52EE06C6E0}" type="presParOf" srcId="{5B0B05D3-0B60-FE48-BB38-ACAAEADE1BCF}" destId="{7472CE79-6064-9045-8132-3D4416234E01}" srcOrd="0" destOrd="0" presId="urn:microsoft.com/office/officeart/2005/8/layout/orgChart1"/>
    <dgm:cxn modelId="{3344B1B0-FE7E-463A-9C84-DC8A737E9556}" type="presParOf" srcId="{7472CE79-6064-9045-8132-3D4416234E01}" destId="{1D4B6CC4-D7AD-CB4A-8246-B06B0147D98C}" srcOrd="0" destOrd="0" presId="urn:microsoft.com/office/officeart/2005/8/layout/orgChart1"/>
    <dgm:cxn modelId="{DE3AEAC0-832D-46A9-9A6F-C698582BBEFD}" type="presParOf" srcId="{7472CE79-6064-9045-8132-3D4416234E01}" destId="{43A5C90D-E2DE-6046-8108-E1DA966C38CD}" srcOrd="1" destOrd="0" presId="urn:microsoft.com/office/officeart/2005/8/layout/orgChart1"/>
    <dgm:cxn modelId="{23EB69FA-51AB-44AD-8C69-26C84B4DA32A}" type="presParOf" srcId="{5B0B05D3-0B60-FE48-BB38-ACAAEADE1BCF}" destId="{27B7BA49-406E-F441-8497-CB7BA274249E}" srcOrd="1" destOrd="0" presId="urn:microsoft.com/office/officeart/2005/8/layout/orgChart1"/>
    <dgm:cxn modelId="{2385BB9C-501D-42F4-8E0B-B77CD2A5901E}" type="presParOf" srcId="{5B0B05D3-0B60-FE48-BB38-ACAAEADE1BCF}" destId="{401FA735-4A9D-3E4C-B12A-AB905F7DDC1E}" srcOrd="2" destOrd="0" presId="urn:microsoft.com/office/officeart/2005/8/layout/orgChart1"/>
    <dgm:cxn modelId="{AD7B286A-2F12-428D-B126-FBF51ABA8369}" type="presParOf" srcId="{2DE54C68-90FC-BA4E-8FBC-D225E4B6A7D4}" destId="{526C45C2-254A-EC45-8D9F-EDAB2A6F5854}" srcOrd="2" destOrd="0" presId="urn:microsoft.com/office/officeart/2005/8/layout/orgChart1"/>
    <dgm:cxn modelId="{EF02F682-3599-4B08-84A8-0949CD680E22}" type="presParOf" srcId="{FEDC7BCD-C151-664A-8E6D-A677FB367B51}" destId="{709DF812-B522-1946-A892-B53C0E1A74F7}" srcOrd="2" destOrd="0" presId="urn:microsoft.com/office/officeart/2005/8/layout/orgChart1"/>
    <dgm:cxn modelId="{0C4F8709-62AB-449A-83A8-7FA6C86D7129}" type="presParOf" srcId="{FEDC7BCD-C151-664A-8E6D-A677FB367B51}" destId="{01686F6C-A0BB-5745-86C4-9756F3EF607F}" srcOrd="3" destOrd="0" presId="urn:microsoft.com/office/officeart/2005/8/layout/orgChart1"/>
    <dgm:cxn modelId="{196E127A-EF77-489F-854B-9D657F413FEF}" type="presParOf" srcId="{01686F6C-A0BB-5745-86C4-9756F3EF607F}" destId="{74A1C935-69A9-A54B-B573-3C3A0C7CADFF}" srcOrd="0" destOrd="0" presId="urn:microsoft.com/office/officeart/2005/8/layout/orgChart1"/>
    <dgm:cxn modelId="{6D67611C-2582-48C6-9D83-51735FC5FFEB}" type="presParOf" srcId="{74A1C935-69A9-A54B-B573-3C3A0C7CADFF}" destId="{BCDAD7DE-78E8-5548-8675-0193F5D6644A}" srcOrd="0" destOrd="0" presId="urn:microsoft.com/office/officeart/2005/8/layout/orgChart1"/>
    <dgm:cxn modelId="{4AA733F6-1A4D-4C50-9522-C5D16FC78E5D}" type="presParOf" srcId="{74A1C935-69A9-A54B-B573-3C3A0C7CADFF}" destId="{0893CEA2-AA7E-184A-8AB2-80E0BC4308AB}" srcOrd="1" destOrd="0" presId="urn:microsoft.com/office/officeart/2005/8/layout/orgChart1"/>
    <dgm:cxn modelId="{235362A9-E58D-464D-A73C-61287AFBD594}" type="presParOf" srcId="{01686F6C-A0BB-5745-86C4-9756F3EF607F}" destId="{B7BADC74-F83E-F141-90D2-2A09774885CD}" srcOrd="1" destOrd="0" presId="urn:microsoft.com/office/officeart/2005/8/layout/orgChart1"/>
    <dgm:cxn modelId="{9AE1B746-798C-49E5-AE00-0E82DF1D796A}" type="presParOf" srcId="{B7BADC74-F83E-F141-90D2-2A09774885CD}" destId="{66BF5117-B7DA-2948-9E7D-340ED5709757}" srcOrd="0" destOrd="0" presId="urn:microsoft.com/office/officeart/2005/8/layout/orgChart1"/>
    <dgm:cxn modelId="{BAF8458E-4743-45E9-AC47-1195CC24DA76}" type="presParOf" srcId="{B7BADC74-F83E-F141-90D2-2A09774885CD}" destId="{898626EA-A665-544B-99D5-AA77CF625E1C}" srcOrd="1" destOrd="0" presId="urn:microsoft.com/office/officeart/2005/8/layout/orgChart1"/>
    <dgm:cxn modelId="{29D17BC8-F7FD-48F5-A5D4-3E9DA30EA781}" type="presParOf" srcId="{898626EA-A665-544B-99D5-AA77CF625E1C}" destId="{C0D2617D-D710-AC4F-8FCD-50BF9F27479E}" srcOrd="0" destOrd="0" presId="urn:microsoft.com/office/officeart/2005/8/layout/orgChart1"/>
    <dgm:cxn modelId="{F648195B-8C93-4ADD-85EB-43A35E1C3776}" type="presParOf" srcId="{C0D2617D-D710-AC4F-8FCD-50BF9F27479E}" destId="{A426BFE9-E969-0040-8866-80CD91BAB9B6}" srcOrd="0" destOrd="0" presId="urn:microsoft.com/office/officeart/2005/8/layout/orgChart1"/>
    <dgm:cxn modelId="{41093331-CA20-4B07-A7BF-36140AF370C0}" type="presParOf" srcId="{C0D2617D-D710-AC4F-8FCD-50BF9F27479E}" destId="{3D9966E3-7639-EE4A-9265-F33479EDD41D}" srcOrd="1" destOrd="0" presId="urn:microsoft.com/office/officeart/2005/8/layout/orgChart1"/>
    <dgm:cxn modelId="{946509EA-103C-487C-89C2-EDD5BBD57D85}" type="presParOf" srcId="{898626EA-A665-544B-99D5-AA77CF625E1C}" destId="{26F208BE-BBE9-FC40-A6E5-E0B2E1938E31}" srcOrd="1" destOrd="0" presId="urn:microsoft.com/office/officeart/2005/8/layout/orgChart1"/>
    <dgm:cxn modelId="{6E27EE93-E1ED-4DEE-BA23-0F3DA5852A98}" type="presParOf" srcId="{898626EA-A665-544B-99D5-AA77CF625E1C}" destId="{12F9F46F-5DE2-1F44-B90A-CF72F0CA6075}" srcOrd="2" destOrd="0" presId="urn:microsoft.com/office/officeart/2005/8/layout/orgChart1"/>
    <dgm:cxn modelId="{D6379D24-70CB-426C-80CA-AC51D1A4B4FA}" type="presParOf" srcId="{B7BADC74-F83E-F141-90D2-2A09774885CD}" destId="{306341C5-F33A-0748-A9F6-E0CA1BEAFFD9}" srcOrd="2" destOrd="0" presId="urn:microsoft.com/office/officeart/2005/8/layout/orgChart1"/>
    <dgm:cxn modelId="{6F5D054E-8DCB-4DB7-8492-1E43714D1AC7}" type="presParOf" srcId="{B7BADC74-F83E-F141-90D2-2A09774885CD}" destId="{1915688F-7E59-C84C-85F3-D79BC6D02BC5}" srcOrd="3" destOrd="0" presId="urn:microsoft.com/office/officeart/2005/8/layout/orgChart1"/>
    <dgm:cxn modelId="{E65E8786-A857-4C6F-98C7-C3CE66EE641B}" type="presParOf" srcId="{1915688F-7E59-C84C-85F3-D79BC6D02BC5}" destId="{E2B83EA1-E715-0E42-82CF-4D0A9DAA13E0}" srcOrd="0" destOrd="0" presId="urn:microsoft.com/office/officeart/2005/8/layout/orgChart1"/>
    <dgm:cxn modelId="{976F1230-6944-4187-A866-2729DBF0D4A4}" type="presParOf" srcId="{E2B83EA1-E715-0E42-82CF-4D0A9DAA13E0}" destId="{8FD122AA-38AF-A04F-97CC-CF1283E9624B}" srcOrd="0" destOrd="0" presId="urn:microsoft.com/office/officeart/2005/8/layout/orgChart1"/>
    <dgm:cxn modelId="{CC36FCB7-DFAF-4EC4-8D85-6436020F01EE}" type="presParOf" srcId="{E2B83EA1-E715-0E42-82CF-4D0A9DAA13E0}" destId="{9030D8AF-3949-EE41-AC28-0DFC87C40C22}" srcOrd="1" destOrd="0" presId="urn:microsoft.com/office/officeart/2005/8/layout/orgChart1"/>
    <dgm:cxn modelId="{40D41727-62E7-4F1A-8DB8-D340BABAA67F}" type="presParOf" srcId="{1915688F-7E59-C84C-85F3-D79BC6D02BC5}" destId="{9E913DB6-D488-A841-8694-A0214C7AC9B8}" srcOrd="1" destOrd="0" presId="urn:microsoft.com/office/officeart/2005/8/layout/orgChart1"/>
    <dgm:cxn modelId="{CA0878CB-A60F-478B-8909-4780588B8D8B}" type="presParOf" srcId="{1915688F-7E59-C84C-85F3-D79BC6D02BC5}" destId="{989B8466-B954-7941-B350-5978C5D81929}" srcOrd="2" destOrd="0" presId="urn:microsoft.com/office/officeart/2005/8/layout/orgChart1"/>
    <dgm:cxn modelId="{F80F0AA2-147C-41BF-9FB4-756BA097F3F7}" type="presParOf" srcId="{B7BADC74-F83E-F141-90D2-2A09774885CD}" destId="{D47237D4-4A70-2940-977B-4346737B1BEB}" srcOrd="4" destOrd="0" presId="urn:microsoft.com/office/officeart/2005/8/layout/orgChart1"/>
    <dgm:cxn modelId="{43ACFF4F-78FE-48FC-9E93-BE66B0828035}" type="presParOf" srcId="{B7BADC74-F83E-F141-90D2-2A09774885CD}" destId="{04495452-DE5C-3D4B-802F-0611A64AFA7C}" srcOrd="5" destOrd="0" presId="urn:microsoft.com/office/officeart/2005/8/layout/orgChart1"/>
    <dgm:cxn modelId="{1ADC1ABC-A9A1-4FE5-8C8B-860C642D7D60}" type="presParOf" srcId="{04495452-DE5C-3D4B-802F-0611A64AFA7C}" destId="{2FCA2FB5-A6B0-5E4E-B444-A12ECFA06CEF}" srcOrd="0" destOrd="0" presId="urn:microsoft.com/office/officeart/2005/8/layout/orgChart1"/>
    <dgm:cxn modelId="{0B6BE5D3-AE97-4FA9-9093-F418AD8A7F61}" type="presParOf" srcId="{2FCA2FB5-A6B0-5E4E-B444-A12ECFA06CEF}" destId="{B7A53DEE-8D89-D74C-9806-FAD92323136F}" srcOrd="0" destOrd="0" presId="urn:microsoft.com/office/officeart/2005/8/layout/orgChart1"/>
    <dgm:cxn modelId="{F9B3E72A-FC29-48AC-84B0-4A6285F22A88}" type="presParOf" srcId="{2FCA2FB5-A6B0-5E4E-B444-A12ECFA06CEF}" destId="{A15679F2-1717-6648-A5F3-18AFC9388F1E}" srcOrd="1" destOrd="0" presId="urn:microsoft.com/office/officeart/2005/8/layout/orgChart1"/>
    <dgm:cxn modelId="{815949BE-1613-4E82-AAF3-DE563E01D4FD}" type="presParOf" srcId="{04495452-DE5C-3D4B-802F-0611A64AFA7C}" destId="{3D3B6232-F79B-4242-9570-5D0B2AB6BB6B}" srcOrd="1" destOrd="0" presId="urn:microsoft.com/office/officeart/2005/8/layout/orgChart1"/>
    <dgm:cxn modelId="{EFCC726A-C195-4D83-8E39-24B0C5D95044}" type="presParOf" srcId="{3D3B6232-F79B-4242-9570-5D0B2AB6BB6B}" destId="{2F90922D-4E50-C14D-B047-7388EDFE9AF8}" srcOrd="0" destOrd="0" presId="urn:microsoft.com/office/officeart/2005/8/layout/orgChart1"/>
    <dgm:cxn modelId="{EA4B60C0-CAFC-4E8C-BFAC-D34BF90850EF}" type="presParOf" srcId="{3D3B6232-F79B-4242-9570-5D0B2AB6BB6B}" destId="{11C6863B-FD57-F64F-8AB8-D9E10947BD92}" srcOrd="1" destOrd="0" presId="urn:microsoft.com/office/officeart/2005/8/layout/orgChart1"/>
    <dgm:cxn modelId="{B5642A85-55A1-442B-9330-E084BF9E9A03}" type="presParOf" srcId="{11C6863B-FD57-F64F-8AB8-D9E10947BD92}" destId="{E73BEBFE-6FC0-4542-A4F9-80B63E455AB1}" srcOrd="0" destOrd="0" presId="urn:microsoft.com/office/officeart/2005/8/layout/orgChart1"/>
    <dgm:cxn modelId="{CD5EEFF3-FBF3-4965-88E5-B783532E48D1}" type="presParOf" srcId="{E73BEBFE-6FC0-4542-A4F9-80B63E455AB1}" destId="{59BA773C-DF1B-D64A-A0C8-D757203742CD}" srcOrd="0" destOrd="0" presId="urn:microsoft.com/office/officeart/2005/8/layout/orgChart1"/>
    <dgm:cxn modelId="{F342584D-4CA5-4A50-A84E-DC26AB2354FF}" type="presParOf" srcId="{E73BEBFE-6FC0-4542-A4F9-80B63E455AB1}" destId="{B6803F56-F9C2-DA40-AB45-8F5014516C73}" srcOrd="1" destOrd="0" presId="urn:microsoft.com/office/officeart/2005/8/layout/orgChart1"/>
    <dgm:cxn modelId="{1B34940C-F32F-4C71-8F1C-3F83F69ADA38}" type="presParOf" srcId="{11C6863B-FD57-F64F-8AB8-D9E10947BD92}" destId="{C5770C6B-DA5C-F54A-93E4-94FBDA45C2E8}" srcOrd="1" destOrd="0" presId="urn:microsoft.com/office/officeart/2005/8/layout/orgChart1"/>
    <dgm:cxn modelId="{40AB5CBF-AFBB-438B-8EEC-E13EB76C6187}" type="presParOf" srcId="{11C6863B-FD57-F64F-8AB8-D9E10947BD92}" destId="{193084D3-0AC9-3D48-970D-01084BEE8423}" srcOrd="2" destOrd="0" presId="urn:microsoft.com/office/officeart/2005/8/layout/orgChart1"/>
    <dgm:cxn modelId="{DAFF8D97-9A5D-4C19-A7B0-00F5C56B82E1}" type="presParOf" srcId="{3D3B6232-F79B-4242-9570-5D0B2AB6BB6B}" destId="{F3ACAAA1-9DC9-8541-897B-8EFAE2EB28FB}" srcOrd="2" destOrd="0" presId="urn:microsoft.com/office/officeart/2005/8/layout/orgChart1"/>
    <dgm:cxn modelId="{BF923023-764A-446E-82A1-14A9361BF3DD}" type="presParOf" srcId="{3D3B6232-F79B-4242-9570-5D0B2AB6BB6B}" destId="{8E669616-D8E5-6241-98D2-A2B730707279}" srcOrd="3" destOrd="0" presId="urn:microsoft.com/office/officeart/2005/8/layout/orgChart1"/>
    <dgm:cxn modelId="{296DA1C8-B0AB-4AC9-9C5A-A764E14FC2D5}" type="presParOf" srcId="{8E669616-D8E5-6241-98D2-A2B730707279}" destId="{1E3DEC35-FB98-AC45-B87C-BA048C7D0F77}" srcOrd="0" destOrd="0" presId="urn:microsoft.com/office/officeart/2005/8/layout/orgChart1"/>
    <dgm:cxn modelId="{450D2838-644A-4774-B83A-1EECA9357639}" type="presParOf" srcId="{1E3DEC35-FB98-AC45-B87C-BA048C7D0F77}" destId="{3CA16AE6-AC90-8C45-9645-B5F7E8D9BE80}" srcOrd="0" destOrd="0" presId="urn:microsoft.com/office/officeart/2005/8/layout/orgChart1"/>
    <dgm:cxn modelId="{7A15E1C9-F5BF-4D13-A854-4ABF89D61CE1}" type="presParOf" srcId="{1E3DEC35-FB98-AC45-B87C-BA048C7D0F77}" destId="{67C09F6C-5746-9140-A787-B725A23BB16B}" srcOrd="1" destOrd="0" presId="urn:microsoft.com/office/officeart/2005/8/layout/orgChart1"/>
    <dgm:cxn modelId="{F38113E1-C8A8-4DDA-A8FE-308C8CE600AD}" type="presParOf" srcId="{8E669616-D8E5-6241-98D2-A2B730707279}" destId="{58AF7A5A-79E2-814E-BD32-E929862B6CFC}" srcOrd="1" destOrd="0" presId="urn:microsoft.com/office/officeart/2005/8/layout/orgChart1"/>
    <dgm:cxn modelId="{58184D35-F201-47E8-A922-CEFFEF8F4BB7}" type="presParOf" srcId="{8E669616-D8E5-6241-98D2-A2B730707279}" destId="{804BC762-B80E-4641-BDBB-C74891829B16}" srcOrd="2" destOrd="0" presId="urn:microsoft.com/office/officeart/2005/8/layout/orgChart1"/>
    <dgm:cxn modelId="{A6696F0A-DCC2-4A2A-AAAE-E9594DBAD2DC}" type="presParOf" srcId="{3D3B6232-F79B-4242-9570-5D0B2AB6BB6B}" destId="{9917B716-9C55-BE4B-B666-65E70B2981F1}" srcOrd="4" destOrd="0" presId="urn:microsoft.com/office/officeart/2005/8/layout/orgChart1"/>
    <dgm:cxn modelId="{65EDB8FC-3115-489B-BB00-2A8EE5909BED}" type="presParOf" srcId="{3D3B6232-F79B-4242-9570-5D0B2AB6BB6B}" destId="{5297819E-3725-CD43-96D9-B1993D3BD972}" srcOrd="5" destOrd="0" presId="urn:microsoft.com/office/officeart/2005/8/layout/orgChart1"/>
    <dgm:cxn modelId="{5A3E57C2-4005-455D-8867-B6E6547C3AB9}" type="presParOf" srcId="{5297819E-3725-CD43-96D9-B1993D3BD972}" destId="{3FD7885C-BE7C-7740-A58B-575527A3970D}" srcOrd="0" destOrd="0" presId="urn:microsoft.com/office/officeart/2005/8/layout/orgChart1"/>
    <dgm:cxn modelId="{233D6A09-2C60-4344-B2FC-0473627203B7}" type="presParOf" srcId="{3FD7885C-BE7C-7740-A58B-575527A3970D}" destId="{7B7BDFEF-D27C-6442-A517-8A3458498DFA}" srcOrd="0" destOrd="0" presId="urn:microsoft.com/office/officeart/2005/8/layout/orgChart1"/>
    <dgm:cxn modelId="{6450F089-D1DE-4D85-9FA1-E24C67B2F13D}" type="presParOf" srcId="{3FD7885C-BE7C-7740-A58B-575527A3970D}" destId="{0306F17F-0CCD-FB48-934D-CA6E85476765}" srcOrd="1" destOrd="0" presId="urn:microsoft.com/office/officeart/2005/8/layout/orgChart1"/>
    <dgm:cxn modelId="{8ABF7C4D-9A29-46E5-B389-176D486BE5DA}" type="presParOf" srcId="{5297819E-3725-CD43-96D9-B1993D3BD972}" destId="{BE816654-5548-F442-8B53-77DF70F4E631}" srcOrd="1" destOrd="0" presId="urn:microsoft.com/office/officeart/2005/8/layout/orgChart1"/>
    <dgm:cxn modelId="{FFE5B2D6-3EDC-4551-B6F5-A75E8FF3A380}" type="presParOf" srcId="{5297819E-3725-CD43-96D9-B1993D3BD972}" destId="{23A0B4A0-F847-4D43-B036-E1A0972286F2}" srcOrd="2" destOrd="0" presId="urn:microsoft.com/office/officeart/2005/8/layout/orgChart1"/>
    <dgm:cxn modelId="{C8E9E4DD-AB6A-440F-AA9E-E59CEB7D6E9B}" type="presParOf" srcId="{04495452-DE5C-3D4B-802F-0611A64AFA7C}" destId="{D384348E-8C0A-294A-BF70-A8824A0E93C5}" srcOrd="2" destOrd="0" presId="urn:microsoft.com/office/officeart/2005/8/layout/orgChart1"/>
    <dgm:cxn modelId="{EF16F6B2-8157-49FC-A43B-837FAF7DB865}" type="presParOf" srcId="{01686F6C-A0BB-5745-86C4-9756F3EF607F}" destId="{17FA676D-E3D6-A848-B800-3096D1E743F0}" srcOrd="2" destOrd="0" presId="urn:microsoft.com/office/officeart/2005/8/layout/orgChart1"/>
    <dgm:cxn modelId="{1319F195-2D31-439A-B40C-B9925F0A3FE4}" type="presParOf" srcId="{DDF7778E-B1E4-754D-8024-7EC26C2C926A}" destId="{E6994FAE-FBB9-8145-BDB0-7E10E44D0B0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520F33C-254B-DD49-BDFC-A9A127F4B3A3}" type="doc">
      <dgm:prSet loTypeId="urn:microsoft.com/office/officeart/2005/8/layout/orgChart1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2EAFA48-FEB7-4346-A571-DCDBF9B58B0A}">
      <dgm:prSet phldrT="[Text]"/>
      <dgm:spPr/>
      <dgm:t>
        <a:bodyPr/>
        <a:lstStyle/>
        <a:p>
          <a:r>
            <a:rPr lang="en-US" altLang="zh-CN"/>
            <a:t>ul id="abc" (myElement)</a:t>
          </a:r>
          <a:endParaRPr lang="en-US"/>
        </a:p>
      </dgm:t>
    </dgm:pt>
    <dgm:pt modelId="{17DDD6E5-5C5A-8D49-8B79-522019EBE80C}" type="parTrans" cxnId="{AEC53F80-286D-3044-AB4D-29C7FA33D5C2}">
      <dgm:prSet/>
      <dgm:spPr/>
      <dgm:t>
        <a:bodyPr/>
        <a:lstStyle/>
        <a:p>
          <a:endParaRPr lang="en-US"/>
        </a:p>
      </dgm:t>
    </dgm:pt>
    <dgm:pt modelId="{F9ED69BC-3FCE-5245-82EA-AB9C4FD51414}" type="sibTrans" cxnId="{AEC53F80-286D-3044-AB4D-29C7FA33D5C2}">
      <dgm:prSet/>
      <dgm:spPr/>
      <dgm:t>
        <a:bodyPr/>
        <a:lstStyle/>
        <a:p>
          <a:endParaRPr lang="en-US"/>
        </a:p>
      </dgm:t>
    </dgm:pt>
    <dgm:pt modelId="{B9D347FE-DE1E-204E-8669-B88ED4A3A74E}">
      <dgm:prSet phldrT="[Text]"/>
      <dgm:spPr/>
      <dgm:t>
        <a:bodyPr/>
        <a:lstStyle/>
        <a:p>
          <a:r>
            <a:rPr lang="en-US"/>
            <a:t>li</a:t>
          </a:r>
        </a:p>
      </dgm:t>
    </dgm:pt>
    <dgm:pt modelId="{4096DE66-39A3-034B-B810-C49527BC2BBF}" type="parTrans" cxnId="{87132773-4228-AD46-B4FF-D04A91ABCF70}">
      <dgm:prSet/>
      <dgm:spPr/>
      <dgm:t>
        <a:bodyPr/>
        <a:lstStyle/>
        <a:p>
          <a:endParaRPr lang="en-US"/>
        </a:p>
      </dgm:t>
    </dgm:pt>
    <dgm:pt modelId="{9F6B23D1-E800-A846-A9E6-0366F1F62ED3}" type="sibTrans" cxnId="{87132773-4228-AD46-B4FF-D04A91ABCF70}">
      <dgm:prSet/>
      <dgm:spPr/>
      <dgm:t>
        <a:bodyPr/>
        <a:lstStyle/>
        <a:p>
          <a:endParaRPr lang="en-US"/>
        </a:p>
      </dgm:t>
    </dgm:pt>
    <dgm:pt modelId="{AFBE2BA0-49CF-DE42-9ED3-0F4F560CFC41}">
      <dgm:prSet phldrT="[Text]"/>
      <dgm:spPr/>
      <dgm:t>
        <a:bodyPr/>
        <a:lstStyle/>
        <a:p>
          <a:r>
            <a:rPr lang="en-US"/>
            <a:t>li</a:t>
          </a:r>
        </a:p>
      </dgm:t>
    </dgm:pt>
    <dgm:pt modelId="{109EAD61-BEE8-2649-85F7-5C30C41D27F6}" type="parTrans" cxnId="{90E8D7C7-3ED0-144B-9EE4-E0429A410881}">
      <dgm:prSet/>
      <dgm:spPr/>
      <dgm:t>
        <a:bodyPr/>
        <a:lstStyle/>
        <a:p>
          <a:endParaRPr lang="en-US"/>
        </a:p>
      </dgm:t>
    </dgm:pt>
    <dgm:pt modelId="{98E29F4B-F619-1248-9891-F1A45B00DD79}" type="sibTrans" cxnId="{90E8D7C7-3ED0-144B-9EE4-E0429A410881}">
      <dgm:prSet/>
      <dgm:spPr/>
      <dgm:t>
        <a:bodyPr/>
        <a:lstStyle/>
        <a:p>
          <a:endParaRPr lang="en-US"/>
        </a:p>
      </dgm:t>
    </dgm:pt>
    <dgm:pt modelId="{4075F7EA-3067-E84F-B921-101FCAAEEE45}">
      <dgm:prSet phldrT="[Text]"/>
      <dgm:spPr/>
      <dgm:t>
        <a:bodyPr/>
        <a:lstStyle/>
        <a:p>
          <a:r>
            <a:rPr lang="en-US"/>
            <a:t>li (myNewElement)</a:t>
          </a:r>
        </a:p>
      </dgm:t>
    </dgm:pt>
    <dgm:pt modelId="{ABE8B6DC-9F03-CF4E-AA83-6ED17B3219AC}" type="parTrans" cxnId="{DE3CD303-86DA-B947-9C5E-3C97AA5B0101}">
      <dgm:prSet/>
      <dgm:spPr/>
      <dgm:t>
        <a:bodyPr/>
        <a:lstStyle/>
        <a:p>
          <a:endParaRPr lang="en-US"/>
        </a:p>
      </dgm:t>
    </dgm:pt>
    <dgm:pt modelId="{12605191-6EA7-DB4F-9641-8C7CEE3F2C41}" type="sibTrans" cxnId="{DE3CD303-86DA-B947-9C5E-3C97AA5B0101}">
      <dgm:prSet/>
      <dgm:spPr/>
      <dgm:t>
        <a:bodyPr/>
        <a:lstStyle/>
        <a:p>
          <a:endParaRPr lang="en-US"/>
        </a:p>
      </dgm:t>
    </dgm:pt>
    <dgm:pt modelId="{C11E5B14-076B-A243-8A18-74401686933D}" type="pres">
      <dgm:prSet presAssocID="{1520F33C-254B-DD49-BDFC-A9A127F4B3A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78C4DEF-00E3-CE4C-B35F-D97611E285F2}" type="pres">
      <dgm:prSet presAssocID="{42EAFA48-FEB7-4346-A571-DCDBF9B58B0A}" presName="hierRoot1" presStyleCnt="0">
        <dgm:presLayoutVars>
          <dgm:hierBranch val="init"/>
        </dgm:presLayoutVars>
      </dgm:prSet>
      <dgm:spPr/>
    </dgm:pt>
    <dgm:pt modelId="{326E57F5-5B13-994F-A79C-D82C8B5697E8}" type="pres">
      <dgm:prSet presAssocID="{42EAFA48-FEB7-4346-A571-DCDBF9B58B0A}" presName="rootComposite1" presStyleCnt="0"/>
      <dgm:spPr/>
    </dgm:pt>
    <dgm:pt modelId="{26676561-753B-7743-9966-E564DDB750EC}" type="pres">
      <dgm:prSet presAssocID="{42EAFA48-FEB7-4346-A571-DCDBF9B58B0A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16EB404-D12B-F745-BF35-8181D57C9E3C}" type="pres">
      <dgm:prSet presAssocID="{42EAFA48-FEB7-4346-A571-DCDBF9B58B0A}" presName="rootConnector1" presStyleLbl="node1" presStyleIdx="0" presStyleCnt="0"/>
      <dgm:spPr/>
      <dgm:t>
        <a:bodyPr/>
        <a:lstStyle/>
        <a:p>
          <a:endParaRPr lang="en-US"/>
        </a:p>
      </dgm:t>
    </dgm:pt>
    <dgm:pt modelId="{D5A26D12-A24E-704D-BCC8-34157DFB4C04}" type="pres">
      <dgm:prSet presAssocID="{42EAFA48-FEB7-4346-A571-DCDBF9B58B0A}" presName="hierChild2" presStyleCnt="0"/>
      <dgm:spPr/>
    </dgm:pt>
    <dgm:pt modelId="{B556BC44-5014-8040-8FB7-344BC6F81E76}" type="pres">
      <dgm:prSet presAssocID="{4096DE66-39A3-034B-B810-C49527BC2BBF}" presName="Name37" presStyleLbl="parChTrans1D2" presStyleIdx="0" presStyleCnt="3"/>
      <dgm:spPr/>
      <dgm:t>
        <a:bodyPr/>
        <a:lstStyle/>
        <a:p>
          <a:endParaRPr lang="en-US"/>
        </a:p>
      </dgm:t>
    </dgm:pt>
    <dgm:pt modelId="{3A9DBCEC-6C65-FE4B-BEE4-DA6836270DDF}" type="pres">
      <dgm:prSet presAssocID="{B9D347FE-DE1E-204E-8669-B88ED4A3A74E}" presName="hierRoot2" presStyleCnt="0">
        <dgm:presLayoutVars>
          <dgm:hierBranch val="init"/>
        </dgm:presLayoutVars>
      </dgm:prSet>
      <dgm:spPr/>
    </dgm:pt>
    <dgm:pt modelId="{CBBD9DF8-685F-7746-AB85-AA2B8C23C169}" type="pres">
      <dgm:prSet presAssocID="{B9D347FE-DE1E-204E-8669-B88ED4A3A74E}" presName="rootComposite" presStyleCnt="0"/>
      <dgm:spPr/>
    </dgm:pt>
    <dgm:pt modelId="{DCA3DA1D-64C9-CE43-91D7-C00E9C103F7B}" type="pres">
      <dgm:prSet presAssocID="{B9D347FE-DE1E-204E-8669-B88ED4A3A74E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46BD16-F9C4-CD40-8748-C64294F18FD8}" type="pres">
      <dgm:prSet presAssocID="{B9D347FE-DE1E-204E-8669-B88ED4A3A74E}" presName="rootConnector" presStyleLbl="node2" presStyleIdx="0" presStyleCnt="3"/>
      <dgm:spPr/>
      <dgm:t>
        <a:bodyPr/>
        <a:lstStyle/>
        <a:p>
          <a:endParaRPr lang="en-US"/>
        </a:p>
      </dgm:t>
    </dgm:pt>
    <dgm:pt modelId="{DE43E698-E48C-194A-A96E-A0E1F692974C}" type="pres">
      <dgm:prSet presAssocID="{B9D347FE-DE1E-204E-8669-B88ED4A3A74E}" presName="hierChild4" presStyleCnt="0"/>
      <dgm:spPr/>
    </dgm:pt>
    <dgm:pt modelId="{CF114C87-BE20-E848-8E02-17A282AC7903}" type="pres">
      <dgm:prSet presAssocID="{B9D347FE-DE1E-204E-8669-B88ED4A3A74E}" presName="hierChild5" presStyleCnt="0"/>
      <dgm:spPr/>
    </dgm:pt>
    <dgm:pt modelId="{3AE33AFC-20ED-EA4F-9A93-913F95A2D1F5}" type="pres">
      <dgm:prSet presAssocID="{109EAD61-BEE8-2649-85F7-5C30C41D27F6}" presName="Name37" presStyleLbl="parChTrans1D2" presStyleIdx="1" presStyleCnt="3"/>
      <dgm:spPr/>
      <dgm:t>
        <a:bodyPr/>
        <a:lstStyle/>
        <a:p>
          <a:endParaRPr lang="en-US"/>
        </a:p>
      </dgm:t>
    </dgm:pt>
    <dgm:pt modelId="{6CA2D856-ABDB-D44B-875E-4228EF70A490}" type="pres">
      <dgm:prSet presAssocID="{AFBE2BA0-49CF-DE42-9ED3-0F4F560CFC41}" presName="hierRoot2" presStyleCnt="0">
        <dgm:presLayoutVars>
          <dgm:hierBranch val="init"/>
        </dgm:presLayoutVars>
      </dgm:prSet>
      <dgm:spPr/>
    </dgm:pt>
    <dgm:pt modelId="{D4261C01-3130-A348-A0F6-9F7869C58131}" type="pres">
      <dgm:prSet presAssocID="{AFBE2BA0-49CF-DE42-9ED3-0F4F560CFC41}" presName="rootComposite" presStyleCnt="0"/>
      <dgm:spPr/>
    </dgm:pt>
    <dgm:pt modelId="{06133071-E521-2F4A-8E59-F782C6E59EA5}" type="pres">
      <dgm:prSet presAssocID="{AFBE2BA0-49CF-DE42-9ED3-0F4F560CFC41}" presName="rootText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C04F5E-9EBC-2D49-9FE9-FB4962084001}" type="pres">
      <dgm:prSet presAssocID="{AFBE2BA0-49CF-DE42-9ED3-0F4F560CFC41}" presName="rootConnector" presStyleLbl="node2" presStyleIdx="1" presStyleCnt="3"/>
      <dgm:spPr/>
      <dgm:t>
        <a:bodyPr/>
        <a:lstStyle/>
        <a:p>
          <a:endParaRPr lang="en-US"/>
        </a:p>
      </dgm:t>
    </dgm:pt>
    <dgm:pt modelId="{1F106E70-F774-9C48-82D2-2C42AA0831C4}" type="pres">
      <dgm:prSet presAssocID="{AFBE2BA0-49CF-DE42-9ED3-0F4F560CFC41}" presName="hierChild4" presStyleCnt="0"/>
      <dgm:spPr/>
    </dgm:pt>
    <dgm:pt modelId="{88975065-428B-1846-A6F3-9DD026E3B586}" type="pres">
      <dgm:prSet presAssocID="{AFBE2BA0-49CF-DE42-9ED3-0F4F560CFC41}" presName="hierChild5" presStyleCnt="0"/>
      <dgm:spPr/>
    </dgm:pt>
    <dgm:pt modelId="{240DDE32-254F-F942-ADBD-50C64A66DBED}" type="pres">
      <dgm:prSet presAssocID="{ABE8B6DC-9F03-CF4E-AA83-6ED17B3219AC}" presName="Name37" presStyleLbl="parChTrans1D2" presStyleIdx="2" presStyleCnt="3"/>
      <dgm:spPr/>
      <dgm:t>
        <a:bodyPr/>
        <a:lstStyle/>
        <a:p>
          <a:endParaRPr lang="en-US"/>
        </a:p>
      </dgm:t>
    </dgm:pt>
    <dgm:pt modelId="{5F8D0DCB-365D-0C4A-826C-B6FA25950A7B}" type="pres">
      <dgm:prSet presAssocID="{4075F7EA-3067-E84F-B921-101FCAAEEE45}" presName="hierRoot2" presStyleCnt="0">
        <dgm:presLayoutVars>
          <dgm:hierBranch val="init"/>
        </dgm:presLayoutVars>
      </dgm:prSet>
      <dgm:spPr/>
    </dgm:pt>
    <dgm:pt modelId="{8A0C8873-63F5-B543-A785-AE8AD15D9E55}" type="pres">
      <dgm:prSet presAssocID="{4075F7EA-3067-E84F-B921-101FCAAEEE45}" presName="rootComposite" presStyleCnt="0"/>
      <dgm:spPr/>
    </dgm:pt>
    <dgm:pt modelId="{D93F58D3-9064-CF48-8739-EB69E40AD402}" type="pres">
      <dgm:prSet presAssocID="{4075F7EA-3067-E84F-B921-101FCAAEEE45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7FFEFE2-A3C6-0F49-A799-215BF526D397}" type="pres">
      <dgm:prSet presAssocID="{4075F7EA-3067-E84F-B921-101FCAAEEE45}" presName="rootConnector" presStyleLbl="node2" presStyleIdx="2" presStyleCnt="3"/>
      <dgm:spPr/>
      <dgm:t>
        <a:bodyPr/>
        <a:lstStyle/>
        <a:p>
          <a:endParaRPr lang="en-US"/>
        </a:p>
      </dgm:t>
    </dgm:pt>
    <dgm:pt modelId="{7D198499-402D-7B4B-8D77-025E08D00D94}" type="pres">
      <dgm:prSet presAssocID="{4075F7EA-3067-E84F-B921-101FCAAEEE45}" presName="hierChild4" presStyleCnt="0"/>
      <dgm:spPr/>
    </dgm:pt>
    <dgm:pt modelId="{40143E17-1085-BC48-B815-E61636B333B6}" type="pres">
      <dgm:prSet presAssocID="{4075F7EA-3067-E84F-B921-101FCAAEEE45}" presName="hierChild5" presStyleCnt="0"/>
      <dgm:spPr/>
    </dgm:pt>
    <dgm:pt modelId="{931495AE-C94F-8644-9666-BDA77CA229E9}" type="pres">
      <dgm:prSet presAssocID="{42EAFA48-FEB7-4346-A571-DCDBF9B58B0A}" presName="hierChild3" presStyleCnt="0"/>
      <dgm:spPr/>
    </dgm:pt>
  </dgm:ptLst>
  <dgm:cxnLst>
    <dgm:cxn modelId="{FA840175-7920-43EA-B4C7-F8B0A7C55D15}" type="presOf" srcId="{109EAD61-BEE8-2649-85F7-5C30C41D27F6}" destId="{3AE33AFC-20ED-EA4F-9A93-913F95A2D1F5}" srcOrd="0" destOrd="0" presId="urn:microsoft.com/office/officeart/2005/8/layout/orgChart1"/>
    <dgm:cxn modelId="{7CD0F412-8337-4AEC-9DF9-C47E3A62D26E}" type="presOf" srcId="{4075F7EA-3067-E84F-B921-101FCAAEEE45}" destId="{C7FFEFE2-A3C6-0F49-A799-215BF526D397}" srcOrd="1" destOrd="0" presId="urn:microsoft.com/office/officeart/2005/8/layout/orgChart1"/>
    <dgm:cxn modelId="{DD4D02E3-6AE1-4DDA-9F15-8D3F6045BB7E}" type="presOf" srcId="{B9D347FE-DE1E-204E-8669-B88ED4A3A74E}" destId="{DCA3DA1D-64C9-CE43-91D7-C00E9C103F7B}" srcOrd="0" destOrd="0" presId="urn:microsoft.com/office/officeart/2005/8/layout/orgChart1"/>
    <dgm:cxn modelId="{DBC3CBE4-69AB-4EE9-8081-89F8B56BAC97}" type="presOf" srcId="{1520F33C-254B-DD49-BDFC-A9A127F4B3A3}" destId="{C11E5B14-076B-A243-8A18-74401686933D}" srcOrd="0" destOrd="0" presId="urn:microsoft.com/office/officeart/2005/8/layout/orgChart1"/>
    <dgm:cxn modelId="{8BE8B940-C673-423B-8900-0AB4958755E6}" type="presOf" srcId="{AFBE2BA0-49CF-DE42-9ED3-0F4F560CFC41}" destId="{A2C04F5E-9EBC-2D49-9FE9-FB4962084001}" srcOrd="1" destOrd="0" presId="urn:microsoft.com/office/officeart/2005/8/layout/orgChart1"/>
    <dgm:cxn modelId="{87132773-4228-AD46-B4FF-D04A91ABCF70}" srcId="{42EAFA48-FEB7-4346-A571-DCDBF9B58B0A}" destId="{B9D347FE-DE1E-204E-8669-B88ED4A3A74E}" srcOrd="0" destOrd="0" parTransId="{4096DE66-39A3-034B-B810-C49527BC2BBF}" sibTransId="{9F6B23D1-E800-A846-A9E6-0366F1F62ED3}"/>
    <dgm:cxn modelId="{AEC53F80-286D-3044-AB4D-29C7FA33D5C2}" srcId="{1520F33C-254B-DD49-BDFC-A9A127F4B3A3}" destId="{42EAFA48-FEB7-4346-A571-DCDBF9B58B0A}" srcOrd="0" destOrd="0" parTransId="{17DDD6E5-5C5A-8D49-8B79-522019EBE80C}" sibTransId="{F9ED69BC-3FCE-5245-82EA-AB9C4FD51414}"/>
    <dgm:cxn modelId="{90E8D7C7-3ED0-144B-9EE4-E0429A410881}" srcId="{42EAFA48-FEB7-4346-A571-DCDBF9B58B0A}" destId="{AFBE2BA0-49CF-DE42-9ED3-0F4F560CFC41}" srcOrd="1" destOrd="0" parTransId="{109EAD61-BEE8-2649-85F7-5C30C41D27F6}" sibTransId="{98E29F4B-F619-1248-9891-F1A45B00DD79}"/>
    <dgm:cxn modelId="{3D1AB924-488F-4890-A76E-19F999917C35}" type="presOf" srcId="{42EAFA48-FEB7-4346-A571-DCDBF9B58B0A}" destId="{26676561-753B-7743-9966-E564DDB750EC}" srcOrd="0" destOrd="0" presId="urn:microsoft.com/office/officeart/2005/8/layout/orgChart1"/>
    <dgm:cxn modelId="{6DFF4D4C-2D0E-4EF1-AA50-D670070D4661}" type="presOf" srcId="{AFBE2BA0-49CF-DE42-9ED3-0F4F560CFC41}" destId="{06133071-E521-2F4A-8E59-F782C6E59EA5}" srcOrd="0" destOrd="0" presId="urn:microsoft.com/office/officeart/2005/8/layout/orgChart1"/>
    <dgm:cxn modelId="{19691F87-F637-45C1-AFD6-26CAEA04E6D2}" type="presOf" srcId="{B9D347FE-DE1E-204E-8669-B88ED4A3A74E}" destId="{8746BD16-F9C4-CD40-8748-C64294F18FD8}" srcOrd="1" destOrd="0" presId="urn:microsoft.com/office/officeart/2005/8/layout/orgChart1"/>
    <dgm:cxn modelId="{4FCB0332-76B4-419B-BA9D-B106B5DAF6C2}" type="presOf" srcId="{4075F7EA-3067-E84F-B921-101FCAAEEE45}" destId="{D93F58D3-9064-CF48-8739-EB69E40AD402}" srcOrd="0" destOrd="0" presId="urn:microsoft.com/office/officeart/2005/8/layout/orgChart1"/>
    <dgm:cxn modelId="{DE3CD303-86DA-B947-9C5E-3C97AA5B0101}" srcId="{42EAFA48-FEB7-4346-A571-DCDBF9B58B0A}" destId="{4075F7EA-3067-E84F-B921-101FCAAEEE45}" srcOrd="2" destOrd="0" parTransId="{ABE8B6DC-9F03-CF4E-AA83-6ED17B3219AC}" sibTransId="{12605191-6EA7-DB4F-9641-8C7CEE3F2C41}"/>
    <dgm:cxn modelId="{745CF226-A0EE-4442-8548-EE3BD830B806}" type="presOf" srcId="{ABE8B6DC-9F03-CF4E-AA83-6ED17B3219AC}" destId="{240DDE32-254F-F942-ADBD-50C64A66DBED}" srcOrd="0" destOrd="0" presId="urn:microsoft.com/office/officeart/2005/8/layout/orgChart1"/>
    <dgm:cxn modelId="{4AFED9E5-2650-4C02-BE3B-53C2BE6248A4}" type="presOf" srcId="{42EAFA48-FEB7-4346-A571-DCDBF9B58B0A}" destId="{516EB404-D12B-F745-BF35-8181D57C9E3C}" srcOrd="1" destOrd="0" presId="urn:microsoft.com/office/officeart/2005/8/layout/orgChart1"/>
    <dgm:cxn modelId="{F6A78CDB-AEDD-49B0-8A53-CDB482C566CA}" type="presOf" srcId="{4096DE66-39A3-034B-B810-C49527BC2BBF}" destId="{B556BC44-5014-8040-8FB7-344BC6F81E76}" srcOrd="0" destOrd="0" presId="urn:microsoft.com/office/officeart/2005/8/layout/orgChart1"/>
    <dgm:cxn modelId="{A7FCCBB8-8969-4084-927C-85A695D2654F}" type="presParOf" srcId="{C11E5B14-076B-A243-8A18-74401686933D}" destId="{578C4DEF-00E3-CE4C-B35F-D97611E285F2}" srcOrd="0" destOrd="0" presId="urn:microsoft.com/office/officeart/2005/8/layout/orgChart1"/>
    <dgm:cxn modelId="{D822861B-71B8-40AF-96FC-F6CAB6371556}" type="presParOf" srcId="{578C4DEF-00E3-CE4C-B35F-D97611E285F2}" destId="{326E57F5-5B13-994F-A79C-D82C8B5697E8}" srcOrd="0" destOrd="0" presId="urn:microsoft.com/office/officeart/2005/8/layout/orgChart1"/>
    <dgm:cxn modelId="{7BBF99E9-F651-4420-AAF3-564D561A40E3}" type="presParOf" srcId="{326E57F5-5B13-994F-A79C-D82C8B5697E8}" destId="{26676561-753B-7743-9966-E564DDB750EC}" srcOrd="0" destOrd="0" presId="urn:microsoft.com/office/officeart/2005/8/layout/orgChart1"/>
    <dgm:cxn modelId="{8B65A9C0-58EB-4FFD-BA0C-6A1AB2BAF38D}" type="presParOf" srcId="{326E57F5-5B13-994F-A79C-D82C8B5697E8}" destId="{516EB404-D12B-F745-BF35-8181D57C9E3C}" srcOrd="1" destOrd="0" presId="urn:microsoft.com/office/officeart/2005/8/layout/orgChart1"/>
    <dgm:cxn modelId="{3BF7F877-A527-47FC-B686-59A7FE1C73A3}" type="presParOf" srcId="{578C4DEF-00E3-CE4C-B35F-D97611E285F2}" destId="{D5A26D12-A24E-704D-BCC8-34157DFB4C04}" srcOrd="1" destOrd="0" presId="urn:microsoft.com/office/officeart/2005/8/layout/orgChart1"/>
    <dgm:cxn modelId="{BF5A3AB0-7370-458F-96FD-949D97BD62B0}" type="presParOf" srcId="{D5A26D12-A24E-704D-BCC8-34157DFB4C04}" destId="{B556BC44-5014-8040-8FB7-344BC6F81E76}" srcOrd="0" destOrd="0" presId="urn:microsoft.com/office/officeart/2005/8/layout/orgChart1"/>
    <dgm:cxn modelId="{54548BF5-73FA-4A91-8D2B-4CE04D0AEDE4}" type="presParOf" srcId="{D5A26D12-A24E-704D-BCC8-34157DFB4C04}" destId="{3A9DBCEC-6C65-FE4B-BEE4-DA6836270DDF}" srcOrd="1" destOrd="0" presId="urn:microsoft.com/office/officeart/2005/8/layout/orgChart1"/>
    <dgm:cxn modelId="{6BD22D69-E5E5-4380-9FC9-8261B1F9D086}" type="presParOf" srcId="{3A9DBCEC-6C65-FE4B-BEE4-DA6836270DDF}" destId="{CBBD9DF8-685F-7746-AB85-AA2B8C23C169}" srcOrd="0" destOrd="0" presId="urn:microsoft.com/office/officeart/2005/8/layout/orgChart1"/>
    <dgm:cxn modelId="{BB294F56-C919-4EE1-8663-8DAD48C8768D}" type="presParOf" srcId="{CBBD9DF8-685F-7746-AB85-AA2B8C23C169}" destId="{DCA3DA1D-64C9-CE43-91D7-C00E9C103F7B}" srcOrd="0" destOrd="0" presId="urn:microsoft.com/office/officeart/2005/8/layout/orgChart1"/>
    <dgm:cxn modelId="{EB076E32-2B1E-481A-B6FA-B223DFBF8D5E}" type="presParOf" srcId="{CBBD9DF8-685F-7746-AB85-AA2B8C23C169}" destId="{8746BD16-F9C4-CD40-8748-C64294F18FD8}" srcOrd="1" destOrd="0" presId="urn:microsoft.com/office/officeart/2005/8/layout/orgChart1"/>
    <dgm:cxn modelId="{61E02812-9C68-4CFA-86E2-DBEA147CC141}" type="presParOf" srcId="{3A9DBCEC-6C65-FE4B-BEE4-DA6836270DDF}" destId="{DE43E698-E48C-194A-A96E-A0E1F692974C}" srcOrd="1" destOrd="0" presId="urn:microsoft.com/office/officeart/2005/8/layout/orgChart1"/>
    <dgm:cxn modelId="{2FF3318F-AE82-425E-87AA-63D1DDD013DB}" type="presParOf" srcId="{3A9DBCEC-6C65-FE4B-BEE4-DA6836270DDF}" destId="{CF114C87-BE20-E848-8E02-17A282AC7903}" srcOrd="2" destOrd="0" presId="urn:microsoft.com/office/officeart/2005/8/layout/orgChart1"/>
    <dgm:cxn modelId="{5151A3FA-90B5-4A67-A7B8-2622FE08F02E}" type="presParOf" srcId="{D5A26D12-A24E-704D-BCC8-34157DFB4C04}" destId="{3AE33AFC-20ED-EA4F-9A93-913F95A2D1F5}" srcOrd="2" destOrd="0" presId="urn:microsoft.com/office/officeart/2005/8/layout/orgChart1"/>
    <dgm:cxn modelId="{43DA4BC6-FD34-437A-AE5B-1DB020BCAEB6}" type="presParOf" srcId="{D5A26D12-A24E-704D-BCC8-34157DFB4C04}" destId="{6CA2D856-ABDB-D44B-875E-4228EF70A490}" srcOrd="3" destOrd="0" presId="urn:microsoft.com/office/officeart/2005/8/layout/orgChart1"/>
    <dgm:cxn modelId="{543779F5-3185-43A3-B274-550B5F10562A}" type="presParOf" srcId="{6CA2D856-ABDB-D44B-875E-4228EF70A490}" destId="{D4261C01-3130-A348-A0F6-9F7869C58131}" srcOrd="0" destOrd="0" presId="urn:microsoft.com/office/officeart/2005/8/layout/orgChart1"/>
    <dgm:cxn modelId="{E0857CC9-A91A-415F-B9F5-7C52A180BF18}" type="presParOf" srcId="{D4261C01-3130-A348-A0F6-9F7869C58131}" destId="{06133071-E521-2F4A-8E59-F782C6E59EA5}" srcOrd="0" destOrd="0" presId="urn:microsoft.com/office/officeart/2005/8/layout/orgChart1"/>
    <dgm:cxn modelId="{C9991E36-B2AA-49AD-A70B-1AA69E5E1120}" type="presParOf" srcId="{D4261C01-3130-A348-A0F6-9F7869C58131}" destId="{A2C04F5E-9EBC-2D49-9FE9-FB4962084001}" srcOrd="1" destOrd="0" presId="urn:microsoft.com/office/officeart/2005/8/layout/orgChart1"/>
    <dgm:cxn modelId="{4FB46E77-41C7-4CFA-8A6D-FFC31DF421D1}" type="presParOf" srcId="{6CA2D856-ABDB-D44B-875E-4228EF70A490}" destId="{1F106E70-F774-9C48-82D2-2C42AA0831C4}" srcOrd="1" destOrd="0" presId="urn:microsoft.com/office/officeart/2005/8/layout/orgChart1"/>
    <dgm:cxn modelId="{0EE346CB-E6A0-4BE0-9F05-18EB494CEAAA}" type="presParOf" srcId="{6CA2D856-ABDB-D44B-875E-4228EF70A490}" destId="{88975065-428B-1846-A6F3-9DD026E3B586}" srcOrd="2" destOrd="0" presId="urn:microsoft.com/office/officeart/2005/8/layout/orgChart1"/>
    <dgm:cxn modelId="{CA9C9CE1-CF64-4CD2-92B0-1199DECF140A}" type="presParOf" srcId="{D5A26D12-A24E-704D-BCC8-34157DFB4C04}" destId="{240DDE32-254F-F942-ADBD-50C64A66DBED}" srcOrd="4" destOrd="0" presId="urn:microsoft.com/office/officeart/2005/8/layout/orgChart1"/>
    <dgm:cxn modelId="{4CD8ECA9-974E-43EB-A634-1E4BA1A02FE8}" type="presParOf" srcId="{D5A26D12-A24E-704D-BCC8-34157DFB4C04}" destId="{5F8D0DCB-365D-0C4A-826C-B6FA25950A7B}" srcOrd="5" destOrd="0" presId="urn:microsoft.com/office/officeart/2005/8/layout/orgChart1"/>
    <dgm:cxn modelId="{6C6BB406-55A3-4CE2-AD8F-C9C5609A829D}" type="presParOf" srcId="{5F8D0DCB-365D-0C4A-826C-B6FA25950A7B}" destId="{8A0C8873-63F5-B543-A785-AE8AD15D9E55}" srcOrd="0" destOrd="0" presId="urn:microsoft.com/office/officeart/2005/8/layout/orgChart1"/>
    <dgm:cxn modelId="{34381AB0-2130-407A-B5BD-9FBD568DA186}" type="presParOf" srcId="{8A0C8873-63F5-B543-A785-AE8AD15D9E55}" destId="{D93F58D3-9064-CF48-8739-EB69E40AD402}" srcOrd="0" destOrd="0" presId="urn:microsoft.com/office/officeart/2005/8/layout/orgChart1"/>
    <dgm:cxn modelId="{679B5E55-7C82-4C3F-999C-044603D30660}" type="presParOf" srcId="{8A0C8873-63F5-B543-A785-AE8AD15D9E55}" destId="{C7FFEFE2-A3C6-0F49-A799-215BF526D397}" srcOrd="1" destOrd="0" presId="urn:microsoft.com/office/officeart/2005/8/layout/orgChart1"/>
    <dgm:cxn modelId="{0E87DA66-060E-4577-BDA1-5DBE02AB13E1}" type="presParOf" srcId="{5F8D0DCB-365D-0C4A-826C-B6FA25950A7B}" destId="{7D198499-402D-7B4B-8D77-025E08D00D94}" srcOrd="1" destOrd="0" presId="urn:microsoft.com/office/officeart/2005/8/layout/orgChart1"/>
    <dgm:cxn modelId="{E54C3240-EF45-4D3B-9B21-C7620EA99061}" type="presParOf" srcId="{5F8D0DCB-365D-0C4A-826C-B6FA25950A7B}" destId="{40143E17-1085-BC48-B815-E61636B333B6}" srcOrd="2" destOrd="0" presId="urn:microsoft.com/office/officeart/2005/8/layout/orgChart1"/>
    <dgm:cxn modelId="{19768254-5E37-4D96-9495-B0385580F174}" type="presParOf" srcId="{578C4DEF-00E3-CE4C-B35F-D97611E285F2}" destId="{931495AE-C94F-8644-9666-BDA77CA229E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520F33C-254B-DD49-BDFC-A9A127F4B3A3}" type="doc">
      <dgm:prSet loTypeId="urn:microsoft.com/office/officeart/2005/8/layout/orgChart1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2EAFA48-FEB7-4346-A571-DCDBF9B58B0A}">
      <dgm:prSet phldrT="[Text]"/>
      <dgm:spPr/>
      <dgm:t>
        <a:bodyPr/>
        <a:lstStyle/>
        <a:p>
          <a:r>
            <a:rPr lang="en-US" altLang="zh-CN"/>
            <a:t>ul id="abc" (myElement)</a:t>
          </a:r>
          <a:endParaRPr lang="en-US"/>
        </a:p>
      </dgm:t>
    </dgm:pt>
    <dgm:pt modelId="{17DDD6E5-5C5A-8D49-8B79-522019EBE80C}" type="parTrans" cxnId="{AEC53F80-286D-3044-AB4D-29C7FA33D5C2}">
      <dgm:prSet/>
      <dgm:spPr/>
      <dgm:t>
        <a:bodyPr/>
        <a:lstStyle/>
        <a:p>
          <a:endParaRPr lang="en-US"/>
        </a:p>
      </dgm:t>
    </dgm:pt>
    <dgm:pt modelId="{F9ED69BC-3FCE-5245-82EA-AB9C4FD51414}" type="sibTrans" cxnId="{AEC53F80-286D-3044-AB4D-29C7FA33D5C2}">
      <dgm:prSet/>
      <dgm:spPr/>
      <dgm:t>
        <a:bodyPr/>
        <a:lstStyle/>
        <a:p>
          <a:endParaRPr lang="en-US"/>
        </a:p>
      </dgm:t>
    </dgm:pt>
    <dgm:pt modelId="{B9D347FE-DE1E-204E-8669-B88ED4A3A74E}">
      <dgm:prSet phldrT="[Text]"/>
      <dgm:spPr/>
      <dgm:t>
        <a:bodyPr/>
        <a:lstStyle/>
        <a:p>
          <a:r>
            <a:rPr lang="en-US"/>
            <a:t>li</a:t>
          </a:r>
        </a:p>
      </dgm:t>
    </dgm:pt>
    <dgm:pt modelId="{4096DE66-39A3-034B-B810-C49527BC2BBF}" type="parTrans" cxnId="{87132773-4228-AD46-B4FF-D04A91ABCF70}">
      <dgm:prSet/>
      <dgm:spPr/>
      <dgm:t>
        <a:bodyPr/>
        <a:lstStyle/>
        <a:p>
          <a:endParaRPr lang="en-US"/>
        </a:p>
      </dgm:t>
    </dgm:pt>
    <dgm:pt modelId="{9F6B23D1-E800-A846-A9E6-0366F1F62ED3}" type="sibTrans" cxnId="{87132773-4228-AD46-B4FF-D04A91ABCF70}">
      <dgm:prSet/>
      <dgm:spPr/>
      <dgm:t>
        <a:bodyPr/>
        <a:lstStyle/>
        <a:p>
          <a:endParaRPr lang="en-US"/>
        </a:p>
      </dgm:t>
    </dgm:pt>
    <dgm:pt modelId="{AFBE2BA0-49CF-DE42-9ED3-0F4F560CFC41}">
      <dgm:prSet phldrT="[Text]"/>
      <dgm:spPr/>
      <dgm:t>
        <a:bodyPr/>
        <a:lstStyle/>
        <a:p>
          <a:r>
            <a:rPr lang="en-US"/>
            <a:t>li (secondItem)</a:t>
          </a:r>
        </a:p>
      </dgm:t>
    </dgm:pt>
    <dgm:pt modelId="{109EAD61-BEE8-2649-85F7-5C30C41D27F6}" type="parTrans" cxnId="{90E8D7C7-3ED0-144B-9EE4-E0429A410881}">
      <dgm:prSet/>
      <dgm:spPr/>
      <dgm:t>
        <a:bodyPr/>
        <a:lstStyle/>
        <a:p>
          <a:endParaRPr lang="en-US"/>
        </a:p>
      </dgm:t>
    </dgm:pt>
    <dgm:pt modelId="{98E29F4B-F619-1248-9891-F1A45B00DD79}" type="sibTrans" cxnId="{90E8D7C7-3ED0-144B-9EE4-E0429A410881}">
      <dgm:prSet/>
      <dgm:spPr/>
      <dgm:t>
        <a:bodyPr/>
        <a:lstStyle/>
        <a:p>
          <a:endParaRPr lang="en-US"/>
        </a:p>
      </dgm:t>
    </dgm:pt>
    <dgm:pt modelId="{4075F7EA-3067-E84F-B921-101FCAAEEE45}">
      <dgm:prSet phldrT="[Text]"/>
      <dgm:spPr/>
      <dgm:t>
        <a:bodyPr/>
        <a:lstStyle/>
        <a:p>
          <a:r>
            <a:rPr lang="en-US"/>
            <a:t>li (myNewElement)</a:t>
          </a:r>
        </a:p>
      </dgm:t>
    </dgm:pt>
    <dgm:pt modelId="{ABE8B6DC-9F03-CF4E-AA83-6ED17B3219AC}" type="parTrans" cxnId="{DE3CD303-86DA-B947-9C5E-3C97AA5B0101}">
      <dgm:prSet/>
      <dgm:spPr/>
      <dgm:t>
        <a:bodyPr/>
        <a:lstStyle/>
        <a:p>
          <a:endParaRPr lang="en-US"/>
        </a:p>
      </dgm:t>
    </dgm:pt>
    <dgm:pt modelId="{12605191-6EA7-DB4F-9641-8C7CEE3F2C41}" type="sibTrans" cxnId="{DE3CD303-86DA-B947-9C5E-3C97AA5B0101}">
      <dgm:prSet/>
      <dgm:spPr/>
      <dgm:t>
        <a:bodyPr/>
        <a:lstStyle/>
        <a:p>
          <a:endParaRPr lang="en-US"/>
        </a:p>
      </dgm:t>
    </dgm:pt>
    <dgm:pt modelId="{C11E5B14-076B-A243-8A18-74401686933D}" type="pres">
      <dgm:prSet presAssocID="{1520F33C-254B-DD49-BDFC-A9A127F4B3A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578C4DEF-00E3-CE4C-B35F-D97611E285F2}" type="pres">
      <dgm:prSet presAssocID="{42EAFA48-FEB7-4346-A571-DCDBF9B58B0A}" presName="hierRoot1" presStyleCnt="0">
        <dgm:presLayoutVars>
          <dgm:hierBranch val="init"/>
        </dgm:presLayoutVars>
      </dgm:prSet>
      <dgm:spPr/>
    </dgm:pt>
    <dgm:pt modelId="{326E57F5-5B13-994F-A79C-D82C8B5697E8}" type="pres">
      <dgm:prSet presAssocID="{42EAFA48-FEB7-4346-A571-DCDBF9B58B0A}" presName="rootComposite1" presStyleCnt="0"/>
      <dgm:spPr/>
    </dgm:pt>
    <dgm:pt modelId="{26676561-753B-7743-9966-E564DDB750EC}" type="pres">
      <dgm:prSet presAssocID="{42EAFA48-FEB7-4346-A571-DCDBF9B58B0A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16EB404-D12B-F745-BF35-8181D57C9E3C}" type="pres">
      <dgm:prSet presAssocID="{42EAFA48-FEB7-4346-A571-DCDBF9B58B0A}" presName="rootConnector1" presStyleLbl="node1" presStyleIdx="0" presStyleCnt="0"/>
      <dgm:spPr/>
      <dgm:t>
        <a:bodyPr/>
        <a:lstStyle/>
        <a:p>
          <a:endParaRPr lang="en-US"/>
        </a:p>
      </dgm:t>
    </dgm:pt>
    <dgm:pt modelId="{D5A26D12-A24E-704D-BCC8-34157DFB4C04}" type="pres">
      <dgm:prSet presAssocID="{42EAFA48-FEB7-4346-A571-DCDBF9B58B0A}" presName="hierChild2" presStyleCnt="0"/>
      <dgm:spPr/>
    </dgm:pt>
    <dgm:pt modelId="{B556BC44-5014-8040-8FB7-344BC6F81E76}" type="pres">
      <dgm:prSet presAssocID="{4096DE66-39A3-034B-B810-C49527BC2BBF}" presName="Name37" presStyleLbl="parChTrans1D2" presStyleIdx="0" presStyleCnt="3"/>
      <dgm:spPr/>
      <dgm:t>
        <a:bodyPr/>
        <a:lstStyle/>
        <a:p>
          <a:endParaRPr lang="en-US"/>
        </a:p>
      </dgm:t>
    </dgm:pt>
    <dgm:pt modelId="{3A9DBCEC-6C65-FE4B-BEE4-DA6836270DDF}" type="pres">
      <dgm:prSet presAssocID="{B9D347FE-DE1E-204E-8669-B88ED4A3A74E}" presName="hierRoot2" presStyleCnt="0">
        <dgm:presLayoutVars>
          <dgm:hierBranch val="init"/>
        </dgm:presLayoutVars>
      </dgm:prSet>
      <dgm:spPr/>
    </dgm:pt>
    <dgm:pt modelId="{CBBD9DF8-685F-7746-AB85-AA2B8C23C169}" type="pres">
      <dgm:prSet presAssocID="{B9D347FE-DE1E-204E-8669-B88ED4A3A74E}" presName="rootComposite" presStyleCnt="0"/>
      <dgm:spPr/>
    </dgm:pt>
    <dgm:pt modelId="{DCA3DA1D-64C9-CE43-91D7-C00E9C103F7B}" type="pres">
      <dgm:prSet presAssocID="{B9D347FE-DE1E-204E-8669-B88ED4A3A74E}" presName="rootText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46BD16-F9C4-CD40-8748-C64294F18FD8}" type="pres">
      <dgm:prSet presAssocID="{B9D347FE-DE1E-204E-8669-B88ED4A3A74E}" presName="rootConnector" presStyleLbl="node2" presStyleIdx="0" presStyleCnt="3"/>
      <dgm:spPr/>
      <dgm:t>
        <a:bodyPr/>
        <a:lstStyle/>
        <a:p>
          <a:endParaRPr lang="en-US"/>
        </a:p>
      </dgm:t>
    </dgm:pt>
    <dgm:pt modelId="{DE43E698-E48C-194A-A96E-A0E1F692974C}" type="pres">
      <dgm:prSet presAssocID="{B9D347FE-DE1E-204E-8669-B88ED4A3A74E}" presName="hierChild4" presStyleCnt="0"/>
      <dgm:spPr/>
    </dgm:pt>
    <dgm:pt modelId="{CF114C87-BE20-E848-8E02-17A282AC7903}" type="pres">
      <dgm:prSet presAssocID="{B9D347FE-DE1E-204E-8669-B88ED4A3A74E}" presName="hierChild5" presStyleCnt="0"/>
      <dgm:spPr/>
    </dgm:pt>
    <dgm:pt modelId="{240DDE32-254F-F942-ADBD-50C64A66DBED}" type="pres">
      <dgm:prSet presAssocID="{ABE8B6DC-9F03-CF4E-AA83-6ED17B3219AC}" presName="Name37" presStyleLbl="parChTrans1D2" presStyleIdx="1" presStyleCnt="3"/>
      <dgm:spPr/>
      <dgm:t>
        <a:bodyPr/>
        <a:lstStyle/>
        <a:p>
          <a:endParaRPr lang="en-US"/>
        </a:p>
      </dgm:t>
    </dgm:pt>
    <dgm:pt modelId="{5F8D0DCB-365D-0C4A-826C-B6FA25950A7B}" type="pres">
      <dgm:prSet presAssocID="{4075F7EA-3067-E84F-B921-101FCAAEEE45}" presName="hierRoot2" presStyleCnt="0">
        <dgm:presLayoutVars>
          <dgm:hierBranch val="init"/>
        </dgm:presLayoutVars>
      </dgm:prSet>
      <dgm:spPr/>
    </dgm:pt>
    <dgm:pt modelId="{8A0C8873-63F5-B543-A785-AE8AD15D9E55}" type="pres">
      <dgm:prSet presAssocID="{4075F7EA-3067-E84F-B921-101FCAAEEE45}" presName="rootComposite" presStyleCnt="0"/>
      <dgm:spPr/>
    </dgm:pt>
    <dgm:pt modelId="{D93F58D3-9064-CF48-8739-EB69E40AD402}" type="pres">
      <dgm:prSet presAssocID="{4075F7EA-3067-E84F-B921-101FCAAEEE45}" presName="rootText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7FFEFE2-A3C6-0F49-A799-215BF526D397}" type="pres">
      <dgm:prSet presAssocID="{4075F7EA-3067-E84F-B921-101FCAAEEE45}" presName="rootConnector" presStyleLbl="node2" presStyleIdx="1" presStyleCnt="3"/>
      <dgm:spPr/>
      <dgm:t>
        <a:bodyPr/>
        <a:lstStyle/>
        <a:p>
          <a:endParaRPr lang="en-US"/>
        </a:p>
      </dgm:t>
    </dgm:pt>
    <dgm:pt modelId="{7D198499-402D-7B4B-8D77-025E08D00D94}" type="pres">
      <dgm:prSet presAssocID="{4075F7EA-3067-E84F-B921-101FCAAEEE45}" presName="hierChild4" presStyleCnt="0"/>
      <dgm:spPr/>
    </dgm:pt>
    <dgm:pt modelId="{40143E17-1085-BC48-B815-E61636B333B6}" type="pres">
      <dgm:prSet presAssocID="{4075F7EA-3067-E84F-B921-101FCAAEEE45}" presName="hierChild5" presStyleCnt="0"/>
      <dgm:spPr/>
    </dgm:pt>
    <dgm:pt modelId="{3AE33AFC-20ED-EA4F-9A93-913F95A2D1F5}" type="pres">
      <dgm:prSet presAssocID="{109EAD61-BEE8-2649-85F7-5C30C41D27F6}" presName="Name37" presStyleLbl="parChTrans1D2" presStyleIdx="2" presStyleCnt="3"/>
      <dgm:spPr/>
      <dgm:t>
        <a:bodyPr/>
        <a:lstStyle/>
        <a:p>
          <a:endParaRPr lang="en-US"/>
        </a:p>
      </dgm:t>
    </dgm:pt>
    <dgm:pt modelId="{6CA2D856-ABDB-D44B-875E-4228EF70A490}" type="pres">
      <dgm:prSet presAssocID="{AFBE2BA0-49CF-DE42-9ED3-0F4F560CFC41}" presName="hierRoot2" presStyleCnt="0">
        <dgm:presLayoutVars>
          <dgm:hierBranch val="init"/>
        </dgm:presLayoutVars>
      </dgm:prSet>
      <dgm:spPr/>
    </dgm:pt>
    <dgm:pt modelId="{D4261C01-3130-A348-A0F6-9F7869C58131}" type="pres">
      <dgm:prSet presAssocID="{AFBE2BA0-49CF-DE42-9ED3-0F4F560CFC41}" presName="rootComposite" presStyleCnt="0"/>
      <dgm:spPr/>
    </dgm:pt>
    <dgm:pt modelId="{06133071-E521-2F4A-8E59-F782C6E59EA5}" type="pres">
      <dgm:prSet presAssocID="{AFBE2BA0-49CF-DE42-9ED3-0F4F560CFC41}" presName="rootText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C04F5E-9EBC-2D49-9FE9-FB4962084001}" type="pres">
      <dgm:prSet presAssocID="{AFBE2BA0-49CF-DE42-9ED3-0F4F560CFC41}" presName="rootConnector" presStyleLbl="node2" presStyleIdx="2" presStyleCnt="3"/>
      <dgm:spPr/>
      <dgm:t>
        <a:bodyPr/>
        <a:lstStyle/>
        <a:p>
          <a:endParaRPr lang="en-US"/>
        </a:p>
      </dgm:t>
    </dgm:pt>
    <dgm:pt modelId="{1F106E70-F774-9C48-82D2-2C42AA0831C4}" type="pres">
      <dgm:prSet presAssocID="{AFBE2BA0-49CF-DE42-9ED3-0F4F560CFC41}" presName="hierChild4" presStyleCnt="0"/>
      <dgm:spPr/>
    </dgm:pt>
    <dgm:pt modelId="{88975065-428B-1846-A6F3-9DD026E3B586}" type="pres">
      <dgm:prSet presAssocID="{AFBE2BA0-49CF-DE42-9ED3-0F4F560CFC41}" presName="hierChild5" presStyleCnt="0"/>
      <dgm:spPr/>
    </dgm:pt>
    <dgm:pt modelId="{931495AE-C94F-8644-9666-BDA77CA229E9}" type="pres">
      <dgm:prSet presAssocID="{42EAFA48-FEB7-4346-A571-DCDBF9B58B0A}" presName="hierChild3" presStyleCnt="0"/>
      <dgm:spPr/>
    </dgm:pt>
  </dgm:ptLst>
  <dgm:cxnLst>
    <dgm:cxn modelId="{6D73D00B-2FA4-42F5-8B52-8AC3A0FC67EE}" type="presOf" srcId="{4096DE66-39A3-034B-B810-C49527BC2BBF}" destId="{B556BC44-5014-8040-8FB7-344BC6F81E76}" srcOrd="0" destOrd="0" presId="urn:microsoft.com/office/officeart/2005/8/layout/orgChart1"/>
    <dgm:cxn modelId="{59FDC51C-0DCC-4851-AABB-8A1CAF5F1B84}" type="presOf" srcId="{B9D347FE-DE1E-204E-8669-B88ED4A3A74E}" destId="{8746BD16-F9C4-CD40-8748-C64294F18FD8}" srcOrd="1" destOrd="0" presId="urn:microsoft.com/office/officeart/2005/8/layout/orgChart1"/>
    <dgm:cxn modelId="{E1BAF2D2-BD61-453A-94D4-0DA23E634A36}" type="presOf" srcId="{ABE8B6DC-9F03-CF4E-AA83-6ED17B3219AC}" destId="{240DDE32-254F-F942-ADBD-50C64A66DBED}" srcOrd="0" destOrd="0" presId="urn:microsoft.com/office/officeart/2005/8/layout/orgChart1"/>
    <dgm:cxn modelId="{536C3C22-AD9A-400C-928A-7A62383CEE76}" type="presOf" srcId="{4075F7EA-3067-E84F-B921-101FCAAEEE45}" destId="{D93F58D3-9064-CF48-8739-EB69E40AD402}" srcOrd="0" destOrd="0" presId="urn:microsoft.com/office/officeart/2005/8/layout/orgChart1"/>
    <dgm:cxn modelId="{5007F28D-B6B8-4928-A9D9-90F400FD0A01}" type="presOf" srcId="{4075F7EA-3067-E84F-B921-101FCAAEEE45}" destId="{C7FFEFE2-A3C6-0F49-A799-215BF526D397}" srcOrd="1" destOrd="0" presId="urn:microsoft.com/office/officeart/2005/8/layout/orgChart1"/>
    <dgm:cxn modelId="{7CD1BAF9-EDD5-4D41-9FAF-3F8E7674AE9F}" type="presOf" srcId="{AFBE2BA0-49CF-DE42-9ED3-0F4F560CFC41}" destId="{06133071-E521-2F4A-8E59-F782C6E59EA5}" srcOrd="0" destOrd="0" presId="urn:microsoft.com/office/officeart/2005/8/layout/orgChart1"/>
    <dgm:cxn modelId="{87132773-4228-AD46-B4FF-D04A91ABCF70}" srcId="{42EAFA48-FEB7-4346-A571-DCDBF9B58B0A}" destId="{B9D347FE-DE1E-204E-8669-B88ED4A3A74E}" srcOrd="0" destOrd="0" parTransId="{4096DE66-39A3-034B-B810-C49527BC2BBF}" sibTransId="{9F6B23D1-E800-A846-A9E6-0366F1F62ED3}"/>
    <dgm:cxn modelId="{200F3CE8-9DFE-4434-AE4B-93ABACEE1F54}" type="presOf" srcId="{42EAFA48-FEB7-4346-A571-DCDBF9B58B0A}" destId="{516EB404-D12B-F745-BF35-8181D57C9E3C}" srcOrd="1" destOrd="0" presId="urn:microsoft.com/office/officeart/2005/8/layout/orgChart1"/>
    <dgm:cxn modelId="{AEC53F80-286D-3044-AB4D-29C7FA33D5C2}" srcId="{1520F33C-254B-DD49-BDFC-A9A127F4B3A3}" destId="{42EAFA48-FEB7-4346-A571-DCDBF9B58B0A}" srcOrd="0" destOrd="0" parTransId="{17DDD6E5-5C5A-8D49-8B79-522019EBE80C}" sibTransId="{F9ED69BC-3FCE-5245-82EA-AB9C4FD51414}"/>
    <dgm:cxn modelId="{90E8D7C7-3ED0-144B-9EE4-E0429A410881}" srcId="{42EAFA48-FEB7-4346-A571-DCDBF9B58B0A}" destId="{AFBE2BA0-49CF-DE42-9ED3-0F4F560CFC41}" srcOrd="2" destOrd="0" parTransId="{109EAD61-BEE8-2649-85F7-5C30C41D27F6}" sibTransId="{98E29F4B-F619-1248-9891-F1A45B00DD79}"/>
    <dgm:cxn modelId="{42634B4B-FF14-46C2-BDB4-698AD924D46A}" type="presOf" srcId="{109EAD61-BEE8-2649-85F7-5C30C41D27F6}" destId="{3AE33AFC-20ED-EA4F-9A93-913F95A2D1F5}" srcOrd="0" destOrd="0" presId="urn:microsoft.com/office/officeart/2005/8/layout/orgChart1"/>
    <dgm:cxn modelId="{D95B4914-D3C4-4FFC-A862-5131B6E57A29}" type="presOf" srcId="{AFBE2BA0-49CF-DE42-9ED3-0F4F560CFC41}" destId="{A2C04F5E-9EBC-2D49-9FE9-FB4962084001}" srcOrd="1" destOrd="0" presId="urn:microsoft.com/office/officeart/2005/8/layout/orgChart1"/>
    <dgm:cxn modelId="{CC498C97-F810-4601-A08B-3F72B5745587}" type="presOf" srcId="{B9D347FE-DE1E-204E-8669-B88ED4A3A74E}" destId="{DCA3DA1D-64C9-CE43-91D7-C00E9C103F7B}" srcOrd="0" destOrd="0" presId="urn:microsoft.com/office/officeart/2005/8/layout/orgChart1"/>
    <dgm:cxn modelId="{19E374F1-AB6C-4C5B-9483-EB83E1700FDC}" type="presOf" srcId="{1520F33C-254B-DD49-BDFC-A9A127F4B3A3}" destId="{C11E5B14-076B-A243-8A18-74401686933D}" srcOrd="0" destOrd="0" presId="urn:microsoft.com/office/officeart/2005/8/layout/orgChart1"/>
    <dgm:cxn modelId="{DE3CD303-86DA-B947-9C5E-3C97AA5B0101}" srcId="{42EAFA48-FEB7-4346-A571-DCDBF9B58B0A}" destId="{4075F7EA-3067-E84F-B921-101FCAAEEE45}" srcOrd="1" destOrd="0" parTransId="{ABE8B6DC-9F03-CF4E-AA83-6ED17B3219AC}" sibTransId="{12605191-6EA7-DB4F-9641-8C7CEE3F2C41}"/>
    <dgm:cxn modelId="{31CB0826-2A7D-4E27-A07C-E56C9327817E}" type="presOf" srcId="{42EAFA48-FEB7-4346-A571-DCDBF9B58B0A}" destId="{26676561-753B-7743-9966-E564DDB750EC}" srcOrd="0" destOrd="0" presId="urn:microsoft.com/office/officeart/2005/8/layout/orgChart1"/>
    <dgm:cxn modelId="{6AA5C0AD-19B5-4C5C-A2D7-A92EEC1BD63E}" type="presParOf" srcId="{C11E5B14-076B-A243-8A18-74401686933D}" destId="{578C4DEF-00E3-CE4C-B35F-D97611E285F2}" srcOrd="0" destOrd="0" presId="urn:microsoft.com/office/officeart/2005/8/layout/orgChart1"/>
    <dgm:cxn modelId="{014D2B34-4C09-4EEF-9434-37ACF6FF6FE4}" type="presParOf" srcId="{578C4DEF-00E3-CE4C-B35F-D97611E285F2}" destId="{326E57F5-5B13-994F-A79C-D82C8B5697E8}" srcOrd="0" destOrd="0" presId="urn:microsoft.com/office/officeart/2005/8/layout/orgChart1"/>
    <dgm:cxn modelId="{7923AFA9-688A-4ACE-AA39-9F0F55E004F0}" type="presParOf" srcId="{326E57F5-5B13-994F-A79C-D82C8B5697E8}" destId="{26676561-753B-7743-9966-E564DDB750EC}" srcOrd="0" destOrd="0" presId="urn:microsoft.com/office/officeart/2005/8/layout/orgChart1"/>
    <dgm:cxn modelId="{5EEB1B8D-FEA0-40E1-842F-BAE84141CCD5}" type="presParOf" srcId="{326E57F5-5B13-994F-A79C-D82C8B5697E8}" destId="{516EB404-D12B-F745-BF35-8181D57C9E3C}" srcOrd="1" destOrd="0" presId="urn:microsoft.com/office/officeart/2005/8/layout/orgChart1"/>
    <dgm:cxn modelId="{0A20ED50-7A67-4852-BD9C-6EDF28D2AA75}" type="presParOf" srcId="{578C4DEF-00E3-CE4C-B35F-D97611E285F2}" destId="{D5A26D12-A24E-704D-BCC8-34157DFB4C04}" srcOrd="1" destOrd="0" presId="urn:microsoft.com/office/officeart/2005/8/layout/orgChart1"/>
    <dgm:cxn modelId="{FB9DB6CB-250B-4130-9A06-F38F0CF99159}" type="presParOf" srcId="{D5A26D12-A24E-704D-BCC8-34157DFB4C04}" destId="{B556BC44-5014-8040-8FB7-344BC6F81E76}" srcOrd="0" destOrd="0" presId="urn:microsoft.com/office/officeart/2005/8/layout/orgChart1"/>
    <dgm:cxn modelId="{A43FE366-76E3-45E3-A45B-4DB79A4B9917}" type="presParOf" srcId="{D5A26D12-A24E-704D-BCC8-34157DFB4C04}" destId="{3A9DBCEC-6C65-FE4B-BEE4-DA6836270DDF}" srcOrd="1" destOrd="0" presId="urn:microsoft.com/office/officeart/2005/8/layout/orgChart1"/>
    <dgm:cxn modelId="{20642819-6F64-465B-B63B-44764D8AD05A}" type="presParOf" srcId="{3A9DBCEC-6C65-FE4B-BEE4-DA6836270DDF}" destId="{CBBD9DF8-685F-7746-AB85-AA2B8C23C169}" srcOrd="0" destOrd="0" presId="urn:microsoft.com/office/officeart/2005/8/layout/orgChart1"/>
    <dgm:cxn modelId="{DB761055-0F01-424C-9667-AD887FE5842A}" type="presParOf" srcId="{CBBD9DF8-685F-7746-AB85-AA2B8C23C169}" destId="{DCA3DA1D-64C9-CE43-91D7-C00E9C103F7B}" srcOrd="0" destOrd="0" presId="urn:microsoft.com/office/officeart/2005/8/layout/orgChart1"/>
    <dgm:cxn modelId="{6188DA64-C482-4895-8D27-1AE76962F33A}" type="presParOf" srcId="{CBBD9DF8-685F-7746-AB85-AA2B8C23C169}" destId="{8746BD16-F9C4-CD40-8748-C64294F18FD8}" srcOrd="1" destOrd="0" presId="urn:microsoft.com/office/officeart/2005/8/layout/orgChart1"/>
    <dgm:cxn modelId="{FF585584-A75A-454D-9250-5E379B2164AF}" type="presParOf" srcId="{3A9DBCEC-6C65-FE4B-BEE4-DA6836270DDF}" destId="{DE43E698-E48C-194A-A96E-A0E1F692974C}" srcOrd="1" destOrd="0" presId="urn:microsoft.com/office/officeart/2005/8/layout/orgChart1"/>
    <dgm:cxn modelId="{8D600A1D-B7B9-4C66-85C0-D954E674FEE4}" type="presParOf" srcId="{3A9DBCEC-6C65-FE4B-BEE4-DA6836270DDF}" destId="{CF114C87-BE20-E848-8E02-17A282AC7903}" srcOrd="2" destOrd="0" presId="urn:microsoft.com/office/officeart/2005/8/layout/orgChart1"/>
    <dgm:cxn modelId="{664DFED8-CEDD-4714-AD66-8D3561044B35}" type="presParOf" srcId="{D5A26D12-A24E-704D-BCC8-34157DFB4C04}" destId="{240DDE32-254F-F942-ADBD-50C64A66DBED}" srcOrd="2" destOrd="0" presId="urn:microsoft.com/office/officeart/2005/8/layout/orgChart1"/>
    <dgm:cxn modelId="{A9901EF7-D537-46C0-A091-982EE411886A}" type="presParOf" srcId="{D5A26D12-A24E-704D-BCC8-34157DFB4C04}" destId="{5F8D0DCB-365D-0C4A-826C-B6FA25950A7B}" srcOrd="3" destOrd="0" presId="urn:microsoft.com/office/officeart/2005/8/layout/orgChart1"/>
    <dgm:cxn modelId="{E84C8F9F-5692-4DAC-8A07-6965A8A6294C}" type="presParOf" srcId="{5F8D0DCB-365D-0C4A-826C-B6FA25950A7B}" destId="{8A0C8873-63F5-B543-A785-AE8AD15D9E55}" srcOrd="0" destOrd="0" presId="urn:microsoft.com/office/officeart/2005/8/layout/orgChart1"/>
    <dgm:cxn modelId="{969D223D-AD4C-485D-8716-DAA86D87750D}" type="presParOf" srcId="{8A0C8873-63F5-B543-A785-AE8AD15D9E55}" destId="{D93F58D3-9064-CF48-8739-EB69E40AD402}" srcOrd="0" destOrd="0" presId="urn:microsoft.com/office/officeart/2005/8/layout/orgChart1"/>
    <dgm:cxn modelId="{B48768D5-1FAB-4D64-875C-79430762DB9B}" type="presParOf" srcId="{8A0C8873-63F5-B543-A785-AE8AD15D9E55}" destId="{C7FFEFE2-A3C6-0F49-A799-215BF526D397}" srcOrd="1" destOrd="0" presId="urn:microsoft.com/office/officeart/2005/8/layout/orgChart1"/>
    <dgm:cxn modelId="{800C9A38-7D3F-4D8F-AE7E-D978A2C9C500}" type="presParOf" srcId="{5F8D0DCB-365D-0C4A-826C-B6FA25950A7B}" destId="{7D198499-402D-7B4B-8D77-025E08D00D94}" srcOrd="1" destOrd="0" presId="urn:microsoft.com/office/officeart/2005/8/layout/orgChart1"/>
    <dgm:cxn modelId="{6AB53789-4DF9-4444-951B-9EF4B75222F5}" type="presParOf" srcId="{5F8D0DCB-365D-0C4A-826C-B6FA25950A7B}" destId="{40143E17-1085-BC48-B815-E61636B333B6}" srcOrd="2" destOrd="0" presId="urn:microsoft.com/office/officeart/2005/8/layout/orgChart1"/>
    <dgm:cxn modelId="{E4D5EB89-6C17-4DF3-B060-206B3567DF87}" type="presParOf" srcId="{D5A26D12-A24E-704D-BCC8-34157DFB4C04}" destId="{3AE33AFC-20ED-EA4F-9A93-913F95A2D1F5}" srcOrd="4" destOrd="0" presId="urn:microsoft.com/office/officeart/2005/8/layout/orgChart1"/>
    <dgm:cxn modelId="{710513DD-64F2-4C69-8CBD-636CBDF3416C}" type="presParOf" srcId="{D5A26D12-A24E-704D-BCC8-34157DFB4C04}" destId="{6CA2D856-ABDB-D44B-875E-4228EF70A490}" srcOrd="5" destOrd="0" presId="urn:microsoft.com/office/officeart/2005/8/layout/orgChart1"/>
    <dgm:cxn modelId="{5942DA53-F8D6-48F6-847F-6E52209ABDCC}" type="presParOf" srcId="{6CA2D856-ABDB-D44B-875E-4228EF70A490}" destId="{D4261C01-3130-A348-A0F6-9F7869C58131}" srcOrd="0" destOrd="0" presId="urn:microsoft.com/office/officeart/2005/8/layout/orgChart1"/>
    <dgm:cxn modelId="{1D1F068E-EDC5-4A7A-B70A-82E42445D237}" type="presParOf" srcId="{D4261C01-3130-A348-A0F6-9F7869C58131}" destId="{06133071-E521-2F4A-8E59-F782C6E59EA5}" srcOrd="0" destOrd="0" presId="urn:microsoft.com/office/officeart/2005/8/layout/orgChart1"/>
    <dgm:cxn modelId="{6F6F2268-0895-42B6-97D9-F4F1536CF29D}" type="presParOf" srcId="{D4261C01-3130-A348-A0F6-9F7869C58131}" destId="{A2C04F5E-9EBC-2D49-9FE9-FB4962084001}" srcOrd="1" destOrd="0" presId="urn:microsoft.com/office/officeart/2005/8/layout/orgChart1"/>
    <dgm:cxn modelId="{8BD2B761-28B6-4623-82A3-46CF93019E9D}" type="presParOf" srcId="{6CA2D856-ABDB-D44B-875E-4228EF70A490}" destId="{1F106E70-F774-9C48-82D2-2C42AA0831C4}" srcOrd="1" destOrd="0" presId="urn:microsoft.com/office/officeart/2005/8/layout/orgChart1"/>
    <dgm:cxn modelId="{D9229574-3B89-4F05-93A3-11E56D1233E2}" type="presParOf" srcId="{6CA2D856-ABDB-D44B-875E-4228EF70A490}" destId="{88975065-428B-1846-A6F3-9DD026E3B586}" srcOrd="2" destOrd="0" presId="urn:microsoft.com/office/officeart/2005/8/layout/orgChart1"/>
    <dgm:cxn modelId="{F292F2F9-7BF4-45F4-A31E-DDAE68C122FA}" type="presParOf" srcId="{578C4DEF-00E3-CE4C-B35F-D97611E285F2}" destId="{931495AE-C94F-8644-9666-BDA77CA229E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917B716-9C55-BE4B-B666-65E70B2981F1}">
      <dsp:nvSpPr>
        <dsp:cNvPr id="0" name=""/>
        <dsp:cNvSpPr/>
      </dsp:nvSpPr>
      <dsp:spPr>
        <a:xfrm>
          <a:off x="3860257" y="1517308"/>
          <a:ext cx="118416" cy="1484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84147"/>
              </a:lnTo>
              <a:lnTo>
                <a:pt x="118416" y="1484147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ACAAA1-9DC9-8541-897B-8EFAE2EB28FB}">
      <dsp:nvSpPr>
        <dsp:cNvPr id="0" name=""/>
        <dsp:cNvSpPr/>
      </dsp:nvSpPr>
      <dsp:spPr>
        <a:xfrm>
          <a:off x="3860257" y="1517308"/>
          <a:ext cx="118416" cy="9236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3645"/>
              </a:lnTo>
              <a:lnTo>
                <a:pt x="118416" y="923645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F90922D-4E50-C14D-B047-7388EDFE9AF8}">
      <dsp:nvSpPr>
        <dsp:cNvPr id="0" name=""/>
        <dsp:cNvSpPr/>
      </dsp:nvSpPr>
      <dsp:spPr>
        <a:xfrm>
          <a:off x="3860257" y="1517308"/>
          <a:ext cx="118416" cy="3631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3142"/>
              </a:lnTo>
              <a:lnTo>
                <a:pt x="118416" y="363142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7237D4-4A70-2940-977B-4346737B1BEB}">
      <dsp:nvSpPr>
        <dsp:cNvPr id="0" name=""/>
        <dsp:cNvSpPr/>
      </dsp:nvSpPr>
      <dsp:spPr>
        <a:xfrm>
          <a:off x="3220811" y="956806"/>
          <a:ext cx="955222" cy="1657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91"/>
              </a:lnTo>
              <a:lnTo>
                <a:pt x="955222" y="82891"/>
              </a:lnTo>
              <a:lnTo>
                <a:pt x="955222" y="165782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06341C5-F33A-0748-A9F6-E0CA1BEAFFD9}">
      <dsp:nvSpPr>
        <dsp:cNvPr id="0" name=""/>
        <dsp:cNvSpPr/>
      </dsp:nvSpPr>
      <dsp:spPr>
        <a:xfrm>
          <a:off x="3175091" y="956806"/>
          <a:ext cx="91440" cy="1657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782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BF5117-B7DA-2948-9E7D-340ED5709757}">
      <dsp:nvSpPr>
        <dsp:cNvPr id="0" name=""/>
        <dsp:cNvSpPr/>
      </dsp:nvSpPr>
      <dsp:spPr>
        <a:xfrm>
          <a:off x="2265588" y="956806"/>
          <a:ext cx="955222" cy="165782"/>
        </a:xfrm>
        <a:custGeom>
          <a:avLst/>
          <a:gdLst/>
          <a:ahLst/>
          <a:cxnLst/>
          <a:rect l="0" t="0" r="0" b="0"/>
          <a:pathLst>
            <a:path>
              <a:moveTo>
                <a:pt x="955222" y="0"/>
              </a:moveTo>
              <a:lnTo>
                <a:pt x="955222" y="82891"/>
              </a:lnTo>
              <a:lnTo>
                <a:pt x="0" y="82891"/>
              </a:lnTo>
              <a:lnTo>
                <a:pt x="0" y="165782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9DF812-B522-1946-A892-B53C0E1A74F7}">
      <dsp:nvSpPr>
        <dsp:cNvPr id="0" name=""/>
        <dsp:cNvSpPr/>
      </dsp:nvSpPr>
      <dsp:spPr>
        <a:xfrm>
          <a:off x="2166908" y="396303"/>
          <a:ext cx="1053902" cy="1657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91"/>
              </a:lnTo>
              <a:lnTo>
                <a:pt x="1053902" y="82891"/>
              </a:lnTo>
              <a:lnTo>
                <a:pt x="1053902" y="165782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738A3A-35B9-9744-929A-613F15912180}">
      <dsp:nvSpPr>
        <dsp:cNvPr id="0" name=""/>
        <dsp:cNvSpPr/>
      </dsp:nvSpPr>
      <dsp:spPr>
        <a:xfrm>
          <a:off x="797229" y="956806"/>
          <a:ext cx="118416" cy="3631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3142"/>
              </a:lnTo>
              <a:lnTo>
                <a:pt x="118416" y="363142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701A652-7F6A-4049-BB9A-3467B25B52BF}">
      <dsp:nvSpPr>
        <dsp:cNvPr id="0" name=""/>
        <dsp:cNvSpPr/>
      </dsp:nvSpPr>
      <dsp:spPr>
        <a:xfrm>
          <a:off x="1113006" y="396303"/>
          <a:ext cx="1053902" cy="165782"/>
        </a:xfrm>
        <a:custGeom>
          <a:avLst/>
          <a:gdLst/>
          <a:ahLst/>
          <a:cxnLst/>
          <a:rect l="0" t="0" r="0" b="0"/>
          <a:pathLst>
            <a:path>
              <a:moveTo>
                <a:pt x="1053902" y="0"/>
              </a:moveTo>
              <a:lnTo>
                <a:pt x="1053902" y="82891"/>
              </a:lnTo>
              <a:lnTo>
                <a:pt x="0" y="82891"/>
              </a:lnTo>
              <a:lnTo>
                <a:pt x="0" y="165782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B8AB37-86EF-DD45-98A5-E244FF216211}">
      <dsp:nvSpPr>
        <dsp:cNvPr id="0" name=""/>
        <dsp:cNvSpPr/>
      </dsp:nvSpPr>
      <dsp:spPr>
        <a:xfrm>
          <a:off x="1772188" y="1583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html</a:t>
          </a:r>
        </a:p>
      </dsp:txBody>
      <dsp:txXfrm>
        <a:off x="1772188" y="1583"/>
        <a:ext cx="789440" cy="394720"/>
      </dsp:txXfrm>
    </dsp:sp>
    <dsp:sp modelId="{BE762AE7-CD81-BD46-9C7F-E7F65996F83F}">
      <dsp:nvSpPr>
        <dsp:cNvPr id="0" name=""/>
        <dsp:cNvSpPr/>
      </dsp:nvSpPr>
      <dsp:spPr>
        <a:xfrm>
          <a:off x="718285" y="562086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head</a:t>
          </a:r>
        </a:p>
      </dsp:txBody>
      <dsp:txXfrm>
        <a:off x="718285" y="562086"/>
        <a:ext cx="789440" cy="394720"/>
      </dsp:txXfrm>
    </dsp:sp>
    <dsp:sp modelId="{1D4B6CC4-D7AD-CB4A-8246-B06B0147D98C}">
      <dsp:nvSpPr>
        <dsp:cNvPr id="0" name=""/>
        <dsp:cNvSpPr/>
      </dsp:nvSpPr>
      <dsp:spPr>
        <a:xfrm>
          <a:off x="915645" y="1122588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title (of webpage)</a:t>
          </a:r>
        </a:p>
      </dsp:txBody>
      <dsp:txXfrm>
        <a:off x="915645" y="1122588"/>
        <a:ext cx="789440" cy="394720"/>
      </dsp:txXfrm>
    </dsp:sp>
    <dsp:sp modelId="{BCDAD7DE-78E8-5548-8675-0193F5D6644A}">
      <dsp:nvSpPr>
        <dsp:cNvPr id="0" name=""/>
        <dsp:cNvSpPr/>
      </dsp:nvSpPr>
      <dsp:spPr>
        <a:xfrm>
          <a:off x="2826091" y="562086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ody</a:t>
          </a:r>
        </a:p>
      </dsp:txBody>
      <dsp:txXfrm>
        <a:off x="2826091" y="562086"/>
        <a:ext cx="789440" cy="394720"/>
      </dsp:txXfrm>
    </dsp:sp>
    <dsp:sp modelId="{A426BFE9-E969-0040-8866-80CD91BAB9B6}">
      <dsp:nvSpPr>
        <dsp:cNvPr id="0" name=""/>
        <dsp:cNvSpPr/>
      </dsp:nvSpPr>
      <dsp:spPr>
        <a:xfrm>
          <a:off x="1870868" y="1122588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h1 (heading)</a:t>
          </a:r>
        </a:p>
      </dsp:txBody>
      <dsp:txXfrm>
        <a:off x="1870868" y="1122588"/>
        <a:ext cx="789440" cy="394720"/>
      </dsp:txXfrm>
    </dsp:sp>
    <dsp:sp modelId="{8FD122AA-38AF-A04F-97CC-CF1283E9624B}">
      <dsp:nvSpPr>
        <dsp:cNvPr id="0" name=""/>
        <dsp:cNvSpPr/>
      </dsp:nvSpPr>
      <dsp:spPr>
        <a:xfrm>
          <a:off x="2826091" y="1122588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p (paragraph)</a:t>
          </a:r>
        </a:p>
      </dsp:txBody>
      <dsp:txXfrm>
        <a:off x="2826091" y="1122588"/>
        <a:ext cx="789440" cy="394720"/>
      </dsp:txXfrm>
    </dsp:sp>
    <dsp:sp modelId="{B7A53DEE-8D89-D74C-9806-FAD92323136F}">
      <dsp:nvSpPr>
        <dsp:cNvPr id="0" name=""/>
        <dsp:cNvSpPr/>
      </dsp:nvSpPr>
      <dsp:spPr>
        <a:xfrm>
          <a:off x="3781313" y="1122588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ul (unordered list)</a:t>
          </a:r>
        </a:p>
      </dsp:txBody>
      <dsp:txXfrm>
        <a:off x="3781313" y="1122588"/>
        <a:ext cx="789440" cy="394720"/>
      </dsp:txXfrm>
    </dsp:sp>
    <dsp:sp modelId="{59BA773C-DF1B-D64A-A0C8-D757203742CD}">
      <dsp:nvSpPr>
        <dsp:cNvPr id="0" name=""/>
        <dsp:cNvSpPr/>
      </dsp:nvSpPr>
      <dsp:spPr>
        <a:xfrm>
          <a:off x="3978673" y="1683091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li (list item)</a:t>
          </a:r>
        </a:p>
      </dsp:txBody>
      <dsp:txXfrm>
        <a:off x="3978673" y="1683091"/>
        <a:ext cx="789440" cy="394720"/>
      </dsp:txXfrm>
    </dsp:sp>
    <dsp:sp modelId="{3CA16AE6-AC90-8C45-9645-B5F7E8D9BE80}">
      <dsp:nvSpPr>
        <dsp:cNvPr id="0" name=""/>
        <dsp:cNvSpPr/>
      </dsp:nvSpPr>
      <dsp:spPr>
        <a:xfrm>
          <a:off x="3978673" y="2243593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li</a:t>
          </a:r>
        </a:p>
      </dsp:txBody>
      <dsp:txXfrm>
        <a:off x="3978673" y="2243593"/>
        <a:ext cx="789440" cy="394720"/>
      </dsp:txXfrm>
    </dsp:sp>
    <dsp:sp modelId="{7B7BDFEF-D27C-6442-A517-8A3458498DFA}">
      <dsp:nvSpPr>
        <dsp:cNvPr id="0" name=""/>
        <dsp:cNvSpPr/>
      </dsp:nvSpPr>
      <dsp:spPr>
        <a:xfrm>
          <a:off x="3978673" y="2804096"/>
          <a:ext cx="789440" cy="394720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li</a:t>
          </a:r>
        </a:p>
      </dsp:txBody>
      <dsp:txXfrm>
        <a:off x="3978673" y="2804096"/>
        <a:ext cx="789440" cy="39472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40DDE32-254F-F942-ADBD-50C64A66DBED}">
      <dsp:nvSpPr>
        <dsp:cNvPr id="0" name=""/>
        <dsp:cNvSpPr/>
      </dsp:nvSpPr>
      <dsp:spPr>
        <a:xfrm>
          <a:off x="1174432" y="514000"/>
          <a:ext cx="830919" cy="1442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2104"/>
              </a:lnTo>
              <a:lnTo>
                <a:pt x="830919" y="72104"/>
              </a:lnTo>
              <a:lnTo>
                <a:pt x="830919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E33AFC-20ED-EA4F-9A93-913F95A2D1F5}">
      <dsp:nvSpPr>
        <dsp:cNvPr id="0" name=""/>
        <dsp:cNvSpPr/>
      </dsp:nvSpPr>
      <dsp:spPr>
        <a:xfrm>
          <a:off x="1128712" y="514000"/>
          <a:ext cx="91440" cy="144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BC44-5014-8040-8FB7-344BC6F81E76}">
      <dsp:nvSpPr>
        <dsp:cNvPr id="0" name=""/>
        <dsp:cNvSpPr/>
      </dsp:nvSpPr>
      <dsp:spPr>
        <a:xfrm>
          <a:off x="343512" y="514000"/>
          <a:ext cx="830919" cy="144209"/>
        </a:xfrm>
        <a:custGeom>
          <a:avLst/>
          <a:gdLst/>
          <a:ahLst/>
          <a:cxnLst/>
          <a:rect l="0" t="0" r="0" b="0"/>
          <a:pathLst>
            <a:path>
              <a:moveTo>
                <a:pt x="830919" y="0"/>
              </a:moveTo>
              <a:lnTo>
                <a:pt x="830919" y="72104"/>
              </a:lnTo>
              <a:lnTo>
                <a:pt x="0" y="72104"/>
              </a:lnTo>
              <a:lnTo>
                <a:pt x="0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6676561-753B-7743-9966-E564DDB750EC}">
      <dsp:nvSpPr>
        <dsp:cNvPr id="0" name=""/>
        <dsp:cNvSpPr/>
      </dsp:nvSpPr>
      <dsp:spPr>
        <a:xfrm>
          <a:off x="831077" y="170645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700" kern="1200"/>
            <a:t>ul id="abc" (myElement)</a:t>
          </a:r>
          <a:endParaRPr lang="en-US" sz="700" kern="1200"/>
        </a:p>
      </dsp:txBody>
      <dsp:txXfrm>
        <a:off x="831077" y="170645"/>
        <a:ext cx="686710" cy="343355"/>
      </dsp:txXfrm>
    </dsp:sp>
    <dsp:sp modelId="{DCA3DA1D-64C9-CE43-91D7-C00E9C103F7B}">
      <dsp:nvSpPr>
        <dsp:cNvPr id="0" name=""/>
        <dsp:cNvSpPr/>
      </dsp:nvSpPr>
      <dsp:spPr>
        <a:xfrm>
          <a:off x="157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</a:t>
          </a:r>
        </a:p>
      </dsp:txBody>
      <dsp:txXfrm>
        <a:off x="157" y="658209"/>
        <a:ext cx="686710" cy="343355"/>
      </dsp:txXfrm>
    </dsp:sp>
    <dsp:sp modelId="{06133071-E521-2F4A-8E59-F782C6E59EA5}">
      <dsp:nvSpPr>
        <dsp:cNvPr id="0" name=""/>
        <dsp:cNvSpPr/>
      </dsp:nvSpPr>
      <dsp:spPr>
        <a:xfrm>
          <a:off x="831077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</a:t>
          </a:r>
        </a:p>
      </dsp:txBody>
      <dsp:txXfrm>
        <a:off x="831077" y="658209"/>
        <a:ext cx="686710" cy="343355"/>
      </dsp:txXfrm>
    </dsp:sp>
    <dsp:sp modelId="{D93F58D3-9064-CF48-8739-EB69E40AD402}">
      <dsp:nvSpPr>
        <dsp:cNvPr id="0" name=""/>
        <dsp:cNvSpPr/>
      </dsp:nvSpPr>
      <dsp:spPr>
        <a:xfrm>
          <a:off x="1661996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 (myNewElement)</a:t>
          </a:r>
        </a:p>
      </dsp:txBody>
      <dsp:txXfrm>
        <a:off x="1661996" y="658209"/>
        <a:ext cx="686710" cy="343355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AE33AFC-20ED-EA4F-9A93-913F95A2D1F5}">
      <dsp:nvSpPr>
        <dsp:cNvPr id="0" name=""/>
        <dsp:cNvSpPr/>
      </dsp:nvSpPr>
      <dsp:spPr>
        <a:xfrm>
          <a:off x="1174432" y="514000"/>
          <a:ext cx="830919" cy="1442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2104"/>
              </a:lnTo>
              <a:lnTo>
                <a:pt x="830919" y="72104"/>
              </a:lnTo>
              <a:lnTo>
                <a:pt x="830919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0DDE32-254F-F942-ADBD-50C64A66DBED}">
      <dsp:nvSpPr>
        <dsp:cNvPr id="0" name=""/>
        <dsp:cNvSpPr/>
      </dsp:nvSpPr>
      <dsp:spPr>
        <a:xfrm>
          <a:off x="1128712" y="514000"/>
          <a:ext cx="91440" cy="144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BC44-5014-8040-8FB7-344BC6F81E76}">
      <dsp:nvSpPr>
        <dsp:cNvPr id="0" name=""/>
        <dsp:cNvSpPr/>
      </dsp:nvSpPr>
      <dsp:spPr>
        <a:xfrm>
          <a:off x="343512" y="514000"/>
          <a:ext cx="830919" cy="144209"/>
        </a:xfrm>
        <a:custGeom>
          <a:avLst/>
          <a:gdLst/>
          <a:ahLst/>
          <a:cxnLst/>
          <a:rect l="0" t="0" r="0" b="0"/>
          <a:pathLst>
            <a:path>
              <a:moveTo>
                <a:pt x="830919" y="0"/>
              </a:moveTo>
              <a:lnTo>
                <a:pt x="830919" y="72104"/>
              </a:lnTo>
              <a:lnTo>
                <a:pt x="0" y="72104"/>
              </a:lnTo>
              <a:lnTo>
                <a:pt x="0" y="144209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6676561-753B-7743-9966-E564DDB750EC}">
      <dsp:nvSpPr>
        <dsp:cNvPr id="0" name=""/>
        <dsp:cNvSpPr/>
      </dsp:nvSpPr>
      <dsp:spPr>
        <a:xfrm>
          <a:off x="831077" y="170645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700" kern="1200"/>
            <a:t>ul id="abc" (myElement)</a:t>
          </a:r>
          <a:endParaRPr lang="en-US" sz="700" kern="1200"/>
        </a:p>
      </dsp:txBody>
      <dsp:txXfrm>
        <a:off x="831077" y="170645"/>
        <a:ext cx="686710" cy="343355"/>
      </dsp:txXfrm>
    </dsp:sp>
    <dsp:sp modelId="{DCA3DA1D-64C9-CE43-91D7-C00E9C103F7B}">
      <dsp:nvSpPr>
        <dsp:cNvPr id="0" name=""/>
        <dsp:cNvSpPr/>
      </dsp:nvSpPr>
      <dsp:spPr>
        <a:xfrm>
          <a:off x="157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</a:t>
          </a:r>
        </a:p>
      </dsp:txBody>
      <dsp:txXfrm>
        <a:off x="157" y="658209"/>
        <a:ext cx="686710" cy="343355"/>
      </dsp:txXfrm>
    </dsp:sp>
    <dsp:sp modelId="{D93F58D3-9064-CF48-8739-EB69E40AD402}">
      <dsp:nvSpPr>
        <dsp:cNvPr id="0" name=""/>
        <dsp:cNvSpPr/>
      </dsp:nvSpPr>
      <dsp:spPr>
        <a:xfrm>
          <a:off x="831077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 (myNewElement)</a:t>
          </a:r>
        </a:p>
      </dsp:txBody>
      <dsp:txXfrm>
        <a:off x="831077" y="658209"/>
        <a:ext cx="686710" cy="343355"/>
      </dsp:txXfrm>
    </dsp:sp>
    <dsp:sp modelId="{06133071-E521-2F4A-8E59-F782C6E59EA5}">
      <dsp:nvSpPr>
        <dsp:cNvPr id="0" name=""/>
        <dsp:cNvSpPr/>
      </dsp:nvSpPr>
      <dsp:spPr>
        <a:xfrm>
          <a:off x="1661996" y="658209"/>
          <a:ext cx="686710" cy="34335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li (secondItem)</a:t>
          </a:r>
        </a:p>
      </dsp:txBody>
      <dsp:txXfrm>
        <a:off x="1661996" y="658209"/>
        <a:ext cx="686710" cy="34335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C6EFE-1334-BE4C-801F-3225F45B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</TotalTime>
  <Pages>16</Pages>
  <Words>2537</Words>
  <Characters>14467</Characters>
  <Application>Microsoft Macintosh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di Yang</dc:creator>
  <cp:keywords/>
  <dc:description/>
  <cp:lastModifiedBy>Shidi Yang</cp:lastModifiedBy>
  <cp:revision>18</cp:revision>
  <dcterms:created xsi:type="dcterms:W3CDTF">2016-02-13T05:42:00Z</dcterms:created>
  <dcterms:modified xsi:type="dcterms:W3CDTF">2016-06-21T12:33:00Z</dcterms:modified>
</cp:coreProperties>
</file>